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982ED" w14:textId="0DF78585" w:rsidR="000C1CA9" w:rsidRPr="00632108" w:rsidRDefault="000C1CA9" w:rsidP="000C1CA9">
      <w:pPr>
        <w:spacing w:after="0"/>
        <w:jc w:val="both"/>
        <w:rPr>
          <w:rFonts w:cs="Times New Roman"/>
        </w:rPr>
      </w:pPr>
      <w:bookmarkStart w:id="0" w:name="_GoBack"/>
      <w:bookmarkEnd w:id="0"/>
      <w:r w:rsidRPr="241AD0B7">
        <w:rPr>
          <w:rFonts w:cs="Times New Roman"/>
          <w:b/>
          <w:bCs/>
        </w:rPr>
        <w:t xml:space="preserve">Document </w:t>
      </w:r>
      <w:r>
        <w:rPr>
          <w:rFonts w:cs="Times New Roman"/>
          <w:b/>
          <w:bCs/>
        </w:rPr>
        <w:tab/>
      </w:r>
      <w:r>
        <w:rPr>
          <w:rFonts w:cs="Times New Roman"/>
          <w:b/>
          <w:bCs/>
        </w:rPr>
        <w:tab/>
      </w:r>
      <w:r w:rsidRPr="6849EA9D">
        <w:rPr>
          <w:rFonts w:cs="Times New Roman"/>
        </w:rPr>
        <w:t xml:space="preserve">Capstone </w:t>
      </w:r>
      <w:r w:rsidR="00887310">
        <w:rPr>
          <w:rFonts w:cs="Times New Roman"/>
        </w:rPr>
        <w:t>Specifications and Plan Document</w:t>
      </w:r>
    </w:p>
    <w:p w14:paraId="06C0BB15" w14:textId="5A29EE91" w:rsidR="000C1CA9" w:rsidRPr="00632108" w:rsidRDefault="000C1CA9" w:rsidP="000C1CA9">
      <w:pPr>
        <w:spacing w:after="0"/>
        <w:jc w:val="both"/>
        <w:rPr>
          <w:rFonts w:cs="Times New Roman"/>
        </w:rPr>
      </w:pPr>
      <w:r w:rsidRPr="241AD0B7">
        <w:rPr>
          <w:rFonts w:cs="Times New Roman"/>
          <w:b/>
          <w:bCs/>
        </w:rPr>
        <w:t>Revision</w:t>
      </w:r>
      <w:r w:rsidRPr="00632108">
        <w:rPr>
          <w:rFonts w:cs="Times New Roman"/>
        </w:rPr>
        <w:tab/>
      </w:r>
      <w:r w:rsidRPr="00632108">
        <w:rPr>
          <w:rFonts w:cs="Times New Roman"/>
        </w:rPr>
        <w:tab/>
      </w:r>
      <w:r w:rsidR="00D749CF">
        <w:rPr>
          <w:rFonts w:cs="Times New Roman"/>
        </w:rPr>
        <w:t>1.0</w:t>
      </w:r>
    </w:p>
    <w:p w14:paraId="2AD5C735" w14:textId="4C0A1D7F" w:rsidR="000C1CA9" w:rsidRPr="00632108" w:rsidRDefault="000C1CA9" w:rsidP="000C1CA9">
      <w:pPr>
        <w:spacing w:after="0"/>
        <w:jc w:val="both"/>
        <w:rPr>
          <w:rFonts w:cs="Times New Roman"/>
        </w:rPr>
      </w:pPr>
      <w:r w:rsidRPr="241AD0B7">
        <w:rPr>
          <w:rFonts w:cs="Times New Roman"/>
          <w:b/>
          <w:bCs/>
        </w:rPr>
        <w:t xml:space="preserve">Date </w:t>
      </w:r>
      <w:r w:rsidRPr="00632108">
        <w:rPr>
          <w:rFonts w:cs="Times New Roman"/>
        </w:rPr>
        <w:tab/>
      </w:r>
      <w:r w:rsidRPr="00632108">
        <w:rPr>
          <w:rFonts w:cs="Times New Roman"/>
        </w:rPr>
        <w:tab/>
      </w:r>
      <w:r>
        <w:rPr>
          <w:rFonts w:cs="Times New Roman"/>
          <w:szCs w:val="24"/>
        </w:rPr>
        <w:tab/>
      </w:r>
      <w:r w:rsidR="00775D58">
        <w:rPr>
          <w:rFonts w:cs="Times New Roman"/>
        </w:rPr>
        <w:t xml:space="preserve">March </w:t>
      </w:r>
      <w:r w:rsidR="00A3284E">
        <w:rPr>
          <w:rFonts w:cs="Times New Roman"/>
        </w:rPr>
        <w:t>2</w:t>
      </w:r>
      <w:r w:rsidRPr="6849EA9D">
        <w:rPr>
          <w:rFonts w:cs="Times New Roman"/>
        </w:rPr>
        <w:t>, 2018</w:t>
      </w:r>
    </w:p>
    <w:p w14:paraId="66480708" w14:textId="77777777" w:rsidR="000C1CA9" w:rsidRPr="00632108" w:rsidRDefault="000C1CA9" w:rsidP="000C1CA9">
      <w:pPr>
        <w:spacing w:after="0"/>
        <w:jc w:val="both"/>
        <w:rPr>
          <w:rFonts w:cs="Times New Roman"/>
          <w:b/>
        </w:rPr>
      </w:pPr>
    </w:p>
    <w:p w14:paraId="7442A262" w14:textId="77777777" w:rsidR="000C1CA9" w:rsidRDefault="000C1CA9" w:rsidP="000C1CA9">
      <w:pPr>
        <w:spacing w:after="0"/>
        <w:jc w:val="both"/>
        <w:rPr>
          <w:rFonts w:cs="Times New Roman"/>
          <w:b/>
          <w:bCs/>
        </w:rPr>
      </w:pPr>
      <w:r w:rsidRPr="241AD0B7">
        <w:rPr>
          <w:rFonts w:cs="Times New Roman"/>
          <w:b/>
          <w:bCs/>
        </w:rPr>
        <w:t>School</w:t>
      </w:r>
      <w:r>
        <w:rPr>
          <w:rFonts w:cs="Times New Roman"/>
          <w:b/>
          <w:szCs w:val="24"/>
        </w:rPr>
        <w:tab/>
      </w:r>
      <w:r>
        <w:rPr>
          <w:rFonts w:cs="Times New Roman"/>
          <w:b/>
          <w:szCs w:val="24"/>
        </w:rPr>
        <w:tab/>
      </w:r>
      <w:r>
        <w:rPr>
          <w:rFonts w:cs="Times New Roman"/>
          <w:b/>
          <w:szCs w:val="24"/>
        </w:rPr>
        <w:tab/>
      </w:r>
      <w:r w:rsidRPr="6849EA9D">
        <w:rPr>
          <w:rFonts w:cs="Times New Roman"/>
        </w:rPr>
        <w:t>Conestoga College</w:t>
      </w:r>
    </w:p>
    <w:p w14:paraId="3B5C79B2" w14:textId="77777777" w:rsidR="000C1CA9" w:rsidRPr="00632108" w:rsidRDefault="000C1CA9" w:rsidP="000C1CA9">
      <w:pPr>
        <w:spacing w:after="0"/>
        <w:jc w:val="both"/>
        <w:rPr>
          <w:rFonts w:cs="Times New Roman"/>
        </w:rPr>
      </w:pPr>
      <w:r w:rsidRPr="241AD0B7">
        <w:rPr>
          <w:rFonts w:cs="Times New Roman"/>
          <w:b/>
          <w:bCs/>
        </w:rPr>
        <w:t>Department</w:t>
      </w:r>
      <w:r w:rsidRPr="00632108">
        <w:rPr>
          <w:rFonts w:cs="Times New Roman"/>
          <w:b/>
        </w:rPr>
        <w:tab/>
      </w:r>
      <w:r w:rsidRPr="00632108">
        <w:rPr>
          <w:rFonts w:cs="Times New Roman"/>
          <w:b/>
        </w:rPr>
        <w:tab/>
      </w:r>
      <w:r w:rsidRPr="6849EA9D">
        <w:rPr>
          <w:rFonts w:cs="Times New Roman"/>
        </w:rPr>
        <w:t>School of Engineering and Information Technology</w:t>
      </w:r>
    </w:p>
    <w:p w14:paraId="65B57150" w14:textId="77777777" w:rsidR="000C1CA9" w:rsidRPr="00563933" w:rsidRDefault="000C1CA9" w:rsidP="000C1CA9">
      <w:pPr>
        <w:spacing w:after="0"/>
        <w:jc w:val="both"/>
        <w:rPr>
          <w:rFonts w:cs="Times New Roman"/>
        </w:rPr>
      </w:pPr>
      <w:r w:rsidRPr="241AD0B7">
        <w:rPr>
          <w:rFonts w:cs="Times New Roman"/>
          <w:b/>
          <w:bCs/>
        </w:rPr>
        <w:t>Program</w:t>
      </w:r>
      <w:r w:rsidRPr="00632108">
        <w:rPr>
          <w:rFonts w:cs="Times New Roman"/>
        </w:rPr>
        <w:tab/>
      </w:r>
      <w:r w:rsidRPr="00632108">
        <w:rPr>
          <w:rFonts w:cs="Times New Roman"/>
        </w:rPr>
        <w:tab/>
      </w:r>
      <w:r w:rsidRPr="6849EA9D">
        <w:rPr>
          <w:rFonts w:cs="Times New Roman"/>
        </w:rPr>
        <w:t>Electronics Systems Engineering (ESE)</w:t>
      </w:r>
    </w:p>
    <w:p w14:paraId="7CC8E71F" w14:textId="77777777" w:rsidR="000C1CA9" w:rsidRDefault="000C1CA9" w:rsidP="000C1CA9">
      <w:pPr>
        <w:rPr>
          <w:rFonts w:cs="Times New Roman"/>
          <w:b/>
          <w:szCs w:val="24"/>
        </w:rPr>
      </w:pPr>
    </w:p>
    <w:p w14:paraId="42578107" w14:textId="77777777" w:rsidR="000C1CA9" w:rsidRPr="001A0B32" w:rsidRDefault="000C1CA9" w:rsidP="000C1CA9">
      <w:pPr>
        <w:rPr>
          <w:sz w:val="26"/>
          <w:szCs w:val="26"/>
        </w:rPr>
      </w:pPr>
      <w:r w:rsidRPr="241AD0B7">
        <w:rPr>
          <w:rFonts w:cs="Times New Roman"/>
          <w:b/>
          <w:bCs/>
        </w:rPr>
        <w:t>Course</w:t>
      </w:r>
      <w:r>
        <w:rPr>
          <w:rFonts w:cs="Times New Roman"/>
          <w:b/>
        </w:rPr>
        <w:tab/>
      </w:r>
      <w:r>
        <w:rPr>
          <w:rFonts w:cs="Times New Roman"/>
          <w:b/>
        </w:rPr>
        <w:tab/>
      </w:r>
      <w:r>
        <w:rPr>
          <w:rFonts w:cs="Times New Roman"/>
          <w:b/>
        </w:rPr>
        <w:tab/>
      </w:r>
      <w:hyperlink r:id="rId8" w:tooltip="EECE74125-18W-Sec1-Capstone Project I" w:history="1">
        <w:r w:rsidRPr="6849EA9D">
          <w:rPr>
            <w:rFonts w:cs="Times New Roman"/>
          </w:rPr>
          <w:t>Capstone Project I</w:t>
        </w:r>
      </w:hyperlink>
      <w:r w:rsidRPr="6849EA9D">
        <w:rPr>
          <w:rFonts w:cs="Times New Roman"/>
        </w:rPr>
        <w:t xml:space="preserve"> - EECE7412</w:t>
      </w:r>
      <w:r>
        <w:rPr>
          <w:rFonts w:cs="Times New Roman"/>
        </w:rPr>
        <w:t>5</w:t>
      </w:r>
    </w:p>
    <w:p w14:paraId="31FDD19F" w14:textId="77777777" w:rsidR="000C1CA9" w:rsidRDefault="000C1CA9" w:rsidP="000C1CA9">
      <w:pPr>
        <w:spacing w:after="0"/>
        <w:jc w:val="both"/>
        <w:rPr>
          <w:rFonts w:cs="Times New Roman"/>
          <w:b/>
          <w:szCs w:val="24"/>
        </w:rPr>
      </w:pPr>
    </w:p>
    <w:p w14:paraId="715F7FB3" w14:textId="77777777" w:rsidR="000C1CA9" w:rsidRDefault="000C1CA9" w:rsidP="000C1CA9">
      <w:pPr>
        <w:spacing w:after="0"/>
        <w:jc w:val="both"/>
        <w:rPr>
          <w:rFonts w:cs="Times New Roman"/>
          <w:b/>
          <w:szCs w:val="24"/>
        </w:rPr>
      </w:pPr>
    </w:p>
    <w:p w14:paraId="77B2E60B" w14:textId="77777777" w:rsidR="000C1CA9" w:rsidRPr="00632108" w:rsidRDefault="000C1CA9" w:rsidP="000C1CA9">
      <w:pPr>
        <w:spacing w:after="0"/>
        <w:jc w:val="both"/>
        <w:rPr>
          <w:rFonts w:cs="Times New Roman"/>
        </w:rPr>
      </w:pPr>
      <w:r w:rsidRPr="241AD0B7">
        <w:rPr>
          <w:rFonts w:cs="Times New Roman"/>
          <w:b/>
          <w:bCs/>
        </w:rPr>
        <w:t>Author</w:t>
      </w:r>
      <w:r w:rsidRPr="00632108">
        <w:rPr>
          <w:rFonts w:cs="Times New Roman"/>
          <w:b/>
        </w:rPr>
        <w:tab/>
      </w:r>
      <w:r w:rsidRPr="241AD0B7">
        <w:rPr>
          <w:rFonts w:cs="Times New Roman"/>
          <w:b/>
          <w:bCs/>
        </w:rPr>
        <w:t>s</w:t>
      </w:r>
      <w:r w:rsidRPr="00632108">
        <w:rPr>
          <w:rFonts w:cs="Times New Roman"/>
        </w:rPr>
        <w:tab/>
      </w:r>
      <w:r>
        <w:rPr>
          <w:rFonts w:cs="Times New Roman"/>
        </w:rPr>
        <w:tab/>
      </w:r>
      <w:r w:rsidRPr="6849EA9D">
        <w:rPr>
          <w:rFonts w:cs="Times New Roman"/>
        </w:rPr>
        <w:t>Dinkar Sharma (7004187) – 4</w:t>
      </w:r>
      <w:r w:rsidRPr="6849EA9D">
        <w:rPr>
          <w:rFonts w:cs="Times New Roman"/>
          <w:vertAlign w:val="superscript"/>
        </w:rPr>
        <w:t>th</w:t>
      </w:r>
      <w:r w:rsidRPr="6849EA9D">
        <w:rPr>
          <w:rFonts w:cs="Times New Roman"/>
        </w:rPr>
        <w:t xml:space="preserve"> Year Student</w:t>
      </w:r>
    </w:p>
    <w:p w14:paraId="2530231E" w14:textId="77777777" w:rsidR="000C1CA9" w:rsidRPr="00632108" w:rsidRDefault="000C1CA9" w:rsidP="000C1CA9">
      <w:pPr>
        <w:spacing w:after="0"/>
        <w:jc w:val="both"/>
        <w:rPr>
          <w:rFonts w:cs="Times New Roman"/>
        </w:rPr>
      </w:pPr>
      <w:r w:rsidRPr="00632108">
        <w:rPr>
          <w:rFonts w:cs="Times New Roman"/>
          <w:b/>
        </w:rPr>
        <w:tab/>
      </w:r>
      <w:r w:rsidRPr="00632108">
        <w:rPr>
          <w:rFonts w:cs="Times New Roman"/>
          <w:b/>
        </w:rPr>
        <w:tab/>
      </w:r>
      <w:r w:rsidRPr="00632108">
        <w:rPr>
          <w:rFonts w:cs="Times New Roman"/>
          <w:b/>
        </w:rPr>
        <w:tab/>
      </w:r>
      <w:r w:rsidRPr="6849EA9D">
        <w:rPr>
          <w:rFonts w:cs="Times New Roman"/>
        </w:rPr>
        <w:t>Anas Yassin (6611545) – 4</w:t>
      </w:r>
      <w:r w:rsidRPr="6849EA9D">
        <w:rPr>
          <w:rFonts w:cs="Times New Roman"/>
          <w:vertAlign w:val="superscript"/>
        </w:rPr>
        <w:t>th</w:t>
      </w:r>
      <w:r w:rsidRPr="6849EA9D">
        <w:rPr>
          <w:rFonts w:cs="Times New Roman"/>
        </w:rPr>
        <w:t xml:space="preserve"> Year Student</w:t>
      </w:r>
    </w:p>
    <w:p w14:paraId="42BFF7C3" w14:textId="77777777" w:rsidR="000C1CA9" w:rsidRPr="00632108" w:rsidRDefault="000C1CA9" w:rsidP="000C1CA9">
      <w:pPr>
        <w:spacing w:after="0"/>
        <w:jc w:val="both"/>
        <w:rPr>
          <w:rFonts w:cs="Times New Roman"/>
        </w:rPr>
      </w:pPr>
      <w:r w:rsidRPr="00632108">
        <w:rPr>
          <w:rFonts w:cs="Times New Roman"/>
        </w:rPr>
        <w:tab/>
      </w:r>
      <w:r w:rsidRPr="00632108">
        <w:rPr>
          <w:rFonts w:cs="Times New Roman"/>
        </w:rPr>
        <w:tab/>
      </w:r>
      <w:r w:rsidRPr="00632108">
        <w:rPr>
          <w:rFonts w:cs="Times New Roman"/>
        </w:rPr>
        <w:tab/>
      </w:r>
      <w:r w:rsidRPr="6849EA9D">
        <w:rPr>
          <w:rFonts w:cs="Times New Roman"/>
        </w:rPr>
        <w:t>Mike Akl (5420971) – 4</w:t>
      </w:r>
      <w:r w:rsidRPr="6849EA9D">
        <w:rPr>
          <w:rFonts w:cs="Times New Roman"/>
          <w:vertAlign w:val="superscript"/>
        </w:rPr>
        <w:t>th</w:t>
      </w:r>
      <w:r w:rsidRPr="6849EA9D">
        <w:rPr>
          <w:rFonts w:cs="Times New Roman"/>
        </w:rPr>
        <w:t xml:space="preserve"> Year Student</w:t>
      </w:r>
    </w:p>
    <w:p w14:paraId="5990C0B7" w14:textId="77777777" w:rsidR="000C1CA9" w:rsidRPr="00632108" w:rsidRDefault="000C1CA9" w:rsidP="000C1CA9">
      <w:pPr>
        <w:spacing w:after="0"/>
        <w:jc w:val="both"/>
        <w:rPr>
          <w:rFonts w:cs="Times New Roman"/>
        </w:rPr>
      </w:pPr>
      <w:r w:rsidRPr="00632108">
        <w:rPr>
          <w:rFonts w:cs="Times New Roman"/>
        </w:rPr>
        <w:tab/>
      </w:r>
      <w:r w:rsidRPr="00632108">
        <w:rPr>
          <w:rFonts w:cs="Times New Roman"/>
        </w:rPr>
        <w:tab/>
      </w:r>
      <w:r w:rsidRPr="00632108">
        <w:rPr>
          <w:rFonts w:cs="Times New Roman"/>
        </w:rPr>
        <w:tab/>
      </w:r>
    </w:p>
    <w:p w14:paraId="213E1442" w14:textId="77777777" w:rsidR="000C1CA9" w:rsidRDefault="000C1CA9" w:rsidP="000C1CA9">
      <w:pPr>
        <w:spacing w:after="0"/>
        <w:ind w:left="2160" w:hanging="2160"/>
        <w:jc w:val="both"/>
        <w:rPr>
          <w:rFonts w:cs="Times New Roman"/>
          <w:b/>
          <w:szCs w:val="24"/>
        </w:rPr>
      </w:pPr>
    </w:p>
    <w:p w14:paraId="659BF168" w14:textId="77777777" w:rsidR="000C1CA9" w:rsidRDefault="000C1CA9" w:rsidP="000C1CA9">
      <w:pPr>
        <w:spacing w:after="0"/>
        <w:ind w:left="2160" w:hanging="2160"/>
        <w:jc w:val="both"/>
        <w:rPr>
          <w:rFonts w:cs="Times New Roman"/>
          <w:b/>
          <w:szCs w:val="24"/>
        </w:rPr>
      </w:pPr>
    </w:p>
    <w:p w14:paraId="2A88FCEC" w14:textId="62851DBD" w:rsidR="000C1CA9" w:rsidRDefault="000C1CA9" w:rsidP="000C1CA9">
      <w:pPr>
        <w:spacing w:after="0"/>
        <w:ind w:left="2160" w:hanging="2160"/>
        <w:jc w:val="both"/>
        <w:rPr>
          <w:rFonts w:cs="Times New Roman"/>
          <w:b/>
          <w:bCs/>
        </w:rPr>
      </w:pPr>
      <w:r w:rsidRPr="241AD0B7">
        <w:rPr>
          <w:rFonts w:cs="Times New Roman"/>
          <w:b/>
          <w:bCs/>
        </w:rPr>
        <w:t xml:space="preserve">Project </w:t>
      </w:r>
      <w:r w:rsidRPr="0CF6CAEF">
        <w:rPr>
          <w:rFonts w:cs="Times New Roman"/>
          <w:b/>
        </w:rPr>
        <w:t>T</w:t>
      </w:r>
      <w:r w:rsidRPr="241AD0B7">
        <w:rPr>
          <w:rFonts w:cs="Times New Roman"/>
          <w:b/>
          <w:bCs/>
        </w:rPr>
        <w:t>itle</w:t>
      </w:r>
      <w:r w:rsidRPr="0DBA61BC">
        <w:rPr>
          <w:rFonts w:cs="Times New Roman"/>
          <w:b/>
        </w:rPr>
        <w:tab/>
      </w:r>
      <w:r>
        <w:rPr>
          <w:rFonts w:cs="Times New Roman"/>
        </w:rPr>
        <w:t>Retro</w:t>
      </w:r>
      <w:r w:rsidR="00F53A0F">
        <w:rPr>
          <w:rFonts w:cs="Times New Roman"/>
        </w:rPr>
        <w:t>fit</w:t>
      </w:r>
      <w:r>
        <w:rPr>
          <w:rFonts w:cs="Times New Roman"/>
        </w:rPr>
        <w:t xml:space="preserve"> Fridge Cam </w:t>
      </w:r>
    </w:p>
    <w:p w14:paraId="645BB0EA" w14:textId="77777777" w:rsidR="000C1CA9" w:rsidRDefault="000C1CA9" w:rsidP="000C1CA9">
      <w:pPr>
        <w:spacing w:after="0"/>
        <w:ind w:left="2160" w:hanging="2160"/>
        <w:jc w:val="both"/>
        <w:rPr>
          <w:rFonts w:cs="Times New Roman"/>
          <w:b/>
          <w:szCs w:val="24"/>
        </w:rPr>
      </w:pPr>
    </w:p>
    <w:p w14:paraId="2C9EF047" w14:textId="77777777" w:rsidR="000C1CA9" w:rsidRDefault="000C1CA9" w:rsidP="000C1CA9">
      <w:pPr>
        <w:spacing w:after="0"/>
        <w:ind w:left="2160" w:hanging="2160"/>
        <w:jc w:val="both"/>
        <w:rPr>
          <w:rFonts w:cs="Times New Roman"/>
        </w:rPr>
      </w:pPr>
    </w:p>
    <w:p w14:paraId="6874A384" w14:textId="77777777" w:rsidR="000C1CA9" w:rsidRPr="00632108" w:rsidRDefault="000C1CA9" w:rsidP="000C1CA9">
      <w:pPr>
        <w:spacing w:after="0"/>
        <w:ind w:left="2160" w:hanging="2160"/>
        <w:jc w:val="both"/>
        <w:rPr>
          <w:rFonts w:cs="Times New Roman"/>
        </w:rPr>
      </w:pPr>
    </w:p>
    <w:p w14:paraId="5DB1E2FB" w14:textId="77777777" w:rsidR="000C1CA9" w:rsidRPr="00632108" w:rsidRDefault="000C1CA9" w:rsidP="000C1CA9">
      <w:pPr>
        <w:spacing w:after="0"/>
        <w:jc w:val="both"/>
        <w:rPr>
          <w:rFonts w:cs="Times New Roman"/>
          <w:b/>
        </w:rPr>
      </w:pPr>
    </w:p>
    <w:p w14:paraId="0C5DA3D5" w14:textId="77777777" w:rsidR="000C1CA9" w:rsidRDefault="000C1CA9" w:rsidP="000C1CA9">
      <w:pPr>
        <w:spacing w:after="0"/>
        <w:jc w:val="both"/>
        <w:rPr>
          <w:rFonts w:cs="Times New Roman"/>
          <w:b/>
          <w:szCs w:val="24"/>
        </w:rPr>
      </w:pPr>
    </w:p>
    <w:p w14:paraId="7F62E463" w14:textId="77777777" w:rsidR="000C1CA9" w:rsidRDefault="000C1CA9" w:rsidP="000C1CA9">
      <w:pPr>
        <w:spacing w:after="0"/>
        <w:jc w:val="both"/>
        <w:rPr>
          <w:rFonts w:cs="Times New Roman"/>
          <w:b/>
          <w:szCs w:val="24"/>
        </w:rPr>
      </w:pPr>
    </w:p>
    <w:p w14:paraId="0FE0AB25" w14:textId="77777777" w:rsidR="000C1CA9" w:rsidRDefault="000C1CA9" w:rsidP="000C1CA9">
      <w:pPr>
        <w:spacing w:after="0"/>
        <w:jc w:val="both"/>
        <w:rPr>
          <w:rFonts w:cs="Times New Roman"/>
          <w:b/>
          <w:szCs w:val="24"/>
        </w:rPr>
      </w:pPr>
    </w:p>
    <w:p w14:paraId="3912639D" w14:textId="77777777" w:rsidR="000C1CA9" w:rsidRPr="00632108" w:rsidRDefault="000C1CA9" w:rsidP="000C1CA9">
      <w:pPr>
        <w:spacing w:after="0"/>
        <w:jc w:val="both"/>
        <w:rPr>
          <w:rFonts w:cs="Times New Roman"/>
          <w:b/>
          <w:szCs w:val="24"/>
        </w:rPr>
      </w:pPr>
    </w:p>
    <w:p w14:paraId="11844838" w14:textId="77777777" w:rsidR="000C1CA9" w:rsidRDefault="000C1CA9" w:rsidP="000C1CA9">
      <w:pPr>
        <w:spacing w:after="0"/>
        <w:jc w:val="both"/>
        <w:rPr>
          <w:rFonts w:cs="Times New Roman"/>
          <w:b/>
          <w:szCs w:val="24"/>
        </w:rPr>
      </w:pPr>
    </w:p>
    <w:p w14:paraId="1AD33914" w14:textId="77777777" w:rsidR="000C1CA9" w:rsidRDefault="000C1CA9" w:rsidP="000C1CA9">
      <w:pPr>
        <w:spacing w:after="0"/>
        <w:jc w:val="both"/>
        <w:rPr>
          <w:rFonts w:cs="Times New Roman"/>
          <w:b/>
          <w:szCs w:val="24"/>
        </w:rPr>
      </w:pPr>
    </w:p>
    <w:p w14:paraId="3441789A" w14:textId="606C1BD7" w:rsidR="000C1CA9" w:rsidRPr="00632108" w:rsidRDefault="000C1CA9" w:rsidP="000C1CA9">
      <w:pPr>
        <w:spacing w:after="0"/>
        <w:jc w:val="both"/>
        <w:rPr>
          <w:rFonts w:cs="Times New Roman"/>
          <w:b/>
          <w:bCs/>
        </w:rPr>
      </w:pPr>
      <w:r w:rsidRPr="536635ED">
        <w:rPr>
          <w:rFonts w:cs="Times New Roman"/>
          <w:b/>
          <w:bCs/>
        </w:rPr>
        <w:t>Revision History</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4"/>
        <w:gridCol w:w="3187"/>
        <w:gridCol w:w="2649"/>
        <w:gridCol w:w="2250"/>
      </w:tblGrid>
      <w:tr w:rsidR="000C1CA9" w:rsidRPr="00632108" w14:paraId="291D55DB" w14:textId="77777777" w:rsidTr="000445D7">
        <w:trPr>
          <w:trHeight w:val="363"/>
        </w:trPr>
        <w:tc>
          <w:tcPr>
            <w:tcW w:w="1634" w:type="dxa"/>
          </w:tcPr>
          <w:p w14:paraId="4EBC7899" w14:textId="1545E46A" w:rsidR="000C1CA9" w:rsidRPr="00632108" w:rsidRDefault="000C1CA9" w:rsidP="000445D7">
            <w:pPr>
              <w:spacing w:before="60" w:after="0"/>
              <w:jc w:val="both"/>
              <w:rPr>
                <w:rFonts w:cs="Times New Roman"/>
                <w:b/>
                <w:bCs/>
              </w:rPr>
            </w:pPr>
            <w:r w:rsidRPr="536635ED">
              <w:rPr>
                <w:rFonts w:cs="Times New Roman"/>
                <w:b/>
                <w:bCs/>
              </w:rPr>
              <w:t>Revision</w:t>
            </w:r>
          </w:p>
        </w:tc>
        <w:tc>
          <w:tcPr>
            <w:tcW w:w="3187" w:type="dxa"/>
          </w:tcPr>
          <w:p w14:paraId="2F6B5874" w14:textId="49C0F859" w:rsidR="000C1CA9" w:rsidRPr="00632108" w:rsidRDefault="000C1CA9" w:rsidP="000445D7">
            <w:pPr>
              <w:spacing w:before="60" w:after="0"/>
              <w:jc w:val="both"/>
              <w:rPr>
                <w:rFonts w:cs="Times New Roman"/>
                <w:b/>
                <w:bCs/>
              </w:rPr>
            </w:pPr>
            <w:r w:rsidRPr="536635ED">
              <w:rPr>
                <w:rFonts w:cs="Times New Roman"/>
                <w:b/>
                <w:bCs/>
              </w:rPr>
              <w:t>Description of Change</w:t>
            </w:r>
          </w:p>
        </w:tc>
        <w:tc>
          <w:tcPr>
            <w:tcW w:w="2649" w:type="dxa"/>
          </w:tcPr>
          <w:p w14:paraId="442D2FEF" w14:textId="40DB158C" w:rsidR="000C1CA9" w:rsidRPr="00632108" w:rsidRDefault="000C1CA9" w:rsidP="000445D7">
            <w:pPr>
              <w:spacing w:before="60" w:after="0"/>
              <w:jc w:val="both"/>
              <w:rPr>
                <w:rFonts w:cs="Times New Roman"/>
                <w:b/>
                <w:bCs/>
              </w:rPr>
            </w:pPr>
            <w:r w:rsidRPr="536635ED">
              <w:rPr>
                <w:rFonts w:cs="Times New Roman"/>
                <w:b/>
                <w:bCs/>
              </w:rPr>
              <w:t>Effective Date</w:t>
            </w:r>
          </w:p>
        </w:tc>
        <w:tc>
          <w:tcPr>
            <w:tcW w:w="2250" w:type="dxa"/>
          </w:tcPr>
          <w:p w14:paraId="1494BCD8" w14:textId="7AC56F39" w:rsidR="000C1CA9" w:rsidRPr="00632108" w:rsidRDefault="000C1CA9" w:rsidP="000445D7">
            <w:pPr>
              <w:spacing w:before="60" w:after="0"/>
              <w:jc w:val="both"/>
              <w:rPr>
                <w:rFonts w:cs="Times New Roman"/>
                <w:b/>
                <w:bCs/>
              </w:rPr>
            </w:pPr>
            <w:r w:rsidRPr="536635ED">
              <w:rPr>
                <w:rFonts w:cs="Times New Roman"/>
                <w:b/>
                <w:bCs/>
              </w:rPr>
              <w:t>Updated by</w:t>
            </w:r>
          </w:p>
        </w:tc>
      </w:tr>
      <w:tr w:rsidR="000C1CA9" w:rsidRPr="00632108" w14:paraId="3FE16C39" w14:textId="77777777" w:rsidTr="000445D7">
        <w:trPr>
          <w:trHeight w:val="363"/>
        </w:trPr>
        <w:tc>
          <w:tcPr>
            <w:tcW w:w="1634" w:type="dxa"/>
            <w:vAlign w:val="center"/>
          </w:tcPr>
          <w:p w14:paraId="65736C8D" w14:textId="4314A6E9" w:rsidR="000C1CA9" w:rsidRPr="00632108" w:rsidRDefault="000C1CA9" w:rsidP="000445D7">
            <w:pPr>
              <w:spacing w:before="60" w:after="0"/>
              <w:ind w:left="72"/>
              <w:jc w:val="both"/>
              <w:rPr>
                <w:rFonts w:cs="Times New Roman"/>
              </w:rPr>
            </w:pPr>
            <w:r w:rsidRPr="536635ED">
              <w:rPr>
                <w:rFonts w:cs="Times New Roman"/>
              </w:rPr>
              <w:t>0</w:t>
            </w:r>
            <w:r w:rsidR="00887310">
              <w:rPr>
                <w:rFonts w:cs="Times New Roman"/>
              </w:rPr>
              <w:t>.</w:t>
            </w:r>
            <w:r w:rsidRPr="536635ED">
              <w:rPr>
                <w:rFonts w:cs="Times New Roman"/>
              </w:rPr>
              <w:t>1</w:t>
            </w:r>
          </w:p>
        </w:tc>
        <w:tc>
          <w:tcPr>
            <w:tcW w:w="3187" w:type="dxa"/>
          </w:tcPr>
          <w:p w14:paraId="18184DB1" w14:textId="2F51F977" w:rsidR="000C1CA9" w:rsidRPr="00632108" w:rsidRDefault="00887310" w:rsidP="000445D7">
            <w:pPr>
              <w:spacing w:before="60" w:after="0"/>
              <w:jc w:val="both"/>
              <w:rPr>
                <w:rFonts w:cs="Times New Roman"/>
              </w:rPr>
            </w:pPr>
            <w:r>
              <w:rPr>
                <w:rFonts w:cs="Times New Roman"/>
              </w:rPr>
              <w:t>First draft</w:t>
            </w:r>
          </w:p>
        </w:tc>
        <w:tc>
          <w:tcPr>
            <w:tcW w:w="2649" w:type="dxa"/>
          </w:tcPr>
          <w:p w14:paraId="77694B6D" w14:textId="4314A6E9" w:rsidR="000C1CA9" w:rsidRPr="00632108" w:rsidRDefault="000C1CA9" w:rsidP="000445D7">
            <w:pPr>
              <w:spacing w:before="60" w:after="0"/>
              <w:jc w:val="both"/>
              <w:rPr>
                <w:rFonts w:cs="Times New Roman"/>
              </w:rPr>
            </w:pPr>
            <w:r>
              <w:rPr>
                <w:rFonts w:cs="Times New Roman"/>
              </w:rPr>
              <w:t>February</w:t>
            </w:r>
            <w:r w:rsidRPr="536635ED">
              <w:rPr>
                <w:rFonts w:cs="Times New Roman"/>
              </w:rPr>
              <w:t xml:space="preserve"> </w:t>
            </w:r>
            <w:r w:rsidR="00887310">
              <w:rPr>
                <w:rFonts w:cs="Times New Roman"/>
              </w:rPr>
              <w:t>13</w:t>
            </w:r>
            <w:r w:rsidRPr="536635ED">
              <w:rPr>
                <w:rFonts w:cs="Times New Roman"/>
              </w:rPr>
              <w:t>, 2018</w:t>
            </w:r>
          </w:p>
        </w:tc>
        <w:tc>
          <w:tcPr>
            <w:tcW w:w="2250" w:type="dxa"/>
          </w:tcPr>
          <w:p w14:paraId="1D7F836B" w14:textId="67E4C033" w:rsidR="000C1CA9" w:rsidRPr="00632108" w:rsidRDefault="000C1CA9" w:rsidP="000445D7">
            <w:pPr>
              <w:spacing w:before="60" w:after="0"/>
              <w:jc w:val="both"/>
              <w:rPr>
                <w:rFonts w:cs="Times New Roman"/>
              </w:rPr>
            </w:pPr>
            <w:r w:rsidRPr="536635ED">
              <w:rPr>
                <w:rFonts w:cs="Times New Roman"/>
              </w:rPr>
              <w:t>ALL</w:t>
            </w:r>
          </w:p>
        </w:tc>
      </w:tr>
      <w:tr w:rsidR="000C1CA9" w:rsidRPr="00632108" w14:paraId="1E483F57" w14:textId="77777777" w:rsidTr="000445D7">
        <w:trPr>
          <w:trHeight w:val="363"/>
        </w:trPr>
        <w:tc>
          <w:tcPr>
            <w:tcW w:w="1634" w:type="dxa"/>
            <w:vAlign w:val="center"/>
          </w:tcPr>
          <w:p w14:paraId="4601A411" w14:textId="7ECDCBE8" w:rsidR="000C1CA9" w:rsidRPr="536635ED" w:rsidRDefault="000A72D2" w:rsidP="000445D7">
            <w:pPr>
              <w:spacing w:before="60" w:after="0"/>
              <w:ind w:left="72"/>
              <w:jc w:val="both"/>
              <w:rPr>
                <w:rFonts w:cs="Times New Roman"/>
              </w:rPr>
            </w:pPr>
            <w:r>
              <w:rPr>
                <w:rFonts w:cs="Times New Roman"/>
              </w:rPr>
              <w:t>0.2</w:t>
            </w:r>
          </w:p>
        </w:tc>
        <w:tc>
          <w:tcPr>
            <w:tcW w:w="3187" w:type="dxa"/>
          </w:tcPr>
          <w:p w14:paraId="48000674" w14:textId="1DB1029F" w:rsidR="000C1CA9" w:rsidRPr="536635ED" w:rsidRDefault="000A72D2" w:rsidP="000445D7">
            <w:pPr>
              <w:spacing w:before="60" w:after="0"/>
              <w:jc w:val="both"/>
              <w:rPr>
                <w:rFonts w:cs="Times New Roman"/>
              </w:rPr>
            </w:pPr>
            <w:r>
              <w:rPr>
                <w:rFonts w:cs="Times New Roman"/>
              </w:rPr>
              <w:t>Second draft</w:t>
            </w:r>
          </w:p>
        </w:tc>
        <w:tc>
          <w:tcPr>
            <w:tcW w:w="2649" w:type="dxa"/>
          </w:tcPr>
          <w:p w14:paraId="440467A8" w14:textId="4314A6E9" w:rsidR="000C1CA9" w:rsidRDefault="000A72D2" w:rsidP="000445D7">
            <w:pPr>
              <w:spacing w:before="60" w:after="0"/>
              <w:jc w:val="both"/>
              <w:rPr>
                <w:rFonts w:cs="Times New Roman"/>
              </w:rPr>
            </w:pPr>
            <w:r>
              <w:rPr>
                <w:rFonts w:cs="Times New Roman"/>
              </w:rPr>
              <w:t xml:space="preserve">February </w:t>
            </w:r>
            <w:r w:rsidR="00ED505F">
              <w:rPr>
                <w:rFonts w:cs="Times New Roman"/>
              </w:rPr>
              <w:t>17, 2018</w:t>
            </w:r>
          </w:p>
        </w:tc>
        <w:tc>
          <w:tcPr>
            <w:tcW w:w="2250" w:type="dxa"/>
          </w:tcPr>
          <w:p w14:paraId="780977DD" w14:textId="161A8E2E" w:rsidR="000C1CA9" w:rsidRPr="536635ED" w:rsidRDefault="00ED505F" w:rsidP="000445D7">
            <w:pPr>
              <w:spacing w:before="60" w:after="0"/>
              <w:jc w:val="both"/>
              <w:rPr>
                <w:rFonts w:cs="Times New Roman"/>
              </w:rPr>
            </w:pPr>
            <w:r>
              <w:rPr>
                <w:rFonts w:cs="Times New Roman"/>
              </w:rPr>
              <w:t>ALL</w:t>
            </w:r>
          </w:p>
        </w:tc>
      </w:tr>
      <w:tr w:rsidR="00A3284E" w:rsidRPr="00632108" w14:paraId="71C6E23C" w14:textId="77777777" w:rsidTr="000445D7">
        <w:trPr>
          <w:trHeight w:val="363"/>
        </w:trPr>
        <w:tc>
          <w:tcPr>
            <w:tcW w:w="1634" w:type="dxa"/>
            <w:vAlign w:val="center"/>
          </w:tcPr>
          <w:p w14:paraId="3A8DFF1E" w14:textId="73A3471B" w:rsidR="00A3284E" w:rsidRDefault="00A3284E" w:rsidP="000445D7">
            <w:pPr>
              <w:spacing w:before="60" w:after="0"/>
              <w:ind w:left="72"/>
              <w:jc w:val="both"/>
              <w:rPr>
                <w:rFonts w:cs="Times New Roman"/>
              </w:rPr>
            </w:pPr>
            <w:r>
              <w:rPr>
                <w:rFonts w:cs="Times New Roman"/>
              </w:rPr>
              <w:t>0.3</w:t>
            </w:r>
          </w:p>
        </w:tc>
        <w:tc>
          <w:tcPr>
            <w:tcW w:w="3187" w:type="dxa"/>
          </w:tcPr>
          <w:p w14:paraId="7480EB8D" w14:textId="448B0388" w:rsidR="00A3284E" w:rsidRDefault="00A3284E" w:rsidP="000445D7">
            <w:pPr>
              <w:spacing w:before="60" w:after="0"/>
              <w:jc w:val="both"/>
              <w:rPr>
                <w:rFonts w:cs="Times New Roman"/>
              </w:rPr>
            </w:pPr>
            <w:r>
              <w:rPr>
                <w:rFonts w:cs="Times New Roman"/>
              </w:rPr>
              <w:t>Third draft</w:t>
            </w:r>
          </w:p>
        </w:tc>
        <w:tc>
          <w:tcPr>
            <w:tcW w:w="2649" w:type="dxa"/>
          </w:tcPr>
          <w:p w14:paraId="10D96F45" w14:textId="133BB897" w:rsidR="00A3284E" w:rsidRDefault="00A3284E" w:rsidP="000445D7">
            <w:pPr>
              <w:spacing w:before="60" w:after="0"/>
              <w:jc w:val="both"/>
              <w:rPr>
                <w:rFonts w:cs="Times New Roman"/>
              </w:rPr>
            </w:pPr>
            <w:r>
              <w:rPr>
                <w:rFonts w:cs="Times New Roman"/>
              </w:rPr>
              <w:t>February 26, 2018</w:t>
            </w:r>
          </w:p>
        </w:tc>
        <w:tc>
          <w:tcPr>
            <w:tcW w:w="2250" w:type="dxa"/>
          </w:tcPr>
          <w:p w14:paraId="008E650A" w14:textId="75252B81" w:rsidR="00A3284E" w:rsidRDefault="00A3284E" w:rsidP="000445D7">
            <w:pPr>
              <w:spacing w:before="60" w:after="0"/>
              <w:jc w:val="both"/>
              <w:rPr>
                <w:rFonts w:cs="Times New Roman"/>
              </w:rPr>
            </w:pPr>
            <w:r>
              <w:rPr>
                <w:rFonts w:cs="Times New Roman"/>
              </w:rPr>
              <w:t>ALL</w:t>
            </w:r>
          </w:p>
        </w:tc>
      </w:tr>
      <w:tr w:rsidR="00D749CF" w:rsidRPr="00632108" w14:paraId="20B80C63" w14:textId="77777777" w:rsidTr="000445D7">
        <w:trPr>
          <w:trHeight w:val="363"/>
        </w:trPr>
        <w:tc>
          <w:tcPr>
            <w:tcW w:w="1634" w:type="dxa"/>
            <w:vAlign w:val="center"/>
          </w:tcPr>
          <w:p w14:paraId="3A25C72A" w14:textId="796E5757" w:rsidR="00D749CF" w:rsidRDefault="00D749CF" w:rsidP="000445D7">
            <w:pPr>
              <w:spacing w:before="60" w:after="0"/>
              <w:ind w:left="72"/>
              <w:jc w:val="both"/>
              <w:rPr>
                <w:rFonts w:cs="Times New Roman"/>
              </w:rPr>
            </w:pPr>
            <w:r>
              <w:rPr>
                <w:rFonts w:cs="Times New Roman"/>
              </w:rPr>
              <w:t>1.0</w:t>
            </w:r>
          </w:p>
        </w:tc>
        <w:tc>
          <w:tcPr>
            <w:tcW w:w="3187" w:type="dxa"/>
          </w:tcPr>
          <w:p w14:paraId="56566D40" w14:textId="670D2441" w:rsidR="00D749CF" w:rsidRDefault="00D749CF" w:rsidP="000445D7">
            <w:pPr>
              <w:spacing w:before="60" w:after="0"/>
              <w:jc w:val="both"/>
              <w:rPr>
                <w:rFonts w:cs="Times New Roman"/>
              </w:rPr>
            </w:pPr>
            <w:r>
              <w:rPr>
                <w:rFonts w:cs="Times New Roman"/>
              </w:rPr>
              <w:t>First Release</w:t>
            </w:r>
          </w:p>
        </w:tc>
        <w:tc>
          <w:tcPr>
            <w:tcW w:w="2649" w:type="dxa"/>
          </w:tcPr>
          <w:p w14:paraId="4CAA05AB" w14:textId="4314A6E9" w:rsidR="00D749CF" w:rsidRDefault="00A3284E" w:rsidP="00775D58">
            <w:pPr>
              <w:spacing w:before="60" w:after="0"/>
              <w:jc w:val="both"/>
              <w:rPr>
                <w:rFonts w:cs="Times New Roman"/>
              </w:rPr>
            </w:pPr>
            <w:r>
              <w:rPr>
                <w:rFonts w:cs="Times New Roman"/>
              </w:rPr>
              <w:t>March 2</w:t>
            </w:r>
            <w:r w:rsidR="00D749CF">
              <w:rPr>
                <w:rFonts w:cs="Times New Roman"/>
              </w:rPr>
              <w:t>, 2018</w:t>
            </w:r>
          </w:p>
        </w:tc>
        <w:tc>
          <w:tcPr>
            <w:tcW w:w="2250" w:type="dxa"/>
          </w:tcPr>
          <w:p w14:paraId="31A84DA9" w14:textId="13378D5B" w:rsidR="00D749CF" w:rsidRDefault="00D749CF" w:rsidP="000445D7">
            <w:pPr>
              <w:spacing w:before="60" w:after="0"/>
              <w:jc w:val="both"/>
              <w:rPr>
                <w:rFonts w:cs="Times New Roman"/>
              </w:rPr>
            </w:pPr>
            <w:r>
              <w:rPr>
                <w:rFonts w:cs="Times New Roman"/>
              </w:rPr>
              <w:t>ALL</w:t>
            </w:r>
          </w:p>
        </w:tc>
      </w:tr>
    </w:tbl>
    <w:p w14:paraId="1EB88D25" w14:textId="5C60C3F8" w:rsidR="539FDC0E" w:rsidRDefault="539FDC0E" w:rsidP="539FDC0E"/>
    <w:p w14:paraId="665B9F00" w14:textId="690287D2" w:rsidR="4060E3AC" w:rsidRDefault="4060E3AC" w:rsidP="4060E3AC"/>
    <w:p w14:paraId="21055654" w14:textId="253C678F" w:rsidR="4060E3AC" w:rsidRDefault="4060E3AC" w:rsidP="4060E3AC"/>
    <w:p w14:paraId="20013BB6" w14:textId="7907FDB3" w:rsidR="4060E3AC" w:rsidRDefault="4060E3AC" w:rsidP="4060E3AC"/>
    <w:sdt>
      <w:sdtPr>
        <w:rPr>
          <w:rFonts w:asciiTheme="minorHAnsi" w:eastAsiaTheme="minorHAnsi" w:hAnsiTheme="minorHAnsi" w:cstheme="minorBidi"/>
          <w:color w:val="auto"/>
          <w:sz w:val="24"/>
          <w:szCs w:val="22"/>
        </w:rPr>
        <w:id w:val="-2117511832"/>
        <w:docPartObj>
          <w:docPartGallery w:val="Table of Contents"/>
          <w:docPartUnique/>
        </w:docPartObj>
      </w:sdtPr>
      <w:sdtEndPr>
        <w:rPr>
          <w:b/>
          <w:bCs/>
          <w:noProof/>
        </w:rPr>
      </w:sdtEndPr>
      <w:sdtContent>
        <w:p w14:paraId="07591768" w14:textId="5BD14D4E" w:rsidR="00AF6954" w:rsidRPr="00A3284E" w:rsidRDefault="00AF6954" w:rsidP="00DF121C">
          <w:pPr>
            <w:pStyle w:val="TOCHeading"/>
            <w:numPr>
              <w:ilvl w:val="0"/>
              <w:numId w:val="0"/>
            </w:numPr>
            <w:ind w:left="432" w:hanging="432"/>
            <w:rPr>
              <w:color w:val="auto"/>
            </w:rPr>
          </w:pPr>
          <w:r w:rsidRPr="00A3284E">
            <w:rPr>
              <w:color w:val="auto"/>
            </w:rPr>
            <w:t>Table of Contents</w:t>
          </w:r>
        </w:p>
        <w:p w14:paraId="50A0BD17" w14:textId="664D80A6" w:rsidR="003E58B2" w:rsidRDefault="00AF6954">
          <w:pPr>
            <w:pStyle w:val="TOC1"/>
            <w:rPr>
              <w:rFonts w:eastAsiaTheme="minorEastAsia"/>
              <w:noProof/>
              <w:sz w:val="22"/>
            </w:rPr>
          </w:pPr>
          <w:r w:rsidRPr="64167B40">
            <w:fldChar w:fldCharType="begin"/>
          </w:r>
          <w:r>
            <w:instrText xml:space="preserve"> TOC \o "1-3" \h \z \u </w:instrText>
          </w:r>
          <w:r w:rsidRPr="64167B40">
            <w:fldChar w:fldCharType="separate"/>
          </w:r>
          <w:hyperlink w:anchor="_Toc507778316" w:history="1">
            <w:r w:rsidR="003E58B2" w:rsidRPr="00252A34">
              <w:rPr>
                <w:rStyle w:val="Hyperlink"/>
                <w:noProof/>
              </w:rPr>
              <w:t>1.0</w:t>
            </w:r>
            <w:r w:rsidR="003E58B2">
              <w:rPr>
                <w:rFonts w:eastAsiaTheme="minorEastAsia"/>
                <w:noProof/>
                <w:sz w:val="22"/>
              </w:rPr>
              <w:tab/>
            </w:r>
            <w:r w:rsidR="003E58B2" w:rsidRPr="00252A34">
              <w:rPr>
                <w:rStyle w:val="Hyperlink"/>
                <w:noProof/>
              </w:rPr>
              <w:t>Block Diagram of the Complete System</w:t>
            </w:r>
            <w:r w:rsidR="003E58B2">
              <w:rPr>
                <w:noProof/>
                <w:webHidden/>
              </w:rPr>
              <w:tab/>
            </w:r>
            <w:r w:rsidR="003E58B2">
              <w:rPr>
                <w:noProof/>
                <w:webHidden/>
              </w:rPr>
              <w:fldChar w:fldCharType="begin"/>
            </w:r>
            <w:r w:rsidR="003E58B2">
              <w:rPr>
                <w:noProof/>
                <w:webHidden/>
              </w:rPr>
              <w:instrText xml:space="preserve"> PAGEREF _Toc507778316 \h </w:instrText>
            </w:r>
            <w:r w:rsidR="003E58B2">
              <w:rPr>
                <w:noProof/>
                <w:webHidden/>
              </w:rPr>
            </w:r>
            <w:r w:rsidR="003E58B2">
              <w:rPr>
                <w:noProof/>
                <w:webHidden/>
              </w:rPr>
              <w:fldChar w:fldCharType="separate"/>
            </w:r>
            <w:r w:rsidR="003E58B2">
              <w:rPr>
                <w:noProof/>
                <w:webHidden/>
              </w:rPr>
              <w:t>5</w:t>
            </w:r>
            <w:r w:rsidR="003E58B2">
              <w:rPr>
                <w:noProof/>
                <w:webHidden/>
              </w:rPr>
              <w:fldChar w:fldCharType="end"/>
            </w:r>
          </w:hyperlink>
        </w:p>
        <w:p w14:paraId="4182EC0E" w14:textId="464D40BD" w:rsidR="003E58B2" w:rsidRDefault="004B1038">
          <w:pPr>
            <w:pStyle w:val="TOC1"/>
            <w:rPr>
              <w:rFonts w:eastAsiaTheme="minorEastAsia"/>
              <w:noProof/>
              <w:sz w:val="22"/>
            </w:rPr>
          </w:pPr>
          <w:hyperlink w:anchor="_Toc507778317" w:history="1">
            <w:r w:rsidR="003E58B2" w:rsidRPr="00252A34">
              <w:rPr>
                <w:rStyle w:val="Hyperlink"/>
                <w:noProof/>
              </w:rPr>
              <w:t>2.0</w:t>
            </w:r>
            <w:r w:rsidR="003E58B2">
              <w:rPr>
                <w:rFonts w:eastAsiaTheme="minorEastAsia"/>
                <w:noProof/>
                <w:sz w:val="22"/>
              </w:rPr>
              <w:tab/>
            </w:r>
            <w:r w:rsidR="003E58B2" w:rsidRPr="00252A34">
              <w:rPr>
                <w:rStyle w:val="Hyperlink"/>
                <w:noProof/>
              </w:rPr>
              <w:t>Block Diagram Description</w:t>
            </w:r>
            <w:r w:rsidR="003E58B2">
              <w:rPr>
                <w:noProof/>
                <w:webHidden/>
              </w:rPr>
              <w:tab/>
            </w:r>
            <w:r w:rsidR="003E58B2">
              <w:rPr>
                <w:noProof/>
                <w:webHidden/>
              </w:rPr>
              <w:fldChar w:fldCharType="begin"/>
            </w:r>
            <w:r w:rsidR="003E58B2">
              <w:rPr>
                <w:noProof/>
                <w:webHidden/>
              </w:rPr>
              <w:instrText xml:space="preserve"> PAGEREF _Toc507778317 \h </w:instrText>
            </w:r>
            <w:r w:rsidR="003E58B2">
              <w:rPr>
                <w:noProof/>
                <w:webHidden/>
              </w:rPr>
            </w:r>
            <w:r w:rsidR="003E58B2">
              <w:rPr>
                <w:noProof/>
                <w:webHidden/>
              </w:rPr>
              <w:fldChar w:fldCharType="separate"/>
            </w:r>
            <w:r w:rsidR="003E58B2">
              <w:rPr>
                <w:noProof/>
                <w:webHidden/>
              </w:rPr>
              <w:t>5</w:t>
            </w:r>
            <w:r w:rsidR="003E58B2">
              <w:rPr>
                <w:noProof/>
                <w:webHidden/>
              </w:rPr>
              <w:fldChar w:fldCharType="end"/>
            </w:r>
          </w:hyperlink>
        </w:p>
        <w:p w14:paraId="56A6A09D" w14:textId="1CB963BC" w:rsidR="003E58B2" w:rsidRDefault="004B1038">
          <w:pPr>
            <w:pStyle w:val="TOC3"/>
            <w:tabs>
              <w:tab w:val="left" w:pos="1320"/>
              <w:tab w:val="right" w:leader="dot" w:pos="9350"/>
            </w:tabs>
            <w:rPr>
              <w:rFonts w:eastAsiaTheme="minorEastAsia"/>
              <w:noProof/>
              <w:sz w:val="22"/>
            </w:rPr>
          </w:pPr>
          <w:hyperlink w:anchor="_Toc507778318" w:history="1">
            <w:r w:rsidR="003E58B2" w:rsidRPr="00252A34">
              <w:rPr>
                <w:rStyle w:val="Hyperlink"/>
                <w:noProof/>
              </w:rPr>
              <w:t>2.1.1</w:t>
            </w:r>
            <w:r w:rsidR="003E58B2">
              <w:rPr>
                <w:rFonts w:eastAsiaTheme="minorEastAsia"/>
                <w:noProof/>
                <w:sz w:val="22"/>
              </w:rPr>
              <w:tab/>
            </w:r>
            <w:r w:rsidR="003E58B2" w:rsidRPr="00252A34">
              <w:rPr>
                <w:rStyle w:val="Hyperlink"/>
                <w:noProof/>
              </w:rPr>
              <w:t>Display</w:t>
            </w:r>
            <w:r w:rsidR="003E58B2">
              <w:rPr>
                <w:noProof/>
                <w:webHidden/>
              </w:rPr>
              <w:tab/>
            </w:r>
            <w:r w:rsidR="003E58B2">
              <w:rPr>
                <w:noProof/>
                <w:webHidden/>
              </w:rPr>
              <w:fldChar w:fldCharType="begin"/>
            </w:r>
            <w:r w:rsidR="003E58B2">
              <w:rPr>
                <w:noProof/>
                <w:webHidden/>
              </w:rPr>
              <w:instrText xml:space="preserve"> PAGEREF _Toc507778318 \h </w:instrText>
            </w:r>
            <w:r w:rsidR="003E58B2">
              <w:rPr>
                <w:noProof/>
                <w:webHidden/>
              </w:rPr>
            </w:r>
            <w:r w:rsidR="003E58B2">
              <w:rPr>
                <w:noProof/>
                <w:webHidden/>
              </w:rPr>
              <w:fldChar w:fldCharType="separate"/>
            </w:r>
            <w:r w:rsidR="003E58B2">
              <w:rPr>
                <w:noProof/>
                <w:webHidden/>
              </w:rPr>
              <w:t>5</w:t>
            </w:r>
            <w:r w:rsidR="003E58B2">
              <w:rPr>
                <w:noProof/>
                <w:webHidden/>
              </w:rPr>
              <w:fldChar w:fldCharType="end"/>
            </w:r>
          </w:hyperlink>
        </w:p>
        <w:p w14:paraId="516C8478" w14:textId="0F33EB4E" w:rsidR="003E58B2" w:rsidRDefault="004B1038">
          <w:pPr>
            <w:pStyle w:val="TOC3"/>
            <w:tabs>
              <w:tab w:val="left" w:pos="1320"/>
              <w:tab w:val="right" w:leader="dot" w:pos="9350"/>
            </w:tabs>
            <w:rPr>
              <w:rFonts w:eastAsiaTheme="minorEastAsia"/>
              <w:noProof/>
              <w:sz w:val="22"/>
            </w:rPr>
          </w:pPr>
          <w:hyperlink w:anchor="_Toc507778319" w:history="1">
            <w:r w:rsidR="003E58B2" w:rsidRPr="00252A34">
              <w:rPr>
                <w:rStyle w:val="Hyperlink"/>
                <w:noProof/>
              </w:rPr>
              <w:t>2.1.2</w:t>
            </w:r>
            <w:r w:rsidR="003E58B2">
              <w:rPr>
                <w:rFonts w:eastAsiaTheme="minorEastAsia"/>
                <w:noProof/>
                <w:sz w:val="22"/>
              </w:rPr>
              <w:tab/>
            </w:r>
            <w:r w:rsidR="003E58B2" w:rsidRPr="00252A34">
              <w:rPr>
                <w:rStyle w:val="Hyperlink"/>
                <w:noProof/>
              </w:rPr>
              <w:t>Microcontroller</w:t>
            </w:r>
            <w:r w:rsidR="003E58B2">
              <w:rPr>
                <w:noProof/>
                <w:webHidden/>
              </w:rPr>
              <w:tab/>
            </w:r>
            <w:r w:rsidR="003E58B2">
              <w:rPr>
                <w:noProof/>
                <w:webHidden/>
              </w:rPr>
              <w:fldChar w:fldCharType="begin"/>
            </w:r>
            <w:r w:rsidR="003E58B2">
              <w:rPr>
                <w:noProof/>
                <w:webHidden/>
              </w:rPr>
              <w:instrText xml:space="preserve"> PAGEREF _Toc507778319 \h </w:instrText>
            </w:r>
            <w:r w:rsidR="003E58B2">
              <w:rPr>
                <w:noProof/>
                <w:webHidden/>
              </w:rPr>
            </w:r>
            <w:r w:rsidR="003E58B2">
              <w:rPr>
                <w:noProof/>
                <w:webHidden/>
              </w:rPr>
              <w:fldChar w:fldCharType="separate"/>
            </w:r>
            <w:r w:rsidR="003E58B2">
              <w:rPr>
                <w:noProof/>
                <w:webHidden/>
              </w:rPr>
              <w:t>5</w:t>
            </w:r>
            <w:r w:rsidR="003E58B2">
              <w:rPr>
                <w:noProof/>
                <w:webHidden/>
              </w:rPr>
              <w:fldChar w:fldCharType="end"/>
            </w:r>
          </w:hyperlink>
        </w:p>
        <w:p w14:paraId="4B22DCD7" w14:textId="55D6D82A" w:rsidR="003E58B2" w:rsidRDefault="004B1038">
          <w:pPr>
            <w:pStyle w:val="TOC3"/>
            <w:tabs>
              <w:tab w:val="left" w:pos="1320"/>
              <w:tab w:val="right" w:leader="dot" w:pos="9350"/>
            </w:tabs>
            <w:rPr>
              <w:rFonts w:eastAsiaTheme="minorEastAsia"/>
              <w:noProof/>
              <w:sz w:val="22"/>
            </w:rPr>
          </w:pPr>
          <w:hyperlink w:anchor="_Toc507778320" w:history="1">
            <w:r w:rsidR="003E58B2" w:rsidRPr="00252A34">
              <w:rPr>
                <w:rStyle w:val="Hyperlink"/>
                <w:noProof/>
              </w:rPr>
              <w:t>2.1.3</w:t>
            </w:r>
            <w:r w:rsidR="003E58B2">
              <w:rPr>
                <w:rFonts w:eastAsiaTheme="minorEastAsia"/>
                <w:noProof/>
                <w:sz w:val="22"/>
              </w:rPr>
              <w:tab/>
            </w:r>
            <w:r w:rsidR="003E58B2" w:rsidRPr="00252A34">
              <w:rPr>
                <w:rStyle w:val="Hyperlink"/>
                <w:noProof/>
              </w:rPr>
              <w:t>PC</w:t>
            </w:r>
            <w:r w:rsidR="003E58B2">
              <w:rPr>
                <w:noProof/>
                <w:webHidden/>
              </w:rPr>
              <w:tab/>
            </w:r>
            <w:r w:rsidR="003E58B2">
              <w:rPr>
                <w:noProof/>
                <w:webHidden/>
              </w:rPr>
              <w:fldChar w:fldCharType="begin"/>
            </w:r>
            <w:r w:rsidR="003E58B2">
              <w:rPr>
                <w:noProof/>
                <w:webHidden/>
              </w:rPr>
              <w:instrText xml:space="preserve"> PAGEREF _Toc507778320 \h </w:instrText>
            </w:r>
            <w:r w:rsidR="003E58B2">
              <w:rPr>
                <w:noProof/>
                <w:webHidden/>
              </w:rPr>
            </w:r>
            <w:r w:rsidR="003E58B2">
              <w:rPr>
                <w:noProof/>
                <w:webHidden/>
              </w:rPr>
              <w:fldChar w:fldCharType="separate"/>
            </w:r>
            <w:r w:rsidR="003E58B2">
              <w:rPr>
                <w:noProof/>
                <w:webHidden/>
              </w:rPr>
              <w:t>5</w:t>
            </w:r>
            <w:r w:rsidR="003E58B2">
              <w:rPr>
                <w:noProof/>
                <w:webHidden/>
              </w:rPr>
              <w:fldChar w:fldCharType="end"/>
            </w:r>
          </w:hyperlink>
        </w:p>
        <w:p w14:paraId="137EF781" w14:textId="2E2FB261" w:rsidR="003E58B2" w:rsidRDefault="004B1038">
          <w:pPr>
            <w:pStyle w:val="TOC3"/>
            <w:tabs>
              <w:tab w:val="left" w:pos="1320"/>
              <w:tab w:val="right" w:leader="dot" w:pos="9350"/>
            </w:tabs>
            <w:rPr>
              <w:rFonts w:eastAsiaTheme="minorEastAsia"/>
              <w:noProof/>
              <w:sz w:val="22"/>
            </w:rPr>
          </w:pPr>
          <w:hyperlink w:anchor="_Toc507778321" w:history="1">
            <w:r w:rsidR="003E58B2" w:rsidRPr="00252A34">
              <w:rPr>
                <w:rStyle w:val="Hyperlink"/>
                <w:noProof/>
              </w:rPr>
              <w:t>2.1.4</w:t>
            </w:r>
            <w:r w:rsidR="003E58B2">
              <w:rPr>
                <w:rFonts w:eastAsiaTheme="minorEastAsia"/>
                <w:noProof/>
                <w:sz w:val="22"/>
              </w:rPr>
              <w:tab/>
            </w:r>
            <w:r w:rsidR="003E58B2" w:rsidRPr="00252A34">
              <w:rPr>
                <w:rStyle w:val="Hyperlink"/>
                <w:noProof/>
              </w:rPr>
              <w:t>HMI</w:t>
            </w:r>
            <w:r w:rsidR="003E58B2">
              <w:rPr>
                <w:noProof/>
                <w:webHidden/>
              </w:rPr>
              <w:tab/>
            </w:r>
            <w:r w:rsidR="003E58B2">
              <w:rPr>
                <w:noProof/>
                <w:webHidden/>
              </w:rPr>
              <w:fldChar w:fldCharType="begin"/>
            </w:r>
            <w:r w:rsidR="003E58B2">
              <w:rPr>
                <w:noProof/>
                <w:webHidden/>
              </w:rPr>
              <w:instrText xml:space="preserve"> PAGEREF _Toc507778321 \h </w:instrText>
            </w:r>
            <w:r w:rsidR="003E58B2">
              <w:rPr>
                <w:noProof/>
                <w:webHidden/>
              </w:rPr>
            </w:r>
            <w:r w:rsidR="003E58B2">
              <w:rPr>
                <w:noProof/>
                <w:webHidden/>
              </w:rPr>
              <w:fldChar w:fldCharType="separate"/>
            </w:r>
            <w:r w:rsidR="003E58B2">
              <w:rPr>
                <w:noProof/>
                <w:webHidden/>
              </w:rPr>
              <w:t>5</w:t>
            </w:r>
            <w:r w:rsidR="003E58B2">
              <w:rPr>
                <w:noProof/>
                <w:webHidden/>
              </w:rPr>
              <w:fldChar w:fldCharType="end"/>
            </w:r>
          </w:hyperlink>
        </w:p>
        <w:p w14:paraId="08E9C9B6" w14:textId="76DAF506" w:rsidR="003E58B2" w:rsidRDefault="004B1038">
          <w:pPr>
            <w:pStyle w:val="TOC3"/>
            <w:tabs>
              <w:tab w:val="left" w:pos="1320"/>
              <w:tab w:val="right" w:leader="dot" w:pos="9350"/>
            </w:tabs>
            <w:rPr>
              <w:rFonts w:eastAsiaTheme="minorEastAsia"/>
              <w:noProof/>
              <w:sz w:val="22"/>
            </w:rPr>
          </w:pPr>
          <w:hyperlink w:anchor="_Toc507778322" w:history="1">
            <w:r w:rsidR="003E58B2" w:rsidRPr="00252A34">
              <w:rPr>
                <w:rStyle w:val="Hyperlink"/>
                <w:noProof/>
              </w:rPr>
              <w:t>2.1.5</w:t>
            </w:r>
            <w:r w:rsidR="003E58B2">
              <w:rPr>
                <w:rFonts w:eastAsiaTheme="minorEastAsia"/>
                <w:noProof/>
                <w:sz w:val="22"/>
              </w:rPr>
              <w:tab/>
            </w:r>
            <w:r w:rsidR="003E58B2" w:rsidRPr="00252A34">
              <w:rPr>
                <w:rStyle w:val="Hyperlink"/>
                <w:noProof/>
              </w:rPr>
              <w:t>Wireless</w:t>
            </w:r>
            <w:r w:rsidR="003E58B2">
              <w:rPr>
                <w:noProof/>
                <w:webHidden/>
              </w:rPr>
              <w:tab/>
            </w:r>
            <w:r w:rsidR="003E58B2">
              <w:rPr>
                <w:noProof/>
                <w:webHidden/>
              </w:rPr>
              <w:fldChar w:fldCharType="begin"/>
            </w:r>
            <w:r w:rsidR="003E58B2">
              <w:rPr>
                <w:noProof/>
                <w:webHidden/>
              </w:rPr>
              <w:instrText xml:space="preserve"> PAGEREF _Toc507778322 \h </w:instrText>
            </w:r>
            <w:r w:rsidR="003E58B2">
              <w:rPr>
                <w:noProof/>
                <w:webHidden/>
              </w:rPr>
            </w:r>
            <w:r w:rsidR="003E58B2">
              <w:rPr>
                <w:noProof/>
                <w:webHidden/>
              </w:rPr>
              <w:fldChar w:fldCharType="separate"/>
            </w:r>
            <w:r w:rsidR="003E58B2">
              <w:rPr>
                <w:noProof/>
                <w:webHidden/>
              </w:rPr>
              <w:t>6</w:t>
            </w:r>
            <w:r w:rsidR="003E58B2">
              <w:rPr>
                <w:noProof/>
                <w:webHidden/>
              </w:rPr>
              <w:fldChar w:fldCharType="end"/>
            </w:r>
          </w:hyperlink>
        </w:p>
        <w:p w14:paraId="0BEC074A" w14:textId="48F6D373" w:rsidR="003E58B2" w:rsidRDefault="004B1038">
          <w:pPr>
            <w:pStyle w:val="TOC3"/>
            <w:tabs>
              <w:tab w:val="left" w:pos="1320"/>
              <w:tab w:val="right" w:leader="dot" w:pos="9350"/>
            </w:tabs>
            <w:rPr>
              <w:rFonts w:eastAsiaTheme="minorEastAsia"/>
              <w:noProof/>
              <w:sz w:val="22"/>
            </w:rPr>
          </w:pPr>
          <w:hyperlink w:anchor="_Toc507778323" w:history="1">
            <w:r w:rsidR="003E58B2" w:rsidRPr="00252A34">
              <w:rPr>
                <w:rStyle w:val="Hyperlink"/>
                <w:noProof/>
              </w:rPr>
              <w:t>2.1.6</w:t>
            </w:r>
            <w:r w:rsidR="003E58B2">
              <w:rPr>
                <w:rFonts w:eastAsiaTheme="minorEastAsia"/>
                <w:noProof/>
                <w:sz w:val="22"/>
              </w:rPr>
              <w:tab/>
            </w:r>
            <w:r w:rsidR="003E58B2" w:rsidRPr="00252A34">
              <w:rPr>
                <w:rStyle w:val="Hyperlink"/>
                <w:noProof/>
              </w:rPr>
              <w:t>Image Processing</w:t>
            </w:r>
            <w:r w:rsidR="003E58B2">
              <w:rPr>
                <w:noProof/>
                <w:webHidden/>
              </w:rPr>
              <w:tab/>
            </w:r>
            <w:r w:rsidR="003E58B2">
              <w:rPr>
                <w:noProof/>
                <w:webHidden/>
              </w:rPr>
              <w:fldChar w:fldCharType="begin"/>
            </w:r>
            <w:r w:rsidR="003E58B2">
              <w:rPr>
                <w:noProof/>
                <w:webHidden/>
              </w:rPr>
              <w:instrText xml:space="preserve"> PAGEREF _Toc507778323 \h </w:instrText>
            </w:r>
            <w:r w:rsidR="003E58B2">
              <w:rPr>
                <w:noProof/>
                <w:webHidden/>
              </w:rPr>
            </w:r>
            <w:r w:rsidR="003E58B2">
              <w:rPr>
                <w:noProof/>
                <w:webHidden/>
              </w:rPr>
              <w:fldChar w:fldCharType="separate"/>
            </w:r>
            <w:r w:rsidR="003E58B2">
              <w:rPr>
                <w:noProof/>
                <w:webHidden/>
              </w:rPr>
              <w:t>6</w:t>
            </w:r>
            <w:r w:rsidR="003E58B2">
              <w:rPr>
                <w:noProof/>
                <w:webHidden/>
              </w:rPr>
              <w:fldChar w:fldCharType="end"/>
            </w:r>
          </w:hyperlink>
        </w:p>
        <w:p w14:paraId="78E04FE3" w14:textId="401ACEC0" w:rsidR="003E58B2" w:rsidRDefault="004B1038">
          <w:pPr>
            <w:pStyle w:val="TOC3"/>
            <w:tabs>
              <w:tab w:val="left" w:pos="1320"/>
              <w:tab w:val="right" w:leader="dot" w:pos="9350"/>
            </w:tabs>
            <w:rPr>
              <w:rFonts w:eastAsiaTheme="minorEastAsia"/>
              <w:noProof/>
              <w:sz w:val="22"/>
            </w:rPr>
          </w:pPr>
          <w:hyperlink w:anchor="_Toc507778324" w:history="1">
            <w:r w:rsidR="003E58B2" w:rsidRPr="00252A34">
              <w:rPr>
                <w:rStyle w:val="Hyperlink"/>
                <w:noProof/>
              </w:rPr>
              <w:t>2.1.7</w:t>
            </w:r>
            <w:r w:rsidR="003E58B2">
              <w:rPr>
                <w:rFonts w:eastAsiaTheme="minorEastAsia"/>
                <w:noProof/>
                <w:sz w:val="22"/>
              </w:rPr>
              <w:tab/>
            </w:r>
            <w:r w:rsidR="003E58B2" w:rsidRPr="00252A34">
              <w:rPr>
                <w:rStyle w:val="Hyperlink"/>
                <w:noProof/>
              </w:rPr>
              <w:t>Database</w:t>
            </w:r>
            <w:r w:rsidR="003E58B2">
              <w:rPr>
                <w:noProof/>
                <w:webHidden/>
              </w:rPr>
              <w:tab/>
            </w:r>
            <w:r w:rsidR="003E58B2">
              <w:rPr>
                <w:noProof/>
                <w:webHidden/>
              </w:rPr>
              <w:fldChar w:fldCharType="begin"/>
            </w:r>
            <w:r w:rsidR="003E58B2">
              <w:rPr>
                <w:noProof/>
                <w:webHidden/>
              </w:rPr>
              <w:instrText xml:space="preserve"> PAGEREF _Toc507778324 \h </w:instrText>
            </w:r>
            <w:r w:rsidR="003E58B2">
              <w:rPr>
                <w:noProof/>
                <w:webHidden/>
              </w:rPr>
            </w:r>
            <w:r w:rsidR="003E58B2">
              <w:rPr>
                <w:noProof/>
                <w:webHidden/>
              </w:rPr>
              <w:fldChar w:fldCharType="separate"/>
            </w:r>
            <w:r w:rsidR="003E58B2">
              <w:rPr>
                <w:noProof/>
                <w:webHidden/>
              </w:rPr>
              <w:t>6</w:t>
            </w:r>
            <w:r w:rsidR="003E58B2">
              <w:rPr>
                <w:noProof/>
                <w:webHidden/>
              </w:rPr>
              <w:fldChar w:fldCharType="end"/>
            </w:r>
          </w:hyperlink>
        </w:p>
        <w:p w14:paraId="5065A589" w14:textId="5F7A6BC6" w:rsidR="003E58B2" w:rsidRDefault="004B1038">
          <w:pPr>
            <w:pStyle w:val="TOC3"/>
            <w:tabs>
              <w:tab w:val="left" w:pos="1320"/>
              <w:tab w:val="right" w:leader="dot" w:pos="9350"/>
            </w:tabs>
            <w:rPr>
              <w:rFonts w:eastAsiaTheme="minorEastAsia"/>
              <w:noProof/>
              <w:sz w:val="22"/>
            </w:rPr>
          </w:pPr>
          <w:hyperlink w:anchor="_Toc507778325" w:history="1">
            <w:r w:rsidR="003E58B2" w:rsidRPr="00252A34">
              <w:rPr>
                <w:rStyle w:val="Hyperlink"/>
                <w:noProof/>
              </w:rPr>
              <w:t>2.1.8</w:t>
            </w:r>
            <w:r w:rsidR="003E58B2">
              <w:rPr>
                <w:rFonts w:eastAsiaTheme="minorEastAsia"/>
                <w:noProof/>
                <w:sz w:val="22"/>
              </w:rPr>
              <w:tab/>
            </w:r>
            <w:r w:rsidR="003E58B2" w:rsidRPr="00252A34">
              <w:rPr>
                <w:rStyle w:val="Hyperlink"/>
                <w:noProof/>
              </w:rPr>
              <w:t>Connector</w:t>
            </w:r>
            <w:r w:rsidR="003E58B2">
              <w:rPr>
                <w:noProof/>
                <w:webHidden/>
              </w:rPr>
              <w:tab/>
            </w:r>
            <w:r w:rsidR="003E58B2">
              <w:rPr>
                <w:noProof/>
                <w:webHidden/>
              </w:rPr>
              <w:fldChar w:fldCharType="begin"/>
            </w:r>
            <w:r w:rsidR="003E58B2">
              <w:rPr>
                <w:noProof/>
                <w:webHidden/>
              </w:rPr>
              <w:instrText xml:space="preserve"> PAGEREF _Toc507778325 \h </w:instrText>
            </w:r>
            <w:r w:rsidR="003E58B2">
              <w:rPr>
                <w:noProof/>
                <w:webHidden/>
              </w:rPr>
            </w:r>
            <w:r w:rsidR="003E58B2">
              <w:rPr>
                <w:noProof/>
                <w:webHidden/>
              </w:rPr>
              <w:fldChar w:fldCharType="separate"/>
            </w:r>
            <w:r w:rsidR="003E58B2">
              <w:rPr>
                <w:noProof/>
                <w:webHidden/>
              </w:rPr>
              <w:t>6</w:t>
            </w:r>
            <w:r w:rsidR="003E58B2">
              <w:rPr>
                <w:noProof/>
                <w:webHidden/>
              </w:rPr>
              <w:fldChar w:fldCharType="end"/>
            </w:r>
          </w:hyperlink>
        </w:p>
        <w:p w14:paraId="668C4C2A" w14:textId="76856477" w:rsidR="003E58B2" w:rsidRDefault="004B1038">
          <w:pPr>
            <w:pStyle w:val="TOC3"/>
            <w:tabs>
              <w:tab w:val="left" w:pos="1320"/>
              <w:tab w:val="right" w:leader="dot" w:pos="9350"/>
            </w:tabs>
            <w:rPr>
              <w:rFonts w:eastAsiaTheme="minorEastAsia"/>
              <w:noProof/>
              <w:sz w:val="22"/>
            </w:rPr>
          </w:pPr>
          <w:hyperlink w:anchor="_Toc507778326" w:history="1">
            <w:r w:rsidR="003E58B2" w:rsidRPr="00252A34">
              <w:rPr>
                <w:rStyle w:val="Hyperlink"/>
                <w:noProof/>
              </w:rPr>
              <w:t>2.1.9</w:t>
            </w:r>
            <w:r w:rsidR="003E58B2">
              <w:rPr>
                <w:rFonts w:eastAsiaTheme="minorEastAsia"/>
                <w:noProof/>
                <w:sz w:val="22"/>
              </w:rPr>
              <w:tab/>
            </w:r>
            <w:r w:rsidR="003E58B2" w:rsidRPr="00252A34">
              <w:rPr>
                <w:rStyle w:val="Hyperlink"/>
                <w:noProof/>
              </w:rPr>
              <w:t>Signal Conditioning</w:t>
            </w:r>
            <w:r w:rsidR="003E58B2">
              <w:rPr>
                <w:noProof/>
                <w:webHidden/>
              </w:rPr>
              <w:tab/>
            </w:r>
            <w:r w:rsidR="003E58B2">
              <w:rPr>
                <w:noProof/>
                <w:webHidden/>
              </w:rPr>
              <w:fldChar w:fldCharType="begin"/>
            </w:r>
            <w:r w:rsidR="003E58B2">
              <w:rPr>
                <w:noProof/>
                <w:webHidden/>
              </w:rPr>
              <w:instrText xml:space="preserve"> PAGEREF _Toc507778326 \h </w:instrText>
            </w:r>
            <w:r w:rsidR="003E58B2">
              <w:rPr>
                <w:noProof/>
                <w:webHidden/>
              </w:rPr>
            </w:r>
            <w:r w:rsidR="003E58B2">
              <w:rPr>
                <w:noProof/>
                <w:webHidden/>
              </w:rPr>
              <w:fldChar w:fldCharType="separate"/>
            </w:r>
            <w:r w:rsidR="003E58B2">
              <w:rPr>
                <w:noProof/>
                <w:webHidden/>
              </w:rPr>
              <w:t>6</w:t>
            </w:r>
            <w:r w:rsidR="003E58B2">
              <w:rPr>
                <w:noProof/>
                <w:webHidden/>
              </w:rPr>
              <w:fldChar w:fldCharType="end"/>
            </w:r>
          </w:hyperlink>
        </w:p>
        <w:p w14:paraId="2F52C778" w14:textId="766C2BC1" w:rsidR="003E58B2" w:rsidRDefault="004B1038">
          <w:pPr>
            <w:pStyle w:val="TOC3"/>
            <w:tabs>
              <w:tab w:val="left" w:pos="1320"/>
              <w:tab w:val="right" w:leader="dot" w:pos="9350"/>
            </w:tabs>
            <w:rPr>
              <w:rFonts w:eastAsiaTheme="minorEastAsia"/>
              <w:noProof/>
              <w:sz w:val="22"/>
            </w:rPr>
          </w:pPr>
          <w:hyperlink w:anchor="_Toc507778327" w:history="1">
            <w:r w:rsidR="003E58B2" w:rsidRPr="00252A34">
              <w:rPr>
                <w:rStyle w:val="Hyperlink"/>
                <w:noProof/>
              </w:rPr>
              <w:t>2.1.10</w:t>
            </w:r>
            <w:r w:rsidR="003E58B2">
              <w:rPr>
                <w:rFonts w:eastAsiaTheme="minorEastAsia"/>
                <w:noProof/>
                <w:sz w:val="22"/>
              </w:rPr>
              <w:tab/>
            </w:r>
            <w:r w:rsidR="003E58B2" w:rsidRPr="00252A34">
              <w:rPr>
                <w:rStyle w:val="Hyperlink"/>
                <w:noProof/>
              </w:rPr>
              <w:t>Camera</w:t>
            </w:r>
            <w:r w:rsidR="003E58B2">
              <w:rPr>
                <w:noProof/>
                <w:webHidden/>
              </w:rPr>
              <w:tab/>
            </w:r>
            <w:r w:rsidR="003E58B2">
              <w:rPr>
                <w:noProof/>
                <w:webHidden/>
              </w:rPr>
              <w:fldChar w:fldCharType="begin"/>
            </w:r>
            <w:r w:rsidR="003E58B2">
              <w:rPr>
                <w:noProof/>
                <w:webHidden/>
              </w:rPr>
              <w:instrText xml:space="preserve"> PAGEREF _Toc507778327 \h </w:instrText>
            </w:r>
            <w:r w:rsidR="003E58B2">
              <w:rPr>
                <w:noProof/>
                <w:webHidden/>
              </w:rPr>
            </w:r>
            <w:r w:rsidR="003E58B2">
              <w:rPr>
                <w:noProof/>
                <w:webHidden/>
              </w:rPr>
              <w:fldChar w:fldCharType="separate"/>
            </w:r>
            <w:r w:rsidR="003E58B2">
              <w:rPr>
                <w:noProof/>
                <w:webHidden/>
              </w:rPr>
              <w:t>6</w:t>
            </w:r>
            <w:r w:rsidR="003E58B2">
              <w:rPr>
                <w:noProof/>
                <w:webHidden/>
              </w:rPr>
              <w:fldChar w:fldCharType="end"/>
            </w:r>
          </w:hyperlink>
        </w:p>
        <w:p w14:paraId="15BB02C4" w14:textId="2ED77523" w:rsidR="003E58B2" w:rsidRDefault="004B1038">
          <w:pPr>
            <w:pStyle w:val="TOC3"/>
            <w:tabs>
              <w:tab w:val="left" w:pos="1320"/>
              <w:tab w:val="right" w:leader="dot" w:pos="9350"/>
            </w:tabs>
            <w:rPr>
              <w:rFonts w:eastAsiaTheme="minorEastAsia"/>
              <w:noProof/>
              <w:sz w:val="22"/>
            </w:rPr>
          </w:pPr>
          <w:hyperlink w:anchor="_Toc507778328" w:history="1">
            <w:r w:rsidR="003E58B2" w:rsidRPr="00252A34">
              <w:rPr>
                <w:rStyle w:val="Hyperlink"/>
                <w:noProof/>
              </w:rPr>
              <w:t>2.1.11</w:t>
            </w:r>
            <w:r w:rsidR="003E58B2">
              <w:rPr>
                <w:rFonts w:eastAsiaTheme="minorEastAsia"/>
                <w:noProof/>
                <w:sz w:val="22"/>
              </w:rPr>
              <w:tab/>
            </w:r>
            <w:r w:rsidR="003E58B2" w:rsidRPr="00252A34">
              <w:rPr>
                <w:rStyle w:val="Hyperlink"/>
                <w:noProof/>
              </w:rPr>
              <w:t>Sensor</w:t>
            </w:r>
            <w:r w:rsidR="003E58B2">
              <w:rPr>
                <w:noProof/>
                <w:webHidden/>
              </w:rPr>
              <w:tab/>
            </w:r>
            <w:r w:rsidR="003E58B2">
              <w:rPr>
                <w:noProof/>
                <w:webHidden/>
              </w:rPr>
              <w:fldChar w:fldCharType="begin"/>
            </w:r>
            <w:r w:rsidR="003E58B2">
              <w:rPr>
                <w:noProof/>
                <w:webHidden/>
              </w:rPr>
              <w:instrText xml:space="preserve"> PAGEREF _Toc507778328 \h </w:instrText>
            </w:r>
            <w:r w:rsidR="003E58B2">
              <w:rPr>
                <w:noProof/>
                <w:webHidden/>
              </w:rPr>
            </w:r>
            <w:r w:rsidR="003E58B2">
              <w:rPr>
                <w:noProof/>
                <w:webHidden/>
              </w:rPr>
              <w:fldChar w:fldCharType="separate"/>
            </w:r>
            <w:r w:rsidR="003E58B2">
              <w:rPr>
                <w:noProof/>
                <w:webHidden/>
              </w:rPr>
              <w:t>6</w:t>
            </w:r>
            <w:r w:rsidR="003E58B2">
              <w:rPr>
                <w:noProof/>
                <w:webHidden/>
              </w:rPr>
              <w:fldChar w:fldCharType="end"/>
            </w:r>
          </w:hyperlink>
        </w:p>
        <w:p w14:paraId="4265C736" w14:textId="1AB59A75" w:rsidR="003E58B2" w:rsidRDefault="004B1038">
          <w:pPr>
            <w:pStyle w:val="TOC1"/>
            <w:rPr>
              <w:rFonts w:eastAsiaTheme="minorEastAsia"/>
              <w:noProof/>
              <w:sz w:val="22"/>
            </w:rPr>
          </w:pPr>
          <w:hyperlink w:anchor="_Toc507778329" w:history="1">
            <w:r w:rsidR="003E58B2" w:rsidRPr="00252A34">
              <w:rPr>
                <w:rStyle w:val="Hyperlink"/>
                <w:noProof/>
              </w:rPr>
              <w:t>3.0</w:t>
            </w:r>
            <w:r w:rsidR="003E58B2">
              <w:rPr>
                <w:rFonts w:eastAsiaTheme="minorEastAsia"/>
                <w:noProof/>
                <w:sz w:val="22"/>
              </w:rPr>
              <w:tab/>
            </w:r>
            <w:r w:rsidR="003E58B2" w:rsidRPr="00252A34">
              <w:rPr>
                <w:rStyle w:val="Hyperlink"/>
                <w:noProof/>
              </w:rPr>
              <w:t>Off-the-shelf Components</w:t>
            </w:r>
            <w:r w:rsidR="003E58B2">
              <w:rPr>
                <w:noProof/>
                <w:webHidden/>
              </w:rPr>
              <w:tab/>
            </w:r>
            <w:r w:rsidR="003E58B2">
              <w:rPr>
                <w:noProof/>
                <w:webHidden/>
              </w:rPr>
              <w:fldChar w:fldCharType="begin"/>
            </w:r>
            <w:r w:rsidR="003E58B2">
              <w:rPr>
                <w:noProof/>
                <w:webHidden/>
              </w:rPr>
              <w:instrText xml:space="preserve"> PAGEREF _Toc507778329 \h </w:instrText>
            </w:r>
            <w:r w:rsidR="003E58B2">
              <w:rPr>
                <w:noProof/>
                <w:webHidden/>
              </w:rPr>
            </w:r>
            <w:r w:rsidR="003E58B2">
              <w:rPr>
                <w:noProof/>
                <w:webHidden/>
              </w:rPr>
              <w:fldChar w:fldCharType="separate"/>
            </w:r>
            <w:r w:rsidR="003E58B2">
              <w:rPr>
                <w:noProof/>
                <w:webHidden/>
              </w:rPr>
              <w:t>7</w:t>
            </w:r>
            <w:r w:rsidR="003E58B2">
              <w:rPr>
                <w:noProof/>
                <w:webHidden/>
              </w:rPr>
              <w:fldChar w:fldCharType="end"/>
            </w:r>
          </w:hyperlink>
        </w:p>
        <w:p w14:paraId="55982A53" w14:textId="43F32CB5" w:rsidR="003E58B2" w:rsidRDefault="004B1038">
          <w:pPr>
            <w:pStyle w:val="TOC1"/>
            <w:rPr>
              <w:rFonts w:eastAsiaTheme="minorEastAsia"/>
              <w:noProof/>
              <w:sz w:val="22"/>
            </w:rPr>
          </w:pPr>
          <w:hyperlink w:anchor="_Toc507778330" w:history="1">
            <w:r w:rsidR="003E58B2" w:rsidRPr="00252A34">
              <w:rPr>
                <w:rStyle w:val="Hyperlink"/>
                <w:noProof/>
              </w:rPr>
              <w:t>4.0</w:t>
            </w:r>
            <w:r w:rsidR="003E58B2">
              <w:rPr>
                <w:rFonts w:eastAsiaTheme="minorEastAsia"/>
                <w:noProof/>
                <w:sz w:val="22"/>
              </w:rPr>
              <w:tab/>
            </w:r>
            <w:r w:rsidR="003E58B2" w:rsidRPr="00252A34">
              <w:rPr>
                <w:rStyle w:val="Hyperlink"/>
                <w:noProof/>
              </w:rPr>
              <w:t>Design Components</w:t>
            </w:r>
            <w:r w:rsidR="003E58B2">
              <w:rPr>
                <w:noProof/>
                <w:webHidden/>
              </w:rPr>
              <w:tab/>
            </w:r>
            <w:r w:rsidR="003E58B2">
              <w:rPr>
                <w:noProof/>
                <w:webHidden/>
              </w:rPr>
              <w:fldChar w:fldCharType="begin"/>
            </w:r>
            <w:r w:rsidR="003E58B2">
              <w:rPr>
                <w:noProof/>
                <w:webHidden/>
              </w:rPr>
              <w:instrText xml:space="preserve"> PAGEREF _Toc507778330 \h </w:instrText>
            </w:r>
            <w:r w:rsidR="003E58B2">
              <w:rPr>
                <w:noProof/>
                <w:webHidden/>
              </w:rPr>
            </w:r>
            <w:r w:rsidR="003E58B2">
              <w:rPr>
                <w:noProof/>
                <w:webHidden/>
              </w:rPr>
              <w:fldChar w:fldCharType="separate"/>
            </w:r>
            <w:r w:rsidR="003E58B2">
              <w:rPr>
                <w:noProof/>
                <w:webHidden/>
              </w:rPr>
              <w:t>7</w:t>
            </w:r>
            <w:r w:rsidR="003E58B2">
              <w:rPr>
                <w:noProof/>
                <w:webHidden/>
              </w:rPr>
              <w:fldChar w:fldCharType="end"/>
            </w:r>
          </w:hyperlink>
        </w:p>
        <w:p w14:paraId="499C8579" w14:textId="6306EA0D" w:rsidR="003E58B2" w:rsidRDefault="004B1038">
          <w:pPr>
            <w:pStyle w:val="TOC1"/>
            <w:rPr>
              <w:rFonts w:eastAsiaTheme="minorEastAsia"/>
              <w:noProof/>
              <w:sz w:val="22"/>
            </w:rPr>
          </w:pPr>
          <w:hyperlink w:anchor="_Toc507778331" w:history="1">
            <w:r w:rsidR="003E58B2" w:rsidRPr="00252A34">
              <w:rPr>
                <w:rStyle w:val="Hyperlink"/>
                <w:noProof/>
              </w:rPr>
              <w:t>5.0</w:t>
            </w:r>
            <w:r w:rsidR="003E58B2">
              <w:rPr>
                <w:rFonts w:eastAsiaTheme="minorEastAsia"/>
                <w:noProof/>
                <w:sz w:val="22"/>
              </w:rPr>
              <w:tab/>
            </w:r>
            <w:r w:rsidR="003E58B2" w:rsidRPr="00252A34">
              <w:rPr>
                <w:rStyle w:val="Hyperlink"/>
                <w:noProof/>
              </w:rPr>
              <w:t>Risks and Risk Management Plan</w:t>
            </w:r>
            <w:r w:rsidR="003E58B2">
              <w:rPr>
                <w:noProof/>
                <w:webHidden/>
              </w:rPr>
              <w:tab/>
            </w:r>
            <w:r w:rsidR="003E58B2">
              <w:rPr>
                <w:noProof/>
                <w:webHidden/>
              </w:rPr>
              <w:fldChar w:fldCharType="begin"/>
            </w:r>
            <w:r w:rsidR="003E58B2">
              <w:rPr>
                <w:noProof/>
                <w:webHidden/>
              </w:rPr>
              <w:instrText xml:space="preserve"> PAGEREF _Toc507778331 \h </w:instrText>
            </w:r>
            <w:r w:rsidR="003E58B2">
              <w:rPr>
                <w:noProof/>
                <w:webHidden/>
              </w:rPr>
            </w:r>
            <w:r w:rsidR="003E58B2">
              <w:rPr>
                <w:noProof/>
                <w:webHidden/>
              </w:rPr>
              <w:fldChar w:fldCharType="separate"/>
            </w:r>
            <w:r w:rsidR="003E58B2">
              <w:rPr>
                <w:noProof/>
                <w:webHidden/>
              </w:rPr>
              <w:t>7</w:t>
            </w:r>
            <w:r w:rsidR="003E58B2">
              <w:rPr>
                <w:noProof/>
                <w:webHidden/>
              </w:rPr>
              <w:fldChar w:fldCharType="end"/>
            </w:r>
          </w:hyperlink>
        </w:p>
        <w:p w14:paraId="14B94C33" w14:textId="1B4DEDCF" w:rsidR="003E58B2" w:rsidRDefault="004B1038">
          <w:pPr>
            <w:pStyle w:val="TOC1"/>
            <w:rPr>
              <w:rFonts w:eastAsiaTheme="minorEastAsia"/>
              <w:noProof/>
              <w:sz w:val="22"/>
            </w:rPr>
          </w:pPr>
          <w:hyperlink w:anchor="_Toc507778332" w:history="1">
            <w:r w:rsidR="003E58B2" w:rsidRPr="00252A34">
              <w:rPr>
                <w:rStyle w:val="Hyperlink"/>
                <w:noProof/>
              </w:rPr>
              <w:t>6.0</w:t>
            </w:r>
            <w:r w:rsidR="003E58B2">
              <w:rPr>
                <w:rFonts w:eastAsiaTheme="minorEastAsia"/>
                <w:noProof/>
                <w:sz w:val="22"/>
              </w:rPr>
              <w:tab/>
            </w:r>
            <w:r w:rsidR="003E58B2" w:rsidRPr="00252A34">
              <w:rPr>
                <w:rStyle w:val="Hyperlink"/>
                <w:noProof/>
              </w:rPr>
              <w:t>Design Task 1: Display (Anas)</w:t>
            </w:r>
            <w:r w:rsidR="003E58B2">
              <w:rPr>
                <w:noProof/>
                <w:webHidden/>
              </w:rPr>
              <w:tab/>
            </w:r>
            <w:r w:rsidR="003E58B2">
              <w:rPr>
                <w:noProof/>
                <w:webHidden/>
              </w:rPr>
              <w:fldChar w:fldCharType="begin"/>
            </w:r>
            <w:r w:rsidR="003E58B2">
              <w:rPr>
                <w:noProof/>
                <w:webHidden/>
              </w:rPr>
              <w:instrText xml:space="preserve"> PAGEREF _Toc507778332 \h </w:instrText>
            </w:r>
            <w:r w:rsidR="003E58B2">
              <w:rPr>
                <w:noProof/>
                <w:webHidden/>
              </w:rPr>
            </w:r>
            <w:r w:rsidR="003E58B2">
              <w:rPr>
                <w:noProof/>
                <w:webHidden/>
              </w:rPr>
              <w:fldChar w:fldCharType="separate"/>
            </w:r>
            <w:r w:rsidR="003E58B2">
              <w:rPr>
                <w:noProof/>
                <w:webHidden/>
              </w:rPr>
              <w:t>8</w:t>
            </w:r>
            <w:r w:rsidR="003E58B2">
              <w:rPr>
                <w:noProof/>
                <w:webHidden/>
              </w:rPr>
              <w:fldChar w:fldCharType="end"/>
            </w:r>
          </w:hyperlink>
        </w:p>
        <w:p w14:paraId="23AD00D1" w14:textId="17A8E60F" w:rsidR="003E58B2" w:rsidRDefault="004B1038">
          <w:pPr>
            <w:pStyle w:val="TOC2"/>
            <w:tabs>
              <w:tab w:val="left" w:pos="880"/>
              <w:tab w:val="right" w:leader="dot" w:pos="9350"/>
            </w:tabs>
            <w:rPr>
              <w:rFonts w:eastAsiaTheme="minorEastAsia"/>
              <w:noProof/>
              <w:sz w:val="22"/>
            </w:rPr>
          </w:pPr>
          <w:hyperlink w:anchor="_Toc507778333" w:history="1">
            <w:r w:rsidR="003E58B2" w:rsidRPr="00252A34">
              <w:rPr>
                <w:rStyle w:val="Hyperlink"/>
                <w:noProof/>
              </w:rPr>
              <w:t>6.1</w:t>
            </w:r>
            <w:r w:rsidR="003E58B2">
              <w:rPr>
                <w:rFonts w:eastAsiaTheme="minorEastAsia"/>
                <w:noProof/>
                <w:sz w:val="22"/>
              </w:rPr>
              <w:tab/>
            </w:r>
            <w:r w:rsidR="003E58B2" w:rsidRPr="00252A34">
              <w:rPr>
                <w:rStyle w:val="Hyperlink"/>
                <w:noProof/>
              </w:rPr>
              <w:t>Display Design Specification (effort of rating is high)</w:t>
            </w:r>
            <w:r w:rsidR="003E58B2">
              <w:rPr>
                <w:noProof/>
                <w:webHidden/>
              </w:rPr>
              <w:tab/>
            </w:r>
            <w:r w:rsidR="003E58B2">
              <w:rPr>
                <w:noProof/>
                <w:webHidden/>
              </w:rPr>
              <w:fldChar w:fldCharType="begin"/>
            </w:r>
            <w:r w:rsidR="003E58B2">
              <w:rPr>
                <w:noProof/>
                <w:webHidden/>
              </w:rPr>
              <w:instrText xml:space="preserve"> PAGEREF _Toc507778333 \h </w:instrText>
            </w:r>
            <w:r w:rsidR="003E58B2">
              <w:rPr>
                <w:noProof/>
                <w:webHidden/>
              </w:rPr>
            </w:r>
            <w:r w:rsidR="003E58B2">
              <w:rPr>
                <w:noProof/>
                <w:webHidden/>
              </w:rPr>
              <w:fldChar w:fldCharType="separate"/>
            </w:r>
            <w:r w:rsidR="003E58B2">
              <w:rPr>
                <w:noProof/>
                <w:webHidden/>
              </w:rPr>
              <w:t>8</w:t>
            </w:r>
            <w:r w:rsidR="003E58B2">
              <w:rPr>
                <w:noProof/>
                <w:webHidden/>
              </w:rPr>
              <w:fldChar w:fldCharType="end"/>
            </w:r>
          </w:hyperlink>
        </w:p>
        <w:p w14:paraId="3F0525EC" w14:textId="458E8858" w:rsidR="003E58B2" w:rsidRDefault="004B1038">
          <w:pPr>
            <w:pStyle w:val="TOC2"/>
            <w:tabs>
              <w:tab w:val="left" w:pos="880"/>
              <w:tab w:val="right" w:leader="dot" w:pos="9350"/>
            </w:tabs>
            <w:rPr>
              <w:rFonts w:eastAsiaTheme="minorEastAsia"/>
              <w:noProof/>
              <w:sz w:val="22"/>
            </w:rPr>
          </w:pPr>
          <w:hyperlink w:anchor="_Toc507778334" w:history="1">
            <w:r w:rsidR="003E58B2" w:rsidRPr="00252A34">
              <w:rPr>
                <w:rStyle w:val="Hyperlink"/>
                <w:noProof/>
              </w:rPr>
              <w:t>6.2</w:t>
            </w:r>
            <w:r w:rsidR="003E58B2">
              <w:rPr>
                <w:rFonts w:eastAsiaTheme="minorEastAsia"/>
                <w:noProof/>
                <w:sz w:val="22"/>
              </w:rPr>
              <w:tab/>
            </w:r>
            <w:r w:rsidR="003E58B2" w:rsidRPr="00252A34">
              <w:rPr>
                <w:rStyle w:val="Hyperlink"/>
                <w:noProof/>
              </w:rPr>
              <w:t>Requirements of New Skills</w:t>
            </w:r>
            <w:r w:rsidR="003E58B2">
              <w:rPr>
                <w:noProof/>
                <w:webHidden/>
              </w:rPr>
              <w:tab/>
            </w:r>
            <w:r w:rsidR="003E58B2">
              <w:rPr>
                <w:noProof/>
                <w:webHidden/>
              </w:rPr>
              <w:fldChar w:fldCharType="begin"/>
            </w:r>
            <w:r w:rsidR="003E58B2">
              <w:rPr>
                <w:noProof/>
                <w:webHidden/>
              </w:rPr>
              <w:instrText xml:space="preserve"> PAGEREF _Toc507778334 \h </w:instrText>
            </w:r>
            <w:r w:rsidR="003E58B2">
              <w:rPr>
                <w:noProof/>
                <w:webHidden/>
              </w:rPr>
            </w:r>
            <w:r w:rsidR="003E58B2">
              <w:rPr>
                <w:noProof/>
                <w:webHidden/>
              </w:rPr>
              <w:fldChar w:fldCharType="separate"/>
            </w:r>
            <w:r w:rsidR="003E58B2">
              <w:rPr>
                <w:noProof/>
                <w:webHidden/>
              </w:rPr>
              <w:t>9</w:t>
            </w:r>
            <w:r w:rsidR="003E58B2">
              <w:rPr>
                <w:noProof/>
                <w:webHidden/>
              </w:rPr>
              <w:fldChar w:fldCharType="end"/>
            </w:r>
          </w:hyperlink>
        </w:p>
        <w:p w14:paraId="438C99F6" w14:textId="081168F8" w:rsidR="003E58B2" w:rsidRDefault="004B1038">
          <w:pPr>
            <w:pStyle w:val="TOC2"/>
            <w:tabs>
              <w:tab w:val="left" w:pos="880"/>
              <w:tab w:val="right" w:leader="dot" w:pos="9350"/>
            </w:tabs>
            <w:rPr>
              <w:rFonts w:eastAsiaTheme="minorEastAsia"/>
              <w:noProof/>
              <w:sz w:val="22"/>
            </w:rPr>
          </w:pPr>
          <w:hyperlink w:anchor="_Toc507778335" w:history="1">
            <w:r w:rsidR="003E58B2" w:rsidRPr="00252A34">
              <w:rPr>
                <w:rStyle w:val="Hyperlink"/>
                <w:noProof/>
              </w:rPr>
              <w:t>6.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35 \h </w:instrText>
            </w:r>
            <w:r w:rsidR="003E58B2">
              <w:rPr>
                <w:noProof/>
                <w:webHidden/>
              </w:rPr>
            </w:r>
            <w:r w:rsidR="003E58B2">
              <w:rPr>
                <w:noProof/>
                <w:webHidden/>
              </w:rPr>
              <w:fldChar w:fldCharType="separate"/>
            </w:r>
            <w:r w:rsidR="003E58B2">
              <w:rPr>
                <w:noProof/>
                <w:webHidden/>
              </w:rPr>
              <w:t>9</w:t>
            </w:r>
            <w:r w:rsidR="003E58B2">
              <w:rPr>
                <w:noProof/>
                <w:webHidden/>
              </w:rPr>
              <w:fldChar w:fldCharType="end"/>
            </w:r>
          </w:hyperlink>
        </w:p>
        <w:p w14:paraId="03FB5A4C" w14:textId="1EF4B322" w:rsidR="003E58B2" w:rsidRDefault="004B1038">
          <w:pPr>
            <w:pStyle w:val="TOC2"/>
            <w:tabs>
              <w:tab w:val="left" w:pos="880"/>
              <w:tab w:val="right" w:leader="dot" w:pos="9350"/>
            </w:tabs>
            <w:rPr>
              <w:rFonts w:eastAsiaTheme="minorEastAsia"/>
              <w:noProof/>
              <w:sz w:val="22"/>
            </w:rPr>
          </w:pPr>
          <w:hyperlink w:anchor="_Toc507778336" w:history="1">
            <w:r w:rsidR="003E58B2" w:rsidRPr="00252A34">
              <w:rPr>
                <w:rStyle w:val="Hyperlink"/>
                <w:noProof/>
              </w:rPr>
              <w:t>6.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36 \h </w:instrText>
            </w:r>
            <w:r w:rsidR="003E58B2">
              <w:rPr>
                <w:noProof/>
                <w:webHidden/>
              </w:rPr>
            </w:r>
            <w:r w:rsidR="003E58B2">
              <w:rPr>
                <w:noProof/>
                <w:webHidden/>
              </w:rPr>
              <w:fldChar w:fldCharType="separate"/>
            </w:r>
            <w:r w:rsidR="003E58B2">
              <w:rPr>
                <w:noProof/>
                <w:webHidden/>
              </w:rPr>
              <w:t>9</w:t>
            </w:r>
            <w:r w:rsidR="003E58B2">
              <w:rPr>
                <w:noProof/>
                <w:webHidden/>
              </w:rPr>
              <w:fldChar w:fldCharType="end"/>
            </w:r>
          </w:hyperlink>
        </w:p>
        <w:p w14:paraId="5CC3C69C" w14:textId="2C88EC4E" w:rsidR="003E58B2" w:rsidRDefault="004B1038">
          <w:pPr>
            <w:pStyle w:val="TOC2"/>
            <w:tabs>
              <w:tab w:val="left" w:pos="880"/>
              <w:tab w:val="right" w:leader="dot" w:pos="9350"/>
            </w:tabs>
            <w:rPr>
              <w:rFonts w:eastAsiaTheme="minorEastAsia"/>
              <w:noProof/>
              <w:sz w:val="22"/>
            </w:rPr>
          </w:pPr>
          <w:hyperlink w:anchor="_Toc507778337" w:history="1">
            <w:r w:rsidR="003E58B2" w:rsidRPr="00252A34">
              <w:rPr>
                <w:rStyle w:val="Hyperlink"/>
                <w:noProof/>
              </w:rPr>
              <w:t>6.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37 \h </w:instrText>
            </w:r>
            <w:r w:rsidR="003E58B2">
              <w:rPr>
                <w:noProof/>
                <w:webHidden/>
              </w:rPr>
            </w:r>
            <w:r w:rsidR="003E58B2">
              <w:rPr>
                <w:noProof/>
                <w:webHidden/>
              </w:rPr>
              <w:fldChar w:fldCharType="separate"/>
            </w:r>
            <w:r w:rsidR="003E58B2">
              <w:rPr>
                <w:noProof/>
                <w:webHidden/>
              </w:rPr>
              <w:t>9</w:t>
            </w:r>
            <w:r w:rsidR="003E58B2">
              <w:rPr>
                <w:noProof/>
                <w:webHidden/>
              </w:rPr>
              <w:fldChar w:fldCharType="end"/>
            </w:r>
          </w:hyperlink>
        </w:p>
        <w:p w14:paraId="5DA746EE" w14:textId="1BDE34B8" w:rsidR="003E58B2" w:rsidRDefault="004B1038">
          <w:pPr>
            <w:pStyle w:val="TOC2"/>
            <w:tabs>
              <w:tab w:val="left" w:pos="880"/>
              <w:tab w:val="right" w:leader="dot" w:pos="9350"/>
            </w:tabs>
            <w:rPr>
              <w:rFonts w:eastAsiaTheme="minorEastAsia"/>
              <w:noProof/>
              <w:sz w:val="22"/>
            </w:rPr>
          </w:pPr>
          <w:hyperlink w:anchor="_Toc507778338" w:history="1">
            <w:r w:rsidR="003E58B2" w:rsidRPr="00252A34">
              <w:rPr>
                <w:rStyle w:val="Hyperlink"/>
                <w:noProof/>
              </w:rPr>
              <w:t>6.6</w:t>
            </w:r>
            <w:r w:rsidR="003E58B2">
              <w:rPr>
                <w:rFonts w:eastAsiaTheme="minorEastAsia"/>
                <w:noProof/>
                <w:sz w:val="22"/>
              </w:rPr>
              <w:tab/>
            </w:r>
            <w:r w:rsidR="003E58B2" w:rsidRPr="00252A34">
              <w:rPr>
                <w:rStyle w:val="Hyperlink"/>
                <w:noProof/>
              </w:rPr>
              <w:t>Risks and Risks Management Plan</w:t>
            </w:r>
            <w:r w:rsidR="003E58B2">
              <w:rPr>
                <w:noProof/>
                <w:webHidden/>
              </w:rPr>
              <w:tab/>
            </w:r>
            <w:r w:rsidR="003E58B2">
              <w:rPr>
                <w:noProof/>
                <w:webHidden/>
              </w:rPr>
              <w:fldChar w:fldCharType="begin"/>
            </w:r>
            <w:r w:rsidR="003E58B2">
              <w:rPr>
                <w:noProof/>
                <w:webHidden/>
              </w:rPr>
              <w:instrText xml:space="preserve"> PAGEREF _Toc507778338 \h </w:instrText>
            </w:r>
            <w:r w:rsidR="003E58B2">
              <w:rPr>
                <w:noProof/>
                <w:webHidden/>
              </w:rPr>
            </w:r>
            <w:r w:rsidR="003E58B2">
              <w:rPr>
                <w:noProof/>
                <w:webHidden/>
              </w:rPr>
              <w:fldChar w:fldCharType="separate"/>
            </w:r>
            <w:r w:rsidR="003E58B2">
              <w:rPr>
                <w:noProof/>
                <w:webHidden/>
              </w:rPr>
              <w:t>9</w:t>
            </w:r>
            <w:r w:rsidR="003E58B2">
              <w:rPr>
                <w:noProof/>
                <w:webHidden/>
              </w:rPr>
              <w:fldChar w:fldCharType="end"/>
            </w:r>
          </w:hyperlink>
        </w:p>
        <w:p w14:paraId="755906C1" w14:textId="36993C27" w:rsidR="003E58B2" w:rsidRDefault="004B1038">
          <w:pPr>
            <w:pStyle w:val="TOC1"/>
            <w:rPr>
              <w:rFonts w:eastAsiaTheme="minorEastAsia"/>
              <w:noProof/>
              <w:sz w:val="22"/>
            </w:rPr>
          </w:pPr>
          <w:hyperlink w:anchor="_Toc507778339" w:history="1">
            <w:r w:rsidR="003E58B2" w:rsidRPr="00252A34">
              <w:rPr>
                <w:rStyle w:val="Hyperlink"/>
                <w:noProof/>
              </w:rPr>
              <w:t>7.0</w:t>
            </w:r>
            <w:r w:rsidR="003E58B2">
              <w:rPr>
                <w:rFonts w:eastAsiaTheme="minorEastAsia"/>
                <w:noProof/>
                <w:sz w:val="22"/>
              </w:rPr>
              <w:tab/>
            </w:r>
            <w:r w:rsidR="003E58B2" w:rsidRPr="00252A34">
              <w:rPr>
                <w:rStyle w:val="Hyperlink"/>
                <w:noProof/>
              </w:rPr>
              <w:t>Design Task 2: Connector (Anas)</w:t>
            </w:r>
            <w:r w:rsidR="003E58B2">
              <w:rPr>
                <w:noProof/>
                <w:webHidden/>
              </w:rPr>
              <w:tab/>
            </w:r>
            <w:r w:rsidR="003E58B2">
              <w:rPr>
                <w:noProof/>
                <w:webHidden/>
              </w:rPr>
              <w:fldChar w:fldCharType="begin"/>
            </w:r>
            <w:r w:rsidR="003E58B2">
              <w:rPr>
                <w:noProof/>
                <w:webHidden/>
              </w:rPr>
              <w:instrText xml:space="preserve"> PAGEREF _Toc507778339 \h </w:instrText>
            </w:r>
            <w:r w:rsidR="003E58B2">
              <w:rPr>
                <w:noProof/>
                <w:webHidden/>
              </w:rPr>
            </w:r>
            <w:r w:rsidR="003E58B2">
              <w:rPr>
                <w:noProof/>
                <w:webHidden/>
              </w:rPr>
              <w:fldChar w:fldCharType="separate"/>
            </w:r>
            <w:r w:rsidR="003E58B2">
              <w:rPr>
                <w:noProof/>
                <w:webHidden/>
              </w:rPr>
              <w:t>10</w:t>
            </w:r>
            <w:r w:rsidR="003E58B2">
              <w:rPr>
                <w:noProof/>
                <w:webHidden/>
              </w:rPr>
              <w:fldChar w:fldCharType="end"/>
            </w:r>
          </w:hyperlink>
        </w:p>
        <w:p w14:paraId="73650256" w14:textId="2FA57EAF" w:rsidR="003E58B2" w:rsidRDefault="004B1038">
          <w:pPr>
            <w:pStyle w:val="TOC2"/>
            <w:tabs>
              <w:tab w:val="left" w:pos="880"/>
              <w:tab w:val="right" w:leader="dot" w:pos="9350"/>
            </w:tabs>
            <w:rPr>
              <w:rFonts w:eastAsiaTheme="minorEastAsia"/>
              <w:noProof/>
              <w:sz w:val="22"/>
            </w:rPr>
          </w:pPr>
          <w:hyperlink w:anchor="_Toc507778340" w:history="1">
            <w:r w:rsidR="003E58B2" w:rsidRPr="00252A34">
              <w:rPr>
                <w:rStyle w:val="Hyperlink"/>
                <w:noProof/>
              </w:rPr>
              <w:t>7.1</w:t>
            </w:r>
            <w:r w:rsidR="003E58B2">
              <w:rPr>
                <w:rFonts w:eastAsiaTheme="minorEastAsia"/>
                <w:noProof/>
                <w:sz w:val="22"/>
              </w:rPr>
              <w:tab/>
            </w:r>
            <w:r w:rsidR="003E58B2" w:rsidRPr="00252A34">
              <w:rPr>
                <w:rStyle w:val="Hyperlink"/>
                <w:noProof/>
              </w:rPr>
              <w:t>Connector Design Specification (effort of rating is medium)</w:t>
            </w:r>
            <w:r w:rsidR="003E58B2">
              <w:rPr>
                <w:noProof/>
                <w:webHidden/>
              </w:rPr>
              <w:tab/>
            </w:r>
            <w:r w:rsidR="003E58B2">
              <w:rPr>
                <w:noProof/>
                <w:webHidden/>
              </w:rPr>
              <w:fldChar w:fldCharType="begin"/>
            </w:r>
            <w:r w:rsidR="003E58B2">
              <w:rPr>
                <w:noProof/>
                <w:webHidden/>
              </w:rPr>
              <w:instrText xml:space="preserve"> PAGEREF _Toc507778340 \h </w:instrText>
            </w:r>
            <w:r w:rsidR="003E58B2">
              <w:rPr>
                <w:noProof/>
                <w:webHidden/>
              </w:rPr>
            </w:r>
            <w:r w:rsidR="003E58B2">
              <w:rPr>
                <w:noProof/>
                <w:webHidden/>
              </w:rPr>
              <w:fldChar w:fldCharType="separate"/>
            </w:r>
            <w:r w:rsidR="003E58B2">
              <w:rPr>
                <w:noProof/>
                <w:webHidden/>
              </w:rPr>
              <w:t>10</w:t>
            </w:r>
            <w:r w:rsidR="003E58B2">
              <w:rPr>
                <w:noProof/>
                <w:webHidden/>
              </w:rPr>
              <w:fldChar w:fldCharType="end"/>
            </w:r>
          </w:hyperlink>
        </w:p>
        <w:p w14:paraId="05179090" w14:textId="7AF9C33B" w:rsidR="003E58B2" w:rsidRDefault="004B1038">
          <w:pPr>
            <w:pStyle w:val="TOC2"/>
            <w:tabs>
              <w:tab w:val="left" w:pos="880"/>
              <w:tab w:val="right" w:leader="dot" w:pos="9350"/>
            </w:tabs>
            <w:rPr>
              <w:rFonts w:eastAsiaTheme="minorEastAsia"/>
              <w:noProof/>
              <w:sz w:val="22"/>
            </w:rPr>
          </w:pPr>
          <w:hyperlink w:anchor="_Toc507778341" w:history="1">
            <w:r w:rsidR="003E58B2" w:rsidRPr="00252A34">
              <w:rPr>
                <w:rStyle w:val="Hyperlink"/>
                <w:noProof/>
              </w:rPr>
              <w:t>7.2</w:t>
            </w:r>
            <w:r w:rsidR="003E58B2">
              <w:rPr>
                <w:rFonts w:eastAsiaTheme="minorEastAsia"/>
                <w:noProof/>
                <w:sz w:val="22"/>
              </w:rPr>
              <w:tab/>
            </w:r>
            <w:r w:rsidR="003E58B2" w:rsidRPr="00252A34">
              <w:rPr>
                <w:rStyle w:val="Hyperlink"/>
                <w:rFonts w:eastAsia="Calibri"/>
                <w:noProof/>
              </w:rPr>
              <w:t>Tools and Resources</w:t>
            </w:r>
            <w:r w:rsidR="003E58B2">
              <w:rPr>
                <w:noProof/>
                <w:webHidden/>
              </w:rPr>
              <w:tab/>
            </w:r>
            <w:r w:rsidR="003E58B2">
              <w:rPr>
                <w:noProof/>
                <w:webHidden/>
              </w:rPr>
              <w:fldChar w:fldCharType="begin"/>
            </w:r>
            <w:r w:rsidR="003E58B2">
              <w:rPr>
                <w:noProof/>
                <w:webHidden/>
              </w:rPr>
              <w:instrText xml:space="preserve"> PAGEREF _Toc507778341 \h </w:instrText>
            </w:r>
            <w:r w:rsidR="003E58B2">
              <w:rPr>
                <w:noProof/>
                <w:webHidden/>
              </w:rPr>
            </w:r>
            <w:r w:rsidR="003E58B2">
              <w:rPr>
                <w:noProof/>
                <w:webHidden/>
              </w:rPr>
              <w:fldChar w:fldCharType="separate"/>
            </w:r>
            <w:r w:rsidR="003E58B2">
              <w:rPr>
                <w:noProof/>
                <w:webHidden/>
              </w:rPr>
              <w:t>10</w:t>
            </w:r>
            <w:r w:rsidR="003E58B2">
              <w:rPr>
                <w:noProof/>
                <w:webHidden/>
              </w:rPr>
              <w:fldChar w:fldCharType="end"/>
            </w:r>
          </w:hyperlink>
        </w:p>
        <w:p w14:paraId="74118667" w14:textId="5AC3AF75" w:rsidR="003E58B2" w:rsidRDefault="004B1038">
          <w:pPr>
            <w:pStyle w:val="TOC2"/>
            <w:tabs>
              <w:tab w:val="left" w:pos="880"/>
              <w:tab w:val="right" w:leader="dot" w:pos="9350"/>
            </w:tabs>
            <w:rPr>
              <w:rFonts w:eastAsiaTheme="minorEastAsia"/>
              <w:noProof/>
              <w:sz w:val="22"/>
            </w:rPr>
          </w:pPr>
          <w:hyperlink w:anchor="_Toc507778342" w:history="1">
            <w:r w:rsidR="003E58B2" w:rsidRPr="00252A34">
              <w:rPr>
                <w:rStyle w:val="Hyperlink"/>
                <w:noProof/>
              </w:rPr>
              <w:t>7.3</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42 \h </w:instrText>
            </w:r>
            <w:r w:rsidR="003E58B2">
              <w:rPr>
                <w:noProof/>
                <w:webHidden/>
              </w:rPr>
            </w:r>
            <w:r w:rsidR="003E58B2">
              <w:rPr>
                <w:noProof/>
                <w:webHidden/>
              </w:rPr>
              <w:fldChar w:fldCharType="separate"/>
            </w:r>
            <w:r w:rsidR="003E58B2">
              <w:rPr>
                <w:noProof/>
                <w:webHidden/>
              </w:rPr>
              <w:t>10</w:t>
            </w:r>
            <w:r w:rsidR="003E58B2">
              <w:rPr>
                <w:noProof/>
                <w:webHidden/>
              </w:rPr>
              <w:fldChar w:fldCharType="end"/>
            </w:r>
          </w:hyperlink>
        </w:p>
        <w:p w14:paraId="5F5E100F" w14:textId="202F139E" w:rsidR="003E58B2" w:rsidRDefault="004B1038">
          <w:pPr>
            <w:pStyle w:val="TOC2"/>
            <w:tabs>
              <w:tab w:val="left" w:pos="880"/>
              <w:tab w:val="right" w:leader="dot" w:pos="9350"/>
            </w:tabs>
            <w:rPr>
              <w:rFonts w:eastAsiaTheme="minorEastAsia"/>
              <w:noProof/>
              <w:sz w:val="22"/>
            </w:rPr>
          </w:pPr>
          <w:hyperlink w:anchor="_Toc507778343" w:history="1">
            <w:r w:rsidR="003E58B2" w:rsidRPr="00252A34">
              <w:rPr>
                <w:rStyle w:val="Hyperlink"/>
                <w:noProof/>
              </w:rPr>
              <w:t>7.4</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43 \h </w:instrText>
            </w:r>
            <w:r w:rsidR="003E58B2">
              <w:rPr>
                <w:noProof/>
                <w:webHidden/>
              </w:rPr>
            </w:r>
            <w:r w:rsidR="003E58B2">
              <w:rPr>
                <w:noProof/>
                <w:webHidden/>
              </w:rPr>
              <w:fldChar w:fldCharType="separate"/>
            </w:r>
            <w:r w:rsidR="003E58B2">
              <w:rPr>
                <w:noProof/>
                <w:webHidden/>
              </w:rPr>
              <w:t>10</w:t>
            </w:r>
            <w:r w:rsidR="003E58B2">
              <w:rPr>
                <w:noProof/>
                <w:webHidden/>
              </w:rPr>
              <w:fldChar w:fldCharType="end"/>
            </w:r>
          </w:hyperlink>
        </w:p>
        <w:p w14:paraId="369AE5FE" w14:textId="49104E65" w:rsidR="003E58B2" w:rsidRDefault="004B1038">
          <w:pPr>
            <w:pStyle w:val="TOC2"/>
            <w:tabs>
              <w:tab w:val="left" w:pos="880"/>
              <w:tab w:val="right" w:leader="dot" w:pos="9350"/>
            </w:tabs>
            <w:rPr>
              <w:rFonts w:eastAsiaTheme="minorEastAsia"/>
              <w:noProof/>
              <w:sz w:val="22"/>
            </w:rPr>
          </w:pPr>
          <w:hyperlink w:anchor="_Toc507778344" w:history="1">
            <w:r w:rsidR="003E58B2" w:rsidRPr="00252A34">
              <w:rPr>
                <w:rStyle w:val="Hyperlink"/>
                <w:noProof/>
              </w:rPr>
              <w:t>7.5</w:t>
            </w:r>
            <w:r w:rsidR="003E58B2">
              <w:rPr>
                <w:rFonts w:eastAsiaTheme="minorEastAsia"/>
                <w:noProof/>
                <w:sz w:val="22"/>
              </w:rPr>
              <w:tab/>
            </w:r>
            <w:r w:rsidR="003E58B2" w:rsidRPr="00252A34">
              <w:rPr>
                <w:rStyle w:val="Hyperlink"/>
                <w:noProof/>
              </w:rPr>
              <w:t>Risks and Risks Management Plan</w:t>
            </w:r>
            <w:r w:rsidR="003E58B2">
              <w:rPr>
                <w:noProof/>
                <w:webHidden/>
              </w:rPr>
              <w:tab/>
            </w:r>
            <w:r w:rsidR="003E58B2">
              <w:rPr>
                <w:noProof/>
                <w:webHidden/>
              </w:rPr>
              <w:fldChar w:fldCharType="begin"/>
            </w:r>
            <w:r w:rsidR="003E58B2">
              <w:rPr>
                <w:noProof/>
                <w:webHidden/>
              </w:rPr>
              <w:instrText xml:space="preserve"> PAGEREF _Toc507778344 \h </w:instrText>
            </w:r>
            <w:r w:rsidR="003E58B2">
              <w:rPr>
                <w:noProof/>
                <w:webHidden/>
              </w:rPr>
            </w:r>
            <w:r w:rsidR="003E58B2">
              <w:rPr>
                <w:noProof/>
                <w:webHidden/>
              </w:rPr>
              <w:fldChar w:fldCharType="separate"/>
            </w:r>
            <w:r w:rsidR="003E58B2">
              <w:rPr>
                <w:noProof/>
                <w:webHidden/>
              </w:rPr>
              <w:t>10</w:t>
            </w:r>
            <w:r w:rsidR="003E58B2">
              <w:rPr>
                <w:noProof/>
                <w:webHidden/>
              </w:rPr>
              <w:fldChar w:fldCharType="end"/>
            </w:r>
          </w:hyperlink>
        </w:p>
        <w:p w14:paraId="6F76133E" w14:textId="119C42CC" w:rsidR="003E58B2" w:rsidRDefault="004B1038">
          <w:pPr>
            <w:pStyle w:val="TOC1"/>
            <w:rPr>
              <w:rFonts w:eastAsiaTheme="minorEastAsia"/>
              <w:noProof/>
              <w:sz w:val="22"/>
            </w:rPr>
          </w:pPr>
          <w:hyperlink w:anchor="_Toc507778345" w:history="1">
            <w:r w:rsidR="003E58B2" w:rsidRPr="00252A34">
              <w:rPr>
                <w:rStyle w:val="Hyperlink"/>
                <w:noProof/>
              </w:rPr>
              <w:t>8.0</w:t>
            </w:r>
            <w:r w:rsidR="003E58B2">
              <w:rPr>
                <w:rFonts w:eastAsiaTheme="minorEastAsia"/>
                <w:noProof/>
                <w:sz w:val="22"/>
              </w:rPr>
              <w:tab/>
            </w:r>
            <w:r w:rsidR="003E58B2" w:rsidRPr="00252A34">
              <w:rPr>
                <w:rStyle w:val="Hyperlink"/>
                <w:noProof/>
              </w:rPr>
              <w:t>Design Task 3: Sensor (Mike)</w:t>
            </w:r>
            <w:r w:rsidR="003E58B2">
              <w:rPr>
                <w:noProof/>
                <w:webHidden/>
              </w:rPr>
              <w:tab/>
            </w:r>
            <w:r w:rsidR="003E58B2">
              <w:rPr>
                <w:noProof/>
                <w:webHidden/>
              </w:rPr>
              <w:fldChar w:fldCharType="begin"/>
            </w:r>
            <w:r w:rsidR="003E58B2">
              <w:rPr>
                <w:noProof/>
                <w:webHidden/>
              </w:rPr>
              <w:instrText xml:space="preserve"> PAGEREF _Toc507778345 \h </w:instrText>
            </w:r>
            <w:r w:rsidR="003E58B2">
              <w:rPr>
                <w:noProof/>
                <w:webHidden/>
              </w:rPr>
            </w:r>
            <w:r w:rsidR="003E58B2">
              <w:rPr>
                <w:noProof/>
                <w:webHidden/>
              </w:rPr>
              <w:fldChar w:fldCharType="separate"/>
            </w:r>
            <w:r w:rsidR="003E58B2">
              <w:rPr>
                <w:noProof/>
                <w:webHidden/>
              </w:rPr>
              <w:t>11</w:t>
            </w:r>
            <w:r w:rsidR="003E58B2">
              <w:rPr>
                <w:noProof/>
                <w:webHidden/>
              </w:rPr>
              <w:fldChar w:fldCharType="end"/>
            </w:r>
          </w:hyperlink>
        </w:p>
        <w:p w14:paraId="1FCD26CA" w14:textId="32BB583D" w:rsidR="003E58B2" w:rsidRDefault="004B1038">
          <w:pPr>
            <w:pStyle w:val="TOC2"/>
            <w:tabs>
              <w:tab w:val="left" w:pos="880"/>
              <w:tab w:val="right" w:leader="dot" w:pos="9350"/>
            </w:tabs>
            <w:rPr>
              <w:rFonts w:eastAsiaTheme="minorEastAsia"/>
              <w:noProof/>
              <w:sz w:val="22"/>
            </w:rPr>
          </w:pPr>
          <w:hyperlink w:anchor="_Toc507778346" w:history="1">
            <w:r w:rsidR="003E58B2" w:rsidRPr="00252A34">
              <w:rPr>
                <w:rStyle w:val="Hyperlink"/>
                <w:noProof/>
              </w:rPr>
              <w:t>8.1</w:t>
            </w:r>
            <w:r w:rsidR="003E58B2">
              <w:rPr>
                <w:rFonts w:eastAsiaTheme="minorEastAsia"/>
                <w:noProof/>
                <w:sz w:val="22"/>
              </w:rPr>
              <w:tab/>
            </w:r>
            <w:r w:rsidR="003E58B2" w:rsidRPr="00252A34">
              <w:rPr>
                <w:rStyle w:val="Hyperlink"/>
                <w:noProof/>
              </w:rPr>
              <w:t>Sensor Design Specification (low)</w:t>
            </w:r>
            <w:r w:rsidR="003E58B2">
              <w:rPr>
                <w:noProof/>
                <w:webHidden/>
              </w:rPr>
              <w:tab/>
            </w:r>
            <w:r w:rsidR="003E58B2">
              <w:rPr>
                <w:noProof/>
                <w:webHidden/>
              </w:rPr>
              <w:fldChar w:fldCharType="begin"/>
            </w:r>
            <w:r w:rsidR="003E58B2">
              <w:rPr>
                <w:noProof/>
                <w:webHidden/>
              </w:rPr>
              <w:instrText xml:space="preserve"> PAGEREF _Toc507778346 \h </w:instrText>
            </w:r>
            <w:r w:rsidR="003E58B2">
              <w:rPr>
                <w:noProof/>
                <w:webHidden/>
              </w:rPr>
            </w:r>
            <w:r w:rsidR="003E58B2">
              <w:rPr>
                <w:noProof/>
                <w:webHidden/>
              </w:rPr>
              <w:fldChar w:fldCharType="separate"/>
            </w:r>
            <w:r w:rsidR="003E58B2">
              <w:rPr>
                <w:noProof/>
                <w:webHidden/>
              </w:rPr>
              <w:t>11</w:t>
            </w:r>
            <w:r w:rsidR="003E58B2">
              <w:rPr>
                <w:noProof/>
                <w:webHidden/>
              </w:rPr>
              <w:fldChar w:fldCharType="end"/>
            </w:r>
          </w:hyperlink>
        </w:p>
        <w:p w14:paraId="1C55D133" w14:textId="5834E49D" w:rsidR="003E58B2" w:rsidRDefault="004B1038">
          <w:pPr>
            <w:pStyle w:val="TOC2"/>
            <w:tabs>
              <w:tab w:val="left" w:pos="880"/>
              <w:tab w:val="right" w:leader="dot" w:pos="9350"/>
            </w:tabs>
            <w:rPr>
              <w:rFonts w:eastAsiaTheme="minorEastAsia"/>
              <w:noProof/>
              <w:sz w:val="22"/>
            </w:rPr>
          </w:pPr>
          <w:hyperlink w:anchor="_Toc507778347" w:history="1">
            <w:r w:rsidR="003E58B2" w:rsidRPr="00252A34">
              <w:rPr>
                <w:rStyle w:val="Hyperlink"/>
                <w:noProof/>
              </w:rPr>
              <w:t>8.2</w:t>
            </w:r>
            <w:r w:rsidR="003E58B2">
              <w:rPr>
                <w:rFonts w:eastAsiaTheme="minorEastAsia"/>
                <w:noProof/>
                <w:sz w:val="22"/>
              </w:rPr>
              <w:tab/>
            </w:r>
            <w:r w:rsidR="003E58B2" w:rsidRPr="00252A34">
              <w:rPr>
                <w:rStyle w:val="Hyperlink"/>
                <w:noProof/>
              </w:rPr>
              <w:t>Requirements of New Skills</w:t>
            </w:r>
            <w:r w:rsidR="003E58B2">
              <w:rPr>
                <w:noProof/>
                <w:webHidden/>
              </w:rPr>
              <w:tab/>
            </w:r>
            <w:r w:rsidR="003E58B2">
              <w:rPr>
                <w:noProof/>
                <w:webHidden/>
              </w:rPr>
              <w:fldChar w:fldCharType="begin"/>
            </w:r>
            <w:r w:rsidR="003E58B2">
              <w:rPr>
                <w:noProof/>
                <w:webHidden/>
              </w:rPr>
              <w:instrText xml:space="preserve"> PAGEREF _Toc507778347 \h </w:instrText>
            </w:r>
            <w:r w:rsidR="003E58B2">
              <w:rPr>
                <w:noProof/>
                <w:webHidden/>
              </w:rPr>
            </w:r>
            <w:r w:rsidR="003E58B2">
              <w:rPr>
                <w:noProof/>
                <w:webHidden/>
              </w:rPr>
              <w:fldChar w:fldCharType="separate"/>
            </w:r>
            <w:r w:rsidR="003E58B2">
              <w:rPr>
                <w:noProof/>
                <w:webHidden/>
              </w:rPr>
              <w:t>11</w:t>
            </w:r>
            <w:r w:rsidR="003E58B2">
              <w:rPr>
                <w:noProof/>
                <w:webHidden/>
              </w:rPr>
              <w:fldChar w:fldCharType="end"/>
            </w:r>
          </w:hyperlink>
        </w:p>
        <w:p w14:paraId="234765C0" w14:textId="00334DAE" w:rsidR="003E58B2" w:rsidRDefault="004B1038">
          <w:pPr>
            <w:pStyle w:val="TOC2"/>
            <w:tabs>
              <w:tab w:val="left" w:pos="880"/>
              <w:tab w:val="right" w:leader="dot" w:pos="9350"/>
            </w:tabs>
            <w:rPr>
              <w:rFonts w:eastAsiaTheme="minorEastAsia"/>
              <w:noProof/>
              <w:sz w:val="22"/>
            </w:rPr>
          </w:pPr>
          <w:hyperlink w:anchor="_Toc507778348" w:history="1">
            <w:r w:rsidR="003E58B2" w:rsidRPr="00252A34">
              <w:rPr>
                <w:rStyle w:val="Hyperlink"/>
                <w:noProof/>
              </w:rPr>
              <w:t>8.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48 \h </w:instrText>
            </w:r>
            <w:r w:rsidR="003E58B2">
              <w:rPr>
                <w:noProof/>
                <w:webHidden/>
              </w:rPr>
            </w:r>
            <w:r w:rsidR="003E58B2">
              <w:rPr>
                <w:noProof/>
                <w:webHidden/>
              </w:rPr>
              <w:fldChar w:fldCharType="separate"/>
            </w:r>
            <w:r w:rsidR="003E58B2">
              <w:rPr>
                <w:noProof/>
                <w:webHidden/>
              </w:rPr>
              <w:t>11</w:t>
            </w:r>
            <w:r w:rsidR="003E58B2">
              <w:rPr>
                <w:noProof/>
                <w:webHidden/>
              </w:rPr>
              <w:fldChar w:fldCharType="end"/>
            </w:r>
          </w:hyperlink>
        </w:p>
        <w:p w14:paraId="05173086" w14:textId="4B37BC3D" w:rsidR="003E58B2" w:rsidRDefault="004B1038">
          <w:pPr>
            <w:pStyle w:val="TOC2"/>
            <w:tabs>
              <w:tab w:val="left" w:pos="880"/>
              <w:tab w:val="right" w:leader="dot" w:pos="9350"/>
            </w:tabs>
            <w:rPr>
              <w:rFonts w:eastAsiaTheme="minorEastAsia"/>
              <w:noProof/>
              <w:sz w:val="22"/>
            </w:rPr>
          </w:pPr>
          <w:hyperlink w:anchor="_Toc507778349" w:history="1">
            <w:r w:rsidR="003E58B2" w:rsidRPr="00252A34">
              <w:rPr>
                <w:rStyle w:val="Hyperlink"/>
                <w:noProof/>
              </w:rPr>
              <w:t>8.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49 \h </w:instrText>
            </w:r>
            <w:r w:rsidR="003E58B2">
              <w:rPr>
                <w:noProof/>
                <w:webHidden/>
              </w:rPr>
            </w:r>
            <w:r w:rsidR="003E58B2">
              <w:rPr>
                <w:noProof/>
                <w:webHidden/>
              </w:rPr>
              <w:fldChar w:fldCharType="separate"/>
            </w:r>
            <w:r w:rsidR="003E58B2">
              <w:rPr>
                <w:noProof/>
                <w:webHidden/>
              </w:rPr>
              <w:t>11</w:t>
            </w:r>
            <w:r w:rsidR="003E58B2">
              <w:rPr>
                <w:noProof/>
                <w:webHidden/>
              </w:rPr>
              <w:fldChar w:fldCharType="end"/>
            </w:r>
          </w:hyperlink>
        </w:p>
        <w:p w14:paraId="65AD39E0" w14:textId="343D5A90" w:rsidR="003E58B2" w:rsidRDefault="004B1038">
          <w:pPr>
            <w:pStyle w:val="TOC2"/>
            <w:tabs>
              <w:tab w:val="left" w:pos="880"/>
              <w:tab w:val="right" w:leader="dot" w:pos="9350"/>
            </w:tabs>
            <w:rPr>
              <w:rFonts w:eastAsiaTheme="minorEastAsia"/>
              <w:noProof/>
              <w:sz w:val="22"/>
            </w:rPr>
          </w:pPr>
          <w:hyperlink w:anchor="_Toc507778350" w:history="1">
            <w:r w:rsidR="003E58B2" w:rsidRPr="00252A34">
              <w:rPr>
                <w:rStyle w:val="Hyperlink"/>
                <w:noProof/>
              </w:rPr>
              <w:t>8.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50 \h </w:instrText>
            </w:r>
            <w:r w:rsidR="003E58B2">
              <w:rPr>
                <w:noProof/>
                <w:webHidden/>
              </w:rPr>
            </w:r>
            <w:r w:rsidR="003E58B2">
              <w:rPr>
                <w:noProof/>
                <w:webHidden/>
              </w:rPr>
              <w:fldChar w:fldCharType="separate"/>
            </w:r>
            <w:r w:rsidR="003E58B2">
              <w:rPr>
                <w:noProof/>
                <w:webHidden/>
              </w:rPr>
              <w:t>11</w:t>
            </w:r>
            <w:r w:rsidR="003E58B2">
              <w:rPr>
                <w:noProof/>
                <w:webHidden/>
              </w:rPr>
              <w:fldChar w:fldCharType="end"/>
            </w:r>
          </w:hyperlink>
        </w:p>
        <w:p w14:paraId="4192453B" w14:textId="30C8057A" w:rsidR="003E58B2" w:rsidRDefault="004B1038">
          <w:pPr>
            <w:pStyle w:val="TOC2"/>
            <w:tabs>
              <w:tab w:val="left" w:pos="880"/>
              <w:tab w:val="right" w:leader="dot" w:pos="9350"/>
            </w:tabs>
            <w:rPr>
              <w:rFonts w:eastAsiaTheme="minorEastAsia"/>
              <w:noProof/>
              <w:sz w:val="22"/>
            </w:rPr>
          </w:pPr>
          <w:hyperlink w:anchor="_Toc507778351" w:history="1">
            <w:r w:rsidR="003E58B2" w:rsidRPr="00252A34">
              <w:rPr>
                <w:rStyle w:val="Hyperlink"/>
                <w:noProof/>
              </w:rPr>
              <w:t>8.6</w:t>
            </w:r>
            <w:r w:rsidR="003E58B2">
              <w:rPr>
                <w:rFonts w:eastAsiaTheme="minorEastAsia"/>
                <w:noProof/>
                <w:sz w:val="22"/>
              </w:rPr>
              <w:tab/>
            </w:r>
            <w:r w:rsidR="003E58B2" w:rsidRPr="00252A34">
              <w:rPr>
                <w:rStyle w:val="Hyperlink"/>
                <w:noProof/>
              </w:rPr>
              <w:t>Risks and Risks Management Plan</w:t>
            </w:r>
            <w:r w:rsidR="003E58B2">
              <w:rPr>
                <w:noProof/>
                <w:webHidden/>
              </w:rPr>
              <w:tab/>
            </w:r>
            <w:r w:rsidR="003E58B2">
              <w:rPr>
                <w:noProof/>
                <w:webHidden/>
              </w:rPr>
              <w:fldChar w:fldCharType="begin"/>
            </w:r>
            <w:r w:rsidR="003E58B2">
              <w:rPr>
                <w:noProof/>
                <w:webHidden/>
              </w:rPr>
              <w:instrText xml:space="preserve"> PAGEREF _Toc507778351 \h </w:instrText>
            </w:r>
            <w:r w:rsidR="003E58B2">
              <w:rPr>
                <w:noProof/>
                <w:webHidden/>
              </w:rPr>
            </w:r>
            <w:r w:rsidR="003E58B2">
              <w:rPr>
                <w:noProof/>
                <w:webHidden/>
              </w:rPr>
              <w:fldChar w:fldCharType="separate"/>
            </w:r>
            <w:r w:rsidR="003E58B2">
              <w:rPr>
                <w:noProof/>
                <w:webHidden/>
              </w:rPr>
              <w:t>12</w:t>
            </w:r>
            <w:r w:rsidR="003E58B2">
              <w:rPr>
                <w:noProof/>
                <w:webHidden/>
              </w:rPr>
              <w:fldChar w:fldCharType="end"/>
            </w:r>
          </w:hyperlink>
        </w:p>
        <w:p w14:paraId="2376AFC4" w14:textId="0486F7E2" w:rsidR="003E58B2" w:rsidRDefault="004B1038">
          <w:pPr>
            <w:pStyle w:val="TOC1"/>
            <w:rPr>
              <w:rFonts w:eastAsiaTheme="minorEastAsia"/>
              <w:noProof/>
              <w:sz w:val="22"/>
            </w:rPr>
          </w:pPr>
          <w:hyperlink w:anchor="_Toc507778352" w:history="1">
            <w:r w:rsidR="003E58B2" w:rsidRPr="00252A34">
              <w:rPr>
                <w:rStyle w:val="Hyperlink"/>
                <w:noProof/>
              </w:rPr>
              <w:t>9.0</w:t>
            </w:r>
            <w:r w:rsidR="003E58B2">
              <w:rPr>
                <w:rFonts w:eastAsiaTheme="minorEastAsia"/>
                <w:noProof/>
                <w:sz w:val="22"/>
              </w:rPr>
              <w:tab/>
            </w:r>
            <w:r w:rsidR="003E58B2" w:rsidRPr="00252A34">
              <w:rPr>
                <w:rStyle w:val="Hyperlink"/>
                <w:noProof/>
              </w:rPr>
              <w:t>Design Task 4: Database Architecture (Mike)</w:t>
            </w:r>
            <w:r w:rsidR="003E58B2">
              <w:rPr>
                <w:noProof/>
                <w:webHidden/>
              </w:rPr>
              <w:tab/>
            </w:r>
            <w:r w:rsidR="003E58B2">
              <w:rPr>
                <w:noProof/>
                <w:webHidden/>
              </w:rPr>
              <w:fldChar w:fldCharType="begin"/>
            </w:r>
            <w:r w:rsidR="003E58B2">
              <w:rPr>
                <w:noProof/>
                <w:webHidden/>
              </w:rPr>
              <w:instrText xml:space="preserve"> PAGEREF _Toc507778352 \h </w:instrText>
            </w:r>
            <w:r w:rsidR="003E58B2">
              <w:rPr>
                <w:noProof/>
                <w:webHidden/>
              </w:rPr>
            </w:r>
            <w:r w:rsidR="003E58B2">
              <w:rPr>
                <w:noProof/>
                <w:webHidden/>
              </w:rPr>
              <w:fldChar w:fldCharType="separate"/>
            </w:r>
            <w:r w:rsidR="003E58B2">
              <w:rPr>
                <w:noProof/>
                <w:webHidden/>
              </w:rPr>
              <w:t>12</w:t>
            </w:r>
            <w:r w:rsidR="003E58B2">
              <w:rPr>
                <w:noProof/>
                <w:webHidden/>
              </w:rPr>
              <w:fldChar w:fldCharType="end"/>
            </w:r>
          </w:hyperlink>
        </w:p>
        <w:p w14:paraId="1B41C90C" w14:textId="48E0556B" w:rsidR="003E58B2" w:rsidRDefault="004B1038">
          <w:pPr>
            <w:pStyle w:val="TOC2"/>
            <w:tabs>
              <w:tab w:val="left" w:pos="880"/>
              <w:tab w:val="right" w:leader="dot" w:pos="9350"/>
            </w:tabs>
            <w:rPr>
              <w:rFonts w:eastAsiaTheme="minorEastAsia"/>
              <w:noProof/>
              <w:sz w:val="22"/>
            </w:rPr>
          </w:pPr>
          <w:hyperlink w:anchor="_Toc507778353" w:history="1">
            <w:r w:rsidR="003E58B2" w:rsidRPr="00252A34">
              <w:rPr>
                <w:rStyle w:val="Hyperlink"/>
                <w:noProof/>
              </w:rPr>
              <w:t>9.1</w:t>
            </w:r>
            <w:r w:rsidR="003E58B2">
              <w:rPr>
                <w:rFonts w:eastAsiaTheme="minorEastAsia"/>
                <w:noProof/>
                <w:sz w:val="22"/>
              </w:rPr>
              <w:tab/>
            </w:r>
            <w:r w:rsidR="003E58B2" w:rsidRPr="00252A34">
              <w:rPr>
                <w:rStyle w:val="Hyperlink"/>
                <w:noProof/>
              </w:rPr>
              <w:t>Database Architecture Design Specification (effort of rating is medium)</w:t>
            </w:r>
            <w:r w:rsidR="003E58B2">
              <w:rPr>
                <w:noProof/>
                <w:webHidden/>
              </w:rPr>
              <w:tab/>
            </w:r>
            <w:r w:rsidR="003E58B2">
              <w:rPr>
                <w:noProof/>
                <w:webHidden/>
              </w:rPr>
              <w:fldChar w:fldCharType="begin"/>
            </w:r>
            <w:r w:rsidR="003E58B2">
              <w:rPr>
                <w:noProof/>
                <w:webHidden/>
              </w:rPr>
              <w:instrText xml:space="preserve"> PAGEREF _Toc507778353 \h </w:instrText>
            </w:r>
            <w:r w:rsidR="003E58B2">
              <w:rPr>
                <w:noProof/>
                <w:webHidden/>
              </w:rPr>
            </w:r>
            <w:r w:rsidR="003E58B2">
              <w:rPr>
                <w:noProof/>
                <w:webHidden/>
              </w:rPr>
              <w:fldChar w:fldCharType="separate"/>
            </w:r>
            <w:r w:rsidR="003E58B2">
              <w:rPr>
                <w:noProof/>
                <w:webHidden/>
              </w:rPr>
              <w:t>12</w:t>
            </w:r>
            <w:r w:rsidR="003E58B2">
              <w:rPr>
                <w:noProof/>
                <w:webHidden/>
              </w:rPr>
              <w:fldChar w:fldCharType="end"/>
            </w:r>
          </w:hyperlink>
        </w:p>
        <w:p w14:paraId="45CA98D7" w14:textId="6139CC2D" w:rsidR="003E58B2" w:rsidRDefault="004B1038">
          <w:pPr>
            <w:pStyle w:val="TOC2"/>
            <w:tabs>
              <w:tab w:val="left" w:pos="880"/>
              <w:tab w:val="right" w:leader="dot" w:pos="9350"/>
            </w:tabs>
            <w:rPr>
              <w:rFonts w:eastAsiaTheme="minorEastAsia"/>
              <w:noProof/>
              <w:sz w:val="22"/>
            </w:rPr>
          </w:pPr>
          <w:hyperlink w:anchor="_Toc507778354" w:history="1">
            <w:r w:rsidR="003E58B2" w:rsidRPr="00252A34">
              <w:rPr>
                <w:rStyle w:val="Hyperlink"/>
                <w:noProof/>
              </w:rPr>
              <w:t>9.2</w:t>
            </w:r>
            <w:r w:rsidR="003E58B2">
              <w:rPr>
                <w:rFonts w:eastAsiaTheme="minorEastAsia"/>
                <w:noProof/>
                <w:sz w:val="22"/>
              </w:rPr>
              <w:tab/>
            </w:r>
            <w:r w:rsidR="003E58B2" w:rsidRPr="00252A34">
              <w:rPr>
                <w:rStyle w:val="Hyperlink"/>
                <w:noProof/>
              </w:rPr>
              <w:t>Requirements of New Skills</w:t>
            </w:r>
            <w:r w:rsidR="003E58B2">
              <w:rPr>
                <w:noProof/>
                <w:webHidden/>
              </w:rPr>
              <w:tab/>
            </w:r>
            <w:r w:rsidR="003E58B2">
              <w:rPr>
                <w:noProof/>
                <w:webHidden/>
              </w:rPr>
              <w:fldChar w:fldCharType="begin"/>
            </w:r>
            <w:r w:rsidR="003E58B2">
              <w:rPr>
                <w:noProof/>
                <w:webHidden/>
              </w:rPr>
              <w:instrText xml:space="preserve"> PAGEREF _Toc507778354 \h </w:instrText>
            </w:r>
            <w:r w:rsidR="003E58B2">
              <w:rPr>
                <w:noProof/>
                <w:webHidden/>
              </w:rPr>
            </w:r>
            <w:r w:rsidR="003E58B2">
              <w:rPr>
                <w:noProof/>
                <w:webHidden/>
              </w:rPr>
              <w:fldChar w:fldCharType="separate"/>
            </w:r>
            <w:r w:rsidR="003E58B2">
              <w:rPr>
                <w:noProof/>
                <w:webHidden/>
              </w:rPr>
              <w:t>12</w:t>
            </w:r>
            <w:r w:rsidR="003E58B2">
              <w:rPr>
                <w:noProof/>
                <w:webHidden/>
              </w:rPr>
              <w:fldChar w:fldCharType="end"/>
            </w:r>
          </w:hyperlink>
        </w:p>
        <w:p w14:paraId="085654E3" w14:textId="015AC02E" w:rsidR="003E58B2" w:rsidRDefault="004B1038">
          <w:pPr>
            <w:pStyle w:val="TOC2"/>
            <w:tabs>
              <w:tab w:val="left" w:pos="880"/>
              <w:tab w:val="right" w:leader="dot" w:pos="9350"/>
            </w:tabs>
            <w:rPr>
              <w:rFonts w:eastAsiaTheme="minorEastAsia"/>
              <w:noProof/>
              <w:sz w:val="22"/>
            </w:rPr>
          </w:pPr>
          <w:hyperlink w:anchor="_Toc507778355" w:history="1">
            <w:r w:rsidR="003E58B2" w:rsidRPr="00252A34">
              <w:rPr>
                <w:rStyle w:val="Hyperlink"/>
                <w:noProof/>
              </w:rPr>
              <w:t>9.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55 \h </w:instrText>
            </w:r>
            <w:r w:rsidR="003E58B2">
              <w:rPr>
                <w:noProof/>
                <w:webHidden/>
              </w:rPr>
            </w:r>
            <w:r w:rsidR="003E58B2">
              <w:rPr>
                <w:noProof/>
                <w:webHidden/>
              </w:rPr>
              <w:fldChar w:fldCharType="separate"/>
            </w:r>
            <w:r w:rsidR="003E58B2">
              <w:rPr>
                <w:noProof/>
                <w:webHidden/>
              </w:rPr>
              <w:t>12</w:t>
            </w:r>
            <w:r w:rsidR="003E58B2">
              <w:rPr>
                <w:noProof/>
                <w:webHidden/>
              </w:rPr>
              <w:fldChar w:fldCharType="end"/>
            </w:r>
          </w:hyperlink>
        </w:p>
        <w:p w14:paraId="730347B4" w14:textId="118B526C" w:rsidR="003E58B2" w:rsidRDefault="004B1038">
          <w:pPr>
            <w:pStyle w:val="TOC2"/>
            <w:tabs>
              <w:tab w:val="left" w:pos="880"/>
              <w:tab w:val="right" w:leader="dot" w:pos="9350"/>
            </w:tabs>
            <w:rPr>
              <w:rFonts w:eastAsiaTheme="minorEastAsia"/>
              <w:noProof/>
              <w:sz w:val="22"/>
            </w:rPr>
          </w:pPr>
          <w:hyperlink w:anchor="_Toc507778356" w:history="1">
            <w:r w:rsidR="003E58B2" w:rsidRPr="00252A34">
              <w:rPr>
                <w:rStyle w:val="Hyperlink"/>
                <w:noProof/>
              </w:rPr>
              <w:t>9.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56 \h </w:instrText>
            </w:r>
            <w:r w:rsidR="003E58B2">
              <w:rPr>
                <w:noProof/>
                <w:webHidden/>
              </w:rPr>
            </w:r>
            <w:r w:rsidR="003E58B2">
              <w:rPr>
                <w:noProof/>
                <w:webHidden/>
              </w:rPr>
              <w:fldChar w:fldCharType="separate"/>
            </w:r>
            <w:r w:rsidR="003E58B2">
              <w:rPr>
                <w:noProof/>
                <w:webHidden/>
              </w:rPr>
              <w:t>12</w:t>
            </w:r>
            <w:r w:rsidR="003E58B2">
              <w:rPr>
                <w:noProof/>
                <w:webHidden/>
              </w:rPr>
              <w:fldChar w:fldCharType="end"/>
            </w:r>
          </w:hyperlink>
        </w:p>
        <w:p w14:paraId="5FE2A9EB" w14:textId="28E5A512" w:rsidR="003E58B2" w:rsidRDefault="004B1038">
          <w:pPr>
            <w:pStyle w:val="TOC2"/>
            <w:tabs>
              <w:tab w:val="left" w:pos="880"/>
              <w:tab w:val="right" w:leader="dot" w:pos="9350"/>
            </w:tabs>
            <w:rPr>
              <w:rFonts w:eastAsiaTheme="minorEastAsia"/>
              <w:noProof/>
              <w:sz w:val="22"/>
            </w:rPr>
          </w:pPr>
          <w:hyperlink w:anchor="_Toc507778357" w:history="1">
            <w:r w:rsidR="003E58B2" w:rsidRPr="00252A34">
              <w:rPr>
                <w:rStyle w:val="Hyperlink"/>
                <w:noProof/>
              </w:rPr>
              <w:t>9.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57 \h </w:instrText>
            </w:r>
            <w:r w:rsidR="003E58B2">
              <w:rPr>
                <w:noProof/>
                <w:webHidden/>
              </w:rPr>
            </w:r>
            <w:r w:rsidR="003E58B2">
              <w:rPr>
                <w:noProof/>
                <w:webHidden/>
              </w:rPr>
              <w:fldChar w:fldCharType="separate"/>
            </w:r>
            <w:r w:rsidR="003E58B2">
              <w:rPr>
                <w:noProof/>
                <w:webHidden/>
              </w:rPr>
              <w:t>12</w:t>
            </w:r>
            <w:r w:rsidR="003E58B2">
              <w:rPr>
                <w:noProof/>
                <w:webHidden/>
              </w:rPr>
              <w:fldChar w:fldCharType="end"/>
            </w:r>
          </w:hyperlink>
        </w:p>
        <w:p w14:paraId="159D7B02" w14:textId="0CFA6C7C" w:rsidR="003E58B2" w:rsidRDefault="004B1038">
          <w:pPr>
            <w:pStyle w:val="TOC2"/>
            <w:tabs>
              <w:tab w:val="left" w:pos="880"/>
              <w:tab w:val="right" w:leader="dot" w:pos="9350"/>
            </w:tabs>
            <w:rPr>
              <w:rFonts w:eastAsiaTheme="minorEastAsia"/>
              <w:noProof/>
              <w:sz w:val="22"/>
            </w:rPr>
          </w:pPr>
          <w:hyperlink w:anchor="_Toc507778358" w:history="1">
            <w:r w:rsidR="003E58B2" w:rsidRPr="00252A34">
              <w:rPr>
                <w:rStyle w:val="Hyperlink"/>
                <w:noProof/>
              </w:rPr>
              <w:t>9.6</w:t>
            </w:r>
            <w:r w:rsidR="003E58B2">
              <w:rPr>
                <w:rFonts w:eastAsiaTheme="minorEastAsia"/>
                <w:noProof/>
                <w:sz w:val="22"/>
              </w:rPr>
              <w:tab/>
            </w:r>
            <w:r w:rsidR="003E58B2" w:rsidRPr="00252A34">
              <w:rPr>
                <w:rStyle w:val="Hyperlink"/>
                <w:noProof/>
              </w:rPr>
              <w:t>Risks and Risks Management Plan</w:t>
            </w:r>
            <w:r w:rsidR="003E58B2">
              <w:rPr>
                <w:noProof/>
                <w:webHidden/>
              </w:rPr>
              <w:tab/>
            </w:r>
            <w:r w:rsidR="003E58B2">
              <w:rPr>
                <w:noProof/>
                <w:webHidden/>
              </w:rPr>
              <w:fldChar w:fldCharType="begin"/>
            </w:r>
            <w:r w:rsidR="003E58B2">
              <w:rPr>
                <w:noProof/>
                <w:webHidden/>
              </w:rPr>
              <w:instrText xml:space="preserve"> PAGEREF _Toc507778358 \h </w:instrText>
            </w:r>
            <w:r w:rsidR="003E58B2">
              <w:rPr>
                <w:noProof/>
                <w:webHidden/>
              </w:rPr>
            </w:r>
            <w:r w:rsidR="003E58B2">
              <w:rPr>
                <w:noProof/>
                <w:webHidden/>
              </w:rPr>
              <w:fldChar w:fldCharType="separate"/>
            </w:r>
            <w:r w:rsidR="003E58B2">
              <w:rPr>
                <w:noProof/>
                <w:webHidden/>
              </w:rPr>
              <w:t>13</w:t>
            </w:r>
            <w:r w:rsidR="003E58B2">
              <w:rPr>
                <w:noProof/>
                <w:webHidden/>
              </w:rPr>
              <w:fldChar w:fldCharType="end"/>
            </w:r>
          </w:hyperlink>
        </w:p>
        <w:p w14:paraId="5584BF03" w14:textId="7E209112" w:rsidR="003E58B2" w:rsidRDefault="004B1038">
          <w:pPr>
            <w:pStyle w:val="TOC1"/>
            <w:rPr>
              <w:rFonts w:eastAsiaTheme="minorEastAsia"/>
              <w:noProof/>
              <w:sz w:val="22"/>
            </w:rPr>
          </w:pPr>
          <w:hyperlink w:anchor="_Toc507778359" w:history="1">
            <w:r w:rsidR="003E58B2" w:rsidRPr="00252A34">
              <w:rPr>
                <w:rStyle w:val="Hyperlink"/>
                <w:noProof/>
              </w:rPr>
              <w:t>10.0</w:t>
            </w:r>
            <w:r w:rsidR="003E58B2">
              <w:rPr>
                <w:rFonts w:eastAsiaTheme="minorEastAsia"/>
                <w:noProof/>
                <w:sz w:val="22"/>
              </w:rPr>
              <w:tab/>
            </w:r>
            <w:r w:rsidR="003E58B2" w:rsidRPr="00252A34">
              <w:rPr>
                <w:rStyle w:val="Hyperlink"/>
                <w:noProof/>
              </w:rPr>
              <w:t>Design Task 5: Camera (Mike)</w:t>
            </w:r>
            <w:r w:rsidR="003E58B2">
              <w:rPr>
                <w:noProof/>
                <w:webHidden/>
              </w:rPr>
              <w:tab/>
            </w:r>
            <w:r w:rsidR="003E58B2">
              <w:rPr>
                <w:noProof/>
                <w:webHidden/>
              </w:rPr>
              <w:fldChar w:fldCharType="begin"/>
            </w:r>
            <w:r w:rsidR="003E58B2">
              <w:rPr>
                <w:noProof/>
                <w:webHidden/>
              </w:rPr>
              <w:instrText xml:space="preserve"> PAGEREF _Toc507778359 \h </w:instrText>
            </w:r>
            <w:r w:rsidR="003E58B2">
              <w:rPr>
                <w:noProof/>
                <w:webHidden/>
              </w:rPr>
            </w:r>
            <w:r w:rsidR="003E58B2">
              <w:rPr>
                <w:noProof/>
                <w:webHidden/>
              </w:rPr>
              <w:fldChar w:fldCharType="separate"/>
            </w:r>
            <w:r w:rsidR="003E58B2">
              <w:rPr>
                <w:noProof/>
                <w:webHidden/>
              </w:rPr>
              <w:t>13</w:t>
            </w:r>
            <w:r w:rsidR="003E58B2">
              <w:rPr>
                <w:noProof/>
                <w:webHidden/>
              </w:rPr>
              <w:fldChar w:fldCharType="end"/>
            </w:r>
          </w:hyperlink>
        </w:p>
        <w:p w14:paraId="60A0B446" w14:textId="426A54B1" w:rsidR="003E58B2" w:rsidRDefault="004B1038">
          <w:pPr>
            <w:pStyle w:val="TOC2"/>
            <w:tabs>
              <w:tab w:val="left" w:pos="1100"/>
              <w:tab w:val="right" w:leader="dot" w:pos="9350"/>
            </w:tabs>
            <w:rPr>
              <w:rFonts w:eastAsiaTheme="minorEastAsia"/>
              <w:noProof/>
              <w:sz w:val="22"/>
            </w:rPr>
          </w:pPr>
          <w:hyperlink w:anchor="_Toc507778360" w:history="1">
            <w:r w:rsidR="003E58B2" w:rsidRPr="00252A34">
              <w:rPr>
                <w:rStyle w:val="Hyperlink"/>
                <w:noProof/>
              </w:rPr>
              <w:t>10.1</w:t>
            </w:r>
            <w:r w:rsidR="003E58B2">
              <w:rPr>
                <w:rFonts w:eastAsiaTheme="minorEastAsia"/>
                <w:noProof/>
                <w:sz w:val="22"/>
              </w:rPr>
              <w:tab/>
            </w:r>
            <w:r w:rsidR="003E58B2" w:rsidRPr="00252A34">
              <w:rPr>
                <w:rStyle w:val="Hyperlink"/>
                <w:noProof/>
              </w:rPr>
              <w:t>Camera Design Specification (effort of rating is high)</w:t>
            </w:r>
            <w:r w:rsidR="003E58B2">
              <w:rPr>
                <w:noProof/>
                <w:webHidden/>
              </w:rPr>
              <w:tab/>
            </w:r>
            <w:r w:rsidR="003E58B2">
              <w:rPr>
                <w:noProof/>
                <w:webHidden/>
              </w:rPr>
              <w:fldChar w:fldCharType="begin"/>
            </w:r>
            <w:r w:rsidR="003E58B2">
              <w:rPr>
                <w:noProof/>
                <w:webHidden/>
              </w:rPr>
              <w:instrText xml:space="preserve"> PAGEREF _Toc507778360 \h </w:instrText>
            </w:r>
            <w:r w:rsidR="003E58B2">
              <w:rPr>
                <w:noProof/>
                <w:webHidden/>
              </w:rPr>
            </w:r>
            <w:r w:rsidR="003E58B2">
              <w:rPr>
                <w:noProof/>
                <w:webHidden/>
              </w:rPr>
              <w:fldChar w:fldCharType="separate"/>
            </w:r>
            <w:r w:rsidR="003E58B2">
              <w:rPr>
                <w:noProof/>
                <w:webHidden/>
              </w:rPr>
              <w:t>13</w:t>
            </w:r>
            <w:r w:rsidR="003E58B2">
              <w:rPr>
                <w:noProof/>
                <w:webHidden/>
              </w:rPr>
              <w:fldChar w:fldCharType="end"/>
            </w:r>
          </w:hyperlink>
        </w:p>
        <w:p w14:paraId="1030C7A3" w14:textId="043FD0D0" w:rsidR="003E58B2" w:rsidRDefault="004B1038">
          <w:pPr>
            <w:pStyle w:val="TOC2"/>
            <w:tabs>
              <w:tab w:val="left" w:pos="1100"/>
              <w:tab w:val="right" w:leader="dot" w:pos="9350"/>
            </w:tabs>
            <w:rPr>
              <w:rFonts w:eastAsiaTheme="minorEastAsia"/>
              <w:noProof/>
              <w:sz w:val="22"/>
            </w:rPr>
          </w:pPr>
          <w:hyperlink w:anchor="_Toc507778361" w:history="1">
            <w:r w:rsidR="003E58B2" w:rsidRPr="00252A34">
              <w:rPr>
                <w:rStyle w:val="Hyperlink"/>
                <w:noProof/>
              </w:rPr>
              <w:t>10.2</w:t>
            </w:r>
            <w:r w:rsidR="003E58B2">
              <w:rPr>
                <w:rFonts w:eastAsiaTheme="minorEastAsia"/>
                <w:noProof/>
                <w:sz w:val="22"/>
              </w:rPr>
              <w:tab/>
            </w:r>
            <w:r w:rsidR="003E58B2" w:rsidRPr="00252A34">
              <w:rPr>
                <w:rStyle w:val="Hyperlink"/>
                <w:noProof/>
              </w:rPr>
              <w:t>Requirements of New Skills</w:t>
            </w:r>
            <w:r w:rsidR="003E58B2">
              <w:rPr>
                <w:noProof/>
                <w:webHidden/>
              </w:rPr>
              <w:tab/>
            </w:r>
            <w:r w:rsidR="003E58B2">
              <w:rPr>
                <w:noProof/>
                <w:webHidden/>
              </w:rPr>
              <w:fldChar w:fldCharType="begin"/>
            </w:r>
            <w:r w:rsidR="003E58B2">
              <w:rPr>
                <w:noProof/>
                <w:webHidden/>
              </w:rPr>
              <w:instrText xml:space="preserve"> PAGEREF _Toc507778361 \h </w:instrText>
            </w:r>
            <w:r w:rsidR="003E58B2">
              <w:rPr>
                <w:noProof/>
                <w:webHidden/>
              </w:rPr>
            </w:r>
            <w:r w:rsidR="003E58B2">
              <w:rPr>
                <w:noProof/>
                <w:webHidden/>
              </w:rPr>
              <w:fldChar w:fldCharType="separate"/>
            </w:r>
            <w:r w:rsidR="003E58B2">
              <w:rPr>
                <w:noProof/>
                <w:webHidden/>
              </w:rPr>
              <w:t>13</w:t>
            </w:r>
            <w:r w:rsidR="003E58B2">
              <w:rPr>
                <w:noProof/>
                <w:webHidden/>
              </w:rPr>
              <w:fldChar w:fldCharType="end"/>
            </w:r>
          </w:hyperlink>
        </w:p>
        <w:p w14:paraId="3A676266" w14:textId="1F3A6C1E" w:rsidR="003E58B2" w:rsidRDefault="004B1038">
          <w:pPr>
            <w:pStyle w:val="TOC2"/>
            <w:tabs>
              <w:tab w:val="left" w:pos="1100"/>
              <w:tab w:val="right" w:leader="dot" w:pos="9350"/>
            </w:tabs>
            <w:rPr>
              <w:rFonts w:eastAsiaTheme="minorEastAsia"/>
              <w:noProof/>
              <w:sz w:val="22"/>
            </w:rPr>
          </w:pPr>
          <w:hyperlink w:anchor="_Toc507778362" w:history="1">
            <w:r w:rsidR="003E58B2" w:rsidRPr="00252A34">
              <w:rPr>
                <w:rStyle w:val="Hyperlink"/>
                <w:noProof/>
              </w:rPr>
              <w:t>10.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62 \h </w:instrText>
            </w:r>
            <w:r w:rsidR="003E58B2">
              <w:rPr>
                <w:noProof/>
                <w:webHidden/>
              </w:rPr>
            </w:r>
            <w:r w:rsidR="003E58B2">
              <w:rPr>
                <w:noProof/>
                <w:webHidden/>
              </w:rPr>
              <w:fldChar w:fldCharType="separate"/>
            </w:r>
            <w:r w:rsidR="003E58B2">
              <w:rPr>
                <w:noProof/>
                <w:webHidden/>
              </w:rPr>
              <w:t>13</w:t>
            </w:r>
            <w:r w:rsidR="003E58B2">
              <w:rPr>
                <w:noProof/>
                <w:webHidden/>
              </w:rPr>
              <w:fldChar w:fldCharType="end"/>
            </w:r>
          </w:hyperlink>
        </w:p>
        <w:p w14:paraId="2B36C703" w14:textId="1F52895A" w:rsidR="003E58B2" w:rsidRDefault="004B1038">
          <w:pPr>
            <w:pStyle w:val="TOC2"/>
            <w:tabs>
              <w:tab w:val="left" w:pos="1100"/>
              <w:tab w:val="right" w:leader="dot" w:pos="9350"/>
            </w:tabs>
            <w:rPr>
              <w:rFonts w:eastAsiaTheme="minorEastAsia"/>
              <w:noProof/>
              <w:sz w:val="22"/>
            </w:rPr>
          </w:pPr>
          <w:hyperlink w:anchor="_Toc507778363" w:history="1">
            <w:r w:rsidR="003E58B2" w:rsidRPr="00252A34">
              <w:rPr>
                <w:rStyle w:val="Hyperlink"/>
                <w:noProof/>
              </w:rPr>
              <w:t>10.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63 \h </w:instrText>
            </w:r>
            <w:r w:rsidR="003E58B2">
              <w:rPr>
                <w:noProof/>
                <w:webHidden/>
              </w:rPr>
            </w:r>
            <w:r w:rsidR="003E58B2">
              <w:rPr>
                <w:noProof/>
                <w:webHidden/>
              </w:rPr>
              <w:fldChar w:fldCharType="separate"/>
            </w:r>
            <w:r w:rsidR="003E58B2">
              <w:rPr>
                <w:noProof/>
                <w:webHidden/>
              </w:rPr>
              <w:t>13</w:t>
            </w:r>
            <w:r w:rsidR="003E58B2">
              <w:rPr>
                <w:noProof/>
                <w:webHidden/>
              </w:rPr>
              <w:fldChar w:fldCharType="end"/>
            </w:r>
          </w:hyperlink>
        </w:p>
        <w:p w14:paraId="6F7D7D67" w14:textId="3C6BFBFD" w:rsidR="003E58B2" w:rsidRDefault="004B1038">
          <w:pPr>
            <w:pStyle w:val="TOC2"/>
            <w:tabs>
              <w:tab w:val="left" w:pos="1100"/>
              <w:tab w:val="right" w:leader="dot" w:pos="9350"/>
            </w:tabs>
            <w:rPr>
              <w:rFonts w:eastAsiaTheme="minorEastAsia"/>
              <w:noProof/>
              <w:sz w:val="22"/>
            </w:rPr>
          </w:pPr>
          <w:hyperlink w:anchor="_Toc507778364" w:history="1">
            <w:r w:rsidR="003E58B2" w:rsidRPr="00252A34">
              <w:rPr>
                <w:rStyle w:val="Hyperlink"/>
                <w:noProof/>
              </w:rPr>
              <w:t>10.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64 \h </w:instrText>
            </w:r>
            <w:r w:rsidR="003E58B2">
              <w:rPr>
                <w:noProof/>
                <w:webHidden/>
              </w:rPr>
            </w:r>
            <w:r w:rsidR="003E58B2">
              <w:rPr>
                <w:noProof/>
                <w:webHidden/>
              </w:rPr>
              <w:fldChar w:fldCharType="separate"/>
            </w:r>
            <w:r w:rsidR="003E58B2">
              <w:rPr>
                <w:noProof/>
                <w:webHidden/>
              </w:rPr>
              <w:t>14</w:t>
            </w:r>
            <w:r w:rsidR="003E58B2">
              <w:rPr>
                <w:noProof/>
                <w:webHidden/>
              </w:rPr>
              <w:fldChar w:fldCharType="end"/>
            </w:r>
          </w:hyperlink>
        </w:p>
        <w:p w14:paraId="3C40C4EA" w14:textId="15AEFEE4" w:rsidR="003E58B2" w:rsidRDefault="004B1038">
          <w:pPr>
            <w:pStyle w:val="TOC2"/>
            <w:tabs>
              <w:tab w:val="left" w:pos="1100"/>
              <w:tab w:val="right" w:leader="dot" w:pos="9350"/>
            </w:tabs>
            <w:rPr>
              <w:rFonts w:eastAsiaTheme="minorEastAsia"/>
              <w:noProof/>
              <w:sz w:val="22"/>
            </w:rPr>
          </w:pPr>
          <w:hyperlink w:anchor="_Toc507778365" w:history="1">
            <w:r w:rsidR="003E58B2" w:rsidRPr="00252A34">
              <w:rPr>
                <w:rStyle w:val="Hyperlink"/>
                <w:noProof/>
              </w:rPr>
              <w:t>10.6</w:t>
            </w:r>
            <w:r w:rsidR="003E58B2">
              <w:rPr>
                <w:rFonts w:eastAsiaTheme="minorEastAsia"/>
                <w:noProof/>
                <w:sz w:val="22"/>
              </w:rPr>
              <w:tab/>
            </w:r>
            <w:r w:rsidR="003E58B2" w:rsidRPr="00252A34">
              <w:rPr>
                <w:rStyle w:val="Hyperlink"/>
                <w:noProof/>
              </w:rPr>
              <w:t>Risks and Risks Management Plan</w:t>
            </w:r>
            <w:r w:rsidR="003E58B2">
              <w:rPr>
                <w:noProof/>
                <w:webHidden/>
              </w:rPr>
              <w:tab/>
            </w:r>
            <w:r w:rsidR="003E58B2">
              <w:rPr>
                <w:noProof/>
                <w:webHidden/>
              </w:rPr>
              <w:fldChar w:fldCharType="begin"/>
            </w:r>
            <w:r w:rsidR="003E58B2">
              <w:rPr>
                <w:noProof/>
                <w:webHidden/>
              </w:rPr>
              <w:instrText xml:space="preserve"> PAGEREF _Toc507778365 \h </w:instrText>
            </w:r>
            <w:r w:rsidR="003E58B2">
              <w:rPr>
                <w:noProof/>
                <w:webHidden/>
              </w:rPr>
            </w:r>
            <w:r w:rsidR="003E58B2">
              <w:rPr>
                <w:noProof/>
                <w:webHidden/>
              </w:rPr>
              <w:fldChar w:fldCharType="separate"/>
            </w:r>
            <w:r w:rsidR="003E58B2">
              <w:rPr>
                <w:noProof/>
                <w:webHidden/>
              </w:rPr>
              <w:t>14</w:t>
            </w:r>
            <w:r w:rsidR="003E58B2">
              <w:rPr>
                <w:noProof/>
                <w:webHidden/>
              </w:rPr>
              <w:fldChar w:fldCharType="end"/>
            </w:r>
          </w:hyperlink>
        </w:p>
        <w:p w14:paraId="1BCF1F73" w14:textId="75752C78" w:rsidR="003E58B2" w:rsidRDefault="004B1038">
          <w:pPr>
            <w:pStyle w:val="TOC1"/>
            <w:rPr>
              <w:rFonts w:eastAsiaTheme="minorEastAsia"/>
              <w:noProof/>
              <w:sz w:val="22"/>
            </w:rPr>
          </w:pPr>
          <w:hyperlink w:anchor="_Toc507778366" w:history="1">
            <w:r w:rsidR="003E58B2" w:rsidRPr="00252A34">
              <w:rPr>
                <w:rStyle w:val="Hyperlink"/>
                <w:noProof/>
              </w:rPr>
              <w:t>11.0</w:t>
            </w:r>
            <w:r w:rsidR="003E58B2">
              <w:rPr>
                <w:rFonts w:eastAsiaTheme="minorEastAsia"/>
                <w:noProof/>
                <w:sz w:val="22"/>
              </w:rPr>
              <w:tab/>
            </w:r>
            <w:r w:rsidR="003E58B2" w:rsidRPr="00252A34">
              <w:rPr>
                <w:rStyle w:val="Hyperlink"/>
                <w:noProof/>
              </w:rPr>
              <w:t>Design Task 5: Microcontroller (Dinkar)</w:t>
            </w:r>
            <w:r w:rsidR="003E58B2">
              <w:rPr>
                <w:noProof/>
                <w:webHidden/>
              </w:rPr>
              <w:tab/>
            </w:r>
            <w:r w:rsidR="003E58B2">
              <w:rPr>
                <w:noProof/>
                <w:webHidden/>
              </w:rPr>
              <w:fldChar w:fldCharType="begin"/>
            </w:r>
            <w:r w:rsidR="003E58B2">
              <w:rPr>
                <w:noProof/>
                <w:webHidden/>
              </w:rPr>
              <w:instrText xml:space="preserve"> PAGEREF _Toc507778366 \h </w:instrText>
            </w:r>
            <w:r w:rsidR="003E58B2">
              <w:rPr>
                <w:noProof/>
                <w:webHidden/>
              </w:rPr>
            </w:r>
            <w:r w:rsidR="003E58B2">
              <w:rPr>
                <w:noProof/>
                <w:webHidden/>
              </w:rPr>
              <w:fldChar w:fldCharType="separate"/>
            </w:r>
            <w:r w:rsidR="003E58B2">
              <w:rPr>
                <w:noProof/>
                <w:webHidden/>
              </w:rPr>
              <w:t>14</w:t>
            </w:r>
            <w:r w:rsidR="003E58B2">
              <w:rPr>
                <w:noProof/>
                <w:webHidden/>
              </w:rPr>
              <w:fldChar w:fldCharType="end"/>
            </w:r>
          </w:hyperlink>
        </w:p>
        <w:p w14:paraId="73F63B77" w14:textId="2B37E7EA" w:rsidR="003E58B2" w:rsidRDefault="004B1038">
          <w:pPr>
            <w:pStyle w:val="TOC2"/>
            <w:tabs>
              <w:tab w:val="left" w:pos="1100"/>
              <w:tab w:val="right" w:leader="dot" w:pos="9350"/>
            </w:tabs>
            <w:rPr>
              <w:rFonts w:eastAsiaTheme="minorEastAsia"/>
              <w:noProof/>
              <w:sz w:val="22"/>
            </w:rPr>
          </w:pPr>
          <w:hyperlink w:anchor="_Toc507778367" w:history="1">
            <w:r w:rsidR="003E58B2" w:rsidRPr="00252A34">
              <w:rPr>
                <w:rStyle w:val="Hyperlink"/>
                <w:noProof/>
              </w:rPr>
              <w:t>11.1</w:t>
            </w:r>
            <w:r w:rsidR="003E58B2">
              <w:rPr>
                <w:rFonts w:eastAsiaTheme="minorEastAsia"/>
                <w:noProof/>
                <w:sz w:val="22"/>
              </w:rPr>
              <w:tab/>
            </w:r>
            <w:r w:rsidR="003E58B2" w:rsidRPr="00252A34">
              <w:rPr>
                <w:rStyle w:val="Hyperlink"/>
                <w:noProof/>
              </w:rPr>
              <w:t>Microcontroller Specifications (effort rating is high)</w:t>
            </w:r>
            <w:r w:rsidR="003E58B2">
              <w:rPr>
                <w:noProof/>
                <w:webHidden/>
              </w:rPr>
              <w:tab/>
            </w:r>
            <w:r w:rsidR="003E58B2">
              <w:rPr>
                <w:noProof/>
                <w:webHidden/>
              </w:rPr>
              <w:fldChar w:fldCharType="begin"/>
            </w:r>
            <w:r w:rsidR="003E58B2">
              <w:rPr>
                <w:noProof/>
                <w:webHidden/>
              </w:rPr>
              <w:instrText xml:space="preserve"> PAGEREF _Toc507778367 \h </w:instrText>
            </w:r>
            <w:r w:rsidR="003E58B2">
              <w:rPr>
                <w:noProof/>
                <w:webHidden/>
              </w:rPr>
            </w:r>
            <w:r w:rsidR="003E58B2">
              <w:rPr>
                <w:noProof/>
                <w:webHidden/>
              </w:rPr>
              <w:fldChar w:fldCharType="separate"/>
            </w:r>
            <w:r w:rsidR="003E58B2">
              <w:rPr>
                <w:noProof/>
                <w:webHidden/>
              </w:rPr>
              <w:t>14</w:t>
            </w:r>
            <w:r w:rsidR="003E58B2">
              <w:rPr>
                <w:noProof/>
                <w:webHidden/>
              </w:rPr>
              <w:fldChar w:fldCharType="end"/>
            </w:r>
          </w:hyperlink>
        </w:p>
        <w:p w14:paraId="48544961" w14:textId="1AC8BA47" w:rsidR="003E58B2" w:rsidRDefault="004B1038">
          <w:pPr>
            <w:pStyle w:val="TOC2"/>
            <w:tabs>
              <w:tab w:val="left" w:pos="1100"/>
              <w:tab w:val="right" w:leader="dot" w:pos="9350"/>
            </w:tabs>
            <w:rPr>
              <w:rFonts w:eastAsiaTheme="minorEastAsia"/>
              <w:noProof/>
              <w:sz w:val="22"/>
            </w:rPr>
          </w:pPr>
          <w:hyperlink w:anchor="_Toc507778368" w:history="1">
            <w:r w:rsidR="003E58B2" w:rsidRPr="00252A34">
              <w:rPr>
                <w:rStyle w:val="Hyperlink"/>
                <w:noProof/>
              </w:rPr>
              <w:t>11.2</w:t>
            </w:r>
            <w:r w:rsidR="003E58B2">
              <w:rPr>
                <w:rFonts w:eastAsiaTheme="minorEastAsia"/>
                <w:noProof/>
                <w:sz w:val="22"/>
              </w:rPr>
              <w:tab/>
            </w:r>
            <w:r w:rsidR="003E58B2" w:rsidRPr="00252A34">
              <w:rPr>
                <w:rStyle w:val="Hyperlink"/>
                <w:noProof/>
              </w:rPr>
              <w:t>Requirement for new skills</w:t>
            </w:r>
            <w:r w:rsidR="003E58B2">
              <w:rPr>
                <w:noProof/>
                <w:webHidden/>
              </w:rPr>
              <w:tab/>
            </w:r>
            <w:r w:rsidR="003E58B2">
              <w:rPr>
                <w:noProof/>
                <w:webHidden/>
              </w:rPr>
              <w:fldChar w:fldCharType="begin"/>
            </w:r>
            <w:r w:rsidR="003E58B2">
              <w:rPr>
                <w:noProof/>
                <w:webHidden/>
              </w:rPr>
              <w:instrText xml:space="preserve"> PAGEREF _Toc507778368 \h </w:instrText>
            </w:r>
            <w:r w:rsidR="003E58B2">
              <w:rPr>
                <w:noProof/>
                <w:webHidden/>
              </w:rPr>
            </w:r>
            <w:r w:rsidR="003E58B2">
              <w:rPr>
                <w:noProof/>
                <w:webHidden/>
              </w:rPr>
              <w:fldChar w:fldCharType="separate"/>
            </w:r>
            <w:r w:rsidR="003E58B2">
              <w:rPr>
                <w:noProof/>
                <w:webHidden/>
              </w:rPr>
              <w:t>14</w:t>
            </w:r>
            <w:r w:rsidR="003E58B2">
              <w:rPr>
                <w:noProof/>
                <w:webHidden/>
              </w:rPr>
              <w:fldChar w:fldCharType="end"/>
            </w:r>
          </w:hyperlink>
        </w:p>
        <w:p w14:paraId="648FDF89" w14:textId="219EE719" w:rsidR="003E58B2" w:rsidRDefault="004B1038">
          <w:pPr>
            <w:pStyle w:val="TOC2"/>
            <w:tabs>
              <w:tab w:val="left" w:pos="1100"/>
              <w:tab w:val="right" w:leader="dot" w:pos="9350"/>
            </w:tabs>
            <w:rPr>
              <w:rFonts w:eastAsiaTheme="minorEastAsia"/>
              <w:noProof/>
              <w:sz w:val="22"/>
            </w:rPr>
          </w:pPr>
          <w:hyperlink w:anchor="_Toc507778369" w:history="1">
            <w:r w:rsidR="003E58B2" w:rsidRPr="00252A34">
              <w:rPr>
                <w:rStyle w:val="Hyperlink"/>
                <w:noProof/>
              </w:rPr>
              <w:t>11.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69 \h </w:instrText>
            </w:r>
            <w:r w:rsidR="003E58B2">
              <w:rPr>
                <w:noProof/>
                <w:webHidden/>
              </w:rPr>
            </w:r>
            <w:r w:rsidR="003E58B2">
              <w:rPr>
                <w:noProof/>
                <w:webHidden/>
              </w:rPr>
              <w:fldChar w:fldCharType="separate"/>
            </w:r>
            <w:r w:rsidR="003E58B2">
              <w:rPr>
                <w:noProof/>
                <w:webHidden/>
              </w:rPr>
              <w:t>14</w:t>
            </w:r>
            <w:r w:rsidR="003E58B2">
              <w:rPr>
                <w:noProof/>
                <w:webHidden/>
              </w:rPr>
              <w:fldChar w:fldCharType="end"/>
            </w:r>
          </w:hyperlink>
        </w:p>
        <w:p w14:paraId="7E7F67AD" w14:textId="6814717D" w:rsidR="003E58B2" w:rsidRDefault="004B1038">
          <w:pPr>
            <w:pStyle w:val="TOC2"/>
            <w:tabs>
              <w:tab w:val="left" w:pos="1100"/>
              <w:tab w:val="right" w:leader="dot" w:pos="9350"/>
            </w:tabs>
            <w:rPr>
              <w:rFonts w:eastAsiaTheme="minorEastAsia"/>
              <w:noProof/>
              <w:sz w:val="22"/>
            </w:rPr>
          </w:pPr>
          <w:hyperlink w:anchor="_Toc507778370" w:history="1">
            <w:r w:rsidR="003E58B2" w:rsidRPr="00252A34">
              <w:rPr>
                <w:rStyle w:val="Hyperlink"/>
                <w:noProof/>
              </w:rPr>
              <w:t>11.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70 \h </w:instrText>
            </w:r>
            <w:r w:rsidR="003E58B2">
              <w:rPr>
                <w:noProof/>
                <w:webHidden/>
              </w:rPr>
            </w:r>
            <w:r w:rsidR="003E58B2">
              <w:rPr>
                <w:noProof/>
                <w:webHidden/>
              </w:rPr>
              <w:fldChar w:fldCharType="separate"/>
            </w:r>
            <w:r w:rsidR="003E58B2">
              <w:rPr>
                <w:noProof/>
                <w:webHidden/>
              </w:rPr>
              <w:t>14</w:t>
            </w:r>
            <w:r w:rsidR="003E58B2">
              <w:rPr>
                <w:noProof/>
                <w:webHidden/>
              </w:rPr>
              <w:fldChar w:fldCharType="end"/>
            </w:r>
          </w:hyperlink>
        </w:p>
        <w:p w14:paraId="78B9610A" w14:textId="7352A638" w:rsidR="003E58B2" w:rsidRDefault="004B1038">
          <w:pPr>
            <w:pStyle w:val="TOC2"/>
            <w:tabs>
              <w:tab w:val="left" w:pos="1100"/>
              <w:tab w:val="right" w:leader="dot" w:pos="9350"/>
            </w:tabs>
            <w:rPr>
              <w:rFonts w:eastAsiaTheme="minorEastAsia"/>
              <w:noProof/>
              <w:sz w:val="22"/>
            </w:rPr>
          </w:pPr>
          <w:hyperlink w:anchor="_Toc507778371" w:history="1">
            <w:r w:rsidR="003E58B2" w:rsidRPr="00252A34">
              <w:rPr>
                <w:rStyle w:val="Hyperlink"/>
                <w:noProof/>
              </w:rPr>
              <w:t>11.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71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7ACCACF2" w14:textId="44BF9C11" w:rsidR="003E58B2" w:rsidRDefault="004B1038">
          <w:pPr>
            <w:pStyle w:val="TOC2"/>
            <w:tabs>
              <w:tab w:val="left" w:pos="1100"/>
              <w:tab w:val="right" w:leader="dot" w:pos="9350"/>
            </w:tabs>
            <w:rPr>
              <w:rFonts w:eastAsiaTheme="minorEastAsia"/>
              <w:noProof/>
              <w:sz w:val="22"/>
            </w:rPr>
          </w:pPr>
          <w:hyperlink w:anchor="_Toc507778372" w:history="1">
            <w:r w:rsidR="003E58B2" w:rsidRPr="00252A34">
              <w:rPr>
                <w:rStyle w:val="Hyperlink"/>
                <w:noProof/>
              </w:rPr>
              <w:t>11.6</w:t>
            </w:r>
            <w:r w:rsidR="003E58B2">
              <w:rPr>
                <w:rFonts w:eastAsiaTheme="minorEastAsia"/>
                <w:noProof/>
                <w:sz w:val="22"/>
              </w:rPr>
              <w:tab/>
            </w:r>
            <w:r w:rsidR="003E58B2" w:rsidRPr="00252A34">
              <w:rPr>
                <w:rStyle w:val="Hyperlink"/>
                <w:noProof/>
              </w:rPr>
              <w:t>Risks and Risks Management Plan</w:t>
            </w:r>
            <w:r w:rsidR="003E58B2">
              <w:rPr>
                <w:noProof/>
                <w:webHidden/>
              </w:rPr>
              <w:tab/>
            </w:r>
            <w:r w:rsidR="003E58B2">
              <w:rPr>
                <w:noProof/>
                <w:webHidden/>
              </w:rPr>
              <w:fldChar w:fldCharType="begin"/>
            </w:r>
            <w:r w:rsidR="003E58B2">
              <w:rPr>
                <w:noProof/>
                <w:webHidden/>
              </w:rPr>
              <w:instrText xml:space="preserve"> PAGEREF _Toc507778372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1913CAE9" w14:textId="05D31D68" w:rsidR="003E58B2" w:rsidRDefault="004B1038">
          <w:pPr>
            <w:pStyle w:val="TOC1"/>
            <w:rPr>
              <w:rFonts w:eastAsiaTheme="minorEastAsia"/>
              <w:noProof/>
              <w:sz w:val="22"/>
            </w:rPr>
          </w:pPr>
          <w:hyperlink w:anchor="_Toc507778373" w:history="1">
            <w:r w:rsidR="003E58B2" w:rsidRPr="00252A34">
              <w:rPr>
                <w:rStyle w:val="Hyperlink"/>
                <w:noProof/>
              </w:rPr>
              <w:t>12.0</w:t>
            </w:r>
            <w:r w:rsidR="003E58B2">
              <w:rPr>
                <w:rFonts w:eastAsiaTheme="minorEastAsia"/>
                <w:noProof/>
                <w:sz w:val="22"/>
              </w:rPr>
              <w:tab/>
            </w:r>
            <w:r w:rsidR="003E58B2" w:rsidRPr="00252A34">
              <w:rPr>
                <w:rStyle w:val="Hyperlink"/>
                <w:noProof/>
              </w:rPr>
              <w:t>Design Task 6: Signal Conditioning (Mike)</w:t>
            </w:r>
            <w:r w:rsidR="003E58B2">
              <w:rPr>
                <w:noProof/>
                <w:webHidden/>
              </w:rPr>
              <w:tab/>
            </w:r>
            <w:r w:rsidR="003E58B2">
              <w:rPr>
                <w:noProof/>
                <w:webHidden/>
              </w:rPr>
              <w:fldChar w:fldCharType="begin"/>
            </w:r>
            <w:r w:rsidR="003E58B2">
              <w:rPr>
                <w:noProof/>
                <w:webHidden/>
              </w:rPr>
              <w:instrText xml:space="preserve"> PAGEREF _Toc507778373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275BFE06" w14:textId="0F1BE179" w:rsidR="003E58B2" w:rsidRDefault="004B1038">
          <w:pPr>
            <w:pStyle w:val="TOC2"/>
            <w:tabs>
              <w:tab w:val="left" w:pos="1100"/>
              <w:tab w:val="right" w:leader="dot" w:pos="9350"/>
            </w:tabs>
            <w:rPr>
              <w:rFonts w:eastAsiaTheme="minorEastAsia"/>
              <w:noProof/>
              <w:sz w:val="22"/>
            </w:rPr>
          </w:pPr>
          <w:hyperlink w:anchor="_Toc507778374" w:history="1">
            <w:r w:rsidR="003E58B2" w:rsidRPr="00252A34">
              <w:rPr>
                <w:rStyle w:val="Hyperlink"/>
                <w:noProof/>
              </w:rPr>
              <w:t>12.1</w:t>
            </w:r>
            <w:r w:rsidR="003E58B2">
              <w:rPr>
                <w:rFonts w:eastAsiaTheme="minorEastAsia"/>
                <w:noProof/>
                <w:sz w:val="22"/>
              </w:rPr>
              <w:tab/>
            </w:r>
            <w:r w:rsidR="003E58B2" w:rsidRPr="00252A34">
              <w:rPr>
                <w:rStyle w:val="Hyperlink"/>
                <w:noProof/>
              </w:rPr>
              <w:t>Signal Conditioning Specifications (effort of rating is low)</w:t>
            </w:r>
            <w:r w:rsidR="003E58B2">
              <w:rPr>
                <w:noProof/>
                <w:webHidden/>
              </w:rPr>
              <w:tab/>
            </w:r>
            <w:r w:rsidR="003E58B2">
              <w:rPr>
                <w:noProof/>
                <w:webHidden/>
              </w:rPr>
              <w:fldChar w:fldCharType="begin"/>
            </w:r>
            <w:r w:rsidR="003E58B2">
              <w:rPr>
                <w:noProof/>
                <w:webHidden/>
              </w:rPr>
              <w:instrText xml:space="preserve"> PAGEREF _Toc507778374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0F2CFA8F" w14:textId="3BA58565" w:rsidR="003E58B2" w:rsidRDefault="004B1038">
          <w:pPr>
            <w:pStyle w:val="TOC2"/>
            <w:tabs>
              <w:tab w:val="left" w:pos="1100"/>
              <w:tab w:val="right" w:leader="dot" w:pos="9350"/>
            </w:tabs>
            <w:rPr>
              <w:rFonts w:eastAsiaTheme="minorEastAsia"/>
              <w:noProof/>
              <w:sz w:val="22"/>
            </w:rPr>
          </w:pPr>
          <w:hyperlink w:anchor="_Toc507778375" w:history="1">
            <w:r w:rsidR="003E58B2" w:rsidRPr="00252A34">
              <w:rPr>
                <w:rStyle w:val="Hyperlink"/>
                <w:noProof/>
              </w:rPr>
              <w:t>12.2</w:t>
            </w:r>
            <w:r w:rsidR="003E58B2">
              <w:rPr>
                <w:rFonts w:eastAsiaTheme="minorEastAsia"/>
                <w:noProof/>
                <w:sz w:val="22"/>
              </w:rPr>
              <w:tab/>
            </w:r>
            <w:r w:rsidR="003E58B2" w:rsidRPr="00252A34">
              <w:rPr>
                <w:rStyle w:val="Hyperlink"/>
                <w:noProof/>
              </w:rPr>
              <w:t>Requirements of New Skills</w:t>
            </w:r>
            <w:r w:rsidR="003E58B2">
              <w:rPr>
                <w:noProof/>
                <w:webHidden/>
              </w:rPr>
              <w:tab/>
            </w:r>
            <w:r w:rsidR="003E58B2">
              <w:rPr>
                <w:noProof/>
                <w:webHidden/>
              </w:rPr>
              <w:fldChar w:fldCharType="begin"/>
            </w:r>
            <w:r w:rsidR="003E58B2">
              <w:rPr>
                <w:noProof/>
                <w:webHidden/>
              </w:rPr>
              <w:instrText xml:space="preserve"> PAGEREF _Toc507778375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4B94F346" w14:textId="57FB547F" w:rsidR="003E58B2" w:rsidRDefault="004B1038">
          <w:pPr>
            <w:pStyle w:val="TOC2"/>
            <w:tabs>
              <w:tab w:val="left" w:pos="1100"/>
              <w:tab w:val="right" w:leader="dot" w:pos="9350"/>
            </w:tabs>
            <w:rPr>
              <w:rFonts w:eastAsiaTheme="minorEastAsia"/>
              <w:noProof/>
              <w:sz w:val="22"/>
            </w:rPr>
          </w:pPr>
          <w:hyperlink w:anchor="_Toc507778376" w:history="1">
            <w:r w:rsidR="003E58B2" w:rsidRPr="00252A34">
              <w:rPr>
                <w:rStyle w:val="Hyperlink"/>
                <w:noProof/>
              </w:rPr>
              <w:t>12.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76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2C45AE88" w14:textId="5FE5800D" w:rsidR="003E58B2" w:rsidRDefault="004B1038">
          <w:pPr>
            <w:pStyle w:val="TOC2"/>
            <w:tabs>
              <w:tab w:val="left" w:pos="1100"/>
              <w:tab w:val="right" w:leader="dot" w:pos="9350"/>
            </w:tabs>
            <w:rPr>
              <w:rFonts w:eastAsiaTheme="minorEastAsia"/>
              <w:noProof/>
              <w:sz w:val="22"/>
            </w:rPr>
          </w:pPr>
          <w:hyperlink w:anchor="_Toc507778377" w:history="1">
            <w:r w:rsidR="003E58B2" w:rsidRPr="00252A34">
              <w:rPr>
                <w:rStyle w:val="Hyperlink"/>
                <w:noProof/>
              </w:rPr>
              <w:t>12.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77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084552AE" w14:textId="026E4C7E" w:rsidR="003E58B2" w:rsidRDefault="004B1038">
          <w:pPr>
            <w:pStyle w:val="TOC2"/>
            <w:tabs>
              <w:tab w:val="left" w:pos="1100"/>
              <w:tab w:val="right" w:leader="dot" w:pos="9350"/>
            </w:tabs>
            <w:rPr>
              <w:rFonts w:eastAsiaTheme="minorEastAsia"/>
              <w:noProof/>
              <w:sz w:val="22"/>
            </w:rPr>
          </w:pPr>
          <w:hyperlink w:anchor="_Toc507778378" w:history="1">
            <w:r w:rsidR="003E58B2" w:rsidRPr="00252A34">
              <w:rPr>
                <w:rStyle w:val="Hyperlink"/>
                <w:noProof/>
              </w:rPr>
              <w:t>12.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78 \h </w:instrText>
            </w:r>
            <w:r w:rsidR="003E58B2">
              <w:rPr>
                <w:noProof/>
                <w:webHidden/>
              </w:rPr>
            </w:r>
            <w:r w:rsidR="003E58B2">
              <w:rPr>
                <w:noProof/>
                <w:webHidden/>
              </w:rPr>
              <w:fldChar w:fldCharType="separate"/>
            </w:r>
            <w:r w:rsidR="003E58B2">
              <w:rPr>
                <w:noProof/>
                <w:webHidden/>
              </w:rPr>
              <w:t>15</w:t>
            </w:r>
            <w:r w:rsidR="003E58B2">
              <w:rPr>
                <w:noProof/>
                <w:webHidden/>
              </w:rPr>
              <w:fldChar w:fldCharType="end"/>
            </w:r>
          </w:hyperlink>
        </w:p>
        <w:p w14:paraId="66818452" w14:textId="5C79221D" w:rsidR="003E58B2" w:rsidRDefault="004B1038">
          <w:pPr>
            <w:pStyle w:val="TOC2"/>
            <w:tabs>
              <w:tab w:val="left" w:pos="1100"/>
              <w:tab w:val="right" w:leader="dot" w:pos="9350"/>
            </w:tabs>
            <w:rPr>
              <w:rFonts w:eastAsiaTheme="minorEastAsia"/>
              <w:noProof/>
              <w:sz w:val="22"/>
            </w:rPr>
          </w:pPr>
          <w:hyperlink w:anchor="_Toc507778379" w:history="1">
            <w:r w:rsidR="003E58B2" w:rsidRPr="00252A34">
              <w:rPr>
                <w:rStyle w:val="Hyperlink"/>
                <w:noProof/>
              </w:rPr>
              <w:t>12.6</w:t>
            </w:r>
            <w:r w:rsidR="003E58B2">
              <w:rPr>
                <w:rFonts w:eastAsiaTheme="minorEastAsia"/>
                <w:noProof/>
                <w:sz w:val="22"/>
              </w:rPr>
              <w:tab/>
            </w:r>
            <w:r w:rsidR="003E58B2" w:rsidRPr="00252A34">
              <w:rPr>
                <w:rStyle w:val="Hyperlink"/>
                <w:noProof/>
              </w:rPr>
              <w:t>Risks and Risk Management Plan</w:t>
            </w:r>
            <w:r w:rsidR="003E58B2">
              <w:rPr>
                <w:noProof/>
                <w:webHidden/>
              </w:rPr>
              <w:tab/>
            </w:r>
            <w:r w:rsidR="003E58B2">
              <w:rPr>
                <w:noProof/>
                <w:webHidden/>
              </w:rPr>
              <w:fldChar w:fldCharType="begin"/>
            </w:r>
            <w:r w:rsidR="003E58B2">
              <w:rPr>
                <w:noProof/>
                <w:webHidden/>
              </w:rPr>
              <w:instrText xml:space="preserve"> PAGEREF _Toc507778379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11BE36F4" w14:textId="2E1E900D" w:rsidR="003E58B2" w:rsidRDefault="004B1038">
          <w:pPr>
            <w:pStyle w:val="TOC1"/>
            <w:rPr>
              <w:rFonts w:eastAsiaTheme="minorEastAsia"/>
              <w:noProof/>
              <w:sz w:val="22"/>
            </w:rPr>
          </w:pPr>
          <w:hyperlink w:anchor="_Toc507778380" w:history="1">
            <w:r w:rsidR="003E58B2" w:rsidRPr="00252A34">
              <w:rPr>
                <w:rStyle w:val="Hyperlink"/>
                <w:noProof/>
              </w:rPr>
              <w:t>13.0</w:t>
            </w:r>
            <w:r w:rsidR="003E58B2">
              <w:rPr>
                <w:rFonts w:eastAsiaTheme="minorEastAsia"/>
                <w:noProof/>
                <w:sz w:val="22"/>
              </w:rPr>
              <w:tab/>
            </w:r>
            <w:r w:rsidR="003E58B2" w:rsidRPr="00252A34">
              <w:rPr>
                <w:rStyle w:val="Hyperlink"/>
                <w:noProof/>
              </w:rPr>
              <w:t>Design Task 7: Object Detection (Dinkar)</w:t>
            </w:r>
            <w:r w:rsidR="003E58B2">
              <w:rPr>
                <w:noProof/>
                <w:webHidden/>
              </w:rPr>
              <w:tab/>
            </w:r>
            <w:r w:rsidR="003E58B2">
              <w:rPr>
                <w:noProof/>
                <w:webHidden/>
              </w:rPr>
              <w:fldChar w:fldCharType="begin"/>
            </w:r>
            <w:r w:rsidR="003E58B2">
              <w:rPr>
                <w:noProof/>
                <w:webHidden/>
              </w:rPr>
              <w:instrText xml:space="preserve"> PAGEREF _Toc507778380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494ED71A" w14:textId="65890136" w:rsidR="003E58B2" w:rsidRDefault="004B1038">
          <w:pPr>
            <w:pStyle w:val="TOC2"/>
            <w:tabs>
              <w:tab w:val="left" w:pos="1100"/>
              <w:tab w:val="right" w:leader="dot" w:pos="9350"/>
            </w:tabs>
            <w:rPr>
              <w:rFonts w:eastAsiaTheme="minorEastAsia"/>
              <w:noProof/>
              <w:sz w:val="22"/>
            </w:rPr>
          </w:pPr>
          <w:hyperlink w:anchor="_Toc507778381" w:history="1">
            <w:r w:rsidR="003E58B2" w:rsidRPr="00252A34">
              <w:rPr>
                <w:rStyle w:val="Hyperlink"/>
                <w:noProof/>
              </w:rPr>
              <w:t>13.1</w:t>
            </w:r>
            <w:r w:rsidR="003E58B2">
              <w:rPr>
                <w:rFonts w:eastAsiaTheme="minorEastAsia"/>
                <w:noProof/>
                <w:sz w:val="22"/>
              </w:rPr>
              <w:tab/>
            </w:r>
            <w:r w:rsidR="003E58B2" w:rsidRPr="00252A34">
              <w:rPr>
                <w:rStyle w:val="Hyperlink"/>
                <w:noProof/>
              </w:rPr>
              <w:t>Object detection specifications (effort rating is high)</w:t>
            </w:r>
            <w:r w:rsidR="003E58B2">
              <w:rPr>
                <w:noProof/>
                <w:webHidden/>
              </w:rPr>
              <w:tab/>
            </w:r>
            <w:r w:rsidR="003E58B2">
              <w:rPr>
                <w:noProof/>
                <w:webHidden/>
              </w:rPr>
              <w:fldChar w:fldCharType="begin"/>
            </w:r>
            <w:r w:rsidR="003E58B2">
              <w:rPr>
                <w:noProof/>
                <w:webHidden/>
              </w:rPr>
              <w:instrText xml:space="preserve"> PAGEREF _Toc507778381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709EDD94" w14:textId="54006130" w:rsidR="003E58B2" w:rsidRDefault="004B1038">
          <w:pPr>
            <w:pStyle w:val="TOC2"/>
            <w:tabs>
              <w:tab w:val="left" w:pos="1100"/>
              <w:tab w:val="right" w:leader="dot" w:pos="9350"/>
            </w:tabs>
            <w:rPr>
              <w:rFonts w:eastAsiaTheme="minorEastAsia"/>
              <w:noProof/>
              <w:sz w:val="22"/>
            </w:rPr>
          </w:pPr>
          <w:hyperlink w:anchor="_Toc507778382" w:history="1">
            <w:r w:rsidR="003E58B2" w:rsidRPr="00252A34">
              <w:rPr>
                <w:rStyle w:val="Hyperlink"/>
                <w:noProof/>
              </w:rPr>
              <w:t>13.2</w:t>
            </w:r>
            <w:r w:rsidR="003E58B2">
              <w:rPr>
                <w:rFonts w:eastAsiaTheme="minorEastAsia"/>
                <w:noProof/>
                <w:sz w:val="22"/>
              </w:rPr>
              <w:tab/>
            </w:r>
            <w:r w:rsidR="003E58B2" w:rsidRPr="00252A34">
              <w:rPr>
                <w:rStyle w:val="Hyperlink"/>
                <w:noProof/>
              </w:rPr>
              <w:t>Requirements of New Skills</w:t>
            </w:r>
            <w:r w:rsidR="003E58B2">
              <w:rPr>
                <w:noProof/>
                <w:webHidden/>
              </w:rPr>
              <w:tab/>
            </w:r>
            <w:r w:rsidR="003E58B2">
              <w:rPr>
                <w:noProof/>
                <w:webHidden/>
              </w:rPr>
              <w:fldChar w:fldCharType="begin"/>
            </w:r>
            <w:r w:rsidR="003E58B2">
              <w:rPr>
                <w:noProof/>
                <w:webHidden/>
              </w:rPr>
              <w:instrText xml:space="preserve"> PAGEREF _Toc507778382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19A76E81" w14:textId="2D9D4FD9" w:rsidR="003E58B2" w:rsidRDefault="004B1038">
          <w:pPr>
            <w:pStyle w:val="TOC2"/>
            <w:tabs>
              <w:tab w:val="left" w:pos="1100"/>
              <w:tab w:val="right" w:leader="dot" w:pos="9350"/>
            </w:tabs>
            <w:rPr>
              <w:rFonts w:eastAsiaTheme="minorEastAsia"/>
              <w:noProof/>
              <w:sz w:val="22"/>
            </w:rPr>
          </w:pPr>
          <w:hyperlink w:anchor="_Toc507778383" w:history="1">
            <w:r w:rsidR="003E58B2" w:rsidRPr="00252A34">
              <w:rPr>
                <w:rStyle w:val="Hyperlink"/>
                <w:noProof/>
              </w:rPr>
              <w:t>13.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83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47470887" w14:textId="070CF068" w:rsidR="003E58B2" w:rsidRDefault="004B1038">
          <w:pPr>
            <w:pStyle w:val="TOC2"/>
            <w:tabs>
              <w:tab w:val="left" w:pos="1100"/>
              <w:tab w:val="right" w:leader="dot" w:pos="9350"/>
            </w:tabs>
            <w:rPr>
              <w:rFonts w:eastAsiaTheme="minorEastAsia"/>
              <w:noProof/>
              <w:sz w:val="22"/>
            </w:rPr>
          </w:pPr>
          <w:hyperlink w:anchor="_Toc507778384" w:history="1">
            <w:r w:rsidR="003E58B2" w:rsidRPr="00252A34">
              <w:rPr>
                <w:rStyle w:val="Hyperlink"/>
                <w:noProof/>
              </w:rPr>
              <w:t>13.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84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0B1F0FB1" w14:textId="166F7E94" w:rsidR="003E58B2" w:rsidRDefault="004B1038">
          <w:pPr>
            <w:pStyle w:val="TOC2"/>
            <w:tabs>
              <w:tab w:val="left" w:pos="1100"/>
              <w:tab w:val="right" w:leader="dot" w:pos="9350"/>
            </w:tabs>
            <w:rPr>
              <w:rFonts w:eastAsiaTheme="minorEastAsia"/>
              <w:noProof/>
              <w:sz w:val="22"/>
            </w:rPr>
          </w:pPr>
          <w:hyperlink w:anchor="_Toc507778385" w:history="1">
            <w:r w:rsidR="003E58B2" w:rsidRPr="00252A34">
              <w:rPr>
                <w:rStyle w:val="Hyperlink"/>
                <w:noProof/>
              </w:rPr>
              <w:t>13.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85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41A9BB50" w14:textId="4E57C177" w:rsidR="003E58B2" w:rsidRDefault="004B1038">
          <w:pPr>
            <w:pStyle w:val="TOC2"/>
            <w:tabs>
              <w:tab w:val="left" w:pos="1100"/>
              <w:tab w:val="right" w:leader="dot" w:pos="9350"/>
            </w:tabs>
            <w:rPr>
              <w:rFonts w:eastAsiaTheme="minorEastAsia"/>
              <w:noProof/>
              <w:sz w:val="22"/>
            </w:rPr>
          </w:pPr>
          <w:hyperlink w:anchor="_Toc507778386" w:history="1">
            <w:r w:rsidR="003E58B2" w:rsidRPr="00252A34">
              <w:rPr>
                <w:rStyle w:val="Hyperlink"/>
                <w:noProof/>
              </w:rPr>
              <w:t>13.6</w:t>
            </w:r>
            <w:r w:rsidR="003E58B2">
              <w:rPr>
                <w:rFonts w:eastAsiaTheme="minorEastAsia"/>
                <w:noProof/>
                <w:sz w:val="22"/>
              </w:rPr>
              <w:tab/>
            </w:r>
            <w:r w:rsidR="003E58B2" w:rsidRPr="00252A34">
              <w:rPr>
                <w:rStyle w:val="Hyperlink"/>
                <w:noProof/>
              </w:rPr>
              <w:t>Risks and Risk Management Plan</w:t>
            </w:r>
            <w:r w:rsidR="003E58B2">
              <w:rPr>
                <w:noProof/>
                <w:webHidden/>
              </w:rPr>
              <w:tab/>
            </w:r>
            <w:r w:rsidR="003E58B2">
              <w:rPr>
                <w:noProof/>
                <w:webHidden/>
              </w:rPr>
              <w:fldChar w:fldCharType="begin"/>
            </w:r>
            <w:r w:rsidR="003E58B2">
              <w:rPr>
                <w:noProof/>
                <w:webHidden/>
              </w:rPr>
              <w:instrText xml:space="preserve"> PAGEREF _Toc507778386 \h </w:instrText>
            </w:r>
            <w:r w:rsidR="003E58B2">
              <w:rPr>
                <w:noProof/>
                <w:webHidden/>
              </w:rPr>
            </w:r>
            <w:r w:rsidR="003E58B2">
              <w:rPr>
                <w:noProof/>
                <w:webHidden/>
              </w:rPr>
              <w:fldChar w:fldCharType="separate"/>
            </w:r>
            <w:r w:rsidR="003E58B2">
              <w:rPr>
                <w:noProof/>
                <w:webHidden/>
              </w:rPr>
              <w:t>16</w:t>
            </w:r>
            <w:r w:rsidR="003E58B2">
              <w:rPr>
                <w:noProof/>
                <w:webHidden/>
              </w:rPr>
              <w:fldChar w:fldCharType="end"/>
            </w:r>
          </w:hyperlink>
        </w:p>
        <w:p w14:paraId="2783C6E1" w14:textId="17A5D9EF" w:rsidR="003E58B2" w:rsidRDefault="004B1038">
          <w:pPr>
            <w:pStyle w:val="TOC1"/>
            <w:rPr>
              <w:rFonts w:eastAsiaTheme="minorEastAsia"/>
              <w:noProof/>
              <w:sz w:val="22"/>
            </w:rPr>
          </w:pPr>
          <w:hyperlink w:anchor="_Toc507778387" w:history="1">
            <w:r w:rsidR="003E58B2" w:rsidRPr="00252A34">
              <w:rPr>
                <w:rStyle w:val="Hyperlink"/>
                <w:noProof/>
              </w:rPr>
              <w:t>14.0</w:t>
            </w:r>
            <w:r w:rsidR="003E58B2">
              <w:rPr>
                <w:rFonts w:eastAsiaTheme="minorEastAsia"/>
                <w:noProof/>
                <w:sz w:val="22"/>
              </w:rPr>
              <w:tab/>
            </w:r>
            <w:r w:rsidR="003E58B2" w:rsidRPr="00252A34">
              <w:rPr>
                <w:rStyle w:val="Hyperlink"/>
                <w:noProof/>
              </w:rPr>
              <w:t>Design Task 8: Image Enhancement (Anas)</w:t>
            </w:r>
            <w:r w:rsidR="003E58B2">
              <w:rPr>
                <w:noProof/>
                <w:webHidden/>
              </w:rPr>
              <w:tab/>
            </w:r>
            <w:r w:rsidR="003E58B2">
              <w:rPr>
                <w:noProof/>
                <w:webHidden/>
              </w:rPr>
              <w:fldChar w:fldCharType="begin"/>
            </w:r>
            <w:r w:rsidR="003E58B2">
              <w:rPr>
                <w:noProof/>
                <w:webHidden/>
              </w:rPr>
              <w:instrText xml:space="preserve"> PAGEREF _Toc507778387 \h </w:instrText>
            </w:r>
            <w:r w:rsidR="003E58B2">
              <w:rPr>
                <w:noProof/>
                <w:webHidden/>
              </w:rPr>
            </w:r>
            <w:r w:rsidR="003E58B2">
              <w:rPr>
                <w:noProof/>
                <w:webHidden/>
              </w:rPr>
              <w:fldChar w:fldCharType="separate"/>
            </w:r>
            <w:r w:rsidR="003E58B2">
              <w:rPr>
                <w:noProof/>
                <w:webHidden/>
              </w:rPr>
              <w:t>17</w:t>
            </w:r>
            <w:r w:rsidR="003E58B2">
              <w:rPr>
                <w:noProof/>
                <w:webHidden/>
              </w:rPr>
              <w:fldChar w:fldCharType="end"/>
            </w:r>
          </w:hyperlink>
        </w:p>
        <w:p w14:paraId="05715EEA" w14:textId="50A66849" w:rsidR="003E58B2" w:rsidRDefault="004B1038">
          <w:pPr>
            <w:pStyle w:val="TOC2"/>
            <w:tabs>
              <w:tab w:val="left" w:pos="1100"/>
              <w:tab w:val="right" w:leader="dot" w:pos="9350"/>
            </w:tabs>
            <w:rPr>
              <w:rFonts w:eastAsiaTheme="minorEastAsia"/>
              <w:noProof/>
              <w:sz w:val="22"/>
            </w:rPr>
          </w:pPr>
          <w:hyperlink w:anchor="_Toc507778388" w:history="1">
            <w:r w:rsidR="003E58B2" w:rsidRPr="00252A34">
              <w:rPr>
                <w:rStyle w:val="Hyperlink"/>
                <w:noProof/>
              </w:rPr>
              <w:t>14.1</w:t>
            </w:r>
            <w:r w:rsidR="003E58B2">
              <w:rPr>
                <w:rFonts w:eastAsiaTheme="minorEastAsia"/>
                <w:noProof/>
                <w:sz w:val="22"/>
              </w:rPr>
              <w:tab/>
            </w:r>
            <w:r w:rsidR="003E58B2" w:rsidRPr="00252A34">
              <w:rPr>
                <w:rStyle w:val="Hyperlink"/>
                <w:noProof/>
              </w:rPr>
              <w:t>Image Enhancement Specifications (effort of rating is high)</w:t>
            </w:r>
            <w:r w:rsidR="003E58B2">
              <w:rPr>
                <w:noProof/>
                <w:webHidden/>
              </w:rPr>
              <w:tab/>
            </w:r>
            <w:r w:rsidR="003E58B2">
              <w:rPr>
                <w:noProof/>
                <w:webHidden/>
              </w:rPr>
              <w:fldChar w:fldCharType="begin"/>
            </w:r>
            <w:r w:rsidR="003E58B2">
              <w:rPr>
                <w:noProof/>
                <w:webHidden/>
              </w:rPr>
              <w:instrText xml:space="preserve"> PAGEREF _Toc507778388 \h </w:instrText>
            </w:r>
            <w:r w:rsidR="003E58B2">
              <w:rPr>
                <w:noProof/>
                <w:webHidden/>
              </w:rPr>
            </w:r>
            <w:r w:rsidR="003E58B2">
              <w:rPr>
                <w:noProof/>
                <w:webHidden/>
              </w:rPr>
              <w:fldChar w:fldCharType="separate"/>
            </w:r>
            <w:r w:rsidR="003E58B2">
              <w:rPr>
                <w:noProof/>
                <w:webHidden/>
              </w:rPr>
              <w:t>17</w:t>
            </w:r>
            <w:r w:rsidR="003E58B2">
              <w:rPr>
                <w:noProof/>
                <w:webHidden/>
              </w:rPr>
              <w:fldChar w:fldCharType="end"/>
            </w:r>
          </w:hyperlink>
        </w:p>
        <w:p w14:paraId="6952DAD2" w14:textId="1AFB96C8" w:rsidR="003E58B2" w:rsidRDefault="004B1038">
          <w:pPr>
            <w:pStyle w:val="TOC2"/>
            <w:tabs>
              <w:tab w:val="left" w:pos="1100"/>
              <w:tab w:val="right" w:leader="dot" w:pos="9350"/>
            </w:tabs>
            <w:rPr>
              <w:rFonts w:eastAsiaTheme="minorEastAsia"/>
              <w:noProof/>
              <w:sz w:val="22"/>
            </w:rPr>
          </w:pPr>
          <w:hyperlink w:anchor="_Toc507778389" w:history="1">
            <w:r w:rsidR="003E58B2" w:rsidRPr="00252A34">
              <w:rPr>
                <w:rStyle w:val="Hyperlink"/>
                <w:noProof/>
              </w:rPr>
              <w:t>14.2</w:t>
            </w:r>
            <w:r w:rsidR="003E58B2">
              <w:rPr>
                <w:rFonts w:eastAsiaTheme="minorEastAsia"/>
                <w:noProof/>
                <w:sz w:val="22"/>
              </w:rPr>
              <w:tab/>
            </w:r>
            <w:r w:rsidR="003E58B2" w:rsidRPr="00252A34">
              <w:rPr>
                <w:rStyle w:val="Hyperlink"/>
                <w:noProof/>
              </w:rPr>
              <w:t>Requirements of New Skills</w:t>
            </w:r>
            <w:r w:rsidR="003E58B2">
              <w:rPr>
                <w:noProof/>
                <w:webHidden/>
              </w:rPr>
              <w:tab/>
            </w:r>
            <w:r w:rsidR="003E58B2">
              <w:rPr>
                <w:noProof/>
                <w:webHidden/>
              </w:rPr>
              <w:fldChar w:fldCharType="begin"/>
            </w:r>
            <w:r w:rsidR="003E58B2">
              <w:rPr>
                <w:noProof/>
                <w:webHidden/>
              </w:rPr>
              <w:instrText xml:space="preserve"> PAGEREF _Toc507778389 \h </w:instrText>
            </w:r>
            <w:r w:rsidR="003E58B2">
              <w:rPr>
                <w:noProof/>
                <w:webHidden/>
              </w:rPr>
            </w:r>
            <w:r w:rsidR="003E58B2">
              <w:rPr>
                <w:noProof/>
                <w:webHidden/>
              </w:rPr>
              <w:fldChar w:fldCharType="separate"/>
            </w:r>
            <w:r w:rsidR="003E58B2">
              <w:rPr>
                <w:noProof/>
                <w:webHidden/>
              </w:rPr>
              <w:t>17</w:t>
            </w:r>
            <w:r w:rsidR="003E58B2">
              <w:rPr>
                <w:noProof/>
                <w:webHidden/>
              </w:rPr>
              <w:fldChar w:fldCharType="end"/>
            </w:r>
          </w:hyperlink>
        </w:p>
        <w:p w14:paraId="2AA1A3C0" w14:textId="40D43D77" w:rsidR="003E58B2" w:rsidRDefault="004B1038">
          <w:pPr>
            <w:pStyle w:val="TOC2"/>
            <w:tabs>
              <w:tab w:val="left" w:pos="1100"/>
              <w:tab w:val="right" w:leader="dot" w:pos="9350"/>
            </w:tabs>
            <w:rPr>
              <w:rFonts w:eastAsiaTheme="minorEastAsia"/>
              <w:noProof/>
              <w:sz w:val="22"/>
            </w:rPr>
          </w:pPr>
          <w:hyperlink w:anchor="_Toc507778390" w:history="1">
            <w:r w:rsidR="003E58B2" w:rsidRPr="00252A34">
              <w:rPr>
                <w:rStyle w:val="Hyperlink"/>
                <w:noProof/>
              </w:rPr>
              <w:t>14.3</w:t>
            </w:r>
            <w:r w:rsidR="003E58B2">
              <w:rPr>
                <w:rFonts w:eastAsiaTheme="minorEastAsia"/>
                <w:noProof/>
                <w:sz w:val="22"/>
              </w:rPr>
              <w:tab/>
            </w:r>
            <w:r w:rsidR="003E58B2" w:rsidRPr="00252A34">
              <w:rPr>
                <w:rStyle w:val="Hyperlink"/>
                <w:noProof/>
              </w:rPr>
              <w:t>Tools and Resources</w:t>
            </w:r>
            <w:r w:rsidR="003E58B2">
              <w:rPr>
                <w:noProof/>
                <w:webHidden/>
              </w:rPr>
              <w:tab/>
            </w:r>
            <w:r w:rsidR="003E58B2">
              <w:rPr>
                <w:noProof/>
                <w:webHidden/>
              </w:rPr>
              <w:fldChar w:fldCharType="begin"/>
            </w:r>
            <w:r w:rsidR="003E58B2">
              <w:rPr>
                <w:noProof/>
                <w:webHidden/>
              </w:rPr>
              <w:instrText xml:space="preserve"> PAGEREF _Toc507778390 \h </w:instrText>
            </w:r>
            <w:r w:rsidR="003E58B2">
              <w:rPr>
                <w:noProof/>
                <w:webHidden/>
              </w:rPr>
            </w:r>
            <w:r w:rsidR="003E58B2">
              <w:rPr>
                <w:noProof/>
                <w:webHidden/>
              </w:rPr>
              <w:fldChar w:fldCharType="separate"/>
            </w:r>
            <w:r w:rsidR="003E58B2">
              <w:rPr>
                <w:noProof/>
                <w:webHidden/>
              </w:rPr>
              <w:t>17</w:t>
            </w:r>
            <w:r w:rsidR="003E58B2">
              <w:rPr>
                <w:noProof/>
                <w:webHidden/>
              </w:rPr>
              <w:fldChar w:fldCharType="end"/>
            </w:r>
          </w:hyperlink>
        </w:p>
        <w:p w14:paraId="1613C116" w14:textId="2946CAA9" w:rsidR="003E58B2" w:rsidRDefault="004B1038">
          <w:pPr>
            <w:pStyle w:val="TOC2"/>
            <w:tabs>
              <w:tab w:val="left" w:pos="1100"/>
              <w:tab w:val="right" w:leader="dot" w:pos="9350"/>
            </w:tabs>
            <w:rPr>
              <w:rFonts w:eastAsiaTheme="minorEastAsia"/>
              <w:noProof/>
              <w:sz w:val="22"/>
            </w:rPr>
          </w:pPr>
          <w:hyperlink w:anchor="_Toc507778391" w:history="1">
            <w:r w:rsidR="003E58B2" w:rsidRPr="00252A34">
              <w:rPr>
                <w:rStyle w:val="Hyperlink"/>
                <w:noProof/>
              </w:rPr>
              <w:t>14.4</w:t>
            </w:r>
            <w:r w:rsidR="003E58B2">
              <w:rPr>
                <w:rFonts w:eastAsiaTheme="minorEastAsia"/>
                <w:noProof/>
                <w:sz w:val="22"/>
              </w:rPr>
              <w:tab/>
            </w:r>
            <w:r w:rsidR="003E58B2" w:rsidRPr="00252A34">
              <w:rPr>
                <w:rStyle w:val="Hyperlink"/>
                <w:noProof/>
              </w:rPr>
              <w:t>Assessment 1</w:t>
            </w:r>
            <w:r w:rsidR="003E58B2">
              <w:rPr>
                <w:noProof/>
                <w:webHidden/>
              </w:rPr>
              <w:tab/>
            </w:r>
            <w:r w:rsidR="003E58B2">
              <w:rPr>
                <w:noProof/>
                <w:webHidden/>
              </w:rPr>
              <w:fldChar w:fldCharType="begin"/>
            </w:r>
            <w:r w:rsidR="003E58B2">
              <w:rPr>
                <w:noProof/>
                <w:webHidden/>
              </w:rPr>
              <w:instrText xml:space="preserve"> PAGEREF _Toc507778391 \h </w:instrText>
            </w:r>
            <w:r w:rsidR="003E58B2">
              <w:rPr>
                <w:noProof/>
                <w:webHidden/>
              </w:rPr>
            </w:r>
            <w:r w:rsidR="003E58B2">
              <w:rPr>
                <w:noProof/>
                <w:webHidden/>
              </w:rPr>
              <w:fldChar w:fldCharType="separate"/>
            </w:r>
            <w:r w:rsidR="003E58B2">
              <w:rPr>
                <w:noProof/>
                <w:webHidden/>
              </w:rPr>
              <w:t>17</w:t>
            </w:r>
            <w:r w:rsidR="003E58B2">
              <w:rPr>
                <w:noProof/>
                <w:webHidden/>
              </w:rPr>
              <w:fldChar w:fldCharType="end"/>
            </w:r>
          </w:hyperlink>
        </w:p>
        <w:p w14:paraId="0EE335A6" w14:textId="1BD9735D" w:rsidR="003E58B2" w:rsidRDefault="004B1038">
          <w:pPr>
            <w:pStyle w:val="TOC2"/>
            <w:tabs>
              <w:tab w:val="left" w:pos="1100"/>
              <w:tab w:val="right" w:leader="dot" w:pos="9350"/>
            </w:tabs>
            <w:rPr>
              <w:rFonts w:eastAsiaTheme="minorEastAsia"/>
              <w:noProof/>
              <w:sz w:val="22"/>
            </w:rPr>
          </w:pPr>
          <w:hyperlink w:anchor="_Toc507778392" w:history="1">
            <w:r w:rsidR="003E58B2" w:rsidRPr="00252A34">
              <w:rPr>
                <w:rStyle w:val="Hyperlink"/>
                <w:noProof/>
              </w:rPr>
              <w:t>14.5</w:t>
            </w:r>
            <w:r w:rsidR="003E58B2">
              <w:rPr>
                <w:rFonts w:eastAsiaTheme="minorEastAsia"/>
                <w:noProof/>
                <w:sz w:val="22"/>
              </w:rPr>
              <w:tab/>
            </w:r>
            <w:r w:rsidR="003E58B2" w:rsidRPr="00252A34">
              <w:rPr>
                <w:rStyle w:val="Hyperlink"/>
                <w:noProof/>
              </w:rPr>
              <w:t>Assessment 2</w:t>
            </w:r>
            <w:r w:rsidR="003E58B2">
              <w:rPr>
                <w:noProof/>
                <w:webHidden/>
              </w:rPr>
              <w:tab/>
            </w:r>
            <w:r w:rsidR="003E58B2">
              <w:rPr>
                <w:noProof/>
                <w:webHidden/>
              </w:rPr>
              <w:fldChar w:fldCharType="begin"/>
            </w:r>
            <w:r w:rsidR="003E58B2">
              <w:rPr>
                <w:noProof/>
                <w:webHidden/>
              </w:rPr>
              <w:instrText xml:space="preserve"> PAGEREF _Toc507778392 \h </w:instrText>
            </w:r>
            <w:r w:rsidR="003E58B2">
              <w:rPr>
                <w:noProof/>
                <w:webHidden/>
              </w:rPr>
            </w:r>
            <w:r w:rsidR="003E58B2">
              <w:rPr>
                <w:noProof/>
                <w:webHidden/>
              </w:rPr>
              <w:fldChar w:fldCharType="separate"/>
            </w:r>
            <w:r w:rsidR="003E58B2">
              <w:rPr>
                <w:noProof/>
                <w:webHidden/>
              </w:rPr>
              <w:t>17</w:t>
            </w:r>
            <w:r w:rsidR="003E58B2">
              <w:rPr>
                <w:noProof/>
                <w:webHidden/>
              </w:rPr>
              <w:fldChar w:fldCharType="end"/>
            </w:r>
          </w:hyperlink>
        </w:p>
        <w:p w14:paraId="3D8DCDD0" w14:textId="002B7295" w:rsidR="003E58B2" w:rsidRDefault="004B1038">
          <w:pPr>
            <w:pStyle w:val="TOC2"/>
            <w:tabs>
              <w:tab w:val="left" w:pos="1100"/>
              <w:tab w:val="right" w:leader="dot" w:pos="9350"/>
            </w:tabs>
            <w:rPr>
              <w:rFonts w:eastAsiaTheme="minorEastAsia"/>
              <w:noProof/>
              <w:sz w:val="22"/>
            </w:rPr>
          </w:pPr>
          <w:hyperlink w:anchor="_Toc507778393" w:history="1">
            <w:r w:rsidR="003E58B2" w:rsidRPr="00252A34">
              <w:rPr>
                <w:rStyle w:val="Hyperlink"/>
                <w:noProof/>
              </w:rPr>
              <w:t>14.6</w:t>
            </w:r>
            <w:r w:rsidR="003E58B2">
              <w:rPr>
                <w:rFonts w:eastAsiaTheme="minorEastAsia"/>
                <w:noProof/>
                <w:sz w:val="22"/>
              </w:rPr>
              <w:tab/>
            </w:r>
            <w:r w:rsidR="003E58B2" w:rsidRPr="00252A34">
              <w:rPr>
                <w:rStyle w:val="Hyperlink"/>
                <w:noProof/>
              </w:rPr>
              <w:t>Risks and Risk Management Plan</w:t>
            </w:r>
            <w:r w:rsidR="003E58B2">
              <w:rPr>
                <w:noProof/>
                <w:webHidden/>
              </w:rPr>
              <w:tab/>
            </w:r>
            <w:r w:rsidR="003E58B2">
              <w:rPr>
                <w:noProof/>
                <w:webHidden/>
              </w:rPr>
              <w:fldChar w:fldCharType="begin"/>
            </w:r>
            <w:r w:rsidR="003E58B2">
              <w:rPr>
                <w:noProof/>
                <w:webHidden/>
              </w:rPr>
              <w:instrText xml:space="preserve"> PAGEREF _Toc507778393 \h </w:instrText>
            </w:r>
            <w:r w:rsidR="003E58B2">
              <w:rPr>
                <w:noProof/>
                <w:webHidden/>
              </w:rPr>
            </w:r>
            <w:r w:rsidR="003E58B2">
              <w:rPr>
                <w:noProof/>
                <w:webHidden/>
              </w:rPr>
              <w:fldChar w:fldCharType="separate"/>
            </w:r>
            <w:r w:rsidR="003E58B2">
              <w:rPr>
                <w:noProof/>
                <w:webHidden/>
              </w:rPr>
              <w:t>17</w:t>
            </w:r>
            <w:r w:rsidR="003E58B2">
              <w:rPr>
                <w:noProof/>
                <w:webHidden/>
              </w:rPr>
              <w:fldChar w:fldCharType="end"/>
            </w:r>
          </w:hyperlink>
        </w:p>
        <w:p w14:paraId="041D7A5C" w14:textId="1DD76FA9" w:rsidR="003E58B2" w:rsidRDefault="004B1038">
          <w:pPr>
            <w:pStyle w:val="TOC1"/>
            <w:rPr>
              <w:rFonts w:eastAsiaTheme="minorEastAsia"/>
              <w:noProof/>
              <w:sz w:val="22"/>
            </w:rPr>
          </w:pPr>
          <w:hyperlink w:anchor="_Toc507778394" w:history="1">
            <w:r w:rsidR="003E58B2" w:rsidRPr="00252A34">
              <w:rPr>
                <w:rStyle w:val="Hyperlink"/>
                <w:noProof/>
              </w:rPr>
              <w:t>15.0</w:t>
            </w:r>
            <w:r w:rsidR="003E58B2">
              <w:rPr>
                <w:rFonts w:eastAsiaTheme="minorEastAsia"/>
                <w:noProof/>
                <w:sz w:val="22"/>
              </w:rPr>
              <w:tab/>
            </w:r>
            <w:r w:rsidR="003E58B2" w:rsidRPr="00252A34">
              <w:rPr>
                <w:rStyle w:val="Hyperlink"/>
                <w:noProof/>
              </w:rPr>
              <w:t>Project Schedule</w:t>
            </w:r>
            <w:r w:rsidR="003E58B2">
              <w:rPr>
                <w:noProof/>
                <w:webHidden/>
              </w:rPr>
              <w:tab/>
            </w:r>
            <w:r w:rsidR="003E58B2">
              <w:rPr>
                <w:noProof/>
                <w:webHidden/>
              </w:rPr>
              <w:fldChar w:fldCharType="begin"/>
            </w:r>
            <w:r w:rsidR="003E58B2">
              <w:rPr>
                <w:noProof/>
                <w:webHidden/>
              </w:rPr>
              <w:instrText xml:space="preserve"> PAGEREF _Toc507778394 \h </w:instrText>
            </w:r>
            <w:r w:rsidR="003E58B2">
              <w:rPr>
                <w:noProof/>
                <w:webHidden/>
              </w:rPr>
            </w:r>
            <w:r w:rsidR="003E58B2">
              <w:rPr>
                <w:noProof/>
                <w:webHidden/>
              </w:rPr>
              <w:fldChar w:fldCharType="separate"/>
            </w:r>
            <w:r w:rsidR="003E58B2">
              <w:rPr>
                <w:noProof/>
                <w:webHidden/>
              </w:rPr>
              <w:t>18</w:t>
            </w:r>
            <w:r w:rsidR="003E58B2">
              <w:rPr>
                <w:noProof/>
                <w:webHidden/>
              </w:rPr>
              <w:fldChar w:fldCharType="end"/>
            </w:r>
          </w:hyperlink>
        </w:p>
        <w:p w14:paraId="79EBCE12" w14:textId="6CE35C58" w:rsidR="003E58B2" w:rsidRDefault="004B1038">
          <w:pPr>
            <w:pStyle w:val="TOC2"/>
            <w:tabs>
              <w:tab w:val="left" w:pos="1100"/>
              <w:tab w:val="right" w:leader="dot" w:pos="9350"/>
            </w:tabs>
            <w:rPr>
              <w:rFonts w:eastAsiaTheme="minorEastAsia"/>
              <w:noProof/>
              <w:sz w:val="22"/>
            </w:rPr>
          </w:pPr>
          <w:hyperlink w:anchor="_Toc507778395" w:history="1">
            <w:r w:rsidR="003E58B2" w:rsidRPr="00252A34">
              <w:rPr>
                <w:rStyle w:val="Hyperlink"/>
                <w:noProof/>
              </w:rPr>
              <w:t>15.1</w:t>
            </w:r>
            <w:r w:rsidR="003E58B2">
              <w:rPr>
                <w:rFonts w:eastAsiaTheme="minorEastAsia"/>
                <w:noProof/>
                <w:sz w:val="22"/>
              </w:rPr>
              <w:tab/>
            </w:r>
            <w:r w:rsidR="003E58B2" w:rsidRPr="00252A34">
              <w:rPr>
                <w:rStyle w:val="Hyperlink"/>
                <w:noProof/>
              </w:rPr>
              <w:t>Gantt chart</w:t>
            </w:r>
            <w:r w:rsidR="003E58B2">
              <w:rPr>
                <w:noProof/>
                <w:webHidden/>
              </w:rPr>
              <w:tab/>
            </w:r>
            <w:r w:rsidR="003E58B2">
              <w:rPr>
                <w:noProof/>
                <w:webHidden/>
              </w:rPr>
              <w:fldChar w:fldCharType="begin"/>
            </w:r>
            <w:r w:rsidR="003E58B2">
              <w:rPr>
                <w:noProof/>
                <w:webHidden/>
              </w:rPr>
              <w:instrText xml:space="preserve"> PAGEREF _Toc507778395 \h </w:instrText>
            </w:r>
            <w:r w:rsidR="003E58B2">
              <w:rPr>
                <w:noProof/>
                <w:webHidden/>
              </w:rPr>
            </w:r>
            <w:r w:rsidR="003E58B2">
              <w:rPr>
                <w:noProof/>
                <w:webHidden/>
              </w:rPr>
              <w:fldChar w:fldCharType="separate"/>
            </w:r>
            <w:r w:rsidR="003E58B2">
              <w:rPr>
                <w:noProof/>
                <w:webHidden/>
              </w:rPr>
              <w:t>19</w:t>
            </w:r>
            <w:r w:rsidR="003E58B2">
              <w:rPr>
                <w:noProof/>
                <w:webHidden/>
              </w:rPr>
              <w:fldChar w:fldCharType="end"/>
            </w:r>
          </w:hyperlink>
        </w:p>
        <w:p w14:paraId="3C8493B7" w14:textId="60C79467" w:rsidR="003555A9" w:rsidRDefault="00AF6954" w:rsidP="00717F1F">
          <w:pPr>
            <w:pStyle w:val="TOC1"/>
            <w:rPr>
              <w:b/>
              <w:bCs/>
              <w:noProof/>
            </w:rPr>
          </w:pPr>
          <w:r w:rsidRPr="64167B40">
            <w:fldChar w:fldCharType="end"/>
          </w:r>
        </w:p>
      </w:sdtContent>
    </w:sdt>
    <w:p w14:paraId="0B83CECE" w14:textId="77777777" w:rsidR="003555A9" w:rsidRDefault="003555A9">
      <w:pPr>
        <w:rPr>
          <w:b/>
          <w:bCs/>
          <w:noProof/>
        </w:rPr>
      </w:pPr>
      <w:r>
        <w:rPr>
          <w:b/>
          <w:bCs/>
          <w:noProof/>
        </w:rPr>
        <w:br w:type="page"/>
      </w:r>
    </w:p>
    <w:p w14:paraId="62CAA338" w14:textId="4314A6E9" w:rsidR="4060E3AC" w:rsidRDefault="4060E3AC" w:rsidP="00AA2A0E">
      <w:pPr>
        <w:pStyle w:val="Heading1"/>
      </w:pPr>
      <w:bookmarkStart w:id="1" w:name="_Toc507148881"/>
      <w:bookmarkStart w:id="2" w:name="_Toc507352228"/>
      <w:bookmarkStart w:id="3" w:name="_Toc507352488"/>
      <w:bookmarkStart w:id="4" w:name="_Toc507352989"/>
      <w:bookmarkStart w:id="5" w:name="_Toc507604507"/>
      <w:bookmarkStart w:id="6" w:name="_Toc507606893"/>
      <w:bookmarkStart w:id="7" w:name="_Toc507683737"/>
      <w:bookmarkStart w:id="8" w:name="_Toc507697210"/>
      <w:bookmarkStart w:id="9" w:name="_Toc507699056"/>
      <w:bookmarkStart w:id="10" w:name="_Toc507702362"/>
      <w:bookmarkStart w:id="11" w:name="_Toc507702846"/>
      <w:bookmarkStart w:id="12" w:name="_Toc507703350"/>
      <w:bookmarkStart w:id="13" w:name="_Toc507707118"/>
      <w:bookmarkStart w:id="14" w:name="_Toc507708643"/>
      <w:bookmarkStart w:id="15" w:name="_Toc507778236"/>
      <w:bookmarkStart w:id="16" w:name="_Toc507778316"/>
      <w:r>
        <w:lastRenderedPageBreak/>
        <w:t xml:space="preserve">Block </w:t>
      </w:r>
      <w:r w:rsidRPr="003D533B">
        <w:t>Diagram</w:t>
      </w:r>
      <w:r>
        <w:t xml:space="preserve"> of the Complete System</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17C8B946" w14:textId="5F0252B0" w:rsidR="000A4BDE" w:rsidRDefault="00537B09" w:rsidP="000A4BDE">
      <w:pPr>
        <w:keepNext/>
      </w:pPr>
      <w:r>
        <w:rPr>
          <w:noProof/>
        </w:rPr>
        <w:drawing>
          <wp:inline distT="0" distB="0" distL="0" distR="0" wp14:anchorId="2B2AC5C0" wp14:editId="04D399C6">
            <wp:extent cx="5943600" cy="2493132"/>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493132"/>
                    </a:xfrm>
                    <a:prstGeom prst="rect">
                      <a:avLst/>
                    </a:prstGeom>
                    <a:noFill/>
                    <a:ln>
                      <a:noFill/>
                    </a:ln>
                  </pic:spPr>
                </pic:pic>
              </a:graphicData>
            </a:graphic>
          </wp:inline>
        </w:drawing>
      </w:r>
    </w:p>
    <w:p w14:paraId="15C3106D" w14:textId="35FAE7C7" w:rsidR="4060E3AC" w:rsidRDefault="000A4BDE" w:rsidP="000A4BDE">
      <w:pPr>
        <w:pStyle w:val="Caption"/>
      </w:pPr>
      <w:r>
        <w:t xml:space="preserve">Figure </w:t>
      </w:r>
      <w:r>
        <w:fldChar w:fldCharType="begin"/>
      </w:r>
      <w:r>
        <w:instrText xml:space="preserve"> SEQ Figure \* ARABIC </w:instrText>
      </w:r>
      <w:r>
        <w:fldChar w:fldCharType="separate"/>
      </w:r>
      <w:r w:rsidR="00E42E5B">
        <w:rPr>
          <w:noProof/>
        </w:rPr>
        <w:t>1</w:t>
      </w:r>
      <w:r>
        <w:fldChar w:fldCharType="end"/>
      </w:r>
      <w:r w:rsidR="007D7AAF">
        <w:t>. Retrofit Fridge Cam s</w:t>
      </w:r>
      <w:r>
        <w:t>yst</w:t>
      </w:r>
      <w:r w:rsidR="007D7AAF">
        <w:t>em d</w:t>
      </w:r>
      <w:r w:rsidR="00D749CF">
        <w:t>iagram</w:t>
      </w:r>
    </w:p>
    <w:p w14:paraId="75B9B908" w14:textId="451EE126" w:rsidR="003D533B" w:rsidRPr="003D533B" w:rsidRDefault="4060E3AC" w:rsidP="0011587C">
      <w:pPr>
        <w:pStyle w:val="Heading1"/>
      </w:pPr>
      <w:bookmarkStart w:id="17" w:name="_Toc507148882"/>
      <w:bookmarkStart w:id="18" w:name="_Toc507352229"/>
      <w:bookmarkStart w:id="19" w:name="_Toc507352489"/>
      <w:bookmarkStart w:id="20" w:name="_Toc507352990"/>
      <w:bookmarkStart w:id="21" w:name="_Toc507604508"/>
      <w:bookmarkStart w:id="22" w:name="_Toc507606894"/>
      <w:bookmarkStart w:id="23" w:name="_Toc507683738"/>
      <w:bookmarkStart w:id="24" w:name="_Toc507697211"/>
      <w:bookmarkStart w:id="25" w:name="_Toc507699057"/>
      <w:bookmarkStart w:id="26" w:name="_Toc507702847"/>
      <w:bookmarkStart w:id="27" w:name="_Toc507703351"/>
      <w:bookmarkStart w:id="28" w:name="_Toc507707119"/>
      <w:bookmarkStart w:id="29" w:name="_Toc507708644"/>
      <w:bookmarkStart w:id="30" w:name="_Toc507778237"/>
      <w:bookmarkStart w:id="31" w:name="_Toc507778317"/>
      <w:r>
        <w:t>Block Diagram Description</w:t>
      </w:r>
      <w:bookmarkStart w:id="32" w:name="_Toc50760689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76655186" w14:textId="6C022F80" w:rsidR="0092759B" w:rsidRPr="0092759B" w:rsidRDefault="4060E3AC" w:rsidP="003144CB">
      <w:pPr>
        <w:pStyle w:val="Heading3"/>
      </w:pPr>
      <w:bookmarkStart w:id="33" w:name="_Toc507148883"/>
      <w:bookmarkStart w:id="34" w:name="_Toc507352230"/>
      <w:bookmarkStart w:id="35" w:name="_Toc507352490"/>
      <w:bookmarkStart w:id="36" w:name="_Toc507352991"/>
      <w:bookmarkStart w:id="37" w:name="_Toc507604509"/>
      <w:bookmarkStart w:id="38" w:name="_Toc507683739"/>
      <w:bookmarkStart w:id="39" w:name="_Toc507697212"/>
      <w:bookmarkStart w:id="40" w:name="_Toc507699058"/>
      <w:bookmarkStart w:id="41" w:name="_Toc507702363"/>
      <w:bookmarkStart w:id="42" w:name="_Toc507702848"/>
      <w:bookmarkStart w:id="43" w:name="_Toc507703352"/>
      <w:bookmarkStart w:id="44" w:name="_Toc507707120"/>
      <w:bookmarkStart w:id="45" w:name="_Toc507708645"/>
      <w:bookmarkStart w:id="46" w:name="_Toc507778238"/>
      <w:bookmarkStart w:id="47" w:name="_Toc507778318"/>
      <w:r w:rsidRPr="00E632CF">
        <w:t>Display</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1E6BF998" w14:textId="036E485C" w:rsidR="003030BF" w:rsidRPr="003030BF" w:rsidRDefault="5FEA074B" w:rsidP="003030BF">
      <w:pPr>
        <w:rPr>
          <w:rFonts w:ascii="Calibri" w:eastAsia="Calibri" w:hAnsi="Calibri" w:cs="Calibri"/>
        </w:rPr>
      </w:pPr>
      <w:r w:rsidRPr="5FEA074B">
        <w:rPr>
          <w:rFonts w:ascii="Calibri" w:eastAsia="Calibri" w:hAnsi="Calibri" w:cs="Calibri"/>
        </w:rPr>
        <w:t>To present the items inside the fridge, a</w:t>
      </w:r>
      <w:r w:rsidR="003030BF">
        <w:rPr>
          <w:rFonts w:ascii="Calibri" w:eastAsia="Calibri" w:hAnsi="Calibri" w:cs="Calibri"/>
        </w:rPr>
        <w:t xml:space="preserve"> display will be used. This</w:t>
      </w:r>
      <w:r w:rsidRPr="5FEA074B">
        <w:rPr>
          <w:rFonts w:ascii="Calibri" w:eastAsia="Calibri" w:hAnsi="Calibri" w:cs="Calibri"/>
        </w:rPr>
        <w:t xml:space="preserve"> will be the only way that the user will be able to interact with the whole project. </w:t>
      </w:r>
      <w:r w:rsidR="003030BF">
        <w:rPr>
          <w:rFonts w:ascii="Calibri" w:eastAsia="Calibri" w:hAnsi="Calibri" w:cs="Calibri"/>
        </w:rPr>
        <w:t>It</w:t>
      </w:r>
      <w:r w:rsidRPr="5FEA074B">
        <w:rPr>
          <w:rFonts w:ascii="Calibri" w:eastAsia="Calibri" w:hAnsi="Calibri" w:cs="Calibri"/>
        </w:rPr>
        <w:t xml:space="preserve"> will always be updated by the microcontroller displaying the new picture taken once the door is closed. Therefore, the purpose of the display is to show the UI application to the end user. </w:t>
      </w:r>
      <w:bookmarkStart w:id="48" w:name="_Toc507148884"/>
      <w:bookmarkStart w:id="49" w:name="_Toc507352231"/>
      <w:bookmarkStart w:id="50" w:name="_Toc507352491"/>
      <w:bookmarkStart w:id="51" w:name="_Toc507352992"/>
      <w:bookmarkStart w:id="52" w:name="_Toc507604510"/>
      <w:bookmarkStart w:id="53" w:name="_Toc507606896"/>
      <w:bookmarkStart w:id="54" w:name="_Toc507683740"/>
      <w:bookmarkStart w:id="55" w:name="_Toc507697213"/>
      <w:bookmarkStart w:id="56" w:name="_Toc507699059"/>
      <w:bookmarkStart w:id="57" w:name="_Toc507702364"/>
      <w:bookmarkStart w:id="58" w:name="_Toc507702849"/>
      <w:bookmarkStart w:id="59" w:name="_Toc507703353"/>
      <w:bookmarkStart w:id="60" w:name="_Toc507707121"/>
      <w:bookmarkStart w:id="61" w:name="_Toc507708646"/>
    </w:p>
    <w:p w14:paraId="102EB11F" w14:textId="1BF956AC" w:rsidR="0061615A" w:rsidRPr="0061615A" w:rsidRDefault="4060E3AC" w:rsidP="00922152">
      <w:pPr>
        <w:pStyle w:val="Heading3"/>
      </w:pPr>
      <w:bookmarkStart w:id="62" w:name="_Toc507778239"/>
      <w:bookmarkStart w:id="63" w:name="_Toc507778319"/>
      <w:r>
        <w:t>Microcontroller</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3F068A42" w14:textId="2E232476" w:rsidR="00965545" w:rsidRPr="00965545" w:rsidRDefault="00965545" w:rsidP="000917A0">
      <w:r>
        <w:t xml:space="preserve">The microcontroller </w:t>
      </w:r>
      <w:r w:rsidR="00083D92">
        <w:t xml:space="preserve">will be the core of the system. </w:t>
      </w:r>
      <w:r w:rsidR="56B973B1">
        <w:t xml:space="preserve">It </w:t>
      </w:r>
      <w:r w:rsidR="005455FB">
        <w:t xml:space="preserve">is responsible </w:t>
      </w:r>
      <w:r w:rsidR="006901B3">
        <w:t>for interfaces with the display, camera, and the sensor.</w:t>
      </w:r>
      <w:r w:rsidR="00FB1275">
        <w:t xml:space="preserve"> The</w:t>
      </w:r>
      <w:r w:rsidR="000113D8">
        <w:t xml:space="preserve"> </w:t>
      </w:r>
      <w:r>
        <w:t xml:space="preserve">main task is to </w:t>
      </w:r>
      <w:r w:rsidR="00585884">
        <w:t xml:space="preserve">run image processing on the </w:t>
      </w:r>
      <w:r w:rsidR="009C3DB8">
        <w:t xml:space="preserve">received pictures from the camera. </w:t>
      </w:r>
      <w:r w:rsidR="56B973B1">
        <w:t xml:space="preserve">The original picture may not </w:t>
      </w:r>
      <w:r w:rsidR="00B11A68">
        <w:t>be clear due to vibrations</w:t>
      </w:r>
      <w:r w:rsidR="00233C8F">
        <w:t>, blockage, or viewing angl</w:t>
      </w:r>
      <w:r w:rsidR="00AB0BEC">
        <w:t xml:space="preserve">e. Therefore, </w:t>
      </w:r>
      <w:r w:rsidR="00233C8F">
        <w:t>the microcontroller will provide image enhancements</w:t>
      </w:r>
      <w:r w:rsidR="00893AFF">
        <w:t xml:space="preserve"> </w:t>
      </w:r>
      <w:r w:rsidR="009952B5">
        <w:t xml:space="preserve">or select the best quality image for the display. </w:t>
      </w:r>
      <w:r w:rsidR="008D084B">
        <w:t>Alongside image enhancement, the microcontroller will contain open source object detection software that will identify items inside the fridge.</w:t>
      </w:r>
      <w:r w:rsidR="00ED2868">
        <w:t xml:space="preserve"> </w:t>
      </w:r>
      <w:r w:rsidR="002069FF">
        <w:t xml:space="preserve">Lastly, the microcontroller will </w:t>
      </w:r>
      <w:r w:rsidR="00C20E8F">
        <w:t xml:space="preserve">communicate with an external database to send or to retrieve </w:t>
      </w:r>
      <w:r w:rsidR="00831CDD">
        <w:t xml:space="preserve">information such as metadata, pictures, or </w:t>
      </w:r>
      <w:r w:rsidR="00044C84">
        <w:t>system information.</w:t>
      </w:r>
    </w:p>
    <w:p w14:paraId="16201246" w14:textId="34127179" w:rsidR="00DC74AB" w:rsidRDefault="00DC74AB" w:rsidP="00DC74AB">
      <w:pPr>
        <w:pStyle w:val="Heading3"/>
      </w:pPr>
      <w:bookmarkStart w:id="64" w:name="_Toc507777686"/>
      <w:bookmarkStart w:id="65" w:name="_Toc507778240"/>
      <w:bookmarkStart w:id="66" w:name="_Toc507778320"/>
      <w:bookmarkStart w:id="67" w:name="_Toc507148885"/>
      <w:bookmarkStart w:id="68" w:name="_Toc507352232"/>
      <w:bookmarkStart w:id="69" w:name="_Toc507352492"/>
      <w:bookmarkStart w:id="70" w:name="_Toc507352993"/>
      <w:bookmarkStart w:id="71" w:name="_Toc507604511"/>
      <w:bookmarkStart w:id="72" w:name="_Toc507606897"/>
      <w:bookmarkStart w:id="73" w:name="_Toc507683741"/>
      <w:bookmarkStart w:id="74" w:name="_Toc507697214"/>
      <w:bookmarkStart w:id="75" w:name="_Toc507699060"/>
      <w:bookmarkStart w:id="76" w:name="_Toc507702365"/>
      <w:bookmarkStart w:id="77" w:name="_Toc507702850"/>
      <w:bookmarkStart w:id="78" w:name="_Toc507703354"/>
      <w:bookmarkStart w:id="79" w:name="_Toc507707122"/>
      <w:bookmarkStart w:id="80" w:name="_Toc507708647"/>
      <w:r>
        <w:t>PC</w:t>
      </w:r>
      <w:bookmarkEnd w:id="64"/>
      <w:bookmarkEnd w:id="65"/>
      <w:bookmarkEnd w:id="66"/>
    </w:p>
    <w:p w14:paraId="78943149" w14:textId="15BF0AC1" w:rsidR="00DC74AB" w:rsidRPr="00DC74AB" w:rsidRDefault="00DC74AB" w:rsidP="00DC74AB">
      <w:r>
        <w:t xml:space="preserve">The external PC will host the database and the HMI component of the UI. </w:t>
      </w:r>
      <w:r w:rsidR="00082B86">
        <w:t>The PC will act as a mediator between the database and the microcontroller. Once the data has been sent and entered into the database, the information can be offered to the HMI to display to the user.</w:t>
      </w:r>
    </w:p>
    <w:p w14:paraId="4C032FCA" w14:textId="194D8880" w:rsidR="004200FC" w:rsidRDefault="79AFD48F" w:rsidP="00297F4A">
      <w:pPr>
        <w:pStyle w:val="Heading3"/>
      </w:pPr>
      <w:bookmarkStart w:id="81" w:name="_Toc507777687"/>
      <w:bookmarkStart w:id="82" w:name="_Toc507778241"/>
      <w:bookmarkStart w:id="83" w:name="_Toc507778321"/>
      <w:r w:rsidRPr="79AFD48F">
        <w:t>HMI</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0B1D3B73" w14:textId="2E232476" w:rsidR="00EF5B49" w:rsidRPr="003E557D" w:rsidRDefault="00610F87" w:rsidP="00EF5B49">
      <w:pPr>
        <w:rPr>
          <w:lang w:val="en-CA"/>
        </w:rPr>
      </w:pPr>
      <w:bookmarkStart w:id="84" w:name="_Toc507148886"/>
      <w:r>
        <w:t xml:space="preserve">The human machine interface (HMI) </w:t>
      </w:r>
      <w:r w:rsidR="00AE261B">
        <w:t xml:space="preserve">component </w:t>
      </w:r>
      <w:r w:rsidR="001B3CC2">
        <w:t xml:space="preserve">will contain </w:t>
      </w:r>
      <w:r w:rsidR="00482DD2">
        <w:t>the UI design</w:t>
      </w:r>
      <w:r w:rsidR="003E557D">
        <w:t xml:space="preserve">, </w:t>
      </w:r>
      <w:r w:rsidR="00721866">
        <w:t>interface to display</w:t>
      </w:r>
      <w:r w:rsidR="00291BB8">
        <w:t>, and</w:t>
      </w:r>
      <w:r w:rsidR="0013532E">
        <w:t xml:space="preserve"> process </w:t>
      </w:r>
      <w:r w:rsidR="00C715FE">
        <w:t>interaction</w:t>
      </w:r>
      <w:r w:rsidR="00F744D8">
        <w:t>s</w:t>
      </w:r>
      <w:r w:rsidR="00C715FE">
        <w:t xml:space="preserve"> with the user</w:t>
      </w:r>
      <w:r w:rsidR="00384D6D">
        <w:t>.</w:t>
      </w:r>
      <w:r w:rsidR="00F744D8">
        <w:t xml:space="preserve"> </w:t>
      </w:r>
    </w:p>
    <w:p w14:paraId="5C56159E" w14:textId="2E232476" w:rsidR="00BF5528" w:rsidRPr="00BF5528" w:rsidRDefault="79AFD48F" w:rsidP="005A5BE8">
      <w:pPr>
        <w:pStyle w:val="Heading3"/>
      </w:pPr>
      <w:bookmarkStart w:id="85" w:name="_Toc507352233"/>
      <w:bookmarkStart w:id="86" w:name="_Toc507352493"/>
      <w:bookmarkStart w:id="87" w:name="_Toc507352994"/>
      <w:bookmarkStart w:id="88" w:name="_Toc507604512"/>
      <w:bookmarkStart w:id="89" w:name="_Toc507606898"/>
      <w:bookmarkStart w:id="90" w:name="_Toc507683742"/>
      <w:bookmarkStart w:id="91" w:name="_Toc507697215"/>
      <w:bookmarkStart w:id="92" w:name="_Toc507699061"/>
      <w:bookmarkStart w:id="93" w:name="_Toc507702366"/>
      <w:bookmarkStart w:id="94" w:name="_Toc507702851"/>
      <w:bookmarkStart w:id="95" w:name="_Toc507703355"/>
      <w:bookmarkStart w:id="96" w:name="_Toc507707123"/>
      <w:bookmarkStart w:id="97" w:name="_Toc507708648"/>
      <w:bookmarkStart w:id="98" w:name="_Toc507777688"/>
      <w:bookmarkStart w:id="99" w:name="_Toc507778242"/>
      <w:bookmarkStart w:id="100" w:name="_Toc507778322"/>
      <w:r w:rsidRPr="79AFD48F">
        <w:lastRenderedPageBreak/>
        <w:t>W</w:t>
      </w:r>
      <w:bookmarkEnd w:id="84"/>
      <w:bookmarkEnd w:id="85"/>
      <w:bookmarkEnd w:id="86"/>
      <w:bookmarkEnd w:id="87"/>
      <w:r w:rsidR="00D749CF">
        <w:t>ireless</w:t>
      </w:r>
      <w:bookmarkEnd w:id="88"/>
      <w:bookmarkEnd w:id="89"/>
      <w:bookmarkEnd w:id="90"/>
      <w:bookmarkEnd w:id="91"/>
      <w:bookmarkEnd w:id="92"/>
      <w:bookmarkEnd w:id="93"/>
      <w:bookmarkEnd w:id="94"/>
      <w:bookmarkEnd w:id="95"/>
      <w:bookmarkEnd w:id="96"/>
      <w:bookmarkEnd w:id="97"/>
      <w:bookmarkEnd w:id="98"/>
      <w:bookmarkEnd w:id="99"/>
      <w:bookmarkEnd w:id="100"/>
    </w:p>
    <w:p w14:paraId="3D12A8C4" w14:textId="2E232476" w:rsidR="00C14AC3" w:rsidRPr="00C14AC3" w:rsidRDefault="00C14AC3" w:rsidP="00C14AC3">
      <w:bookmarkStart w:id="101" w:name="_Toc507148887"/>
      <w:bookmarkStart w:id="102" w:name="_Toc507352234"/>
      <w:bookmarkStart w:id="103" w:name="_Toc507352494"/>
      <w:bookmarkStart w:id="104" w:name="_Toc507352995"/>
      <w:bookmarkStart w:id="105" w:name="_Toc507604513"/>
      <w:bookmarkStart w:id="106" w:name="_Toc507606899"/>
      <w:r>
        <w:t xml:space="preserve">The microcontroller will require a wireless means of communication with the external database </w:t>
      </w:r>
      <w:r w:rsidR="004B1166">
        <w:t>or the display.</w:t>
      </w:r>
    </w:p>
    <w:p w14:paraId="73816DB2" w14:textId="6049E852" w:rsidR="004200FC" w:rsidRDefault="79AFD48F" w:rsidP="006A7C74">
      <w:pPr>
        <w:pStyle w:val="Heading3"/>
      </w:pPr>
      <w:bookmarkStart w:id="107" w:name="_Toc507683743"/>
      <w:bookmarkStart w:id="108" w:name="_Toc507697216"/>
      <w:bookmarkStart w:id="109" w:name="_Toc507699062"/>
      <w:bookmarkStart w:id="110" w:name="_Toc507702367"/>
      <w:bookmarkStart w:id="111" w:name="_Toc507702852"/>
      <w:bookmarkStart w:id="112" w:name="_Toc507703356"/>
      <w:bookmarkStart w:id="113" w:name="_Toc507707124"/>
      <w:bookmarkStart w:id="114" w:name="_Toc507708649"/>
      <w:bookmarkStart w:id="115" w:name="_Toc507777689"/>
      <w:bookmarkStart w:id="116" w:name="_Toc507778243"/>
      <w:bookmarkStart w:id="117" w:name="_Toc507778323"/>
      <w:r w:rsidRPr="79AFD48F">
        <w:t>Image Processing</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14:paraId="646321F1" w14:textId="2E232476" w:rsidR="000F557C" w:rsidRPr="000F557C" w:rsidRDefault="009B3F42" w:rsidP="000F557C">
      <w:bookmarkStart w:id="118" w:name="_Toc507352235"/>
      <w:bookmarkStart w:id="119" w:name="_Toc507352495"/>
      <w:bookmarkStart w:id="120" w:name="_Toc507352996"/>
      <w:bookmarkStart w:id="121" w:name="_Toc507604514"/>
      <w:bookmarkStart w:id="122" w:name="_Toc507606900"/>
      <w:r>
        <w:t>Digital i</w:t>
      </w:r>
      <w:r w:rsidR="000F557C">
        <w:t xml:space="preserve">mage processing will be used to </w:t>
      </w:r>
      <w:r>
        <w:t xml:space="preserve">enhance the quality of the image </w:t>
      </w:r>
      <w:r w:rsidR="00A661C2">
        <w:t xml:space="preserve">captured </w:t>
      </w:r>
      <w:r>
        <w:t xml:space="preserve">from the camera. </w:t>
      </w:r>
      <w:r w:rsidR="00333BB9">
        <w:t>Alternatively, it will be used to remove noise from the picture and to select the best quality image to be displayed.</w:t>
      </w:r>
    </w:p>
    <w:p w14:paraId="2EACDB3F" w14:textId="26B1CCD5" w:rsidR="004200FC" w:rsidRDefault="563848EA" w:rsidP="006A7C74">
      <w:pPr>
        <w:pStyle w:val="Heading3"/>
      </w:pPr>
      <w:bookmarkStart w:id="123" w:name="_Toc507148889"/>
      <w:bookmarkStart w:id="124" w:name="_Toc507352236"/>
      <w:bookmarkStart w:id="125" w:name="_Toc507352496"/>
      <w:bookmarkStart w:id="126" w:name="_Toc507352997"/>
      <w:bookmarkStart w:id="127" w:name="_Toc507604515"/>
      <w:bookmarkStart w:id="128" w:name="_Toc507606901"/>
      <w:bookmarkStart w:id="129" w:name="_Toc507683745"/>
      <w:bookmarkStart w:id="130" w:name="_Toc507697217"/>
      <w:bookmarkStart w:id="131" w:name="_Toc507699063"/>
      <w:bookmarkStart w:id="132" w:name="_Toc507702368"/>
      <w:bookmarkStart w:id="133" w:name="_Toc507702853"/>
      <w:bookmarkStart w:id="134" w:name="_Toc507703357"/>
      <w:bookmarkStart w:id="135" w:name="_Toc507707125"/>
      <w:bookmarkStart w:id="136" w:name="_Toc507708650"/>
      <w:bookmarkStart w:id="137" w:name="_Toc507777690"/>
      <w:bookmarkStart w:id="138" w:name="_Toc507778244"/>
      <w:bookmarkStart w:id="139" w:name="_Toc507778324"/>
      <w:bookmarkEnd w:id="118"/>
      <w:bookmarkEnd w:id="119"/>
      <w:bookmarkEnd w:id="120"/>
      <w:bookmarkEnd w:id="121"/>
      <w:bookmarkEnd w:id="122"/>
      <w:r>
        <w:t>Database</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3F914CB6" w14:textId="2E232476" w:rsidR="004200FC" w:rsidRPr="004200FC" w:rsidRDefault="007505AA" w:rsidP="004200FC">
      <w:r w:rsidRPr="007505AA">
        <w:t xml:space="preserve">As part of the project there will be a database to store some information, for example store a list of the objects inside the fridge. </w:t>
      </w:r>
      <w:r w:rsidR="00C90417">
        <w:t xml:space="preserve">The database </w:t>
      </w:r>
      <w:r w:rsidR="007B6F52">
        <w:t xml:space="preserve">would reside on </w:t>
      </w:r>
      <w:r w:rsidR="00C90417">
        <w:t xml:space="preserve">a PC (with wireless capabilities), this would give the option of being able </w:t>
      </w:r>
      <w:r w:rsidR="00A839B3">
        <w:t>store</w:t>
      </w:r>
      <w:r w:rsidR="00C90417">
        <w:t xml:space="preserve"> the </w:t>
      </w:r>
      <w:r w:rsidR="00A839B3">
        <w:t>images of the contents and work on them</w:t>
      </w:r>
      <w:r w:rsidR="00CA55B8">
        <w:t>.</w:t>
      </w:r>
    </w:p>
    <w:p w14:paraId="3C80A65F" w14:textId="488DDD64" w:rsidR="00D26834" w:rsidRDefault="26DB259F" w:rsidP="009C5D03">
      <w:pPr>
        <w:pStyle w:val="Heading3"/>
      </w:pPr>
      <w:bookmarkStart w:id="140" w:name="_Toc507352237"/>
      <w:bookmarkStart w:id="141" w:name="_Toc507352497"/>
      <w:bookmarkStart w:id="142" w:name="_Toc507352998"/>
      <w:bookmarkStart w:id="143" w:name="_Toc507604516"/>
      <w:bookmarkStart w:id="144" w:name="_Toc507606902"/>
      <w:bookmarkStart w:id="145" w:name="_Toc507683746"/>
      <w:bookmarkStart w:id="146" w:name="_Toc507697218"/>
      <w:bookmarkStart w:id="147" w:name="_Toc507699064"/>
      <w:bookmarkStart w:id="148" w:name="_Toc507702369"/>
      <w:bookmarkStart w:id="149" w:name="_Toc507702854"/>
      <w:bookmarkStart w:id="150" w:name="_Toc507703358"/>
      <w:bookmarkStart w:id="151" w:name="_Toc507707126"/>
      <w:bookmarkStart w:id="152" w:name="_Toc507708651"/>
      <w:bookmarkStart w:id="153" w:name="_Toc507777691"/>
      <w:bookmarkStart w:id="154" w:name="_Toc507778245"/>
      <w:bookmarkStart w:id="155" w:name="_Toc507778325"/>
      <w:r>
        <w:t>Connector</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1683E96D" w14:textId="2E232476" w:rsidR="56B973B1" w:rsidRDefault="00D749CF">
      <w:bookmarkStart w:id="156" w:name="_Toc507352238"/>
      <w:bookmarkStart w:id="157" w:name="_Toc507352498"/>
      <w:bookmarkStart w:id="158" w:name="_Toc507352999"/>
      <w:r>
        <w:rPr>
          <w:rFonts w:ascii="Calibri" w:eastAsia="Calibri" w:hAnsi="Calibri" w:cs="Calibri"/>
        </w:rPr>
        <w:t>A</w:t>
      </w:r>
      <w:r w:rsidR="5FEA074B" w:rsidRPr="5FEA074B">
        <w:rPr>
          <w:rFonts w:ascii="Calibri" w:eastAsia="Calibri" w:hAnsi="Calibri" w:cs="Calibri"/>
        </w:rPr>
        <w:t xml:space="preserve"> wired approach is chosen to connect the camera and sensor to the microcontroller instead of the wireless one</w:t>
      </w:r>
      <w:r>
        <w:rPr>
          <w:rFonts w:ascii="Calibri" w:eastAsia="Calibri" w:hAnsi="Calibri" w:cs="Calibri"/>
        </w:rPr>
        <w:t xml:space="preserve">. </w:t>
      </w:r>
      <w:r w:rsidR="000445D7">
        <w:rPr>
          <w:rFonts w:ascii="Calibri" w:eastAsia="Calibri" w:hAnsi="Calibri" w:cs="Calibri"/>
        </w:rPr>
        <w:t>This is due to many problems that can come up from using a wireless technology from inside of the fridge.</w:t>
      </w:r>
      <w:r w:rsidR="5FEA074B" w:rsidRPr="5FEA074B">
        <w:rPr>
          <w:rFonts w:ascii="Calibri" w:eastAsia="Calibri" w:hAnsi="Calibri" w:cs="Calibri"/>
        </w:rPr>
        <w:t xml:space="preserve"> In the block diagram, the connector represents the state where the camera and sensor are connected to the microcontroller using the wired approach. The connector will be a thin wire attached to the camera and sensor to transfer the signals coming from both devices to the microcontroller.</w:t>
      </w:r>
    </w:p>
    <w:p w14:paraId="02B6BDC6" w14:textId="01AE1362" w:rsidR="00E15247" w:rsidRDefault="563848EA" w:rsidP="004B4B38">
      <w:pPr>
        <w:pStyle w:val="Heading3"/>
      </w:pPr>
      <w:bookmarkStart w:id="159" w:name="_Toc507604517"/>
      <w:bookmarkStart w:id="160" w:name="_Toc507606903"/>
      <w:bookmarkStart w:id="161" w:name="_Toc507683747"/>
      <w:bookmarkStart w:id="162" w:name="_Toc507697219"/>
      <w:bookmarkStart w:id="163" w:name="_Toc507699065"/>
      <w:bookmarkStart w:id="164" w:name="_Toc507702370"/>
      <w:bookmarkStart w:id="165" w:name="_Toc507702855"/>
      <w:bookmarkStart w:id="166" w:name="_Toc507703359"/>
      <w:bookmarkStart w:id="167" w:name="_Toc507707127"/>
      <w:bookmarkStart w:id="168" w:name="_Toc507708652"/>
      <w:bookmarkStart w:id="169" w:name="_Toc507777692"/>
      <w:bookmarkStart w:id="170" w:name="_Toc507778246"/>
      <w:bookmarkStart w:id="171" w:name="_Toc507778326"/>
      <w:r>
        <w:t>Signal Conditioning</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26DF2F01" w14:textId="2E232476" w:rsidR="00031C3D" w:rsidRPr="00031C3D" w:rsidRDefault="00031C3D" w:rsidP="00031C3D">
      <w:bookmarkStart w:id="172" w:name="_Toc507352239"/>
      <w:bookmarkStart w:id="173" w:name="_Toc507352499"/>
      <w:bookmarkStart w:id="174" w:name="_Toc507353000"/>
      <w:bookmarkStart w:id="175" w:name="_Toc507604518"/>
      <w:bookmarkStart w:id="176" w:name="_Toc507606904"/>
      <w:r>
        <w:t xml:space="preserve">The </w:t>
      </w:r>
      <w:r w:rsidR="00C6481E">
        <w:t xml:space="preserve">main purpose of the </w:t>
      </w:r>
      <w:r>
        <w:t>signal conditioning circuit</w:t>
      </w:r>
      <w:r w:rsidR="00C6481E">
        <w:t xml:space="preserve"> </w:t>
      </w:r>
      <w:r>
        <w:t>will be to remove noise from the sensor</w:t>
      </w:r>
      <w:r w:rsidR="00C15B59">
        <w:t xml:space="preserve"> output and to amplify the output for the ADC</w:t>
      </w:r>
      <w:r w:rsidR="005E4D46">
        <w:t>.</w:t>
      </w:r>
    </w:p>
    <w:p w14:paraId="31C6DD9B" w14:textId="311EFC15" w:rsidR="004200FC" w:rsidRDefault="4060E3AC" w:rsidP="004B4B38">
      <w:pPr>
        <w:pStyle w:val="Heading3"/>
      </w:pPr>
      <w:bookmarkStart w:id="177" w:name="_Toc507683748"/>
      <w:bookmarkStart w:id="178" w:name="_Toc507697220"/>
      <w:bookmarkStart w:id="179" w:name="_Toc507699066"/>
      <w:bookmarkStart w:id="180" w:name="_Toc507702371"/>
      <w:bookmarkStart w:id="181" w:name="_Toc507702856"/>
      <w:bookmarkStart w:id="182" w:name="_Toc507703360"/>
      <w:bookmarkStart w:id="183" w:name="_Toc507707128"/>
      <w:bookmarkStart w:id="184" w:name="_Toc507708653"/>
      <w:bookmarkStart w:id="185" w:name="_Toc507777693"/>
      <w:bookmarkStart w:id="186" w:name="_Toc507778247"/>
      <w:bookmarkStart w:id="187" w:name="_Toc507778327"/>
      <w:r>
        <w:t>Camera</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r w:rsidR="7FAE2182" w:rsidRPr="7FAE2182">
        <w:t xml:space="preserve"> </w:t>
      </w:r>
    </w:p>
    <w:p w14:paraId="393C6365" w14:textId="2E232476" w:rsidR="00D749CF" w:rsidRPr="00D749CF" w:rsidRDefault="00D749CF" w:rsidP="00D749CF">
      <w:r>
        <w:t xml:space="preserve">The will be placed inside of the fridge. It will need to have as wide of an angle lens as possible to </w:t>
      </w:r>
      <w:r w:rsidR="007B6F52">
        <w:t xml:space="preserve">be able to </w:t>
      </w:r>
      <w:r>
        <w:t xml:space="preserve">cover as much as possible of the shelves inside. As mentioned above the camera </w:t>
      </w:r>
      <w:r w:rsidR="000445D7">
        <w:t xml:space="preserve">will be connected by a wire to the microcontroller. Using this wire approach will also allow the camera to be powered from the microcontroller, instead of battery power. </w:t>
      </w:r>
    </w:p>
    <w:p w14:paraId="4246C426" w14:textId="56B16E3B" w:rsidR="4060E3AC" w:rsidRDefault="4060E3AC" w:rsidP="00AF79B0">
      <w:pPr>
        <w:pStyle w:val="Heading3"/>
      </w:pPr>
      <w:bookmarkStart w:id="188" w:name="_Toc507148893"/>
      <w:bookmarkStart w:id="189" w:name="_Toc507352240"/>
      <w:bookmarkStart w:id="190" w:name="_Toc507352500"/>
      <w:bookmarkStart w:id="191" w:name="_Toc507353001"/>
      <w:bookmarkStart w:id="192" w:name="_Toc507604519"/>
      <w:bookmarkStart w:id="193" w:name="_Toc507606905"/>
      <w:bookmarkStart w:id="194" w:name="_Toc507683749"/>
      <w:bookmarkStart w:id="195" w:name="_Toc507697221"/>
      <w:bookmarkStart w:id="196" w:name="_Toc507699067"/>
      <w:bookmarkStart w:id="197" w:name="_Toc507702372"/>
      <w:bookmarkStart w:id="198" w:name="_Toc507702857"/>
      <w:bookmarkStart w:id="199" w:name="_Toc507703361"/>
      <w:bookmarkStart w:id="200" w:name="_Toc507707129"/>
      <w:bookmarkStart w:id="201" w:name="_Toc507708654"/>
      <w:bookmarkStart w:id="202" w:name="_Toc507777694"/>
      <w:bookmarkStart w:id="203" w:name="_Toc507778248"/>
      <w:bookmarkStart w:id="204" w:name="_Toc507778328"/>
      <w:r>
        <w:t>Sensor</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6F9DB55C" w14:textId="2E232476" w:rsidR="00311D73" w:rsidRPr="00311D73" w:rsidRDefault="00311D73" w:rsidP="00311D73">
      <w:r>
        <w:t xml:space="preserve">The sensor </w:t>
      </w:r>
      <w:r w:rsidR="00512C37">
        <w:t xml:space="preserve">will have to </w:t>
      </w:r>
      <w:r w:rsidR="003E36A7">
        <w:t xml:space="preserve">determine the state of the </w:t>
      </w:r>
      <w:r w:rsidR="000E24B1">
        <w:t>fridge door.</w:t>
      </w:r>
      <w:r w:rsidR="00A07724">
        <w:t xml:space="preserve"> This will be needed to when the camera should take a picture. If the door is closed there will not be any sufficient light to take a picture, also there would be no reason to take a picture since it would be known that no one had put in any items in the fridge. Once the door is open, the sensor, will be able to detect it and tell the microcontroller of the event</w:t>
      </w:r>
      <w:r w:rsidR="007B6F52">
        <w:t xml:space="preserve"> to trigger a photo</w:t>
      </w:r>
      <w:r w:rsidR="00A07724">
        <w:t xml:space="preserve">. </w:t>
      </w:r>
    </w:p>
    <w:p w14:paraId="66DED48F" w14:textId="0F24E667" w:rsidR="00B37700" w:rsidRDefault="00B37700" w:rsidP="00B37700">
      <w:pPr>
        <w:pStyle w:val="Heading1"/>
        <w:numPr>
          <w:ilvl w:val="0"/>
          <w:numId w:val="0"/>
        </w:numPr>
        <w:ind w:left="432" w:hanging="432"/>
      </w:pPr>
      <w:bookmarkStart w:id="205" w:name="_Toc507148894"/>
      <w:bookmarkStart w:id="206" w:name="_Toc507352241"/>
      <w:bookmarkStart w:id="207" w:name="_Toc507352501"/>
      <w:bookmarkStart w:id="208" w:name="_Toc507353002"/>
      <w:bookmarkStart w:id="209" w:name="_Toc507604520"/>
      <w:bookmarkStart w:id="210" w:name="_Toc507606906"/>
      <w:bookmarkStart w:id="211" w:name="_Toc507683750"/>
      <w:bookmarkStart w:id="212" w:name="_Toc507697222"/>
      <w:bookmarkStart w:id="213" w:name="_Toc507699068"/>
      <w:bookmarkStart w:id="214" w:name="_Toc507702373"/>
      <w:bookmarkStart w:id="215" w:name="_Toc507702858"/>
      <w:bookmarkStart w:id="216" w:name="_Toc507703362"/>
      <w:bookmarkStart w:id="217" w:name="_Toc507707130"/>
      <w:bookmarkStart w:id="218" w:name="_Toc507708655"/>
    </w:p>
    <w:p w14:paraId="1FA81B1D" w14:textId="77777777" w:rsidR="00B37700" w:rsidRPr="00B37700" w:rsidRDefault="00B37700" w:rsidP="00B37700"/>
    <w:p w14:paraId="13E80D4B" w14:textId="2E232476" w:rsidR="0AE7841F" w:rsidRDefault="00AF6954" w:rsidP="008E383D">
      <w:pPr>
        <w:pStyle w:val="Heading1"/>
      </w:pPr>
      <w:bookmarkStart w:id="219" w:name="_Toc507777695"/>
      <w:bookmarkStart w:id="220" w:name="_Toc507778249"/>
      <w:bookmarkStart w:id="221" w:name="_Toc507778329"/>
      <w:r>
        <w:lastRenderedPageBreak/>
        <w:t>Off-</w:t>
      </w:r>
      <w:r w:rsidRPr="008E383D">
        <w:t>the</w:t>
      </w:r>
      <w:r>
        <w:t>-s</w:t>
      </w:r>
      <w:r w:rsidR="0AE7841F">
        <w:t>helf Components</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59E8BF45" w14:textId="6D83F12F" w:rsidR="0AE7841F" w:rsidRPr="00476BA1" w:rsidRDefault="0AE7841F" w:rsidP="00F311C2">
      <w:pPr>
        <w:pStyle w:val="ListParagraph"/>
        <w:numPr>
          <w:ilvl w:val="0"/>
          <w:numId w:val="2"/>
        </w:numPr>
      </w:pPr>
      <w:r w:rsidRPr="71B3414B">
        <w:rPr>
          <w:rFonts w:eastAsiaTheme="majorEastAsia"/>
        </w:rPr>
        <w:t>Camera</w:t>
      </w:r>
    </w:p>
    <w:p w14:paraId="49A01B69" w14:textId="0B3989D2" w:rsidR="0AE7841F" w:rsidRPr="00476BA1" w:rsidRDefault="0AE7841F" w:rsidP="00F311C2">
      <w:pPr>
        <w:pStyle w:val="ListParagraph"/>
        <w:numPr>
          <w:ilvl w:val="0"/>
          <w:numId w:val="2"/>
        </w:numPr>
      </w:pPr>
      <w:r w:rsidRPr="71B3414B">
        <w:rPr>
          <w:rFonts w:eastAsiaTheme="majorEastAsia"/>
        </w:rPr>
        <w:t>Sensor</w:t>
      </w:r>
    </w:p>
    <w:p w14:paraId="2E6F265F" w14:textId="761D6B1A" w:rsidR="0AE7841F" w:rsidRPr="00476BA1" w:rsidRDefault="0AE7841F" w:rsidP="00F311C2">
      <w:pPr>
        <w:pStyle w:val="ListParagraph"/>
        <w:numPr>
          <w:ilvl w:val="0"/>
          <w:numId w:val="2"/>
        </w:numPr>
      </w:pPr>
      <w:r w:rsidRPr="71B3414B">
        <w:rPr>
          <w:rFonts w:eastAsiaTheme="majorEastAsia"/>
        </w:rPr>
        <w:t xml:space="preserve">Microcontroller </w:t>
      </w:r>
    </w:p>
    <w:p w14:paraId="188272F2" w14:textId="5DABED80" w:rsidR="0AE7841F" w:rsidRPr="00476BA1" w:rsidRDefault="0AE7841F" w:rsidP="00F311C2">
      <w:pPr>
        <w:pStyle w:val="ListParagraph"/>
        <w:numPr>
          <w:ilvl w:val="0"/>
          <w:numId w:val="2"/>
        </w:numPr>
      </w:pPr>
      <w:r w:rsidRPr="71B3414B">
        <w:rPr>
          <w:rFonts w:eastAsiaTheme="majorEastAsia"/>
        </w:rPr>
        <w:t>Display</w:t>
      </w:r>
    </w:p>
    <w:p w14:paraId="78A40CE3" w14:textId="5DABED80" w:rsidR="00BE17FF" w:rsidRPr="00476BA1" w:rsidRDefault="3D90E0C3" w:rsidP="00F311C2">
      <w:pPr>
        <w:pStyle w:val="ListParagraph"/>
        <w:numPr>
          <w:ilvl w:val="0"/>
          <w:numId w:val="2"/>
        </w:numPr>
      </w:pPr>
      <w:bookmarkStart w:id="222" w:name="_Toc507148895"/>
      <w:bookmarkStart w:id="223" w:name="_Toc507352242"/>
      <w:bookmarkStart w:id="224" w:name="_Toc507352502"/>
      <w:bookmarkStart w:id="225" w:name="_Toc507353003"/>
      <w:bookmarkStart w:id="226" w:name="_Toc507604521"/>
      <w:bookmarkStart w:id="227" w:name="_Toc507606907"/>
      <w:bookmarkStart w:id="228" w:name="_Toc507683751"/>
      <w:bookmarkStart w:id="229" w:name="_Toc507697223"/>
      <w:bookmarkStart w:id="230" w:name="_Toc507699069"/>
      <w:bookmarkStart w:id="231" w:name="_Toc507702374"/>
      <w:bookmarkStart w:id="232" w:name="_Toc507702859"/>
      <w:bookmarkStart w:id="233" w:name="_Toc507703363"/>
      <w:bookmarkStart w:id="234" w:name="_Toc507707131"/>
      <w:bookmarkStart w:id="235" w:name="_Toc507708656"/>
      <w:r>
        <w:t>PC</w:t>
      </w:r>
    </w:p>
    <w:p w14:paraId="0FA4E8FC" w14:textId="0B4671AE" w:rsidR="0AE7841F" w:rsidRDefault="48E2230A" w:rsidP="003D533B">
      <w:pPr>
        <w:pStyle w:val="Heading1"/>
      </w:pPr>
      <w:bookmarkStart w:id="236" w:name="_Toc507777696"/>
      <w:bookmarkStart w:id="237" w:name="_Toc507778250"/>
      <w:bookmarkStart w:id="238" w:name="_Toc507778330"/>
      <w:r w:rsidRPr="48E2230A">
        <w:t>Design Components</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sidRPr="48E2230A">
        <w:t xml:space="preserve"> </w:t>
      </w:r>
    </w:p>
    <w:p w14:paraId="468370AE" w14:textId="0B9B0631" w:rsidR="48E2230A" w:rsidRPr="00476BA1" w:rsidRDefault="48E2230A" w:rsidP="00F311C2">
      <w:pPr>
        <w:pStyle w:val="ListParagraph"/>
        <w:numPr>
          <w:ilvl w:val="0"/>
          <w:numId w:val="1"/>
        </w:numPr>
      </w:pPr>
      <w:r w:rsidRPr="71B3414B">
        <w:rPr>
          <w:rFonts w:eastAsiaTheme="majorEastAsia"/>
        </w:rPr>
        <w:t xml:space="preserve">Signal Conditioning </w:t>
      </w:r>
    </w:p>
    <w:p w14:paraId="5684E7EE" w14:textId="1755A7AB" w:rsidR="48E2230A" w:rsidRPr="00476BA1" w:rsidRDefault="48E2230A" w:rsidP="00F311C2">
      <w:pPr>
        <w:pStyle w:val="ListParagraph"/>
        <w:numPr>
          <w:ilvl w:val="0"/>
          <w:numId w:val="1"/>
        </w:numPr>
      </w:pPr>
      <w:r w:rsidRPr="71B3414B">
        <w:rPr>
          <w:rFonts w:eastAsiaTheme="majorEastAsia"/>
        </w:rPr>
        <w:t>Object Detection</w:t>
      </w:r>
    </w:p>
    <w:p w14:paraId="0E781B22" w14:textId="1EFCC0B2" w:rsidR="48E2230A" w:rsidRPr="00476BA1" w:rsidRDefault="48E2230A" w:rsidP="00F311C2">
      <w:pPr>
        <w:pStyle w:val="ListParagraph"/>
        <w:numPr>
          <w:ilvl w:val="0"/>
          <w:numId w:val="1"/>
        </w:numPr>
      </w:pPr>
      <w:r w:rsidRPr="71B3414B">
        <w:rPr>
          <w:rFonts w:eastAsiaTheme="majorEastAsia"/>
        </w:rPr>
        <w:t xml:space="preserve">Image Enhancement </w:t>
      </w:r>
    </w:p>
    <w:p w14:paraId="185000A0" w14:textId="5B3C4E0D" w:rsidR="48E2230A" w:rsidRPr="00476BA1" w:rsidRDefault="48E2230A" w:rsidP="00F311C2">
      <w:pPr>
        <w:pStyle w:val="ListParagraph"/>
        <w:numPr>
          <w:ilvl w:val="0"/>
          <w:numId w:val="1"/>
        </w:numPr>
      </w:pPr>
      <w:r w:rsidRPr="71B3414B">
        <w:rPr>
          <w:rFonts w:eastAsiaTheme="majorEastAsia"/>
        </w:rPr>
        <w:t>Picture Selection</w:t>
      </w:r>
    </w:p>
    <w:p w14:paraId="787577C7" w14:textId="630FB379" w:rsidR="48E2230A" w:rsidRPr="00476BA1" w:rsidRDefault="006051D7" w:rsidP="00F311C2">
      <w:pPr>
        <w:pStyle w:val="ListParagraph"/>
        <w:numPr>
          <w:ilvl w:val="0"/>
          <w:numId w:val="1"/>
        </w:numPr>
      </w:pPr>
      <w:r w:rsidRPr="71B3414B">
        <w:rPr>
          <w:rFonts w:eastAsiaTheme="majorEastAsia"/>
        </w:rPr>
        <w:t>Connector</w:t>
      </w:r>
    </w:p>
    <w:p w14:paraId="5766A4F4" w14:textId="7CBE5322" w:rsidR="00AD2B6D" w:rsidRDefault="00476BA1" w:rsidP="00B37700">
      <w:pPr>
        <w:pStyle w:val="ListParagraph"/>
        <w:numPr>
          <w:ilvl w:val="0"/>
          <w:numId w:val="1"/>
        </w:numPr>
      </w:pPr>
      <w:bookmarkStart w:id="239" w:name="_Toc507606908"/>
      <w:r>
        <w:t>Database Architecture</w:t>
      </w:r>
    </w:p>
    <w:p w14:paraId="4776561C" w14:textId="2621A7CD" w:rsidR="443E6878" w:rsidRDefault="26DB259F" w:rsidP="003D533B">
      <w:pPr>
        <w:pStyle w:val="Heading1"/>
      </w:pPr>
      <w:bookmarkStart w:id="240" w:name="_Toc507148896"/>
      <w:bookmarkStart w:id="241" w:name="_Toc507352243"/>
      <w:bookmarkStart w:id="242" w:name="_Toc507352503"/>
      <w:bookmarkStart w:id="243" w:name="_Toc507353004"/>
      <w:bookmarkStart w:id="244" w:name="_Toc507604522"/>
      <w:bookmarkStart w:id="245" w:name="_Toc507683752"/>
      <w:bookmarkStart w:id="246" w:name="_Toc507697224"/>
      <w:bookmarkStart w:id="247" w:name="_Toc507699070"/>
      <w:bookmarkStart w:id="248" w:name="_Toc507702375"/>
      <w:bookmarkStart w:id="249" w:name="_Toc507702860"/>
      <w:bookmarkStart w:id="250" w:name="_Toc507703364"/>
      <w:bookmarkStart w:id="251" w:name="_Toc507707132"/>
      <w:bookmarkStart w:id="252" w:name="_Toc507708657"/>
      <w:bookmarkStart w:id="253" w:name="_Toc507777697"/>
      <w:bookmarkStart w:id="254" w:name="_Toc507778251"/>
      <w:bookmarkStart w:id="255" w:name="_Toc507778331"/>
      <w:r>
        <w:t>Risks and Risk Management Plan</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tbl>
      <w:tblPr>
        <w:tblStyle w:val="GridTable1Light-Accent1"/>
        <w:tblW w:w="9360" w:type="dxa"/>
        <w:tblLayout w:type="fixed"/>
        <w:tblLook w:val="04A0" w:firstRow="1" w:lastRow="0" w:firstColumn="1" w:lastColumn="0" w:noHBand="0" w:noVBand="1"/>
      </w:tblPr>
      <w:tblGrid>
        <w:gridCol w:w="2340"/>
        <w:gridCol w:w="2875"/>
        <w:gridCol w:w="1955"/>
        <w:gridCol w:w="2190"/>
      </w:tblGrid>
      <w:tr w:rsidR="26DB259F" w14:paraId="17E815ED" w14:textId="77777777" w:rsidTr="00B377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154A0AAB" w14:textId="2B3A583C" w:rsidR="26DB259F" w:rsidRDefault="26DB259F" w:rsidP="20835FB9">
            <w:pPr>
              <w:jc w:val="center"/>
            </w:pPr>
            <w:r>
              <w:t>Potential Risk</w:t>
            </w:r>
          </w:p>
        </w:tc>
        <w:tc>
          <w:tcPr>
            <w:tcW w:w="2875" w:type="dxa"/>
          </w:tcPr>
          <w:p w14:paraId="45028DB0" w14:textId="2B68019C" w:rsidR="26DB259F" w:rsidRDefault="26DB259F" w:rsidP="20835FB9">
            <w:pPr>
              <w:jc w:val="center"/>
              <w:cnfStyle w:val="100000000000" w:firstRow="1" w:lastRow="0" w:firstColumn="0" w:lastColumn="0" w:oddVBand="0" w:evenVBand="0" w:oddHBand="0" w:evenHBand="0" w:firstRowFirstColumn="0" w:firstRowLastColumn="0" w:lastRowFirstColumn="0" w:lastRowLastColumn="0"/>
            </w:pPr>
            <w:r>
              <w:t>Description of the Risk</w:t>
            </w:r>
          </w:p>
        </w:tc>
        <w:tc>
          <w:tcPr>
            <w:tcW w:w="1955" w:type="dxa"/>
          </w:tcPr>
          <w:p w14:paraId="1348F313" w14:textId="74D1B578" w:rsidR="26DB259F" w:rsidRDefault="26DB259F" w:rsidP="20835FB9">
            <w:pPr>
              <w:jc w:val="center"/>
              <w:cnfStyle w:val="100000000000" w:firstRow="1" w:lastRow="0" w:firstColumn="0" w:lastColumn="0" w:oddVBand="0" w:evenVBand="0" w:oddHBand="0" w:evenHBand="0" w:firstRowFirstColumn="0" w:firstRowLastColumn="0" w:lastRowFirstColumn="0" w:lastRowLastColumn="0"/>
            </w:pPr>
            <w:r>
              <w:t>Level of the Risk</w:t>
            </w:r>
          </w:p>
        </w:tc>
        <w:tc>
          <w:tcPr>
            <w:tcW w:w="2190" w:type="dxa"/>
          </w:tcPr>
          <w:p w14:paraId="683078F3" w14:textId="37E50C16" w:rsidR="26DB259F" w:rsidRDefault="26DB259F" w:rsidP="20835FB9">
            <w:pPr>
              <w:jc w:val="center"/>
              <w:cnfStyle w:val="100000000000" w:firstRow="1" w:lastRow="0" w:firstColumn="0" w:lastColumn="0" w:oddVBand="0" w:evenVBand="0" w:oddHBand="0" w:evenHBand="0" w:firstRowFirstColumn="0" w:firstRowLastColumn="0" w:lastRowFirstColumn="0" w:lastRowLastColumn="0"/>
            </w:pPr>
            <w:r>
              <w:t>Risk Management Plan</w:t>
            </w:r>
          </w:p>
          <w:p w14:paraId="59577661" w14:textId="5604B69F" w:rsidR="26DB259F" w:rsidRDefault="26DB259F" w:rsidP="26DB259F">
            <w:pPr>
              <w:cnfStyle w:val="100000000000" w:firstRow="1" w:lastRow="0" w:firstColumn="0" w:lastColumn="0" w:oddVBand="0" w:evenVBand="0" w:oddHBand="0" w:evenHBand="0" w:firstRowFirstColumn="0" w:firstRowLastColumn="0" w:lastRowFirstColumn="0" w:lastRowLastColumn="0"/>
            </w:pPr>
          </w:p>
        </w:tc>
      </w:tr>
      <w:tr w:rsidR="26DB259F" w14:paraId="6EA9C212" w14:textId="77777777" w:rsidTr="00B37700">
        <w:trPr>
          <w:trHeight w:val="1617"/>
        </w:trPr>
        <w:tc>
          <w:tcPr>
            <w:cnfStyle w:val="001000000000" w:firstRow="0" w:lastRow="0" w:firstColumn="1" w:lastColumn="0" w:oddVBand="0" w:evenVBand="0" w:oddHBand="0" w:evenHBand="0" w:firstRowFirstColumn="0" w:firstRowLastColumn="0" w:lastRowFirstColumn="0" w:lastRowLastColumn="0"/>
            <w:tcW w:w="2340" w:type="dxa"/>
            <w:vMerge w:val="restart"/>
            <w:vAlign w:val="center"/>
          </w:tcPr>
          <w:p w14:paraId="1E2EF115" w14:textId="425D8DDC" w:rsidR="26DB259F" w:rsidRDefault="26DB259F" w:rsidP="00775D58">
            <w:pPr>
              <w:jc w:val="center"/>
            </w:pPr>
            <w:bookmarkStart w:id="256" w:name="_Hlk507774572"/>
            <w:r>
              <w:t>Object detection</w:t>
            </w:r>
          </w:p>
        </w:tc>
        <w:tc>
          <w:tcPr>
            <w:tcW w:w="2875" w:type="dxa"/>
          </w:tcPr>
          <w:p w14:paraId="19E4F009" w14:textId="2E232476" w:rsidR="26DB259F" w:rsidRPr="000E6FE1" w:rsidRDefault="1EB8F5A9" w:rsidP="26DB259F">
            <w:pPr>
              <w:cnfStyle w:val="000000000000" w:firstRow="0" w:lastRow="0" w:firstColumn="0" w:lastColumn="0" w:oddVBand="0" w:evenVBand="0" w:oddHBand="0" w:evenHBand="0" w:firstRowFirstColumn="0" w:firstRowLastColumn="0" w:lastRowFirstColumn="0" w:lastRowLastColumn="0"/>
              <w:rPr>
                <w:rFonts w:eastAsia="Calibri"/>
              </w:rPr>
            </w:pPr>
            <w:r w:rsidRPr="71B3414B">
              <w:rPr>
                <w:rFonts w:eastAsia="Calibri"/>
              </w:rPr>
              <w:t>If</w:t>
            </w:r>
            <w:r w:rsidR="26DB259F" w:rsidRPr="71B3414B">
              <w:rPr>
                <w:rFonts w:eastAsia="Calibri"/>
              </w:rPr>
              <w:t xml:space="preserve"> there is more than one item in the camera's view, the camera might have difficulties detecting </w:t>
            </w:r>
            <w:r w:rsidR="59CF2148" w:rsidRPr="71B3414B">
              <w:rPr>
                <w:rFonts w:eastAsia="Calibri"/>
              </w:rPr>
              <w:t xml:space="preserve">all the </w:t>
            </w:r>
            <w:r w:rsidR="26DB259F" w:rsidRPr="71B3414B">
              <w:rPr>
                <w:rFonts w:eastAsia="Calibri"/>
              </w:rPr>
              <w:t>items</w:t>
            </w:r>
            <w:r w:rsidR="6716E1ED" w:rsidRPr="71B3414B">
              <w:rPr>
                <w:rFonts w:eastAsia="Calibri"/>
              </w:rPr>
              <w:t xml:space="preserve"> in one picture</w:t>
            </w:r>
            <w:r w:rsidR="26DB259F" w:rsidRPr="71B3414B">
              <w:rPr>
                <w:rFonts w:eastAsia="Calibri"/>
              </w:rPr>
              <w:t>.</w:t>
            </w:r>
          </w:p>
        </w:tc>
        <w:tc>
          <w:tcPr>
            <w:tcW w:w="1955" w:type="dxa"/>
          </w:tcPr>
          <w:p w14:paraId="5D6337E6" w14:textId="5AD615E9" w:rsidR="26DB259F" w:rsidRPr="00775D58" w:rsidRDefault="26DB259F" w:rsidP="26DB259F">
            <w:pPr>
              <w:jc w:val="center"/>
              <w:cnfStyle w:val="000000000000" w:firstRow="0" w:lastRow="0" w:firstColumn="0" w:lastColumn="0" w:oddVBand="0" w:evenVBand="0" w:oddHBand="0" w:evenHBand="0" w:firstRowFirstColumn="0" w:firstRowLastColumn="0" w:lastRowFirstColumn="0" w:lastRowLastColumn="0"/>
            </w:pPr>
            <w:r w:rsidRPr="71B3414B">
              <w:t>High</w:t>
            </w:r>
          </w:p>
        </w:tc>
        <w:tc>
          <w:tcPr>
            <w:tcW w:w="2190" w:type="dxa"/>
          </w:tcPr>
          <w:p w14:paraId="7E49D938" w14:textId="3ED87774" w:rsidR="26DB259F" w:rsidRPr="00775D58" w:rsidRDefault="00147478" w:rsidP="00147478">
            <w:pPr>
              <w:cnfStyle w:val="000000000000" w:firstRow="0" w:lastRow="0" w:firstColumn="0" w:lastColumn="0" w:oddVBand="0" w:evenVBand="0" w:oddHBand="0" w:evenHBand="0" w:firstRowFirstColumn="0" w:firstRowLastColumn="0" w:lastRowFirstColumn="0" w:lastRowLastColumn="0"/>
            </w:pPr>
            <w:r>
              <w:t>More investigation required</w:t>
            </w:r>
          </w:p>
        </w:tc>
      </w:tr>
      <w:tr w:rsidR="00634B79" w14:paraId="41DE3E3A" w14:textId="77777777" w:rsidTr="00B37700">
        <w:trPr>
          <w:trHeight w:val="1155"/>
        </w:trPr>
        <w:tc>
          <w:tcPr>
            <w:cnfStyle w:val="001000000000" w:firstRow="0" w:lastRow="0" w:firstColumn="1" w:lastColumn="0" w:oddVBand="0" w:evenVBand="0" w:oddHBand="0" w:evenHBand="0" w:firstRowFirstColumn="0" w:firstRowLastColumn="0" w:lastRowFirstColumn="0" w:lastRowLastColumn="0"/>
            <w:tcW w:w="2340" w:type="dxa"/>
            <w:vMerge/>
            <w:vAlign w:val="center"/>
          </w:tcPr>
          <w:p w14:paraId="7A4418B2" w14:textId="77777777" w:rsidR="00634B79" w:rsidRDefault="00634B79" w:rsidP="00775D58">
            <w:pPr>
              <w:jc w:val="center"/>
            </w:pPr>
          </w:p>
        </w:tc>
        <w:tc>
          <w:tcPr>
            <w:tcW w:w="2875" w:type="dxa"/>
          </w:tcPr>
          <w:p w14:paraId="21746D30" w14:textId="675B49BB" w:rsidR="00634B79" w:rsidRPr="00775D58" w:rsidRDefault="00634B79" w:rsidP="26DB259F">
            <w:pPr>
              <w:cnfStyle w:val="000000000000" w:firstRow="0" w:lastRow="0" w:firstColumn="0" w:lastColumn="0" w:oddVBand="0" w:evenVBand="0" w:oddHBand="0" w:evenHBand="0" w:firstRowFirstColumn="0" w:firstRowLastColumn="0" w:lastRowFirstColumn="0" w:lastRowLastColumn="0"/>
              <w:rPr>
                <w:rFonts w:eastAsia="Calibri"/>
              </w:rPr>
            </w:pPr>
            <w:r w:rsidRPr="71B3414B">
              <w:t>Do not have experience in object detection.</w:t>
            </w:r>
          </w:p>
        </w:tc>
        <w:tc>
          <w:tcPr>
            <w:tcW w:w="1955" w:type="dxa"/>
          </w:tcPr>
          <w:p w14:paraId="0A8D7C1E" w14:textId="362AA54F" w:rsidR="00634B79" w:rsidRPr="00775D58" w:rsidRDefault="00634B79" w:rsidP="26DB259F">
            <w:pPr>
              <w:jc w:val="center"/>
              <w:cnfStyle w:val="000000000000" w:firstRow="0" w:lastRow="0" w:firstColumn="0" w:lastColumn="0" w:oddVBand="0" w:evenVBand="0" w:oddHBand="0" w:evenHBand="0" w:firstRowFirstColumn="0" w:firstRowLastColumn="0" w:lastRowFirstColumn="0" w:lastRowLastColumn="0"/>
            </w:pPr>
            <w:r w:rsidRPr="71B3414B">
              <w:t>High</w:t>
            </w:r>
          </w:p>
        </w:tc>
        <w:tc>
          <w:tcPr>
            <w:tcW w:w="2190" w:type="dxa"/>
          </w:tcPr>
          <w:p w14:paraId="70DF4EC8" w14:textId="1C65351E" w:rsidR="00634B79" w:rsidRDefault="00634B79" w:rsidP="26DB259F">
            <w:pPr>
              <w:cnfStyle w:val="000000000000" w:firstRow="0" w:lastRow="0" w:firstColumn="0" w:lastColumn="0" w:oddVBand="0" w:evenVBand="0" w:oddHBand="0" w:evenHBand="0" w:firstRowFirstColumn="0" w:firstRowLastColumn="0" w:lastRowFirstColumn="0" w:lastRowLastColumn="0"/>
            </w:pPr>
            <w:r w:rsidRPr="71B3414B">
              <w:t>Will use open source software which have prebuilt neural networks.</w:t>
            </w:r>
          </w:p>
        </w:tc>
      </w:tr>
      <w:bookmarkEnd w:id="256"/>
      <w:tr w:rsidR="26DB259F" w14:paraId="62895196" w14:textId="77777777" w:rsidTr="00B37700">
        <w:tc>
          <w:tcPr>
            <w:cnfStyle w:val="001000000000" w:firstRow="0" w:lastRow="0" w:firstColumn="1" w:lastColumn="0" w:oddVBand="0" w:evenVBand="0" w:oddHBand="0" w:evenHBand="0" w:firstRowFirstColumn="0" w:firstRowLastColumn="0" w:lastRowFirstColumn="0" w:lastRowLastColumn="0"/>
            <w:tcW w:w="2340" w:type="dxa"/>
            <w:vAlign w:val="center"/>
          </w:tcPr>
          <w:p w14:paraId="79722283" w14:textId="3CFB25C2" w:rsidR="26DB259F" w:rsidRDefault="4F535935" w:rsidP="00775D58">
            <w:pPr>
              <w:jc w:val="center"/>
            </w:pPr>
            <w:r>
              <w:t xml:space="preserve">Picture selection </w:t>
            </w:r>
          </w:p>
        </w:tc>
        <w:tc>
          <w:tcPr>
            <w:tcW w:w="2875" w:type="dxa"/>
          </w:tcPr>
          <w:p w14:paraId="48D3E676" w14:textId="3CF2A44C" w:rsidR="26DB259F" w:rsidRPr="00775D58" w:rsidRDefault="26DB259F" w:rsidP="26DB259F">
            <w:pPr>
              <w:cnfStyle w:val="000000000000" w:firstRow="0" w:lastRow="0" w:firstColumn="0" w:lastColumn="0" w:oddVBand="0" w:evenVBand="0" w:oddHBand="0" w:evenHBand="0" w:firstRowFirstColumn="0" w:firstRowLastColumn="0" w:lastRowFirstColumn="0" w:lastRowLastColumn="0"/>
            </w:pPr>
            <w:r w:rsidRPr="71B3414B">
              <w:t>After taking pictures of the items, there will be a process where multiple pictures will be analyzed and select the best picture to the next task. At this process, the microcontroller might have issues trying to know which picture the best is compared to the others.</w:t>
            </w:r>
          </w:p>
        </w:tc>
        <w:tc>
          <w:tcPr>
            <w:tcW w:w="1955" w:type="dxa"/>
          </w:tcPr>
          <w:p w14:paraId="42723718" w14:textId="73470A91" w:rsidR="20835FB9"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28ECE794" w14:textId="303741E5" w:rsidR="20835FB9"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648D4A87" w14:textId="6173CF93" w:rsidR="20835FB9"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07554F95" w14:textId="16A63907" w:rsidR="20835FB9"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07A7BAE9" w14:textId="4BE1F920" w:rsidR="20835FB9"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72B63730" w14:textId="75E235E9" w:rsidR="20835FB9"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159851C8" w14:textId="20E0BCCE" w:rsidR="26DB259F"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pPr>
            <w:r w:rsidRPr="71B3414B">
              <w:t>High</w:t>
            </w:r>
          </w:p>
        </w:tc>
        <w:tc>
          <w:tcPr>
            <w:tcW w:w="2190" w:type="dxa"/>
          </w:tcPr>
          <w:p w14:paraId="4B667E74" w14:textId="2E232476" w:rsidR="26DB259F" w:rsidRPr="00775D58" w:rsidRDefault="5FEA074B" w:rsidP="26DB259F">
            <w:pPr>
              <w:cnfStyle w:val="000000000000" w:firstRow="0" w:lastRow="0" w:firstColumn="0" w:lastColumn="0" w:oddVBand="0" w:evenVBand="0" w:oddHBand="0" w:evenHBand="0" w:firstRowFirstColumn="0" w:firstRowLastColumn="0" w:lastRowFirstColumn="0" w:lastRowLastColumn="0"/>
            </w:pPr>
            <w:r w:rsidRPr="0C1DD262">
              <w:rPr>
                <w:rFonts w:eastAsia="Calibri"/>
              </w:rPr>
              <w:t xml:space="preserve">Since the camera is constantly taking pictures until the door closes, then the </w:t>
            </w:r>
            <w:r w:rsidR="681C0CC0" w:rsidRPr="681C0CC0">
              <w:rPr>
                <w:rFonts w:eastAsia="Calibri"/>
              </w:rPr>
              <w:t>microcontroller</w:t>
            </w:r>
            <w:r w:rsidRPr="0C1DD262">
              <w:rPr>
                <w:rFonts w:eastAsia="Calibri"/>
              </w:rPr>
              <w:t xml:space="preserve"> should consider the second or third last picture taken.</w:t>
            </w:r>
          </w:p>
        </w:tc>
      </w:tr>
      <w:tr w:rsidR="26DB259F" w14:paraId="6EFB74E5" w14:textId="77777777" w:rsidTr="00B37700">
        <w:trPr>
          <w:trHeight w:val="3581"/>
        </w:trPr>
        <w:tc>
          <w:tcPr>
            <w:cnfStyle w:val="001000000000" w:firstRow="0" w:lastRow="0" w:firstColumn="1" w:lastColumn="0" w:oddVBand="0" w:evenVBand="0" w:oddHBand="0" w:evenHBand="0" w:firstRowFirstColumn="0" w:firstRowLastColumn="0" w:lastRowFirstColumn="0" w:lastRowLastColumn="0"/>
            <w:tcW w:w="2340" w:type="dxa"/>
            <w:vAlign w:val="center"/>
          </w:tcPr>
          <w:p w14:paraId="15F077EF" w14:textId="5DABED80" w:rsidR="20835FB9" w:rsidRDefault="20835FB9" w:rsidP="00775D58">
            <w:pPr>
              <w:jc w:val="center"/>
            </w:pPr>
          </w:p>
          <w:p w14:paraId="4B87FDB5" w14:textId="5DABED80" w:rsidR="26DB259F" w:rsidRDefault="4F535935" w:rsidP="00775D58">
            <w:pPr>
              <w:jc w:val="center"/>
            </w:pPr>
            <w:r>
              <w:t>Image Enhancement</w:t>
            </w:r>
          </w:p>
        </w:tc>
        <w:tc>
          <w:tcPr>
            <w:tcW w:w="2875" w:type="dxa"/>
          </w:tcPr>
          <w:p w14:paraId="45E91030" w14:textId="2E232476" w:rsidR="26DB259F" w:rsidRPr="00775D58" w:rsidRDefault="26DB259F" w:rsidP="26DB259F">
            <w:pPr>
              <w:cnfStyle w:val="000000000000" w:firstRow="0" w:lastRow="0" w:firstColumn="0" w:lastColumn="0" w:oddVBand="0" w:evenVBand="0" w:oddHBand="0" w:evenHBand="0" w:firstRowFirstColumn="0" w:firstRowLastColumn="0" w:lastRowFirstColumn="0" w:lastRowLastColumn="0"/>
            </w:pPr>
            <w:r w:rsidRPr="71B3414B">
              <w:t>After selecting the best picture, it must undergo through a process such as brightening the picture and noise is being removed</w:t>
            </w:r>
            <w:r w:rsidR="5FEA074B" w:rsidRPr="71B3414B">
              <w:t xml:space="preserve"> which will be an issue since no one has an experience at this area.</w:t>
            </w:r>
          </w:p>
        </w:tc>
        <w:tc>
          <w:tcPr>
            <w:tcW w:w="1955" w:type="dxa"/>
          </w:tcPr>
          <w:p w14:paraId="7A9EB292" w14:textId="0B994039" w:rsidR="20835FB9" w:rsidRDefault="20835FB9" w:rsidP="20835FB9">
            <w:pPr>
              <w:jc w:val="center"/>
              <w:cnfStyle w:val="000000000000" w:firstRow="0" w:lastRow="0" w:firstColumn="0" w:lastColumn="0" w:oddVBand="0" w:evenVBand="0" w:oddHBand="0" w:evenHBand="0" w:firstRowFirstColumn="0" w:firstRowLastColumn="0" w:lastRowFirstColumn="0" w:lastRowLastColumn="0"/>
            </w:pPr>
          </w:p>
          <w:p w14:paraId="5A39D7F5" w14:textId="0B994039" w:rsidR="20835FB9" w:rsidRDefault="20835FB9" w:rsidP="20835FB9">
            <w:pPr>
              <w:jc w:val="center"/>
              <w:cnfStyle w:val="000000000000" w:firstRow="0" w:lastRow="0" w:firstColumn="0" w:lastColumn="0" w:oddVBand="0" w:evenVBand="0" w:oddHBand="0" w:evenHBand="0" w:firstRowFirstColumn="0" w:firstRowLastColumn="0" w:lastRowFirstColumn="0" w:lastRowLastColumn="0"/>
            </w:pPr>
          </w:p>
          <w:p w14:paraId="45924F09" w14:textId="0B994039" w:rsidR="20835FB9" w:rsidRDefault="20835FB9" w:rsidP="20835FB9">
            <w:pPr>
              <w:jc w:val="center"/>
              <w:cnfStyle w:val="000000000000" w:firstRow="0" w:lastRow="0" w:firstColumn="0" w:lastColumn="0" w:oddVBand="0" w:evenVBand="0" w:oddHBand="0" w:evenHBand="0" w:firstRowFirstColumn="0" w:firstRowLastColumn="0" w:lastRowFirstColumn="0" w:lastRowLastColumn="0"/>
            </w:pPr>
          </w:p>
          <w:p w14:paraId="4A2220F8" w14:textId="0B994039" w:rsidR="26DB259F" w:rsidRPr="00775D58" w:rsidRDefault="20835FB9" w:rsidP="20835FB9">
            <w:pPr>
              <w:jc w:val="center"/>
              <w:cnfStyle w:val="000000000000" w:firstRow="0" w:lastRow="0" w:firstColumn="0" w:lastColumn="0" w:oddVBand="0" w:evenVBand="0" w:oddHBand="0" w:evenHBand="0" w:firstRowFirstColumn="0" w:firstRowLastColumn="0" w:lastRowFirstColumn="0" w:lastRowLastColumn="0"/>
            </w:pPr>
            <w:r w:rsidRPr="71B3414B">
              <w:t>High</w:t>
            </w:r>
          </w:p>
        </w:tc>
        <w:tc>
          <w:tcPr>
            <w:tcW w:w="2190" w:type="dxa"/>
          </w:tcPr>
          <w:p w14:paraId="328C61F4" w14:textId="138A5BEE" w:rsidR="26DB259F" w:rsidRPr="00775D58" w:rsidRDefault="5FEA074B" w:rsidP="26DB259F">
            <w:pPr>
              <w:cnfStyle w:val="000000000000" w:firstRow="0" w:lastRow="0" w:firstColumn="0" w:lastColumn="0" w:oddVBand="0" w:evenVBand="0" w:oddHBand="0" w:evenHBand="0" w:firstRowFirstColumn="0" w:firstRowLastColumn="0" w:lastRowFirstColumn="0" w:lastRowLastColumn="0"/>
            </w:pPr>
            <w:r w:rsidRPr="71B3414B">
              <w:t>May get help and support by the professors.</w:t>
            </w:r>
          </w:p>
        </w:tc>
      </w:tr>
      <w:tr w:rsidR="004B36B0" w:rsidRPr="00775D58" w14:paraId="2B1720A1" w14:textId="77777777" w:rsidTr="00B37700">
        <w:tc>
          <w:tcPr>
            <w:cnfStyle w:val="001000000000" w:firstRow="0" w:lastRow="0" w:firstColumn="1" w:lastColumn="0" w:oddVBand="0" w:evenVBand="0" w:oddHBand="0" w:evenHBand="0" w:firstRowFirstColumn="0" w:firstRowLastColumn="0" w:lastRowFirstColumn="0" w:lastRowLastColumn="0"/>
            <w:tcW w:w="2340" w:type="dxa"/>
            <w:vAlign w:val="center"/>
          </w:tcPr>
          <w:p w14:paraId="5C7C6BE1" w14:textId="58395D68" w:rsidR="004B36B0" w:rsidRDefault="004B36B0" w:rsidP="004B36B0">
            <w:pPr>
              <w:jc w:val="center"/>
            </w:pPr>
            <w:r>
              <w:t>Moisture</w:t>
            </w:r>
          </w:p>
        </w:tc>
        <w:tc>
          <w:tcPr>
            <w:tcW w:w="2875" w:type="dxa"/>
          </w:tcPr>
          <w:p w14:paraId="2C437F1D" w14:textId="2B7632FF" w:rsidR="004B36B0" w:rsidRPr="00775D58" w:rsidRDefault="004B36B0" w:rsidP="004B36B0">
            <w:pPr>
              <w:cnfStyle w:val="000000000000" w:firstRow="0" w:lastRow="0" w:firstColumn="0" w:lastColumn="0" w:oddVBand="0" w:evenVBand="0" w:oddHBand="0" w:evenHBand="0" w:firstRowFirstColumn="0" w:firstRowLastColumn="0" w:lastRowFirstColumn="0" w:lastRowLastColumn="0"/>
            </w:pPr>
            <w:r w:rsidRPr="71B3414B">
              <w:t>When the project is eventually placed inside the fridge, it may have some moisture issues due to temperature difference when opening and closing the door.</w:t>
            </w:r>
          </w:p>
        </w:tc>
        <w:tc>
          <w:tcPr>
            <w:tcW w:w="1955" w:type="dxa"/>
          </w:tcPr>
          <w:p w14:paraId="34705659" w14:textId="77777777" w:rsidR="004B36B0" w:rsidRPr="00775D58" w:rsidRDefault="004B36B0" w:rsidP="004B36B0">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54AD73DD" w14:textId="77777777" w:rsidR="004B36B0" w:rsidRPr="00775D58" w:rsidRDefault="004B36B0" w:rsidP="004B36B0">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1D42D5D4" w14:textId="77777777" w:rsidR="004B36B0" w:rsidRPr="00775D58" w:rsidRDefault="004B36B0" w:rsidP="004B36B0">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2811F91D" w14:textId="77777777" w:rsidR="004B36B0" w:rsidRPr="00775D58" w:rsidRDefault="004B36B0" w:rsidP="004B36B0">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548E91DE" w14:textId="6EBA8B67" w:rsidR="004B36B0" w:rsidRPr="00775D58" w:rsidRDefault="004B36B0" w:rsidP="004B36B0">
            <w:pPr>
              <w:jc w:val="center"/>
              <w:cnfStyle w:val="000000000000" w:firstRow="0" w:lastRow="0" w:firstColumn="0" w:lastColumn="0" w:oddVBand="0" w:evenVBand="0" w:oddHBand="0" w:evenHBand="0" w:firstRowFirstColumn="0" w:firstRowLastColumn="0" w:lastRowFirstColumn="0" w:lastRowLastColumn="0"/>
            </w:pPr>
            <w:r w:rsidRPr="71B3414B">
              <w:t>High</w:t>
            </w:r>
          </w:p>
        </w:tc>
        <w:tc>
          <w:tcPr>
            <w:tcW w:w="2190" w:type="dxa"/>
          </w:tcPr>
          <w:p w14:paraId="7C7EE4A9" w14:textId="2C280483" w:rsidR="004B36B0" w:rsidRPr="00775D58" w:rsidRDefault="004B36B0" w:rsidP="004B36B0">
            <w:pPr>
              <w:cnfStyle w:val="000000000000" w:firstRow="0" w:lastRow="0" w:firstColumn="0" w:lastColumn="0" w:oddVBand="0" w:evenVBand="0" w:oddHBand="0" w:evenHBand="0" w:firstRowFirstColumn="0" w:firstRowLastColumn="0" w:lastRowFirstColumn="0" w:lastRowLastColumn="0"/>
            </w:pPr>
            <w:r w:rsidRPr="71B3414B">
              <w:t>Might isolate the entire project by encasing it with a box that prevents the development board and the other parts from moisturizing.</w:t>
            </w:r>
          </w:p>
        </w:tc>
      </w:tr>
      <w:tr w:rsidR="00E01A26" w14:paraId="14A0367D" w14:textId="77777777" w:rsidTr="00B37700">
        <w:tc>
          <w:tcPr>
            <w:cnfStyle w:val="001000000000" w:firstRow="0" w:lastRow="0" w:firstColumn="1" w:lastColumn="0" w:oddVBand="0" w:evenVBand="0" w:oddHBand="0" w:evenHBand="0" w:firstRowFirstColumn="0" w:firstRowLastColumn="0" w:lastRowFirstColumn="0" w:lastRowLastColumn="0"/>
            <w:tcW w:w="2340" w:type="dxa"/>
            <w:vAlign w:val="center"/>
          </w:tcPr>
          <w:p w14:paraId="5E425B91" w14:textId="713D156D" w:rsidR="00E01A26" w:rsidRDefault="6AF2A30E" w:rsidP="00775D58">
            <w:pPr>
              <w:jc w:val="center"/>
            </w:pPr>
            <w:r>
              <w:t>Project code backup</w:t>
            </w:r>
          </w:p>
        </w:tc>
        <w:tc>
          <w:tcPr>
            <w:tcW w:w="2875" w:type="dxa"/>
          </w:tcPr>
          <w:p w14:paraId="32BFA10B" w14:textId="2E232476" w:rsidR="00E01A26" w:rsidRPr="00775D58" w:rsidRDefault="000247B3" w:rsidP="5FEA074B">
            <w:pPr>
              <w:cnfStyle w:val="000000000000" w:firstRow="0" w:lastRow="0" w:firstColumn="0" w:lastColumn="0" w:oddVBand="0" w:evenVBand="0" w:oddHBand="0" w:evenHBand="0" w:firstRowFirstColumn="0" w:firstRowLastColumn="0" w:lastRowFirstColumn="0" w:lastRowLastColumn="0"/>
            </w:pPr>
            <w:r w:rsidRPr="71B3414B">
              <w:t xml:space="preserve">The project code will require </w:t>
            </w:r>
            <w:r w:rsidR="00E21947" w:rsidRPr="71B3414B">
              <w:t xml:space="preserve">source code </w:t>
            </w:r>
            <w:r w:rsidR="000E5FF4" w:rsidRPr="71B3414B">
              <w:t xml:space="preserve">versioning such as </w:t>
            </w:r>
            <w:r w:rsidR="00D14253" w:rsidRPr="71B3414B">
              <w:t>G</w:t>
            </w:r>
            <w:r w:rsidR="000E5FF4" w:rsidRPr="71B3414B">
              <w:t>it</w:t>
            </w:r>
            <w:r w:rsidR="00D14253" w:rsidRPr="71B3414B">
              <w:t>Hub</w:t>
            </w:r>
            <w:r w:rsidR="000E5FF4" w:rsidRPr="71B3414B">
              <w:t>.</w:t>
            </w:r>
          </w:p>
        </w:tc>
        <w:tc>
          <w:tcPr>
            <w:tcW w:w="1955" w:type="dxa"/>
          </w:tcPr>
          <w:p w14:paraId="7C91F4E4" w14:textId="4A3F70CA" w:rsidR="00E01A26" w:rsidRPr="00775D58" w:rsidRDefault="000E5FF4" w:rsidP="5FEA074B">
            <w:pPr>
              <w:jc w:val="center"/>
              <w:cnfStyle w:val="000000000000" w:firstRow="0" w:lastRow="0" w:firstColumn="0" w:lastColumn="0" w:oddVBand="0" w:evenVBand="0" w:oddHBand="0" w:evenHBand="0" w:firstRowFirstColumn="0" w:firstRowLastColumn="0" w:lastRowFirstColumn="0" w:lastRowLastColumn="0"/>
            </w:pPr>
            <w:r w:rsidRPr="71B3414B">
              <w:t>Medium</w:t>
            </w:r>
          </w:p>
        </w:tc>
        <w:tc>
          <w:tcPr>
            <w:tcW w:w="2190" w:type="dxa"/>
          </w:tcPr>
          <w:p w14:paraId="066CBD20" w14:textId="74418625" w:rsidR="00E01A26" w:rsidRPr="00775D58" w:rsidRDefault="000E5FF4" w:rsidP="5FEA074B">
            <w:pPr>
              <w:cnfStyle w:val="000000000000" w:firstRow="0" w:lastRow="0" w:firstColumn="0" w:lastColumn="0" w:oddVBand="0" w:evenVBand="0" w:oddHBand="0" w:evenHBand="0" w:firstRowFirstColumn="0" w:firstRowLastColumn="0" w:lastRowFirstColumn="0" w:lastRowLastColumn="0"/>
            </w:pPr>
            <w:r w:rsidRPr="71B3414B">
              <w:t>Use of USB or external drives to backup source code regularly.</w:t>
            </w:r>
          </w:p>
        </w:tc>
      </w:tr>
      <w:tr w:rsidR="005A5501" w14:paraId="2F0A7B4F" w14:textId="77777777" w:rsidTr="00B37700">
        <w:tc>
          <w:tcPr>
            <w:cnfStyle w:val="001000000000" w:firstRow="0" w:lastRow="0" w:firstColumn="1" w:lastColumn="0" w:oddVBand="0" w:evenVBand="0" w:oddHBand="0" w:evenHBand="0" w:firstRowFirstColumn="0" w:firstRowLastColumn="0" w:lastRowFirstColumn="0" w:lastRowLastColumn="0"/>
            <w:tcW w:w="2340" w:type="dxa"/>
            <w:vAlign w:val="center"/>
          </w:tcPr>
          <w:p w14:paraId="2D8B27EA" w14:textId="4CEBCBBA" w:rsidR="005A5501" w:rsidRDefault="005A5501" w:rsidP="00775D58">
            <w:pPr>
              <w:jc w:val="center"/>
            </w:pPr>
            <w:r>
              <w:t>Processing power</w:t>
            </w:r>
          </w:p>
        </w:tc>
        <w:tc>
          <w:tcPr>
            <w:tcW w:w="2875" w:type="dxa"/>
          </w:tcPr>
          <w:p w14:paraId="4E870211" w14:textId="2E232476" w:rsidR="005A5501" w:rsidRPr="71B3414B" w:rsidRDefault="0047778E" w:rsidP="5FEA074B">
            <w:pPr>
              <w:cnfStyle w:val="000000000000" w:firstRow="0" w:lastRow="0" w:firstColumn="0" w:lastColumn="0" w:oddVBand="0" w:evenVBand="0" w:oddHBand="0" w:evenHBand="0" w:firstRowFirstColumn="0" w:firstRowLastColumn="0" w:lastRowFirstColumn="0" w:lastRowLastColumn="0"/>
            </w:pPr>
            <w:r>
              <w:t xml:space="preserve">The embedded board may not have enough processing power to run </w:t>
            </w:r>
            <w:r w:rsidR="001452E6">
              <w:t xml:space="preserve">multiple </w:t>
            </w:r>
            <w:r w:rsidR="00FB1803">
              <w:t>software.</w:t>
            </w:r>
          </w:p>
        </w:tc>
        <w:tc>
          <w:tcPr>
            <w:tcW w:w="1955" w:type="dxa"/>
          </w:tcPr>
          <w:p w14:paraId="2C6719A6" w14:textId="0D18509A" w:rsidR="005A5501" w:rsidRPr="71B3414B" w:rsidRDefault="00FB1803" w:rsidP="5FEA074B">
            <w:pPr>
              <w:jc w:val="center"/>
              <w:cnfStyle w:val="000000000000" w:firstRow="0" w:lastRow="0" w:firstColumn="0" w:lastColumn="0" w:oddVBand="0" w:evenVBand="0" w:oddHBand="0" w:evenHBand="0" w:firstRowFirstColumn="0" w:firstRowLastColumn="0" w:lastRowFirstColumn="0" w:lastRowLastColumn="0"/>
            </w:pPr>
            <w:r>
              <w:t>Medium</w:t>
            </w:r>
          </w:p>
        </w:tc>
        <w:tc>
          <w:tcPr>
            <w:tcW w:w="2190" w:type="dxa"/>
          </w:tcPr>
          <w:p w14:paraId="0A4FB61F" w14:textId="3914F24E" w:rsidR="005A5501" w:rsidRPr="71B3414B" w:rsidRDefault="00FB1803" w:rsidP="5FEA074B">
            <w:pPr>
              <w:cnfStyle w:val="000000000000" w:firstRow="0" w:lastRow="0" w:firstColumn="0" w:lastColumn="0" w:oddVBand="0" w:evenVBand="0" w:oddHBand="0" w:evenHBand="0" w:firstRowFirstColumn="0" w:firstRowLastColumn="0" w:lastRowFirstColumn="0" w:lastRowLastColumn="0"/>
            </w:pPr>
            <w:r>
              <w:t>Offload processes to an external PC.</w:t>
            </w:r>
          </w:p>
        </w:tc>
      </w:tr>
    </w:tbl>
    <w:p w14:paraId="62991569" w14:textId="09636950" w:rsidR="0AE7841F" w:rsidRDefault="0AE7841F" w:rsidP="0AE7841F"/>
    <w:p w14:paraId="289D201A" w14:textId="2E232476" w:rsidR="56B973B1" w:rsidRDefault="5FEA074B" w:rsidP="003D533B">
      <w:pPr>
        <w:pStyle w:val="Heading1"/>
      </w:pPr>
      <w:bookmarkStart w:id="257" w:name="_Toc507604523"/>
      <w:bookmarkStart w:id="258" w:name="_Toc507606909"/>
      <w:bookmarkStart w:id="259" w:name="_Toc507683753"/>
      <w:bookmarkStart w:id="260" w:name="_Toc507697225"/>
      <w:bookmarkStart w:id="261" w:name="_Toc507699071"/>
      <w:bookmarkStart w:id="262" w:name="_Toc507702376"/>
      <w:bookmarkStart w:id="263" w:name="_Toc507702861"/>
      <w:bookmarkStart w:id="264" w:name="_Toc507703365"/>
      <w:bookmarkStart w:id="265" w:name="_Toc507707133"/>
      <w:bookmarkStart w:id="266" w:name="_Toc507708658"/>
      <w:bookmarkStart w:id="267" w:name="_Toc507777698"/>
      <w:bookmarkStart w:id="268" w:name="_Toc507778252"/>
      <w:bookmarkStart w:id="269" w:name="_Toc507778332"/>
      <w:r w:rsidRPr="5FEA074B">
        <w:t xml:space="preserve">Design </w:t>
      </w:r>
      <w:r w:rsidR="56B973B1" w:rsidRPr="5FEA074B">
        <w:t>Task</w:t>
      </w:r>
      <w:r w:rsidR="00B84CA5">
        <w:t xml:space="preserve"> </w:t>
      </w:r>
      <w:r w:rsidR="56B973B1" w:rsidRPr="5FEA074B">
        <w:t>1</w:t>
      </w:r>
      <w:r w:rsidR="001056C0">
        <w:t>: Display</w:t>
      </w:r>
      <w:bookmarkEnd w:id="257"/>
      <w:bookmarkEnd w:id="258"/>
      <w:bookmarkEnd w:id="259"/>
      <w:r w:rsidR="008618F6">
        <w:t xml:space="preserve"> (Anas)</w:t>
      </w:r>
      <w:bookmarkEnd w:id="260"/>
      <w:bookmarkEnd w:id="261"/>
      <w:bookmarkEnd w:id="262"/>
      <w:bookmarkEnd w:id="263"/>
      <w:bookmarkEnd w:id="264"/>
      <w:bookmarkEnd w:id="265"/>
      <w:bookmarkEnd w:id="266"/>
      <w:bookmarkEnd w:id="267"/>
      <w:bookmarkEnd w:id="268"/>
      <w:bookmarkEnd w:id="269"/>
    </w:p>
    <w:p w14:paraId="0826BA13" w14:textId="485C7CEA" w:rsidR="56B973B1" w:rsidRPr="003D533B" w:rsidRDefault="5FEA074B" w:rsidP="003D533B">
      <w:pPr>
        <w:pStyle w:val="Heading2"/>
      </w:pPr>
      <w:bookmarkStart w:id="270" w:name="_Toc507683754"/>
      <w:bookmarkStart w:id="271" w:name="_Toc507697226"/>
      <w:bookmarkStart w:id="272" w:name="_Toc507699072"/>
      <w:bookmarkStart w:id="273" w:name="_Toc507702377"/>
      <w:bookmarkStart w:id="274" w:name="_Toc507702862"/>
      <w:bookmarkStart w:id="275" w:name="_Toc507703366"/>
      <w:bookmarkStart w:id="276" w:name="_Toc507707134"/>
      <w:bookmarkStart w:id="277" w:name="_Toc507708659"/>
      <w:bookmarkStart w:id="278" w:name="_Toc507777699"/>
      <w:bookmarkStart w:id="279" w:name="_Toc507778253"/>
      <w:bookmarkStart w:id="280" w:name="_Toc507778333"/>
      <w:r w:rsidRPr="003D533B">
        <w:t>Display Design Specification (effort of rating is high)</w:t>
      </w:r>
      <w:bookmarkEnd w:id="270"/>
      <w:bookmarkEnd w:id="271"/>
      <w:bookmarkEnd w:id="272"/>
      <w:bookmarkEnd w:id="273"/>
      <w:bookmarkEnd w:id="274"/>
      <w:bookmarkEnd w:id="275"/>
      <w:bookmarkEnd w:id="276"/>
      <w:bookmarkEnd w:id="277"/>
      <w:bookmarkEnd w:id="278"/>
      <w:bookmarkEnd w:id="279"/>
      <w:bookmarkEnd w:id="280"/>
    </w:p>
    <w:tbl>
      <w:tblPr>
        <w:tblStyle w:val="GridTable1Light-Accent1"/>
        <w:tblW w:w="0" w:type="auto"/>
        <w:tblLayout w:type="fixed"/>
        <w:tblLook w:val="04A0" w:firstRow="1" w:lastRow="0" w:firstColumn="1" w:lastColumn="0" w:noHBand="0" w:noVBand="1"/>
      </w:tblPr>
      <w:tblGrid>
        <w:gridCol w:w="3120"/>
        <w:gridCol w:w="3120"/>
        <w:gridCol w:w="3120"/>
      </w:tblGrid>
      <w:tr w:rsidR="56B973B1" w14:paraId="1CD142AC" w14:textId="77777777" w:rsidTr="5FEA0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275CFD16" w14:textId="28BB57BD" w:rsidR="56B973B1" w:rsidRDefault="5FEA074B" w:rsidP="56B973B1">
            <w:pPr>
              <w:jc w:val="center"/>
            </w:pPr>
            <w:r>
              <w:t xml:space="preserve">Feature </w:t>
            </w:r>
          </w:p>
        </w:tc>
        <w:tc>
          <w:tcPr>
            <w:tcW w:w="3120" w:type="dxa"/>
          </w:tcPr>
          <w:p w14:paraId="3C2DA0F2" w14:textId="15346664" w:rsidR="56B973B1" w:rsidRDefault="56B973B1" w:rsidP="56B973B1">
            <w:pPr>
              <w:spacing w:after="160" w:line="259" w:lineRule="auto"/>
              <w:jc w:val="center"/>
              <w:cnfStyle w:val="100000000000" w:firstRow="1" w:lastRow="0" w:firstColumn="0" w:lastColumn="0" w:oddVBand="0" w:evenVBand="0" w:oddHBand="0" w:evenHBand="0" w:firstRowFirstColumn="0" w:firstRowLastColumn="0" w:lastRowFirstColumn="0" w:lastRowLastColumn="0"/>
            </w:pPr>
            <w:r w:rsidRPr="56B973B1">
              <w:t>Requirements</w:t>
            </w:r>
          </w:p>
        </w:tc>
        <w:tc>
          <w:tcPr>
            <w:tcW w:w="3120" w:type="dxa"/>
          </w:tcPr>
          <w:p w14:paraId="42FF24BC" w14:textId="1F10A5F2" w:rsidR="56B973B1" w:rsidRDefault="5FEA074B" w:rsidP="56B973B1">
            <w:pPr>
              <w:jc w:val="center"/>
              <w:cnfStyle w:val="100000000000" w:firstRow="1" w:lastRow="0" w:firstColumn="0" w:lastColumn="0" w:oddVBand="0" w:evenVBand="0" w:oddHBand="0" w:evenHBand="0" w:firstRowFirstColumn="0" w:firstRowLastColumn="0" w:lastRowFirstColumn="0" w:lastRowLastColumn="0"/>
              <w:rPr>
                <w:b w:val="0"/>
                <w:bCs w:val="0"/>
              </w:rPr>
            </w:pPr>
            <w:r>
              <w:t>Reasons</w:t>
            </w:r>
          </w:p>
        </w:tc>
      </w:tr>
      <w:tr w:rsidR="56B973B1" w14:paraId="3CDA4617" w14:textId="77777777" w:rsidTr="00B37700">
        <w:trPr>
          <w:trHeight w:val="2373"/>
        </w:trPr>
        <w:tc>
          <w:tcPr>
            <w:cnfStyle w:val="001000000000" w:firstRow="0" w:lastRow="0" w:firstColumn="1" w:lastColumn="0" w:oddVBand="0" w:evenVBand="0" w:oddHBand="0" w:evenHBand="0" w:firstRowFirstColumn="0" w:firstRowLastColumn="0" w:lastRowFirstColumn="0" w:lastRowLastColumn="0"/>
            <w:tcW w:w="3120" w:type="dxa"/>
            <w:vAlign w:val="center"/>
          </w:tcPr>
          <w:p w14:paraId="1A95900F" w14:textId="17E6EB6A" w:rsidR="56B973B1" w:rsidRDefault="5FEA074B" w:rsidP="00775D58">
            <w:pPr>
              <w:jc w:val="center"/>
            </w:pPr>
            <w:r>
              <w:t>Size</w:t>
            </w:r>
          </w:p>
        </w:tc>
        <w:tc>
          <w:tcPr>
            <w:tcW w:w="3120" w:type="dxa"/>
          </w:tcPr>
          <w:p w14:paraId="5B1307BB" w14:textId="6FFAF9B0" w:rsidR="56B973B1" w:rsidRPr="00DA1E6B" w:rsidRDefault="5FEA074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rsidRPr="00DA1E6B">
              <w:rPr>
                <w:bCs/>
              </w:rPr>
              <w:t>10-inch touch screen</w:t>
            </w:r>
          </w:p>
          <w:p w14:paraId="1087E3BC" w14:textId="3E44542E" w:rsidR="56B973B1" w:rsidRPr="00DA1E6B" w:rsidRDefault="5FEA074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rsidRPr="00DA1E6B">
              <w:rPr>
                <w:bCs/>
              </w:rPr>
              <w:t>5 mm in depth</w:t>
            </w:r>
          </w:p>
        </w:tc>
        <w:tc>
          <w:tcPr>
            <w:tcW w:w="3120" w:type="dxa"/>
          </w:tcPr>
          <w:p w14:paraId="545DB0E0" w14:textId="2606A06A" w:rsidR="7F6F41AD" w:rsidRPr="00DA1E6B" w:rsidRDefault="5FEA074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rsidRPr="00DA1E6B">
              <w:rPr>
                <w:bCs/>
              </w:rPr>
              <w:t>The display must be big enough to clearly present all the items in the picture.</w:t>
            </w:r>
          </w:p>
          <w:p w14:paraId="2297C2A9" w14:textId="2F2E837E" w:rsidR="56B973B1" w:rsidRPr="00DA1E6B" w:rsidRDefault="5FEA074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rsidRPr="00DA1E6B">
              <w:rPr>
                <w:bCs/>
              </w:rPr>
              <w:t>Reasonable price around $80</w:t>
            </w:r>
          </w:p>
        </w:tc>
      </w:tr>
      <w:tr w:rsidR="56B973B1" w14:paraId="0A528449" w14:textId="77777777" w:rsidTr="00775D58">
        <w:tc>
          <w:tcPr>
            <w:cnfStyle w:val="001000000000" w:firstRow="0" w:lastRow="0" w:firstColumn="1" w:lastColumn="0" w:oddVBand="0" w:evenVBand="0" w:oddHBand="0" w:evenHBand="0" w:firstRowFirstColumn="0" w:firstRowLastColumn="0" w:lastRowFirstColumn="0" w:lastRowLastColumn="0"/>
            <w:tcW w:w="3120" w:type="dxa"/>
            <w:vAlign w:val="center"/>
          </w:tcPr>
          <w:p w14:paraId="3CB4A74E" w14:textId="605D9E77" w:rsidR="56B973B1" w:rsidRDefault="5FEA074B" w:rsidP="00C20BEF">
            <w:pPr>
              <w:jc w:val="center"/>
            </w:pPr>
            <w:r>
              <w:lastRenderedPageBreak/>
              <w:t>Configuration</w:t>
            </w:r>
          </w:p>
        </w:tc>
        <w:tc>
          <w:tcPr>
            <w:tcW w:w="3120" w:type="dxa"/>
          </w:tcPr>
          <w:p w14:paraId="090C744E" w14:textId="2E232476" w:rsidR="56B973B1" w:rsidRDefault="5FEA074B" w:rsidP="00FD4DD9">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rsidRPr="00DA1E6B">
              <w:rPr>
                <w:bCs/>
              </w:rPr>
              <w:t xml:space="preserve">Configurable by </w:t>
            </w:r>
            <w:r w:rsidR="6AF2A30E">
              <w:t>the microcontroller</w:t>
            </w:r>
          </w:p>
        </w:tc>
        <w:tc>
          <w:tcPr>
            <w:tcW w:w="3120" w:type="dxa"/>
          </w:tcPr>
          <w:p w14:paraId="22AA6B82" w14:textId="2E232476" w:rsidR="56B973B1" w:rsidRPr="00DA1E6B" w:rsidRDefault="6AF2A30E" w:rsidP="00FD4DD9">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The</w:t>
            </w:r>
            <w:r w:rsidR="5FEA074B" w:rsidRPr="00DA1E6B">
              <w:rPr>
                <w:bCs/>
              </w:rPr>
              <w:t xml:space="preserve"> </w:t>
            </w:r>
            <w:r w:rsidR="19ACAA6D">
              <w:t>display</w:t>
            </w:r>
            <w:r w:rsidR="5FEA074B" w:rsidRPr="00DA1E6B">
              <w:rPr>
                <w:bCs/>
              </w:rPr>
              <w:t xml:space="preserve"> must be configurable by the same development board </w:t>
            </w:r>
          </w:p>
        </w:tc>
      </w:tr>
      <w:tr w:rsidR="5FEA074B" w14:paraId="1747734A" w14:textId="77777777" w:rsidTr="00A439B8">
        <w:trPr>
          <w:trHeight w:val="2483"/>
        </w:trPr>
        <w:tc>
          <w:tcPr>
            <w:cnfStyle w:val="001000000000" w:firstRow="0" w:lastRow="0" w:firstColumn="1" w:lastColumn="0" w:oddVBand="0" w:evenVBand="0" w:oddHBand="0" w:evenHBand="0" w:firstRowFirstColumn="0" w:firstRowLastColumn="0" w:lastRowFirstColumn="0" w:lastRowLastColumn="0"/>
            <w:tcW w:w="3120" w:type="dxa"/>
            <w:vAlign w:val="center"/>
          </w:tcPr>
          <w:p w14:paraId="5898AAD6" w14:textId="7E87B1A9" w:rsidR="5FEA074B" w:rsidRDefault="5FEA074B" w:rsidP="00775D58">
            <w:pPr>
              <w:spacing w:after="160" w:line="259" w:lineRule="auto"/>
              <w:jc w:val="center"/>
            </w:pPr>
            <w:r>
              <w:t>Interface</w:t>
            </w:r>
          </w:p>
        </w:tc>
        <w:tc>
          <w:tcPr>
            <w:tcW w:w="3120" w:type="dxa"/>
          </w:tcPr>
          <w:p w14:paraId="724AF4B6" w14:textId="32B9A69E" w:rsidR="5FEA074B" w:rsidRPr="00DA1E6B" w:rsidRDefault="5FEA074B" w:rsidP="00FD4DD9">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DA1E6B">
              <w:rPr>
                <w:bCs/>
              </w:rPr>
              <w:t xml:space="preserve">Touchscreen interface  </w:t>
            </w:r>
          </w:p>
        </w:tc>
        <w:tc>
          <w:tcPr>
            <w:tcW w:w="3120" w:type="dxa"/>
          </w:tcPr>
          <w:p w14:paraId="23CD966B" w14:textId="2E232476" w:rsidR="5FEA074B" w:rsidRPr="00DA1E6B" w:rsidRDefault="5FEA074B" w:rsidP="00FD4DD9">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DA1E6B">
              <w:rPr>
                <w:bCs/>
              </w:rPr>
              <w:t xml:space="preserve">With respect to the size requirement, the </w:t>
            </w:r>
            <w:r w:rsidR="365D4BD7">
              <w:t>display must</w:t>
            </w:r>
            <w:r w:rsidRPr="00DA1E6B">
              <w:rPr>
                <w:bCs/>
              </w:rPr>
              <w:t xml:space="preserve"> be touchscreen </w:t>
            </w:r>
          </w:p>
          <w:p w14:paraId="4C3874C9" w14:textId="7C8BC249" w:rsidR="5FEA074B" w:rsidRPr="00DA1E6B" w:rsidRDefault="5FEA074B" w:rsidP="5FEA074B">
            <w:pPr>
              <w:ind w:left="360"/>
              <w:cnfStyle w:val="000000000000" w:firstRow="0" w:lastRow="0" w:firstColumn="0" w:lastColumn="0" w:oddVBand="0" w:evenVBand="0" w:oddHBand="0" w:evenHBand="0" w:firstRowFirstColumn="0" w:firstRowLastColumn="0" w:lastRowFirstColumn="0" w:lastRowLastColumn="0"/>
              <w:rPr>
                <w:bCs/>
              </w:rPr>
            </w:pPr>
            <w:r w:rsidRPr="00DA1E6B">
              <w:rPr>
                <w:bCs/>
              </w:rPr>
              <w:t xml:space="preserve">  </w:t>
            </w:r>
          </w:p>
        </w:tc>
      </w:tr>
      <w:tr w:rsidR="5FEA074B" w14:paraId="33872794" w14:textId="77777777" w:rsidTr="00775D58">
        <w:tc>
          <w:tcPr>
            <w:cnfStyle w:val="001000000000" w:firstRow="0" w:lastRow="0" w:firstColumn="1" w:lastColumn="0" w:oddVBand="0" w:evenVBand="0" w:oddHBand="0" w:evenHBand="0" w:firstRowFirstColumn="0" w:firstRowLastColumn="0" w:lastRowFirstColumn="0" w:lastRowLastColumn="0"/>
            <w:tcW w:w="3120" w:type="dxa"/>
            <w:vAlign w:val="center"/>
          </w:tcPr>
          <w:p w14:paraId="4257E4F6" w14:textId="4C35F776" w:rsidR="5FEA074B" w:rsidRDefault="5FEA074B" w:rsidP="00775D58">
            <w:pPr>
              <w:jc w:val="center"/>
            </w:pPr>
            <w:r>
              <w:t>Power</w:t>
            </w:r>
          </w:p>
        </w:tc>
        <w:tc>
          <w:tcPr>
            <w:tcW w:w="3120" w:type="dxa"/>
          </w:tcPr>
          <w:p w14:paraId="103CAE33" w14:textId="2E232476" w:rsidR="5FEA074B" w:rsidRDefault="5FEA074B" w:rsidP="00FD4DD9">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DA1E6B">
              <w:rPr>
                <w:bCs/>
              </w:rPr>
              <w:t xml:space="preserve">Powered by </w:t>
            </w:r>
            <w:r w:rsidR="6AF2A30E">
              <w:t xml:space="preserve">microcontroller </w:t>
            </w:r>
          </w:p>
          <w:p w14:paraId="701AF978" w14:textId="70C3F10C" w:rsidR="5FEA074B" w:rsidRPr="00DA1E6B" w:rsidRDefault="5FEA074B" w:rsidP="00FD4DD9">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DA1E6B">
              <w:rPr>
                <w:bCs/>
              </w:rPr>
              <w:t>Power needed will need more investigation</w:t>
            </w:r>
          </w:p>
        </w:tc>
        <w:tc>
          <w:tcPr>
            <w:tcW w:w="3120" w:type="dxa"/>
          </w:tcPr>
          <w:p w14:paraId="529C2A01" w14:textId="2E232476" w:rsidR="5FEA074B" w:rsidRDefault="5FEA074B" w:rsidP="00FD4DD9">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DA1E6B">
              <w:rPr>
                <w:bCs/>
              </w:rPr>
              <w:t xml:space="preserve">Easier to power it by the </w:t>
            </w:r>
            <w:r w:rsidR="6AF2A30E">
              <w:t>microcontroller</w:t>
            </w:r>
            <w:r w:rsidRPr="00DA1E6B">
              <w:rPr>
                <w:bCs/>
              </w:rPr>
              <w:t>; otherwise, an extension wire needed from outside the fridge or a battery</w:t>
            </w:r>
          </w:p>
        </w:tc>
      </w:tr>
    </w:tbl>
    <w:p w14:paraId="6A4D7227" w14:textId="77777777" w:rsidR="00305969" w:rsidRDefault="00305969" w:rsidP="2E2E4557">
      <w:pPr>
        <w:rPr>
          <w:b/>
          <w:bCs/>
        </w:rPr>
      </w:pPr>
    </w:p>
    <w:p w14:paraId="3AAF61C7" w14:textId="6EDC8CA5" w:rsidR="26DB259F" w:rsidRDefault="5FEA074B" w:rsidP="003D533B">
      <w:pPr>
        <w:pStyle w:val="Heading2"/>
      </w:pPr>
      <w:bookmarkStart w:id="281" w:name="_Toc507683755"/>
      <w:bookmarkStart w:id="282" w:name="_Toc507697227"/>
      <w:bookmarkStart w:id="283" w:name="_Toc507699073"/>
      <w:bookmarkStart w:id="284" w:name="_Toc507702378"/>
      <w:bookmarkStart w:id="285" w:name="_Toc507702863"/>
      <w:bookmarkStart w:id="286" w:name="_Toc507703367"/>
      <w:bookmarkStart w:id="287" w:name="_Toc507707135"/>
      <w:bookmarkStart w:id="288" w:name="_Toc507708660"/>
      <w:bookmarkStart w:id="289" w:name="_Toc507777700"/>
      <w:bookmarkStart w:id="290" w:name="_Toc507778254"/>
      <w:bookmarkStart w:id="291" w:name="_Toc507778334"/>
      <w:r w:rsidRPr="5FEA074B">
        <w:t>Requirements of New Skills</w:t>
      </w:r>
      <w:bookmarkEnd w:id="281"/>
      <w:bookmarkEnd w:id="282"/>
      <w:bookmarkEnd w:id="283"/>
      <w:bookmarkEnd w:id="284"/>
      <w:bookmarkEnd w:id="285"/>
      <w:bookmarkEnd w:id="286"/>
      <w:bookmarkEnd w:id="287"/>
      <w:bookmarkEnd w:id="288"/>
      <w:bookmarkEnd w:id="289"/>
      <w:bookmarkEnd w:id="290"/>
      <w:bookmarkEnd w:id="291"/>
    </w:p>
    <w:p w14:paraId="19F64433" w14:textId="2E232476" w:rsidR="26DB259F" w:rsidRDefault="5FEA074B" w:rsidP="00FD4DD9">
      <w:pPr>
        <w:pStyle w:val="ListParagraph"/>
        <w:numPr>
          <w:ilvl w:val="0"/>
          <w:numId w:val="11"/>
        </w:numPr>
      </w:pPr>
      <w:r>
        <w:t xml:space="preserve">Configuring the </w:t>
      </w:r>
      <w:r w:rsidR="447EB58B">
        <w:t>display</w:t>
      </w:r>
      <w:r>
        <w:t xml:space="preserve"> and interact with it</w:t>
      </w:r>
    </w:p>
    <w:p w14:paraId="4B9F9538" w14:textId="2E232476" w:rsidR="26DB259F" w:rsidRDefault="447EB58B" w:rsidP="00FD4DD9">
      <w:pPr>
        <w:pStyle w:val="ListParagraph"/>
        <w:numPr>
          <w:ilvl w:val="0"/>
          <w:numId w:val="11"/>
        </w:numPr>
      </w:pPr>
      <w:r>
        <w:t>Presenting</w:t>
      </w:r>
      <w:r w:rsidR="5FEA074B">
        <w:t xml:space="preserve"> pictures on the </w:t>
      </w:r>
      <w:r>
        <w:t>display</w:t>
      </w:r>
    </w:p>
    <w:p w14:paraId="31297913" w14:textId="6FC26DE7" w:rsidR="26DB259F" w:rsidRDefault="5FEA074B" w:rsidP="003D533B">
      <w:pPr>
        <w:pStyle w:val="Heading2"/>
      </w:pPr>
      <w:bookmarkStart w:id="292" w:name="_Toc507683756"/>
      <w:bookmarkStart w:id="293" w:name="_Toc507697228"/>
      <w:bookmarkStart w:id="294" w:name="_Toc507699074"/>
      <w:bookmarkStart w:id="295" w:name="_Toc507702379"/>
      <w:bookmarkStart w:id="296" w:name="_Toc507702864"/>
      <w:bookmarkStart w:id="297" w:name="_Toc507703368"/>
      <w:bookmarkStart w:id="298" w:name="_Toc507707136"/>
      <w:bookmarkStart w:id="299" w:name="_Toc507708661"/>
      <w:bookmarkStart w:id="300" w:name="_Toc507777701"/>
      <w:bookmarkStart w:id="301" w:name="_Toc507778255"/>
      <w:bookmarkStart w:id="302" w:name="_Toc507778335"/>
      <w:r w:rsidRPr="5FEA074B">
        <w:t>Tools and Resources</w:t>
      </w:r>
      <w:bookmarkEnd w:id="292"/>
      <w:bookmarkEnd w:id="293"/>
      <w:bookmarkEnd w:id="294"/>
      <w:bookmarkEnd w:id="295"/>
      <w:bookmarkEnd w:id="296"/>
      <w:bookmarkEnd w:id="297"/>
      <w:bookmarkEnd w:id="298"/>
      <w:bookmarkEnd w:id="299"/>
      <w:bookmarkEnd w:id="300"/>
      <w:bookmarkEnd w:id="301"/>
      <w:bookmarkEnd w:id="302"/>
      <w:r w:rsidRPr="5FEA074B">
        <w:t xml:space="preserve"> </w:t>
      </w:r>
    </w:p>
    <w:p w14:paraId="2DC5847E" w14:textId="3EB3327C" w:rsidR="447EB58B" w:rsidRDefault="447EB58B" w:rsidP="00FD4DD9">
      <w:pPr>
        <w:pStyle w:val="ListParagraph"/>
        <w:numPr>
          <w:ilvl w:val="0"/>
          <w:numId w:val="10"/>
        </w:numPr>
        <w:spacing w:after="0"/>
      </w:pPr>
      <w:r>
        <w:t>Display source</w:t>
      </w:r>
    </w:p>
    <w:p w14:paraId="47901DDE" w14:textId="2E232476" w:rsidR="26DB259F" w:rsidRDefault="5FEA074B" w:rsidP="00FD4DD9">
      <w:pPr>
        <w:pStyle w:val="ListParagraph"/>
        <w:numPr>
          <w:ilvl w:val="0"/>
          <w:numId w:val="10"/>
        </w:numPr>
      </w:pPr>
      <w:r>
        <w:t xml:space="preserve">Power to turn on the </w:t>
      </w:r>
      <w:r w:rsidR="5158C1B2">
        <w:t>display</w:t>
      </w:r>
    </w:p>
    <w:p w14:paraId="6A3FD4C2" w14:textId="2E232476" w:rsidR="26DB259F" w:rsidRDefault="5FEA074B" w:rsidP="008E383D">
      <w:pPr>
        <w:pStyle w:val="Heading2"/>
      </w:pPr>
      <w:bookmarkStart w:id="303" w:name="_Toc507683757"/>
      <w:bookmarkStart w:id="304" w:name="_Toc507697229"/>
      <w:bookmarkStart w:id="305" w:name="_Toc507699075"/>
      <w:bookmarkStart w:id="306" w:name="_Toc507702380"/>
      <w:bookmarkStart w:id="307" w:name="_Toc507702865"/>
      <w:bookmarkStart w:id="308" w:name="_Toc507703369"/>
      <w:bookmarkStart w:id="309" w:name="_Toc507707137"/>
      <w:bookmarkStart w:id="310" w:name="_Toc507708662"/>
      <w:bookmarkStart w:id="311" w:name="_Toc507777702"/>
      <w:bookmarkStart w:id="312" w:name="_Toc507778256"/>
      <w:bookmarkStart w:id="313" w:name="_Toc507778336"/>
      <w:r w:rsidRPr="008E383D">
        <w:t>Assessment</w:t>
      </w:r>
      <w:r w:rsidRPr="5FEA074B">
        <w:t xml:space="preserve"> 1</w:t>
      </w:r>
      <w:bookmarkEnd w:id="303"/>
      <w:bookmarkEnd w:id="304"/>
      <w:bookmarkEnd w:id="305"/>
      <w:bookmarkEnd w:id="306"/>
      <w:bookmarkEnd w:id="307"/>
      <w:bookmarkEnd w:id="308"/>
      <w:bookmarkEnd w:id="309"/>
      <w:bookmarkEnd w:id="310"/>
      <w:bookmarkEnd w:id="311"/>
      <w:bookmarkEnd w:id="312"/>
      <w:bookmarkEnd w:id="313"/>
    </w:p>
    <w:p w14:paraId="3B7D15C9" w14:textId="2E232476" w:rsidR="26DB259F" w:rsidRDefault="5FEA074B" w:rsidP="00415356">
      <w:pPr>
        <w:ind w:firstLine="576"/>
        <w:rPr>
          <w:b/>
          <w:bCs/>
        </w:rPr>
      </w:pPr>
      <w:r>
        <w:t xml:space="preserve">Some </w:t>
      </w:r>
      <w:bookmarkStart w:id="314" w:name="OLE_LINK1"/>
      <w:bookmarkStart w:id="315" w:name="OLE_LINK2"/>
      <w:bookmarkStart w:id="316" w:name="OLE_LINK3"/>
      <w:bookmarkStart w:id="317" w:name="OLE_LINK4"/>
      <w:r>
        <w:t>investigation needed to support the proposed design specifications of size, design and power.</w:t>
      </w:r>
      <w:bookmarkEnd w:id="314"/>
      <w:bookmarkEnd w:id="315"/>
      <w:bookmarkEnd w:id="316"/>
      <w:bookmarkEnd w:id="317"/>
    </w:p>
    <w:p w14:paraId="59F0D039" w14:textId="7F11DAC6" w:rsidR="26DB259F" w:rsidRDefault="5FEA074B" w:rsidP="003D533B">
      <w:pPr>
        <w:pStyle w:val="Heading2"/>
      </w:pPr>
      <w:bookmarkStart w:id="318" w:name="_Toc507683758"/>
      <w:bookmarkStart w:id="319" w:name="_Toc507697230"/>
      <w:bookmarkStart w:id="320" w:name="_Toc507699076"/>
      <w:bookmarkStart w:id="321" w:name="_Toc507702381"/>
      <w:bookmarkStart w:id="322" w:name="_Toc507702866"/>
      <w:bookmarkStart w:id="323" w:name="_Toc507703370"/>
      <w:bookmarkStart w:id="324" w:name="_Toc507707138"/>
      <w:bookmarkStart w:id="325" w:name="_Toc507708663"/>
      <w:bookmarkStart w:id="326" w:name="_Toc507777703"/>
      <w:bookmarkStart w:id="327" w:name="_Toc507778257"/>
      <w:bookmarkStart w:id="328" w:name="_Toc507778337"/>
      <w:r w:rsidRPr="5FEA074B">
        <w:t>Assessment 2</w:t>
      </w:r>
      <w:bookmarkEnd w:id="318"/>
      <w:bookmarkEnd w:id="319"/>
      <w:bookmarkEnd w:id="320"/>
      <w:bookmarkEnd w:id="321"/>
      <w:bookmarkEnd w:id="322"/>
      <w:bookmarkEnd w:id="323"/>
      <w:bookmarkEnd w:id="324"/>
      <w:bookmarkEnd w:id="325"/>
      <w:bookmarkEnd w:id="326"/>
      <w:bookmarkEnd w:id="327"/>
      <w:bookmarkEnd w:id="328"/>
    </w:p>
    <w:p w14:paraId="08BBF6E6" w14:textId="3DB72A77" w:rsidR="26DB259F" w:rsidRDefault="5FEA074B" w:rsidP="00415356">
      <w:pPr>
        <w:ind w:firstLine="576"/>
        <w:rPr>
          <w:b/>
          <w:bCs/>
        </w:rPr>
      </w:pPr>
      <w:r>
        <w:t>Some investigation needed to support the proposed design specifications of configurations and interface.</w:t>
      </w:r>
    </w:p>
    <w:p w14:paraId="239528B1" w14:textId="3B3D205C" w:rsidR="26DB259F" w:rsidRDefault="5FEA074B" w:rsidP="003D533B">
      <w:pPr>
        <w:pStyle w:val="Heading2"/>
      </w:pPr>
      <w:bookmarkStart w:id="329" w:name="_Toc507683759"/>
      <w:bookmarkStart w:id="330" w:name="_Toc507697231"/>
      <w:bookmarkStart w:id="331" w:name="_Toc507699077"/>
      <w:bookmarkStart w:id="332" w:name="_Toc507702382"/>
      <w:bookmarkStart w:id="333" w:name="_Toc507702867"/>
      <w:bookmarkStart w:id="334" w:name="_Toc507703371"/>
      <w:bookmarkStart w:id="335" w:name="_Toc507707139"/>
      <w:bookmarkStart w:id="336" w:name="_Toc507708664"/>
      <w:bookmarkStart w:id="337" w:name="_Toc507777704"/>
      <w:bookmarkStart w:id="338" w:name="_Toc507778258"/>
      <w:bookmarkStart w:id="339" w:name="_Toc507778338"/>
      <w:r w:rsidRPr="5FEA074B">
        <w:t>Risks and Risks Management Plan</w:t>
      </w:r>
      <w:bookmarkEnd w:id="329"/>
      <w:bookmarkEnd w:id="330"/>
      <w:bookmarkEnd w:id="331"/>
      <w:bookmarkEnd w:id="332"/>
      <w:bookmarkEnd w:id="333"/>
      <w:bookmarkEnd w:id="334"/>
      <w:bookmarkEnd w:id="335"/>
      <w:bookmarkEnd w:id="336"/>
      <w:bookmarkEnd w:id="337"/>
      <w:bookmarkEnd w:id="338"/>
      <w:bookmarkEnd w:id="339"/>
    </w:p>
    <w:tbl>
      <w:tblPr>
        <w:tblStyle w:val="GridTable1Light-Accent1"/>
        <w:tblW w:w="0" w:type="auto"/>
        <w:tblLayout w:type="fixed"/>
        <w:tblLook w:val="04A0" w:firstRow="1" w:lastRow="0" w:firstColumn="1" w:lastColumn="0" w:noHBand="0" w:noVBand="1"/>
      </w:tblPr>
      <w:tblGrid>
        <w:gridCol w:w="4680"/>
        <w:gridCol w:w="4680"/>
      </w:tblGrid>
      <w:tr w:rsidR="5FEA074B" w14:paraId="58520AE7" w14:textId="77777777" w:rsidTr="5FEA0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6D6EA880" w14:textId="19831D9D" w:rsidR="5FEA074B" w:rsidRDefault="5FEA074B" w:rsidP="5FEA074B">
            <w:pPr>
              <w:jc w:val="center"/>
            </w:pPr>
            <w:r w:rsidRPr="5FEA074B">
              <w:t>Risk</w:t>
            </w:r>
          </w:p>
        </w:tc>
        <w:tc>
          <w:tcPr>
            <w:tcW w:w="4680" w:type="dxa"/>
          </w:tcPr>
          <w:p w14:paraId="2C246683" w14:textId="4713D46C" w:rsidR="5FEA074B" w:rsidRDefault="5FEA074B" w:rsidP="5FEA074B">
            <w:pPr>
              <w:jc w:val="center"/>
              <w:cnfStyle w:val="100000000000" w:firstRow="1" w:lastRow="0" w:firstColumn="0" w:lastColumn="0" w:oddVBand="0" w:evenVBand="0" w:oddHBand="0" w:evenHBand="0" w:firstRowFirstColumn="0" w:firstRowLastColumn="0" w:lastRowFirstColumn="0" w:lastRowLastColumn="0"/>
              <w:rPr>
                <w:b w:val="0"/>
                <w:bCs w:val="0"/>
              </w:rPr>
            </w:pPr>
            <w:r w:rsidRPr="5FEA074B">
              <w:t>Risk Management Plan</w:t>
            </w:r>
          </w:p>
        </w:tc>
      </w:tr>
      <w:tr w:rsidR="5FEA074B" w14:paraId="1654CCDC" w14:textId="77777777" w:rsidTr="5FEA074B">
        <w:tc>
          <w:tcPr>
            <w:cnfStyle w:val="001000000000" w:firstRow="0" w:lastRow="0" w:firstColumn="1" w:lastColumn="0" w:oddVBand="0" w:evenVBand="0" w:oddHBand="0" w:evenHBand="0" w:firstRowFirstColumn="0" w:firstRowLastColumn="0" w:lastRowFirstColumn="0" w:lastRowLastColumn="0"/>
            <w:tcW w:w="4680" w:type="dxa"/>
          </w:tcPr>
          <w:p w14:paraId="7B8878FB" w14:textId="7EFBB697" w:rsidR="5FEA074B" w:rsidRDefault="5FEA074B" w:rsidP="5FEA074B">
            <w:pPr>
              <w:rPr>
                <w:b w:val="0"/>
                <w:bCs w:val="0"/>
              </w:rPr>
            </w:pPr>
            <w:r>
              <w:rPr>
                <w:b w:val="0"/>
                <w:bCs w:val="0"/>
              </w:rPr>
              <w:t xml:space="preserve">Lack of experience at configuring the touchscreen </w:t>
            </w:r>
          </w:p>
        </w:tc>
        <w:tc>
          <w:tcPr>
            <w:tcW w:w="4680" w:type="dxa"/>
          </w:tcPr>
          <w:p w14:paraId="306A866C" w14:textId="7204EB4F" w:rsidR="5FEA074B" w:rsidRDefault="5FEA074B" w:rsidP="5FEA074B">
            <w:pPr>
              <w:cnfStyle w:val="000000000000" w:firstRow="0" w:lastRow="0" w:firstColumn="0" w:lastColumn="0" w:oddVBand="0" w:evenVBand="0" w:oddHBand="0" w:evenHBand="0" w:firstRowFirstColumn="0" w:firstRowLastColumn="0" w:lastRowFirstColumn="0" w:lastRowLastColumn="0"/>
            </w:pPr>
            <w:r>
              <w:t>May switch to simple screen with buttons instead since some projects have been done using the buttons in the past</w:t>
            </w:r>
          </w:p>
        </w:tc>
      </w:tr>
      <w:tr w:rsidR="5FEA074B" w14:paraId="37690AC1" w14:textId="77777777" w:rsidTr="5FEA074B">
        <w:tc>
          <w:tcPr>
            <w:cnfStyle w:val="001000000000" w:firstRow="0" w:lastRow="0" w:firstColumn="1" w:lastColumn="0" w:oddVBand="0" w:evenVBand="0" w:oddHBand="0" w:evenHBand="0" w:firstRowFirstColumn="0" w:firstRowLastColumn="0" w:lastRowFirstColumn="0" w:lastRowLastColumn="0"/>
            <w:tcW w:w="4680" w:type="dxa"/>
          </w:tcPr>
          <w:p w14:paraId="698B7B7A" w14:textId="5C10772E" w:rsidR="5FEA074B" w:rsidRDefault="5FEA074B" w:rsidP="00DA6C87">
            <w:pPr>
              <w:rPr>
                <w:b w:val="0"/>
                <w:bCs w:val="0"/>
              </w:rPr>
            </w:pPr>
            <w:r>
              <w:rPr>
                <w:b w:val="0"/>
                <w:bCs w:val="0"/>
              </w:rPr>
              <w:t xml:space="preserve">Not able to power the </w:t>
            </w:r>
            <w:r w:rsidR="5158C1B2">
              <w:rPr>
                <w:b w:val="0"/>
                <w:bCs w:val="0"/>
              </w:rPr>
              <w:t>display</w:t>
            </w:r>
          </w:p>
        </w:tc>
        <w:tc>
          <w:tcPr>
            <w:tcW w:w="4680" w:type="dxa"/>
          </w:tcPr>
          <w:p w14:paraId="7C75F143" w14:textId="14FA9C57" w:rsidR="5FEA074B" w:rsidRDefault="5FEA074B" w:rsidP="5FEA074B">
            <w:pPr>
              <w:cnfStyle w:val="000000000000" w:firstRow="0" w:lastRow="0" w:firstColumn="0" w:lastColumn="0" w:oddVBand="0" w:evenVBand="0" w:oddHBand="0" w:evenHBand="0" w:firstRowFirstColumn="0" w:firstRowLastColumn="0" w:lastRowFirstColumn="0" w:lastRowLastColumn="0"/>
            </w:pPr>
            <w:r>
              <w:t>Use an external battery as an alternative</w:t>
            </w:r>
          </w:p>
        </w:tc>
      </w:tr>
    </w:tbl>
    <w:p w14:paraId="346110C5" w14:textId="5C10772E" w:rsidR="003D533B" w:rsidRDefault="5FEA074B" w:rsidP="003D533B">
      <w:pPr>
        <w:pStyle w:val="Heading1"/>
      </w:pPr>
      <w:r>
        <w:lastRenderedPageBreak/>
        <w:t xml:space="preserve"> </w:t>
      </w:r>
      <w:bookmarkStart w:id="340" w:name="_Toc507683760"/>
      <w:bookmarkStart w:id="341" w:name="_Toc507697232"/>
      <w:bookmarkStart w:id="342" w:name="_Toc507699078"/>
      <w:bookmarkStart w:id="343" w:name="_Toc507702383"/>
      <w:bookmarkStart w:id="344" w:name="_Toc507702868"/>
      <w:bookmarkStart w:id="345" w:name="_Toc507703372"/>
      <w:bookmarkStart w:id="346" w:name="_Toc507707140"/>
      <w:bookmarkStart w:id="347" w:name="_Toc507708665"/>
      <w:bookmarkStart w:id="348" w:name="_Toc507777705"/>
      <w:bookmarkStart w:id="349" w:name="_Toc507778259"/>
      <w:bookmarkStart w:id="350" w:name="_Toc507778339"/>
      <w:r w:rsidR="003D533B">
        <w:t>Design Task 2: Connector</w:t>
      </w:r>
      <w:bookmarkEnd w:id="340"/>
      <w:r w:rsidR="00467029">
        <w:t xml:space="preserve"> (Anas)</w:t>
      </w:r>
      <w:bookmarkEnd w:id="341"/>
      <w:bookmarkEnd w:id="342"/>
      <w:bookmarkEnd w:id="343"/>
      <w:bookmarkEnd w:id="344"/>
      <w:bookmarkEnd w:id="345"/>
      <w:bookmarkEnd w:id="346"/>
      <w:bookmarkEnd w:id="347"/>
      <w:bookmarkEnd w:id="348"/>
      <w:bookmarkEnd w:id="349"/>
      <w:bookmarkEnd w:id="350"/>
    </w:p>
    <w:p w14:paraId="5FFA86A3" w14:textId="2653249E" w:rsidR="26DB259F" w:rsidRDefault="5FEA074B" w:rsidP="003D533B">
      <w:pPr>
        <w:pStyle w:val="Heading2"/>
      </w:pPr>
      <w:bookmarkStart w:id="351" w:name="_Toc507683761"/>
      <w:bookmarkStart w:id="352" w:name="_Toc507697233"/>
      <w:bookmarkStart w:id="353" w:name="_Toc507699079"/>
      <w:bookmarkStart w:id="354" w:name="_Toc507702384"/>
      <w:bookmarkStart w:id="355" w:name="_Toc507702869"/>
      <w:bookmarkStart w:id="356" w:name="_Toc507703373"/>
      <w:bookmarkStart w:id="357" w:name="_Toc507707141"/>
      <w:bookmarkStart w:id="358" w:name="_Toc507708666"/>
      <w:bookmarkStart w:id="359" w:name="_Toc507777706"/>
      <w:bookmarkStart w:id="360" w:name="_Toc507778260"/>
      <w:bookmarkStart w:id="361" w:name="_Toc507778340"/>
      <w:r w:rsidRPr="5FEA074B">
        <w:t>Connector Design Specification (effort of rating is medium)</w:t>
      </w:r>
      <w:bookmarkEnd w:id="351"/>
      <w:bookmarkEnd w:id="352"/>
      <w:bookmarkEnd w:id="353"/>
      <w:bookmarkEnd w:id="354"/>
      <w:bookmarkEnd w:id="355"/>
      <w:bookmarkEnd w:id="356"/>
      <w:bookmarkEnd w:id="357"/>
      <w:bookmarkEnd w:id="358"/>
      <w:bookmarkEnd w:id="359"/>
      <w:bookmarkEnd w:id="360"/>
      <w:bookmarkEnd w:id="361"/>
    </w:p>
    <w:tbl>
      <w:tblPr>
        <w:tblStyle w:val="GridTable1Light-Accent1"/>
        <w:tblW w:w="0" w:type="auto"/>
        <w:tblLayout w:type="fixed"/>
        <w:tblLook w:val="04A0" w:firstRow="1" w:lastRow="0" w:firstColumn="1" w:lastColumn="0" w:noHBand="0" w:noVBand="1"/>
      </w:tblPr>
      <w:tblGrid>
        <w:gridCol w:w="3120"/>
        <w:gridCol w:w="3120"/>
        <w:gridCol w:w="3120"/>
      </w:tblGrid>
      <w:tr w:rsidR="5FEA074B" w14:paraId="7DA09B1C" w14:textId="77777777" w:rsidTr="5FEA0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1AF22A6F" w14:textId="28A9971E" w:rsidR="5FEA074B" w:rsidRDefault="5FEA074B" w:rsidP="5FEA074B">
            <w:pPr>
              <w:jc w:val="center"/>
            </w:pPr>
            <w:r w:rsidRPr="5FEA074B">
              <w:t xml:space="preserve">Feature </w:t>
            </w:r>
          </w:p>
        </w:tc>
        <w:tc>
          <w:tcPr>
            <w:tcW w:w="3120" w:type="dxa"/>
          </w:tcPr>
          <w:p w14:paraId="6FDFE4B4" w14:textId="34E45CB5" w:rsidR="5FEA074B" w:rsidRDefault="5FEA074B" w:rsidP="5FEA074B">
            <w:pPr>
              <w:jc w:val="center"/>
              <w:cnfStyle w:val="100000000000" w:firstRow="1" w:lastRow="0" w:firstColumn="0" w:lastColumn="0" w:oddVBand="0" w:evenVBand="0" w:oddHBand="0" w:evenHBand="0" w:firstRowFirstColumn="0" w:firstRowLastColumn="0" w:lastRowFirstColumn="0" w:lastRowLastColumn="0"/>
              <w:rPr>
                <w:b w:val="0"/>
                <w:bCs w:val="0"/>
              </w:rPr>
            </w:pPr>
            <w:r w:rsidRPr="5FEA074B">
              <w:t>Requirements</w:t>
            </w:r>
          </w:p>
        </w:tc>
        <w:tc>
          <w:tcPr>
            <w:tcW w:w="3120" w:type="dxa"/>
          </w:tcPr>
          <w:p w14:paraId="19233F3F" w14:textId="1EC46DA6" w:rsidR="5FEA074B" w:rsidRDefault="5FEA074B" w:rsidP="5FEA074B">
            <w:pPr>
              <w:jc w:val="center"/>
              <w:cnfStyle w:val="100000000000" w:firstRow="1" w:lastRow="0" w:firstColumn="0" w:lastColumn="0" w:oddVBand="0" w:evenVBand="0" w:oddHBand="0" w:evenHBand="0" w:firstRowFirstColumn="0" w:firstRowLastColumn="0" w:lastRowFirstColumn="0" w:lastRowLastColumn="0"/>
              <w:rPr>
                <w:b w:val="0"/>
                <w:bCs w:val="0"/>
              </w:rPr>
            </w:pPr>
            <w:r w:rsidRPr="5FEA074B">
              <w:t>Reasons</w:t>
            </w:r>
          </w:p>
        </w:tc>
      </w:tr>
      <w:tr w:rsidR="5FEA074B" w14:paraId="701E1534" w14:textId="77777777" w:rsidTr="5FEA074B">
        <w:tc>
          <w:tcPr>
            <w:cnfStyle w:val="001000000000" w:firstRow="0" w:lastRow="0" w:firstColumn="1" w:lastColumn="0" w:oddVBand="0" w:evenVBand="0" w:oddHBand="0" w:evenHBand="0" w:firstRowFirstColumn="0" w:firstRowLastColumn="0" w:lastRowFirstColumn="0" w:lastRowLastColumn="0"/>
            <w:tcW w:w="3120" w:type="dxa"/>
          </w:tcPr>
          <w:p w14:paraId="5A9BD1FB" w14:textId="012C91C6" w:rsidR="5FEA074B" w:rsidRPr="001B774D" w:rsidRDefault="5FEA074B" w:rsidP="5FEA074B">
            <w:pPr>
              <w:spacing w:after="160" w:line="259" w:lineRule="auto"/>
              <w:jc w:val="center"/>
            </w:pPr>
          </w:p>
          <w:p w14:paraId="75AD0BD6" w14:textId="4F4B9071" w:rsidR="5FEA074B" w:rsidRPr="001B774D" w:rsidRDefault="5FEA074B" w:rsidP="5FEA074B">
            <w:pPr>
              <w:spacing w:after="160" w:line="259" w:lineRule="auto"/>
              <w:jc w:val="center"/>
            </w:pPr>
          </w:p>
          <w:p w14:paraId="5D0B6BFA" w14:textId="0B048D45" w:rsidR="5FEA074B" w:rsidRPr="001B774D" w:rsidRDefault="5FEA074B" w:rsidP="5FEA074B">
            <w:pPr>
              <w:spacing w:after="160" w:line="259" w:lineRule="auto"/>
              <w:jc w:val="center"/>
            </w:pPr>
            <w:r w:rsidRPr="001B774D">
              <w:t>Temperature Tolerance</w:t>
            </w:r>
          </w:p>
        </w:tc>
        <w:tc>
          <w:tcPr>
            <w:tcW w:w="3120" w:type="dxa"/>
          </w:tcPr>
          <w:p w14:paraId="29EA5219" w14:textId="5C10772E" w:rsidR="5FEA074B" w:rsidRPr="006A00FF" w:rsidRDefault="5FEA074B" w:rsidP="00FD4DD9">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Must tolerate low temperatures </w:t>
            </w:r>
            <w:r w:rsidR="006A00FF">
              <w:t>0</w:t>
            </w:r>
            <w:r w:rsidR="006A00FF" w:rsidRPr="006A00FF">
              <w:rPr>
                <w:rFonts w:ascii="Times New Roman" w:hAnsi="Times New Roman" w:cs="Times New Roman"/>
              </w:rPr>
              <w:t>°</w:t>
            </w:r>
            <w:r w:rsidR="006A00FF">
              <w:t xml:space="preserve">C </w:t>
            </w:r>
            <w:r w:rsidR="004335E0">
              <w:t>to</w:t>
            </w:r>
            <w:r w:rsidR="006A00FF">
              <w:t xml:space="preserve"> </w:t>
            </w:r>
            <w:r>
              <w:t>5</w:t>
            </w:r>
            <w:r w:rsidR="006A00FF" w:rsidRPr="006A00FF">
              <w:rPr>
                <w:rFonts w:ascii="Times New Roman" w:hAnsi="Times New Roman" w:cs="Times New Roman"/>
              </w:rPr>
              <w:t>°</w:t>
            </w:r>
            <w:r>
              <w:t>C</w:t>
            </w:r>
          </w:p>
        </w:tc>
        <w:tc>
          <w:tcPr>
            <w:tcW w:w="3120" w:type="dxa"/>
          </w:tcPr>
          <w:p w14:paraId="231E39A0" w14:textId="5C10772E" w:rsidR="5FEA074B" w:rsidRDefault="5FEA074B" w:rsidP="00FD4DD9">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Avoid noises as well as frequency differences since it will carry signals from devices to </w:t>
            </w:r>
            <w:r w:rsidR="6AF2A30E">
              <w:t>microcontroller</w:t>
            </w:r>
          </w:p>
        </w:tc>
      </w:tr>
      <w:tr w:rsidR="5FEA074B" w14:paraId="138C1318" w14:textId="77777777" w:rsidTr="5FEA074B">
        <w:tc>
          <w:tcPr>
            <w:cnfStyle w:val="001000000000" w:firstRow="0" w:lastRow="0" w:firstColumn="1" w:lastColumn="0" w:oddVBand="0" w:evenVBand="0" w:oddHBand="0" w:evenHBand="0" w:firstRowFirstColumn="0" w:firstRowLastColumn="0" w:lastRowFirstColumn="0" w:lastRowLastColumn="0"/>
            <w:tcW w:w="3120" w:type="dxa"/>
          </w:tcPr>
          <w:p w14:paraId="746C2B0A" w14:textId="3CA270B1" w:rsidR="5FEA074B" w:rsidRPr="001B774D" w:rsidRDefault="5FEA074B" w:rsidP="5FEA074B">
            <w:pPr>
              <w:jc w:val="center"/>
            </w:pPr>
          </w:p>
          <w:p w14:paraId="39E2A218" w14:textId="0506CAFD" w:rsidR="5FEA074B" w:rsidRPr="001B774D" w:rsidRDefault="5FEA074B" w:rsidP="5FEA074B">
            <w:pPr>
              <w:jc w:val="center"/>
            </w:pPr>
            <w:r w:rsidRPr="001B774D">
              <w:t>Wire Length</w:t>
            </w:r>
          </w:p>
        </w:tc>
        <w:tc>
          <w:tcPr>
            <w:tcW w:w="3120" w:type="dxa"/>
          </w:tcPr>
          <w:p w14:paraId="231B03B0" w14:textId="1CE6C987" w:rsidR="5FEA074B" w:rsidRDefault="1A973027" w:rsidP="008128D3">
            <w:pPr>
              <w:pStyle w:val="ListParagraph"/>
              <w:numPr>
                <w:ilvl w:val="0"/>
                <w:numId w:val="7"/>
              </w:numPr>
              <w:spacing w:line="259" w:lineRule="auto"/>
              <w:cnfStyle w:val="000000000000" w:firstRow="0" w:lastRow="0" w:firstColumn="0" w:lastColumn="0" w:oddVBand="0" w:evenVBand="0" w:oddHBand="0" w:evenHBand="0" w:firstRowFirstColumn="0" w:firstRowLastColumn="0" w:lastRowFirstColumn="0" w:lastRowLastColumn="0"/>
            </w:pPr>
            <w:r>
              <w:t>100cm</w:t>
            </w:r>
            <w:r w:rsidR="00B72784">
              <w:t xml:space="preserve"> </w:t>
            </w:r>
            <w:r>
              <w:t>-</w:t>
            </w:r>
            <w:r w:rsidR="008128D3">
              <w:t xml:space="preserve"> 500cm</w:t>
            </w:r>
          </w:p>
        </w:tc>
        <w:tc>
          <w:tcPr>
            <w:tcW w:w="3120" w:type="dxa"/>
          </w:tcPr>
          <w:p w14:paraId="20CFA518" w14:textId="212A95EA" w:rsidR="5FEA074B" w:rsidRDefault="5FEA074B" w:rsidP="00FD4DD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Will be cut and used to make connections where needed</w:t>
            </w:r>
          </w:p>
        </w:tc>
      </w:tr>
      <w:tr w:rsidR="5FEA074B" w14:paraId="358F4120" w14:textId="77777777" w:rsidTr="00AD2B6D">
        <w:trPr>
          <w:trHeight w:val="1502"/>
        </w:trPr>
        <w:tc>
          <w:tcPr>
            <w:cnfStyle w:val="001000000000" w:firstRow="0" w:lastRow="0" w:firstColumn="1" w:lastColumn="0" w:oddVBand="0" w:evenVBand="0" w:oddHBand="0" w:evenHBand="0" w:firstRowFirstColumn="0" w:firstRowLastColumn="0" w:lastRowFirstColumn="0" w:lastRowLastColumn="0"/>
            <w:tcW w:w="3120" w:type="dxa"/>
          </w:tcPr>
          <w:p w14:paraId="784E9122" w14:textId="4154700C" w:rsidR="5FEA074B" w:rsidRPr="001B774D" w:rsidRDefault="5FEA074B" w:rsidP="5FEA074B">
            <w:pPr>
              <w:jc w:val="center"/>
            </w:pPr>
          </w:p>
          <w:p w14:paraId="233C9FB6" w14:textId="1E589733" w:rsidR="5FEA074B" w:rsidRPr="001B774D" w:rsidRDefault="5FEA074B" w:rsidP="5FEA074B">
            <w:pPr>
              <w:jc w:val="center"/>
            </w:pPr>
          </w:p>
          <w:p w14:paraId="686BB98B" w14:textId="3953499A" w:rsidR="5FEA074B" w:rsidRPr="001B774D" w:rsidRDefault="5FEA074B" w:rsidP="5FEA074B">
            <w:pPr>
              <w:jc w:val="center"/>
            </w:pPr>
            <w:r w:rsidRPr="001B774D">
              <w:t>Jumpers</w:t>
            </w:r>
          </w:p>
        </w:tc>
        <w:tc>
          <w:tcPr>
            <w:tcW w:w="3120" w:type="dxa"/>
          </w:tcPr>
          <w:p w14:paraId="0FD215B0" w14:textId="1F112360" w:rsidR="5FEA074B" w:rsidRDefault="5FEA074B" w:rsidP="00FD4DD9">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Female and male wires</w:t>
            </w:r>
          </w:p>
        </w:tc>
        <w:tc>
          <w:tcPr>
            <w:tcW w:w="3120" w:type="dxa"/>
          </w:tcPr>
          <w:p w14:paraId="39D2ECDC" w14:textId="5C10772E" w:rsidR="5FEA074B" w:rsidRDefault="5FEA074B" w:rsidP="00FD4DD9">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 xml:space="preserve">Will be needed to make connections from sensor and camera to </w:t>
            </w:r>
            <w:r w:rsidR="6AF2A30E">
              <w:t>microcontroller</w:t>
            </w:r>
          </w:p>
        </w:tc>
      </w:tr>
      <w:tr w:rsidR="5FEA074B" w14:paraId="1FC3ED24" w14:textId="77777777" w:rsidTr="5FEA074B">
        <w:tc>
          <w:tcPr>
            <w:cnfStyle w:val="001000000000" w:firstRow="0" w:lastRow="0" w:firstColumn="1" w:lastColumn="0" w:oddVBand="0" w:evenVBand="0" w:oddHBand="0" w:evenHBand="0" w:firstRowFirstColumn="0" w:firstRowLastColumn="0" w:lastRowFirstColumn="0" w:lastRowLastColumn="0"/>
            <w:tcW w:w="3120" w:type="dxa"/>
          </w:tcPr>
          <w:p w14:paraId="6405DF3D" w14:textId="533785C9" w:rsidR="5FEA074B" w:rsidRPr="001B774D" w:rsidRDefault="5FEA074B" w:rsidP="5FEA074B">
            <w:pPr>
              <w:jc w:val="center"/>
            </w:pPr>
          </w:p>
          <w:p w14:paraId="3FE42BC8" w14:textId="516098B4" w:rsidR="5FEA074B" w:rsidRPr="001B774D" w:rsidRDefault="5FEA074B" w:rsidP="5FEA074B">
            <w:pPr>
              <w:jc w:val="center"/>
            </w:pPr>
            <w:r w:rsidRPr="001B774D">
              <w:t>Wire Thickness</w:t>
            </w:r>
          </w:p>
        </w:tc>
        <w:tc>
          <w:tcPr>
            <w:tcW w:w="3120" w:type="dxa"/>
          </w:tcPr>
          <w:p w14:paraId="3EC9DF52" w14:textId="5C10772E" w:rsidR="5FEA074B" w:rsidRDefault="5FEA074B" w:rsidP="00FD4DD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As thin as </w:t>
            </w:r>
            <w:r w:rsidR="004B2FA7">
              <w:t>p</w:t>
            </w:r>
            <w:r>
              <w:t>ossible</w:t>
            </w:r>
          </w:p>
          <w:p w14:paraId="22FF9E7F" w14:textId="7EE989ED" w:rsidR="5FEA074B" w:rsidRDefault="5FEA074B" w:rsidP="00FD4DD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Will do more investigation about it </w:t>
            </w:r>
          </w:p>
        </w:tc>
        <w:tc>
          <w:tcPr>
            <w:tcW w:w="3120" w:type="dxa"/>
          </w:tcPr>
          <w:p w14:paraId="40A05517" w14:textId="4F37DB07" w:rsidR="5FEA074B" w:rsidRDefault="5FEA074B" w:rsidP="00FD4DD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asier in integration and takes less space</w:t>
            </w:r>
          </w:p>
        </w:tc>
      </w:tr>
    </w:tbl>
    <w:p w14:paraId="0C58AA51" w14:textId="0DD0DBC7" w:rsidR="26DB259F" w:rsidRDefault="5FEA074B" w:rsidP="003D533B">
      <w:pPr>
        <w:pStyle w:val="Heading2"/>
      </w:pPr>
      <w:bookmarkStart w:id="362" w:name="_Toc507683762"/>
      <w:bookmarkStart w:id="363" w:name="_Toc507697234"/>
      <w:bookmarkStart w:id="364" w:name="_Toc507699080"/>
      <w:bookmarkStart w:id="365" w:name="_Toc507702385"/>
      <w:bookmarkStart w:id="366" w:name="_Toc507702870"/>
      <w:bookmarkStart w:id="367" w:name="_Toc507703374"/>
      <w:bookmarkStart w:id="368" w:name="_Toc507707142"/>
      <w:bookmarkStart w:id="369" w:name="_Toc507708667"/>
      <w:bookmarkStart w:id="370" w:name="_Toc507777707"/>
      <w:bookmarkStart w:id="371" w:name="_Toc507778261"/>
      <w:bookmarkStart w:id="372" w:name="_Toc507778341"/>
      <w:r w:rsidRPr="5FEA074B">
        <w:rPr>
          <w:rFonts w:eastAsia="Calibri"/>
        </w:rPr>
        <w:t>Tools and Resources</w:t>
      </w:r>
      <w:bookmarkEnd w:id="362"/>
      <w:bookmarkEnd w:id="363"/>
      <w:bookmarkEnd w:id="364"/>
      <w:bookmarkEnd w:id="365"/>
      <w:bookmarkEnd w:id="366"/>
      <w:bookmarkEnd w:id="367"/>
      <w:bookmarkEnd w:id="368"/>
      <w:bookmarkEnd w:id="369"/>
      <w:bookmarkEnd w:id="370"/>
      <w:bookmarkEnd w:id="371"/>
      <w:bookmarkEnd w:id="372"/>
    </w:p>
    <w:p w14:paraId="0633B2B6" w14:textId="3223A6F6" w:rsidR="26DB259F" w:rsidRDefault="5FEA074B" w:rsidP="00FD4DD9">
      <w:pPr>
        <w:pStyle w:val="ListParagraph"/>
        <w:numPr>
          <w:ilvl w:val="0"/>
          <w:numId w:val="5"/>
        </w:numPr>
      </w:pPr>
      <w:r w:rsidRPr="71B3414B">
        <w:rPr>
          <w:rFonts w:ascii="Calibri" w:eastAsia="Calibri" w:hAnsi="Calibri" w:cs="Calibri"/>
        </w:rPr>
        <w:t>Jumpers (female and male wires)</w:t>
      </w:r>
    </w:p>
    <w:p w14:paraId="13976AA1" w14:textId="4AE09D94" w:rsidR="26DB259F" w:rsidRDefault="5FEA074B" w:rsidP="00FD4DD9">
      <w:pPr>
        <w:pStyle w:val="ListParagraph"/>
        <w:numPr>
          <w:ilvl w:val="0"/>
          <w:numId w:val="5"/>
        </w:numPr>
      </w:pPr>
      <w:r w:rsidRPr="71B3414B">
        <w:rPr>
          <w:rFonts w:ascii="Calibri" w:eastAsia="Calibri" w:hAnsi="Calibri" w:cs="Calibri"/>
        </w:rPr>
        <w:t>Cutter</w:t>
      </w:r>
    </w:p>
    <w:p w14:paraId="51BB45C3" w14:textId="16D56F78" w:rsidR="26DB259F" w:rsidRDefault="5FEA074B" w:rsidP="00FD4DD9">
      <w:pPr>
        <w:pStyle w:val="ListParagraph"/>
        <w:numPr>
          <w:ilvl w:val="0"/>
          <w:numId w:val="5"/>
        </w:numPr>
      </w:pPr>
      <w:r w:rsidRPr="71B3414B">
        <w:rPr>
          <w:rFonts w:ascii="Calibri" w:eastAsia="Calibri" w:hAnsi="Calibri" w:cs="Calibri"/>
        </w:rPr>
        <w:t>Wire strippers</w:t>
      </w:r>
    </w:p>
    <w:p w14:paraId="1758C116" w14:textId="1468C5CD" w:rsidR="26DB259F" w:rsidRDefault="5FEA074B" w:rsidP="00FD4DD9">
      <w:pPr>
        <w:pStyle w:val="ListParagraph"/>
        <w:numPr>
          <w:ilvl w:val="0"/>
          <w:numId w:val="5"/>
        </w:numPr>
      </w:pPr>
      <w:r w:rsidRPr="71B3414B">
        <w:rPr>
          <w:rFonts w:ascii="Calibri" w:eastAsia="Calibri" w:hAnsi="Calibri" w:cs="Calibri"/>
        </w:rPr>
        <w:t>Electric tape</w:t>
      </w:r>
    </w:p>
    <w:p w14:paraId="28E3DFD6" w14:textId="39198870" w:rsidR="26DB259F" w:rsidRDefault="5FEA074B" w:rsidP="003D533B">
      <w:pPr>
        <w:pStyle w:val="Heading2"/>
      </w:pPr>
      <w:bookmarkStart w:id="373" w:name="_Toc507683763"/>
      <w:bookmarkStart w:id="374" w:name="_Toc507697235"/>
      <w:bookmarkStart w:id="375" w:name="_Toc507699081"/>
      <w:bookmarkStart w:id="376" w:name="_Toc507702386"/>
      <w:bookmarkStart w:id="377" w:name="_Toc507702871"/>
      <w:bookmarkStart w:id="378" w:name="_Toc507703375"/>
      <w:bookmarkStart w:id="379" w:name="_Toc507707143"/>
      <w:bookmarkStart w:id="380" w:name="_Toc507708668"/>
      <w:bookmarkStart w:id="381" w:name="_Toc507777708"/>
      <w:bookmarkStart w:id="382" w:name="_Toc507778262"/>
      <w:bookmarkStart w:id="383" w:name="_Toc507778342"/>
      <w:r w:rsidRPr="5FEA074B">
        <w:t>Assessment 1</w:t>
      </w:r>
      <w:bookmarkEnd w:id="373"/>
      <w:bookmarkEnd w:id="374"/>
      <w:bookmarkEnd w:id="375"/>
      <w:bookmarkEnd w:id="376"/>
      <w:bookmarkEnd w:id="377"/>
      <w:bookmarkEnd w:id="378"/>
      <w:bookmarkEnd w:id="379"/>
      <w:bookmarkEnd w:id="380"/>
      <w:bookmarkEnd w:id="381"/>
      <w:bookmarkEnd w:id="382"/>
      <w:bookmarkEnd w:id="383"/>
    </w:p>
    <w:p w14:paraId="69ABCD7F" w14:textId="253FDD51" w:rsidR="26DB259F" w:rsidRDefault="5FEA074B" w:rsidP="00415356">
      <w:pPr>
        <w:ind w:firstLine="576"/>
        <w:rPr>
          <w:b/>
          <w:bCs/>
        </w:rPr>
      </w:pPr>
      <w:r>
        <w:t>Some investigation needed to support the proposed design specifications of wire length and thickness.</w:t>
      </w:r>
    </w:p>
    <w:p w14:paraId="7F8A256F" w14:textId="34431723" w:rsidR="26DB259F" w:rsidRDefault="5FEA074B" w:rsidP="003D533B">
      <w:pPr>
        <w:pStyle w:val="Heading2"/>
      </w:pPr>
      <w:bookmarkStart w:id="384" w:name="_Toc507683764"/>
      <w:bookmarkStart w:id="385" w:name="_Toc507697236"/>
      <w:bookmarkStart w:id="386" w:name="_Toc507699082"/>
      <w:bookmarkStart w:id="387" w:name="_Toc507702387"/>
      <w:bookmarkStart w:id="388" w:name="_Toc507702872"/>
      <w:bookmarkStart w:id="389" w:name="_Toc507703376"/>
      <w:bookmarkStart w:id="390" w:name="_Toc507707144"/>
      <w:bookmarkStart w:id="391" w:name="_Toc507708669"/>
      <w:bookmarkStart w:id="392" w:name="_Toc507777709"/>
      <w:bookmarkStart w:id="393" w:name="_Toc507778263"/>
      <w:bookmarkStart w:id="394" w:name="_Toc507778343"/>
      <w:r w:rsidRPr="5FEA074B">
        <w:t>Assessment 2</w:t>
      </w:r>
      <w:bookmarkEnd w:id="384"/>
      <w:bookmarkEnd w:id="385"/>
      <w:bookmarkEnd w:id="386"/>
      <w:bookmarkEnd w:id="387"/>
      <w:bookmarkEnd w:id="388"/>
      <w:bookmarkEnd w:id="389"/>
      <w:bookmarkEnd w:id="390"/>
      <w:bookmarkEnd w:id="391"/>
      <w:bookmarkEnd w:id="392"/>
      <w:bookmarkEnd w:id="393"/>
      <w:bookmarkEnd w:id="394"/>
    </w:p>
    <w:p w14:paraId="62DA2C5A" w14:textId="2EEF9001" w:rsidR="26DB259F" w:rsidRDefault="5FEA074B" w:rsidP="00415356">
      <w:pPr>
        <w:ind w:firstLine="576"/>
        <w:rPr>
          <w:b/>
          <w:bCs/>
        </w:rPr>
      </w:pPr>
      <w:r>
        <w:t>Some investigation needed to support the proposed design specifications of temperature tolerance.</w:t>
      </w:r>
    </w:p>
    <w:p w14:paraId="3ED1C425" w14:textId="32939B1A" w:rsidR="26DB259F" w:rsidRDefault="5FEA074B" w:rsidP="003D533B">
      <w:pPr>
        <w:pStyle w:val="Heading2"/>
      </w:pPr>
      <w:bookmarkStart w:id="395" w:name="_Toc507683765"/>
      <w:bookmarkStart w:id="396" w:name="_Toc507697237"/>
      <w:bookmarkStart w:id="397" w:name="_Toc507699083"/>
      <w:bookmarkStart w:id="398" w:name="_Toc507702388"/>
      <w:bookmarkStart w:id="399" w:name="_Toc507702873"/>
      <w:bookmarkStart w:id="400" w:name="_Toc507703377"/>
      <w:bookmarkStart w:id="401" w:name="_Toc507707145"/>
      <w:bookmarkStart w:id="402" w:name="_Toc507708670"/>
      <w:bookmarkStart w:id="403" w:name="_Toc507777710"/>
      <w:bookmarkStart w:id="404" w:name="_Toc507778264"/>
      <w:bookmarkStart w:id="405" w:name="_Toc507778344"/>
      <w:r w:rsidRPr="5FEA074B">
        <w:t>Risks and Risks Management Plan</w:t>
      </w:r>
      <w:bookmarkEnd w:id="395"/>
      <w:bookmarkEnd w:id="396"/>
      <w:bookmarkEnd w:id="397"/>
      <w:bookmarkEnd w:id="398"/>
      <w:bookmarkEnd w:id="399"/>
      <w:bookmarkEnd w:id="400"/>
      <w:bookmarkEnd w:id="401"/>
      <w:bookmarkEnd w:id="402"/>
      <w:bookmarkEnd w:id="403"/>
      <w:bookmarkEnd w:id="404"/>
      <w:bookmarkEnd w:id="405"/>
    </w:p>
    <w:tbl>
      <w:tblPr>
        <w:tblStyle w:val="GridTable1Light-Accent1"/>
        <w:tblW w:w="0" w:type="auto"/>
        <w:tblLayout w:type="fixed"/>
        <w:tblLook w:val="04A0" w:firstRow="1" w:lastRow="0" w:firstColumn="1" w:lastColumn="0" w:noHBand="0" w:noVBand="1"/>
      </w:tblPr>
      <w:tblGrid>
        <w:gridCol w:w="4680"/>
        <w:gridCol w:w="4680"/>
      </w:tblGrid>
      <w:tr w:rsidR="5FEA074B" w14:paraId="7B943AA3" w14:textId="77777777" w:rsidTr="5FEA0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420D7FB" w14:textId="02FCB12D" w:rsidR="5FEA074B" w:rsidRDefault="5FEA074B" w:rsidP="5FEA074B">
            <w:pPr>
              <w:jc w:val="center"/>
            </w:pPr>
            <w:r w:rsidRPr="5FEA074B">
              <w:t>Risk</w:t>
            </w:r>
          </w:p>
        </w:tc>
        <w:tc>
          <w:tcPr>
            <w:tcW w:w="4680" w:type="dxa"/>
          </w:tcPr>
          <w:p w14:paraId="0050F42D" w14:textId="384323D1" w:rsidR="5FEA074B" w:rsidRDefault="5FEA074B" w:rsidP="5FEA074B">
            <w:pPr>
              <w:jc w:val="center"/>
              <w:cnfStyle w:val="100000000000" w:firstRow="1" w:lastRow="0" w:firstColumn="0" w:lastColumn="0" w:oddVBand="0" w:evenVBand="0" w:oddHBand="0" w:evenHBand="0" w:firstRowFirstColumn="0" w:firstRowLastColumn="0" w:lastRowFirstColumn="0" w:lastRowLastColumn="0"/>
              <w:rPr>
                <w:b w:val="0"/>
                <w:bCs w:val="0"/>
              </w:rPr>
            </w:pPr>
            <w:r w:rsidRPr="5FEA074B">
              <w:t>Risk Management Plan</w:t>
            </w:r>
          </w:p>
        </w:tc>
      </w:tr>
      <w:tr w:rsidR="5FEA074B" w14:paraId="49BB1B11" w14:textId="77777777" w:rsidTr="5FEA074B">
        <w:tc>
          <w:tcPr>
            <w:cnfStyle w:val="001000000000" w:firstRow="0" w:lastRow="0" w:firstColumn="1" w:lastColumn="0" w:oddVBand="0" w:evenVBand="0" w:oddHBand="0" w:evenHBand="0" w:firstRowFirstColumn="0" w:firstRowLastColumn="0" w:lastRowFirstColumn="0" w:lastRowLastColumn="0"/>
            <w:tcW w:w="4680" w:type="dxa"/>
          </w:tcPr>
          <w:p w14:paraId="58F10ABA" w14:textId="1C004461" w:rsidR="5FEA074B" w:rsidRDefault="5FEA074B" w:rsidP="5FEA074B">
            <w:pPr>
              <w:rPr>
                <w:b w:val="0"/>
                <w:bCs w:val="0"/>
              </w:rPr>
            </w:pPr>
            <w:r>
              <w:rPr>
                <w:b w:val="0"/>
                <w:bCs w:val="0"/>
              </w:rPr>
              <w:t>Issues with temperature difference</w:t>
            </w:r>
          </w:p>
        </w:tc>
        <w:tc>
          <w:tcPr>
            <w:tcW w:w="4680" w:type="dxa"/>
          </w:tcPr>
          <w:p w14:paraId="48FCF0B2" w14:textId="3ABEE048" w:rsidR="5FEA074B" w:rsidRDefault="5FEA074B" w:rsidP="005769C7">
            <w:pPr>
              <w:cnfStyle w:val="000000000000" w:firstRow="0" w:lastRow="0" w:firstColumn="0" w:lastColumn="0" w:oddVBand="0" w:evenVBand="0" w:oddHBand="0" w:evenHBand="0" w:firstRowFirstColumn="0" w:firstRowLastColumn="0" w:lastRowFirstColumn="0" w:lastRowLastColumn="0"/>
            </w:pPr>
            <w:r>
              <w:t>May put the wires inside an isolator that prevents the temperature of making any mismatch between both ends</w:t>
            </w:r>
          </w:p>
        </w:tc>
      </w:tr>
    </w:tbl>
    <w:p w14:paraId="778A2A6A" w14:textId="3D1F3E07" w:rsidR="26DB259F" w:rsidRDefault="26DB259F" w:rsidP="5FEA074B">
      <w:pPr>
        <w:rPr>
          <w:rFonts w:ascii="Calibri" w:eastAsia="Calibri" w:hAnsi="Calibri" w:cs="Calibri"/>
          <w:b/>
          <w:bCs/>
          <w:szCs w:val="24"/>
        </w:rPr>
      </w:pPr>
    </w:p>
    <w:p w14:paraId="37C2B4B2" w14:textId="5C10772E" w:rsidR="00FA2073" w:rsidRDefault="5FEA074B" w:rsidP="00FA2073">
      <w:pPr>
        <w:pStyle w:val="Heading1"/>
      </w:pPr>
      <w:bookmarkStart w:id="406" w:name="_Toc507604524"/>
      <w:bookmarkStart w:id="407" w:name="_Toc507697238"/>
      <w:bookmarkStart w:id="408" w:name="_Toc507699084"/>
      <w:bookmarkStart w:id="409" w:name="_Toc507702389"/>
      <w:bookmarkStart w:id="410" w:name="_Toc507702874"/>
      <w:bookmarkStart w:id="411" w:name="_Toc507703378"/>
      <w:bookmarkStart w:id="412" w:name="_Toc507707146"/>
      <w:bookmarkStart w:id="413" w:name="_Toc507708671"/>
      <w:bookmarkStart w:id="414" w:name="_Toc507777711"/>
      <w:bookmarkStart w:id="415" w:name="_Toc507778265"/>
      <w:bookmarkStart w:id="416" w:name="_Toc507778345"/>
      <w:r w:rsidRPr="5FEA074B">
        <w:lastRenderedPageBreak/>
        <w:t>Design Task</w:t>
      </w:r>
      <w:r w:rsidR="0099246F">
        <w:t xml:space="preserve"> </w:t>
      </w:r>
      <w:r w:rsidR="003D533B">
        <w:t>3</w:t>
      </w:r>
      <w:r w:rsidRPr="5FEA074B">
        <w:t xml:space="preserve">: </w:t>
      </w:r>
      <w:bookmarkEnd w:id="406"/>
      <w:r w:rsidR="00FA2073">
        <w:t>Sensor</w:t>
      </w:r>
      <w:r w:rsidR="009D1025">
        <w:t xml:space="preserve"> (</w:t>
      </w:r>
      <w:r w:rsidR="476D25E6">
        <w:t>Mike</w:t>
      </w:r>
      <w:r w:rsidR="009D1025">
        <w:t>)</w:t>
      </w:r>
      <w:bookmarkEnd w:id="407"/>
      <w:bookmarkEnd w:id="408"/>
      <w:bookmarkEnd w:id="409"/>
      <w:bookmarkEnd w:id="410"/>
      <w:bookmarkEnd w:id="411"/>
      <w:bookmarkEnd w:id="412"/>
      <w:bookmarkEnd w:id="413"/>
      <w:bookmarkEnd w:id="414"/>
      <w:bookmarkEnd w:id="415"/>
      <w:bookmarkEnd w:id="416"/>
    </w:p>
    <w:p w14:paraId="725C1180" w14:textId="5C10772E" w:rsidR="00FB48BF" w:rsidRPr="00FB48BF" w:rsidRDefault="00FB48BF" w:rsidP="00FB48BF">
      <w:pPr>
        <w:pStyle w:val="Heading2"/>
      </w:pPr>
      <w:bookmarkStart w:id="417" w:name="_Toc507697239"/>
      <w:bookmarkStart w:id="418" w:name="_Toc507699085"/>
      <w:bookmarkStart w:id="419" w:name="_Toc507702390"/>
      <w:bookmarkStart w:id="420" w:name="_Toc507702875"/>
      <w:bookmarkStart w:id="421" w:name="_Toc507703379"/>
      <w:bookmarkStart w:id="422" w:name="_Toc507707147"/>
      <w:bookmarkStart w:id="423" w:name="_Toc507708672"/>
      <w:bookmarkStart w:id="424" w:name="_Toc507777712"/>
      <w:bookmarkStart w:id="425" w:name="_Toc507778266"/>
      <w:bookmarkStart w:id="426" w:name="_Toc507778346"/>
      <w:r>
        <w:t>Sensor</w:t>
      </w:r>
      <w:r w:rsidRPr="5FEA074B">
        <w:t xml:space="preserve"> Design Specificati</w:t>
      </w:r>
      <w:r>
        <w:t>on</w:t>
      </w:r>
      <w:bookmarkEnd w:id="417"/>
      <w:bookmarkEnd w:id="418"/>
      <w:r w:rsidR="00056B2C">
        <w:t xml:space="preserve"> (</w:t>
      </w:r>
      <w:r w:rsidR="00F036AE">
        <w:t>low</w:t>
      </w:r>
      <w:r w:rsidR="00056B2C">
        <w:t>)</w:t>
      </w:r>
      <w:bookmarkEnd w:id="419"/>
      <w:bookmarkEnd w:id="420"/>
      <w:bookmarkEnd w:id="421"/>
      <w:bookmarkEnd w:id="422"/>
      <w:bookmarkEnd w:id="423"/>
      <w:bookmarkEnd w:id="424"/>
      <w:bookmarkEnd w:id="425"/>
      <w:bookmarkEnd w:id="426"/>
    </w:p>
    <w:tbl>
      <w:tblPr>
        <w:tblStyle w:val="GridTable1Light-Accent1"/>
        <w:tblW w:w="9360" w:type="dxa"/>
        <w:tblLayout w:type="fixed"/>
        <w:tblLook w:val="04A0" w:firstRow="1" w:lastRow="0" w:firstColumn="1" w:lastColumn="0" w:noHBand="0" w:noVBand="1"/>
      </w:tblPr>
      <w:tblGrid>
        <w:gridCol w:w="3120"/>
        <w:gridCol w:w="3120"/>
        <w:gridCol w:w="3120"/>
      </w:tblGrid>
      <w:tr w:rsidR="00FA2073" w14:paraId="6CD09F5C" w14:textId="77777777" w:rsidTr="00F80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439ADB71" w14:textId="4466566A" w:rsidR="00FA2073" w:rsidRDefault="00FA2073" w:rsidP="00F801C0">
            <w:pPr>
              <w:jc w:val="center"/>
            </w:pPr>
            <w:r>
              <w:t xml:space="preserve">Feature </w:t>
            </w:r>
          </w:p>
        </w:tc>
        <w:tc>
          <w:tcPr>
            <w:tcW w:w="3120" w:type="dxa"/>
          </w:tcPr>
          <w:p w14:paraId="26E16288" w14:textId="521C8148" w:rsidR="00FA2073" w:rsidRDefault="00FA2073" w:rsidP="00F801C0">
            <w:pPr>
              <w:spacing w:after="160" w:line="259" w:lineRule="auto"/>
              <w:jc w:val="center"/>
              <w:cnfStyle w:val="100000000000" w:firstRow="1" w:lastRow="0" w:firstColumn="0" w:lastColumn="0" w:oddVBand="0" w:evenVBand="0" w:oddHBand="0" w:evenHBand="0" w:firstRowFirstColumn="0" w:firstRowLastColumn="0" w:lastRowFirstColumn="0" w:lastRowLastColumn="0"/>
            </w:pPr>
            <w:r w:rsidRPr="56B973B1">
              <w:t>Requirements</w:t>
            </w:r>
          </w:p>
        </w:tc>
        <w:tc>
          <w:tcPr>
            <w:tcW w:w="3120" w:type="dxa"/>
          </w:tcPr>
          <w:p w14:paraId="2F8DC523" w14:textId="2FBBF9AF" w:rsidR="00FA2073" w:rsidRDefault="00FA2073" w:rsidP="00F801C0">
            <w:pPr>
              <w:jc w:val="center"/>
              <w:cnfStyle w:val="100000000000" w:firstRow="1" w:lastRow="0" w:firstColumn="0" w:lastColumn="0" w:oddVBand="0" w:evenVBand="0" w:oddHBand="0" w:evenHBand="0" w:firstRowFirstColumn="0" w:firstRowLastColumn="0" w:lastRowFirstColumn="0" w:lastRowLastColumn="0"/>
              <w:rPr>
                <w:b w:val="0"/>
                <w:bCs w:val="0"/>
              </w:rPr>
            </w:pPr>
            <w:r>
              <w:t>Reasons</w:t>
            </w:r>
          </w:p>
        </w:tc>
      </w:tr>
      <w:tr w:rsidR="00FA2073" w14:paraId="0AC1473B" w14:textId="77777777" w:rsidTr="00F801C0">
        <w:tc>
          <w:tcPr>
            <w:cnfStyle w:val="001000000000" w:firstRow="0" w:lastRow="0" w:firstColumn="1" w:lastColumn="0" w:oddVBand="0" w:evenVBand="0" w:oddHBand="0" w:evenHBand="0" w:firstRowFirstColumn="0" w:firstRowLastColumn="0" w:lastRowFirstColumn="0" w:lastRowLastColumn="0"/>
            <w:tcW w:w="3120" w:type="dxa"/>
            <w:vAlign w:val="center"/>
          </w:tcPr>
          <w:p w14:paraId="1A7E8FD9" w14:textId="0B40E161" w:rsidR="00FA2073" w:rsidRDefault="00FA2073" w:rsidP="00F801C0">
            <w:pPr>
              <w:jc w:val="center"/>
            </w:pPr>
            <w:r>
              <w:t>Size</w:t>
            </w:r>
          </w:p>
        </w:tc>
        <w:tc>
          <w:tcPr>
            <w:tcW w:w="3120" w:type="dxa"/>
          </w:tcPr>
          <w:p w14:paraId="04614264" w14:textId="13B747EF" w:rsidR="00FA2073" w:rsidRPr="00DA1E6B" w:rsidRDefault="00D153AE"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Must not exceed size of 3 cm x 3 cm x 1 cm </w:t>
            </w:r>
          </w:p>
        </w:tc>
        <w:tc>
          <w:tcPr>
            <w:tcW w:w="3120" w:type="dxa"/>
          </w:tcPr>
          <w:p w14:paraId="223C9F8A" w14:textId="7E99A2BC" w:rsidR="00FA2073" w:rsidRPr="00DA1E6B" w:rsidRDefault="00D153AE"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Compact to not take space away from fridge user</w:t>
            </w:r>
          </w:p>
        </w:tc>
      </w:tr>
      <w:tr w:rsidR="006A00FF" w14:paraId="38973111" w14:textId="77777777" w:rsidTr="00A439B8">
        <w:trPr>
          <w:trHeight w:val="1925"/>
        </w:trPr>
        <w:tc>
          <w:tcPr>
            <w:cnfStyle w:val="001000000000" w:firstRow="0" w:lastRow="0" w:firstColumn="1" w:lastColumn="0" w:oddVBand="0" w:evenVBand="0" w:oddHBand="0" w:evenHBand="0" w:firstRowFirstColumn="0" w:firstRowLastColumn="0" w:lastRowFirstColumn="0" w:lastRowLastColumn="0"/>
            <w:tcW w:w="3120" w:type="dxa"/>
            <w:vAlign w:val="center"/>
          </w:tcPr>
          <w:p w14:paraId="38C25AAD" w14:textId="372B4302" w:rsidR="006A00FF" w:rsidRDefault="006A00FF" w:rsidP="00F801C0">
            <w:pPr>
              <w:jc w:val="center"/>
            </w:pPr>
            <w:r>
              <w:t>Temperature Tolerance</w:t>
            </w:r>
          </w:p>
        </w:tc>
        <w:tc>
          <w:tcPr>
            <w:tcW w:w="3120" w:type="dxa"/>
          </w:tcPr>
          <w:p w14:paraId="131D8248" w14:textId="5C10772E" w:rsidR="006A00FF" w:rsidRDefault="006A00FF"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Must be able to withstand temperatures between 0</w:t>
            </w:r>
            <w:r w:rsidRPr="006A00FF">
              <w:rPr>
                <w:rFonts w:ascii="Times New Roman" w:hAnsi="Times New Roman" w:cs="Times New Roman"/>
              </w:rPr>
              <w:t>°</w:t>
            </w:r>
            <w:r>
              <w:t xml:space="preserve">C </w:t>
            </w:r>
            <w:r w:rsidR="004335E0">
              <w:t>to</w:t>
            </w:r>
            <w:r>
              <w:t xml:space="preserve"> 5</w:t>
            </w:r>
            <w:r w:rsidRPr="006A00FF">
              <w:rPr>
                <w:rFonts w:ascii="Times New Roman" w:hAnsi="Times New Roman" w:cs="Times New Roman"/>
              </w:rPr>
              <w:t>°</w:t>
            </w:r>
            <w:r>
              <w:t>C</w:t>
            </w:r>
          </w:p>
        </w:tc>
        <w:tc>
          <w:tcPr>
            <w:tcW w:w="3120" w:type="dxa"/>
          </w:tcPr>
          <w:p w14:paraId="6E1BB90E" w14:textId="24EFB309" w:rsidR="006A00FF" w:rsidRDefault="006A00FF"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The sensor will be inside of the fridge</w:t>
            </w:r>
          </w:p>
        </w:tc>
      </w:tr>
      <w:tr w:rsidR="00FA2073" w14:paraId="1582A289" w14:textId="77777777" w:rsidTr="00F801C0">
        <w:tc>
          <w:tcPr>
            <w:cnfStyle w:val="001000000000" w:firstRow="0" w:lastRow="0" w:firstColumn="1" w:lastColumn="0" w:oddVBand="0" w:evenVBand="0" w:oddHBand="0" w:evenHBand="0" w:firstRowFirstColumn="0" w:firstRowLastColumn="0" w:lastRowFirstColumn="0" w:lastRowLastColumn="0"/>
            <w:tcW w:w="3120" w:type="dxa"/>
            <w:vAlign w:val="center"/>
          </w:tcPr>
          <w:p w14:paraId="33D64A99" w14:textId="33FC3773" w:rsidR="00FA2073" w:rsidRDefault="00FA2073" w:rsidP="00F801C0">
            <w:pPr>
              <w:jc w:val="center"/>
            </w:pPr>
            <w:r>
              <w:t>Configuration</w:t>
            </w:r>
          </w:p>
        </w:tc>
        <w:tc>
          <w:tcPr>
            <w:tcW w:w="3120" w:type="dxa"/>
          </w:tcPr>
          <w:p w14:paraId="3EF890D8" w14:textId="0D815764" w:rsidR="00FA2073" w:rsidRPr="00DA1E6B" w:rsidRDefault="00D153AE"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Connect to microcontroller through designed connector</w:t>
            </w:r>
          </w:p>
        </w:tc>
        <w:tc>
          <w:tcPr>
            <w:tcW w:w="3120" w:type="dxa"/>
          </w:tcPr>
          <w:p w14:paraId="60D99053" w14:textId="1B023358" w:rsidR="00FA2073" w:rsidRPr="00DA1E6B" w:rsidRDefault="00D153AE"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Only one wire to come out from the inside of the fridge</w:t>
            </w:r>
          </w:p>
        </w:tc>
      </w:tr>
      <w:tr w:rsidR="00D153AE" w:rsidRPr="00DA1E6B" w14:paraId="716E08B0" w14:textId="77777777" w:rsidTr="00D153AE">
        <w:tc>
          <w:tcPr>
            <w:cnfStyle w:val="001000000000" w:firstRow="0" w:lastRow="0" w:firstColumn="1" w:lastColumn="0" w:oddVBand="0" w:evenVBand="0" w:oddHBand="0" w:evenHBand="0" w:firstRowFirstColumn="0" w:firstRowLastColumn="0" w:lastRowFirstColumn="0" w:lastRowLastColumn="0"/>
            <w:tcW w:w="3120" w:type="dxa"/>
          </w:tcPr>
          <w:p w14:paraId="2FFC4126" w14:textId="4F1955B1" w:rsidR="00D153AE" w:rsidRDefault="00D153AE" w:rsidP="00F801C0">
            <w:pPr>
              <w:jc w:val="center"/>
            </w:pPr>
            <w:r>
              <w:t>Power</w:t>
            </w:r>
          </w:p>
        </w:tc>
        <w:tc>
          <w:tcPr>
            <w:tcW w:w="3120" w:type="dxa"/>
          </w:tcPr>
          <w:p w14:paraId="7B5C099F" w14:textId="6B6EF19B" w:rsidR="00D153AE" w:rsidRPr="00DA1E6B" w:rsidRDefault="00D153AE"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Low power consumption, less than 1 W</w:t>
            </w:r>
          </w:p>
        </w:tc>
        <w:tc>
          <w:tcPr>
            <w:tcW w:w="3120" w:type="dxa"/>
          </w:tcPr>
          <w:p w14:paraId="14EA0928" w14:textId="0F4E1CB6" w:rsidR="00D153AE" w:rsidRPr="00DA1E6B" w:rsidRDefault="00D153AE"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Need to make power consumption as low as possible. </w:t>
            </w:r>
          </w:p>
        </w:tc>
      </w:tr>
      <w:tr w:rsidR="00EB5835" w:rsidRPr="00DA1E6B" w14:paraId="73EF5BBF" w14:textId="77777777" w:rsidTr="00D153AE">
        <w:tc>
          <w:tcPr>
            <w:cnfStyle w:val="001000000000" w:firstRow="0" w:lastRow="0" w:firstColumn="1" w:lastColumn="0" w:oddVBand="0" w:evenVBand="0" w:oddHBand="0" w:evenHBand="0" w:firstRowFirstColumn="0" w:firstRowLastColumn="0" w:lastRowFirstColumn="0" w:lastRowLastColumn="0"/>
            <w:tcW w:w="3120" w:type="dxa"/>
          </w:tcPr>
          <w:p w14:paraId="6ED156B8" w14:textId="299599F6" w:rsidR="00EB5835" w:rsidRDefault="00EB5835" w:rsidP="00C509A5">
            <w:pPr>
              <w:jc w:val="center"/>
            </w:pPr>
            <w:r>
              <w:t>Cost</w:t>
            </w:r>
          </w:p>
        </w:tc>
        <w:tc>
          <w:tcPr>
            <w:tcW w:w="3120" w:type="dxa"/>
          </w:tcPr>
          <w:p w14:paraId="6FF8B6BE" w14:textId="002C1C2C" w:rsidR="00EB5835" w:rsidRDefault="00EB5835"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Less than $10</w:t>
            </w:r>
          </w:p>
        </w:tc>
        <w:tc>
          <w:tcPr>
            <w:tcW w:w="3120" w:type="dxa"/>
          </w:tcPr>
          <w:p w14:paraId="3387986D" w14:textId="6D4B92BF" w:rsidR="00EB5835" w:rsidRDefault="00467029"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Project is under cost budget </w:t>
            </w:r>
          </w:p>
        </w:tc>
      </w:tr>
    </w:tbl>
    <w:p w14:paraId="32E405BC" w14:textId="77777777" w:rsidR="00A439B8" w:rsidRDefault="00A439B8" w:rsidP="00A439B8">
      <w:pPr>
        <w:pStyle w:val="Heading2"/>
        <w:numPr>
          <w:ilvl w:val="0"/>
          <w:numId w:val="0"/>
        </w:numPr>
        <w:ind w:left="576" w:hanging="576"/>
      </w:pPr>
      <w:bookmarkStart w:id="427" w:name="_Toc507697240"/>
      <w:bookmarkStart w:id="428" w:name="_Toc507699086"/>
      <w:bookmarkStart w:id="429" w:name="_Toc507702391"/>
      <w:bookmarkStart w:id="430" w:name="_Toc507702876"/>
      <w:bookmarkStart w:id="431" w:name="_Toc507703380"/>
      <w:bookmarkStart w:id="432" w:name="_Toc507707148"/>
      <w:bookmarkStart w:id="433" w:name="_Toc507708673"/>
    </w:p>
    <w:p w14:paraId="1AED22D7" w14:textId="27BEDFA9" w:rsidR="00FA2073" w:rsidRDefault="00FA2073" w:rsidP="00FA2073">
      <w:pPr>
        <w:pStyle w:val="Heading2"/>
      </w:pPr>
      <w:bookmarkStart w:id="434" w:name="_Toc507777713"/>
      <w:bookmarkStart w:id="435" w:name="_Toc507778267"/>
      <w:bookmarkStart w:id="436" w:name="_Toc507778347"/>
      <w:r w:rsidRPr="5FEA074B">
        <w:t>Requirements of New Skills</w:t>
      </w:r>
      <w:bookmarkEnd w:id="427"/>
      <w:bookmarkEnd w:id="428"/>
      <w:bookmarkEnd w:id="429"/>
      <w:bookmarkEnd w:id="430"/>
      <w:bookmarkEnd w:id="431"/>
      <w:bookmarkEnd w:id="432"/>
      <w:bookmarkEnd w:id="433"/>
      <w:bookmarkEnd w:id="434"/>
      <w:bookmarkEnd w:id="435"/>
      <w:bookmarkEnd w:id="436"/>
    </w:p>
    <w:p w14:paraId="165E64AE" w14:textId="63AB52D3" w:rsidR="00FA2073" w:rsidRDefault="00D153AE" w:rsidP="00FD4DD9">
      <w:pPr>
        <w:pStyle w:val="ListParagraph"/>
        <w:numPr>
          <w:ilvl w:val="0"/>
          <w:numId w:val="11"/>
        </w:numPr>
      </w:pPr>
      <w:r>
        <w:t>None</w:t>
      </w:r>
    </w:p>
    <w:p w14:paraId="3E492122" w14:textId="1D04BFE5" w:rsidR="00FA2073" w:rsidRDefault="00FA2073" w:rsidP="00FA2073">
      <w:pPr>
        <w:pStyle w:val="Heading2"/>
      </w:pPr>
      <w:bookmarkStart w:id="437" w:name="_Toc507697241"/>
      <w:bookmarkStart w:id="438" w:name="_Toc507699087"/>
      <w:bookmarkStart w:id="439" w:name="_Toc507702392"/>
      <w:bookmarkStart w:id="440" w:name="_Toc507702877"/>
      <w:bookmarkStart w:id="441" w:name="_Toc507703381"/>
      <w:bookmarkStart w:id="442" w:name="_Toc507707149"/>
      <w:bookmarkStart w:id="443" w:name="_Toc507708674"/>
      <w:bookmarkStart w:id="444" w:name="_Toc507777714"/>
      <w:bookmarkStart w:id="445" w:name="_Toc507778268"/>
      <w:bookmarkStart w:id="446" w:name="_Toc507778348"/>
      <w:r w:rsidRPr="5FEA074B">
        <w:t>Tools and Resources</w:t>
      </w:r>
      <w:bookmarkEnd w:id="437"/>
      <w:bookmarkEnd w:id="438"/>
      <w:bookmarkEnd w:id="439"/>
      <w:bookmarkEnd w:id="440"/>
      <w:bookmarkEnd w:id="441"/>
      <w:bookmarkEnd w:id="442"/>
      <w:bookmarkEnd w:id="443"/>
      <w:bookmarkEnd w:id="444"/>
      <w:bookmarkEnd w:id="445"/>
      <w:bookmarkEnd w:id="446"/>
      <w:r w:rsidRPr="5FEA074B">
        <w:t xml:space="preserve"> </w:t>
      </w:r>
    </w:p>
    <w:p w14:paraId="551E694F" w14:textId="53CCB33C" w:rsidR="00ED6B39" w:rsidRDefault="00D153AE" w:rsidP="00FD4DD9">
      <w:pPr>
        <w:pStyle w:val="ListParagraph"/>
        <w:numPr>
          <w:ilvl w:val="0"/>
          <w:numId w:val="10"/>
        </w:numPr>
      </w:pPr>
      <w:r>
        <w:t>Hardware tools</w:t>
      </w:r>
    </w:p>
    <w:p w14:paraId="5B9730DC" w14:textId="5C10772E" w:rsidR="00ED6B39" w:rsidRDefault="00ED6B39" w:rsidP="00FD4DD9">
      <w:pPr>
        <w:pStyle w:val="ListParagraph"/>
        <w:numPr>
          <w:ilvl w:val="0"/>
          <w:numId w:val="10"/>
        </w:numPr>
      </w:pPr>
      <w:r>
        <w:t>B</w:t>
      </w:r>
      <w:r w:rsidR="00D153AE">
        <w:t>readboard</w:t>
      </w:r>
    </w:p>
    <w:p w14:paraId="60917F4B" w14:textId="5C10772E" w:rsidR="00ED6B39" w:rsidRDefault="00ED6B39" w:rsidP="00FD4DD9">
      <w:pPr>
        <w:pStyle w:val="ListParagraph"/>
        <w:numPr>
          <w:ilvl w:val="0"/>
          <w:numId w:val="10"/>
        </w:numPr>
      </w:pPr>
      <w:r>
        <w:t>M</w:t>
      </w:r>
      <w:r w:rsidR="00D153AE">
        <w:t>ulti</w:t>
      </w:r>
      <w:r w:rsidR="004335E0">
        <w:t>-</w:t>
      </w:r>
      <w:r w:rsidR="00D153AE">
        <w:t>meter</w:t>
      </w:r>
    </w:p>
    <w:p w14:paraId="1688D87D" w14:textId="5C10772E" w:rsidR="00FA2073" w:rsidRDefault="00ED6B39" w:rsidP="00FD4DD9">
      <w:pPr>
        <w:pStyle w:val="ListParagraph"/>
        <w:numPr>
          <w:ilvl w:val="0"/>
          <w:numId w:val="10"/>
        </w:numPr>
      </w:pPr>
      <w:r>
        <w:t>O</w:t>
      </w:r>
      <w:r w:rsidR="00D153AE">
        <w:t>scilloscope</w:t>
      </w:r>
    </w:p>
    <w:p w14:paraId="0527327B" w14:textId="73DE4745" w:rsidR="00FA2073" w:rsidRDefault="00FA2073" w:rsidP="001F4FB2">
      <w:pPr>
        <w:pStyle w:val="Heading2"/>
      </w:pPr>
      <w:bookmarkStart w:id="447" w:name="_Toc507697242"/>
      <w:bookmarkStart w:id="448" w:name="_Toc507699088"/>
      <w:bookmarkStart w:id="449" w:name="_Toc507702393"/>
      <w:bookmarkStart w:id="450" w:name="_Toc507702878"/>
      <w:bookmarkStart w:id="451" w:name="_Toc507703382"/>
      <w:bookmarkStart w:id="452" w:name="_Toc507707150"/>
      <w:bookmarkStart w:id="453" w:name="_Toc507708675"/>
      <w:bookmarkStart w:id="454" w:name="_Toc507777715"/>
      <w:bookmarkStart w:id="455" w:name="_Toc507778269"/>
      <w:bookmarkStart w:id="456" w:name="_Toc507778349"/>
      <w:r w:rsidRPr="5FEA074B">
        <w:t>Assessment 1</w:t>
      </w:r>
      <w:bookmarkEnd w:id="447"/>
      <w:bookmarkEnd w:id="448"/>
      <w:bookmarkEnd w:id="449"/>
      <w:bookmarkEnd w:id="450"/>
      <w:bookmarkEnd w:id="451"/>
      <w:bookmarkEnd w:id="452"/>
      <w:bookmarkEnd w:id="453"/>
      <w:bookmarkEnd w:id="454"/>
      <w:bookmarkEnd w:id="455"/>
      <w:bookmarkEnd w:id="456"/>
    </w:p>
    <w:p w14:paraId="4BC8421E" w14:textId="5C10772E" w:rsidR="00FA2073" w:rsidRDefault="00D153AE" w:rsidP="005458EC">
      <w:pPr>
        <w:ind w:firstLine="576"/>
        <w:rPr>
          <w:b/>
          <w:bCs/>
        </w:rPr>
      </w:pPr>
      <w:r>
        <w:t>Must have selection made for which sensor will be used for project</w:t>
      </w:r>
      <w:r w:rsidR="006A00FF">
        <w:t xml:space="preserve"> and purchase it.</w:t>
      </w:r>
    </w:p>
    <w:p w14:paraId="5C9D63E5" w14:textId="0EAD5217" w:rsidR="00FA2073" w:rsidRDefault="00FA2073" w:rsidP="00FA2073">
      <w:pPr>
        <w:pStyle w:val="Heading2"/>
      </w:pPr>
      <w:bookmarkStart w:id="457" w:name="_Toc507697243"/>
      <w:bookmarkStart w:id="458" w:name="_Toc507699089"/>
      <w:bookmarkStart w:id="459" w:name="_Toc507702394"/>
      <w:bookmarkStart w:id="460" w:name="_Toc507702879"/>
      <w:bookmarkStart w:id="461" w:name="_Toc507703383"/>
      <w:bookmarkStart w:id="462" w:name="_Toc507707151"/>
      <w:bookmarkStart w:id="463" w:name="_Toc507708676"/>
      <w:bookmarkStart w:id="464" w:name="_Toc507777716"/>
      <w:bookmarkStart w:id="465" w:name="_Toc507778270"/>
      <w:bookmarkStart w:id="466" w:name="_Toc507778350"/>
      <w:r w:rsidRPr="5FEA074B">
        <w:t>Assessment 2</w:t>
      </w:r>
      <w:bookmarkEnd w:id="457"/>
      <w:bookmarkEnd w:id="458"/>
      <w:bookmarkEnd w:id="459"/>
      <w:bookmarkEnd w:id="460"/>
      <w:bookmarkEnd w:id="461"/>
      <w:bookmarkEnd w:id="462"/>
      <w:bookmarkEnd w:id="463"/>
      <w:bookmarkEnd w:id="464"/>
      <w:bookmarkEnd w:id="465"/>
      <w:bookmarkEnd w:id="466"/>
    </w:p>
    <w:p w14:paraId="1D0E30B8" w14:textId="5C10772E" w:rsidR="00FA2073" w:rsidRDefault="006A00FF" w:rsidP="00F50CC0">
      <w:pPr>
        <w:ind w:firstLine="576"/>
      </w:pPr>
      <w:r>
        <w:t xml:space="preserve">Interfacing with the sensor and begin testing. </w:t>
      </w:r>
      <w:r w:rsidR="00FA2073">
        <w:t xml:space="preserve">  </w:t>
      </w:r>
    </w:p>
    <w:p w14:paraId="7519A434" w14:textId="1F4A98EA" w:rsidR="00B37700" w:rsidRDefault="00B37700" w:rsidP="00F50CC0">
      <w:pPr>
        <w:ind w:firstLine="576"/>
        <w:rPr>
          <w:b/>
          <w:bCs/>
        </w:rPr>
      </w:pPr>
    </w:p>
    <w:p w14:paraId="2731099D" w14:textId="77777777" w:rsidR="00B37700" w:rsidRDefault="00B37700" w:rsidP="00F50CC0">
      <w:pPr>
        <w:ind w:firstLine="576"/>
        <w:rPr>
          <w:b/>
          <w:bCs/>
        </w:rPr>
      </w:pPr>
    </w:p>
    <w:p w14:paraId="446FC53B" w14:textId="22DA1471" w:rsidR="00FA2073" w:rsidRDefault="00FA2073" w:rsidP="00FA2073">
      <w:pPr>
        <w:pStyle w:val="Heading2"/>
      </w:pPr>
      <w:bookmarkStart w:id="467" w:name="_Toc507697244"/>
      <w:bookmarkStart w:id="468" w:name="_Toc507699090"/>
      <w:bookmarkStart w:id="469" w:name="_Toc507702395"/>
      <w:bookmarkStart w:id="470" w:name="_Toc507702880"/>
      <w:bookmarkStart w:id="471" w:name="_Toc507703384"/>
      <w:bookmarkStart w:id="472" w:name="_Toc507707152"/>
      <w:bookmarkStart w:id="473" w:name="_Toc507708677"/>
      <w:bookmarkStart w:id="474" w:name="_Toc507777717"/>
      <w:bookmarkStart w:id="475" w:name="_Toc507778271"/>
      <w:bookmarkStart w:id="476" w:name="_Toc507778351"/>
      <w:r w:rsidRPr="5FEA074B">
        <w:lastRenderedPageBreak/>
        <w:t>Risks and Risks Management Plan</w:t>
      </w:r>
      <w:bookmarkEnd w:id="467"/>
      <w:bookmarkEnd w:id="468"/>
      <w:bookmarkEnd w:id="469"/>
      <w:bookmarkEnd w:id="470"/>
      <w:bookmarkEnd w:id="471"/>
      <w:bookmarkEnd w:id="472"/>
      <w:bookmarkEnd w:id="473"/>
      <w:bookmarkEnd w:id="474"/>
      <w:bookmarkEnd w:id="475"/>
      <w:bookmarkEnd w:id="476"/>
    </w:p>
    <w:tbl>
      <w:tblPr>
        <w:tblStyle w:val="GridTable1Light-Accent1"/>
        <w:tblW w:w="9360" w:type="dxa"/>
        <w:tblLayout w:type="fixed"/>
        <w:tblLook w:val="04A0" w:firstRow="1" w:lastRow="0" w:firstColumn="1" w:lastColumn="0" w:noHBand="0" w:noVBand="1"/>
      </w:tblPr>
      <w:tblGrid>
        <w:gridCol w:w="4680"/>
        <w:gridCol w:w="4680"/>
      </w:tblGrid>
      <w:tr w:rsidR="00FA2073" w14:paraId="20B4338E" w14:textId="77777777" w:rsidTr="00F80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EEE3FBA" w14:textId="4FB322DD" w:rsidR="00FA2073" w:rsidRDefault="00FA2073" w:rsidP="00F801C0">
            <w:pPr>
              <w:jc w:val="center"/>
            </w:pPr>
            <w:r w:rsidRPr="5FEA074B">
              <w:t>Risk</w:t>
            </w:r>
          </w:p>
        </w:tc>
        <w:tc>
          <w:tcPr>
            <w:tcW w:w="4680" w:type="dxa"/>
          </w:tcPr>
          <w:p w14:paraId="650F8D7F" w14:textId="20FC5614" w:rsidR="00FA2073" w:rsidRDefault="00FA2073" w:rsidP="00F801C0">
            <w:pPr>
              <w:jc w:val="center"/>
              <w:cnfStyle w:val="100000000000" w:firstRow="1" w:lastRow="0" w:firstColumn="0" w:lastColumn="0" w:oddVBand="0" w:evenVBand="0" w:oddHBand="0" w:evenHBand="0" w:firstRowFirstColumn="0" w:firstRowLastColumn="0" w:lastRowFirstColumn="0" w:lastRowLastColumn="0"/>
              <w:rPr>
                <w:b w:val="0"/>
                <w:bCs w:val="0"/>
              </w:rPr>
            </w:pPr>
            <w:r w:rsidRPr="5FEA074B">
              <w:t>Risk Management Plan</w:t>
            </w:r>
          </w:p>
        </w:tc>
      </w:tr>
      <w:tr w:rsidR="00FA2073" w14:paraId="5C99D4FD" w14:textId="77777777" w:rsidTr="005D2E90">
        <w:tc>
          <w:tcPr>
            <w:cnfStyle w:val="001000000000" w:firstRow="0" w:lastRow="0" w:firstColumn="1" w:lastColumn="0" w:oddVBand="0" w:evenVBand="0" w:oddHBand="0" w:evenHBand="0" w:firstRowFirstColumn="0" w:firstRowLastColumn="0" w:lastRowFirstColumn="0" w:lastRowLastColumn="0"/>
            <w:tcW w:w="4680" w:type="dxa"/>
            <w:vAlign w:val="center"/>
          </w:tcPr>
          <w:p w14:paraId="3C2A9013" w14:textId="7080731A" w:rsidR="006A00FF" w:rsidRPr="006A00FF" w:rsidRDefault="006A00FF" w:rsidP="005769C7">
            <w:pPr>
              <w:rPr>
                <w:b w:val="0"/>
              </w:rPr>
            </w:pPr>
            <w:r w:rsidRPr="006A00FF">
              <w:rPr>
                <w:b w:val="0"/>
              </w:rPr>
              <w:t>Size requirement not met</w:t>
            </w:r>
          </w:p>
        </w:tc>
        <w:tc>
          <w:tcPr>
            <w:tcW w:w="4680" w:type="dxa"/>
          </w:tcPr>
          <w:p w14:paraId="47E5F94D" w14:textId="6A3BD446" w:rsidR="006A00FF" w:rsidRDefault="006A00FF" w:rsidP="005769C7">
            <w:pPr>
              <w:cnfStyle w:val="000000000000" w:firstRow="0" w:lastRow="0" w:firstColumn="0" w:lastColumn="0" w:oddVBand="0" w:evenVBand="0" w:oddHBand="0" w:evenHBand="0" w:firstRowFirstColumn="0" w:firstRowLastColumn="0" w:lastRowFirstColumn="0" w:lastRowLastColumn="0"/>
            </w:pPr>
            <w:r>
              <w:t xml:space="preserve">Possibly designing our own sensor, for example – IR sensor, or limit sensor </w:t>
            </w:r>
          </w:p>
        </w:tc>
      </w:tr>
      <w:tr w:rsidR="005769C7" w14:paraId="7390B997" w14:textId="77777777" w:rsidTr="005D2E90">
        <w:tc>
          <w:tcPr>
            <w:cnfStyle w:val="001000000000" w:firstRow="0" w:lastRow="0" w:firstColumn="1" w:lastColumn="0" w:oddVBand="0" w:evenVBand="0" w:oddHBand="0" w:evenHBand="0" w:firstRowFirstColumn="0" w:firstRowLastColumn="0" w:lastRowFirstColumn="0" w:lastRowLastColumn="0"/>
            <w:tcW w:w="4680" w:type="dxa"/>
            <w:vAlign w:val="center"/>
          </w:tcPr>
          <w:p w14:paraId="37CCBD06" w14:textId="73B98EF1" w:rsidR="005769C7" w:rsidRPr="005769C7" w:rsidRDefault="005769C7" w:rsidP="005769C7">
            <w:pPr>
              <w:rPr>
                <w:b w:val="0"/>
              </w:rPr>
            </w:pPr>
            <w:r w:rsidRPr="005769C7">
              <w:rPr>
                <w:b w:val="0"/>
              </w:rPr>
              <w:t>Temperature</w:t>
            </w:r>
          </w:p>
        </w:tc>
        <w:tc>
          <w:tcPr>
            <w:tcW w:w="4680" w:type="dxa"/>
          </w:tcPr>
          <w:p w14:paraId="447C6738" w14:textId="2DEE5986" w:rsidR="005769C7" w:rsidRDefault="005769C7" w:rsidP="005769C7">
            <w:pPr>
              <w:cnfStyle w:val="000000000000" w:firstRow="0" w:lastRow="0" w:firstColumn="0" w:lastColumn="0" w:oddVBand="0" w:evenVBand="0" w:oddHBand="0" w:evenHBand="0" w:firstRowFirstColumn="0" w:firstRowLastColumn="0" w:lastRowFirstColumn="0" w:lastRowLastColumn="0"/>
            </w:pPr>
            <w:r>
              <w:t>Build insulating fixture</w:t>
            </w:r>
          </w:p>
        </w:tc>
      </w:tr>
    </w:tbl>
    <w:p w14:paraId="148CDBD5" w14:textId="77777777" w:rsidR="00FA2073" w:rsidRDefault="00FA2073" w:rsidP="00FA2073">
      <w:r>
        <w:t xml:space="preserve"> </w:t>
      </w:r>
    </w:p>
    <w:p w14:paraId="4507743A" w14:textId="5C10772E" w:rsidR="26DB259F" w:rsidRDefault="5FEA074B" w:rsidP="003D533B">
      <w:pPr>
        <w:pStyle w:val="Heading1"/>
      </w:pPr>
      <w:bookmarkStart w:id="477" w:name="_Toc507683766"/>
      <w:bookmarkStart w:id="478" w:name="_Toc507697245"/>
      <w:bookmarkStart w:id="479" w:name="_Toc507699091"/>
      <w:bookmarkStart w:id="480" w:name="_Toc507702396"/>
      <w:bookmarkStart w:id="481" w:name="_Toc507702881"/>
      <w:bookmarkStart w:id="482" w:name="_Toc507703385"/>
      <w:bookmarkStart w:id="483" w:name="_Toc507707153"/>
      <w:bookmarkStart w:id="484" w:name="_Toc507708678"/>
      <w:bookmarkStart w:id="485" w:name="_Toc507777718"/>
      <w:bookmarkStart w:id="486" w:name="_Toc507778272"/>
      <w:bookmarkStart w:id="487" w:name="_Toc507778352"/>
      <w:r w:rsidRPr="5FEA074B">
        <w:t>Design Task</w:t>
      </w:r>
      <w:r w:rsidR="0099246F">
        <w:t xml:space="preserve"> </w:t>
      </w:r>
      <w:r w:rsidR="00FA2073">
        <w:t>4</w:t>
      </w:r>
      <w:r w:rsidRPr="5FEA074B">
        <w:t xml:space="preserve">: </w:t>
      </w:r>
      <w:r w:rsidR="00503A9B">
        <w:t>Database Architecture</w:t>
      </w:r>
      <w:bookmarkEnd w:id="477"/>
      <w:r w:rsidR="004B36B0">
        <w:t xml:space="preserve"> (Mike)</w:t>
      </w:r>
      <w:bookmarkEnd w:id="478"/>
      <w:bookmarkEnd w:id="479"/>
      <w:bookmarkEnd w:id="480"/>
      <w:bookmarkEnd w:id="481"/>
      <w:bookmarkEnd w:id="482"/>
      <w:bookmarkEnd w:id="483"/>
      <w:bookmarkEnd w:id="484"/>
      <w:bookmarkEnd w:id="485"/>
      <w:bookmarkEnd w:id="486"/>
      <w:bookmarkEnd w:id="487"/>
    </w:p>
    <w:p w14:paraId="7FE4D875" w14:textId="5C10772E" w:rsidR="00FB48BF" w:rsidRPr="00FB48BF" w:rsidRDefault="00FB48BF" w:rsidP="00FB48BF">
      <w:pPr>
        <w:pStyle w:val="Heading2"/>
      </w:pPr>
      <w:bookmarkStart w:id="488" w:name="_Toc507697246"/>
      <w:bookmarkStart w:id="489" w:name="_Toc507699092"/>
      <w:bookmarkStart w:id="490" w:name="_Toc507702397"/>
      <w:bookmarkStart w:id="491" w:name="_Toc507702882"/>
      <w:bookmarkStart w:id="492" w:name="_Toc507703386"/>
      <w:bookmarkStart w:id="493" w:name="_Toc507707154"/>
      <w:bookmarkStart w:id="494" w:name="_Toc507708679"/>
      <w:bookmarkStart w:id="495" w:name="_Toc507777719"/>
      <w:bookmarkStart w:id="496" w:name="_Toc507778273"/>
      <w:bookmarkStart w:id="497" w:name="_Toc507778353"/>
      <w:r>
        <w:t>Database Architecture</w:t>
      </w:r>
      <w:r w:rsidRPr="5FEA074B">
        <w:t xml:space="preserve"> Design Specificati</w:t>
      </w:r>
      <w:r>
        <w:t>on</w:t>
      </w:r>
      <w:bookmarkEnd w:id="488"/>
      <w:bookmarkEnd w:id="489"/>
      <w:r w:rsidR="00056B2C">
        <w:t xml:space="preserve"> (effort of rating is medium)</w:t>
      </w:r>
      <w:bookmarkEnd w:id="490"/>
      <w:bookmarkEnd w:id="491"/>
      <w:bookmarkEnd w:id="492"/>
      <w:bookmarkEnd w:id="493"/>
      <w:bookmarkEnd w:id="494"/>
      <w:bookmarkEnd w:id="495"/>
      <w:bookmarkEnd w:id="496"/>
      <w:bookmarkEnd w:id="497"/>
    </w:p>
    <w:tbl>
      <w:tblPr>
        <w:tblStyle w:val="GridTable1Light-Accent1"/>
        <w:tblW w:w="9360" w:type="dxa"/>
        <w:tblLayout w:type="fixed"/>
        <w:tblLook w:val="04A0" w:firstRow="1" w:lastRow="0" w:firstColumn="1" w:lastColumn="0" w:noHBand="0" w:noVBand="1"/>
      </w:tblPr>
      <w:tblGrid>
        <w:gridCol w:w="3120"/>
        <w:gridCol w:w="3120"/>
        <w:gridCol w:w="3120"/>
      </w:tblGrid>
      <w:tr w:rsidR="00503A9B" w14:paraId="24110C14" w14:textId="77777777" w:rsidTr="00DA1E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2D95C089" w14:textId="3509BDAD" w:rsidR="00503A9B" w:rsidRDefault="00503A9B" w:rsidP="00BB2058">
            <w:pPr>
              <w:jc w:val="center"/>
            </w:pPr>
            <w:r>
              <w:t xml:space="preserve">Feature </w:t>
            </w:r>
          </w:p>
        </w:tc>
        <w:tc>
          <w:tcPr>
            <w:tcW w:w="3120" w:type="dxa"/>
          </w:tcPr>
          <w:p w14:paraId="65081F0F" w14:textId="7661B830" w:rsidR="00503A9B" w:rsidRDefault="00503A9B" w:rsidP="00BB2058">
            <w:pPr>
              <w:spacing w:after="160" w:line="259" w:lineRule="auto"/>
              <w:jc w:val="center"/>
              <w:cnfStyle w:val="100000000000" w:firstRow="1" w:lastRow="0" w:firstColumn="0" w:lastColumn="0" w:oddVBand="0" w:evenVBand="0" w:oddHBand="0" w:evenHBand="0" w:firstRowFirstColumn="0" w:firstRowLastColumn="0" w:lastRowFirstColumn="0" w:lastRowLastColumn="0"/>
            </w:pPr>
            <w:r w:rsidRPr="56B973B1">
              <w:t>Requirements</w:t>
            </w:r>
          </w:p>
        </w:tc>
        <w:tc>
          <w:tcPr>
            <w:tcW w:w="3120" w:type="dxa"/>
          </w:tcPr>
          <w:p w14:paraId="039C73BF" w14:textId="751806B9" w:rsidR="00503A9B" w:rsidRDefault="00503A9B" w:rsidP="00BB2058">
            <w:pPr>
              <w:jc w:val="center"/>
              <w:cnfStyle w:val="100000000000" w:firstRow="1" w:lastRow="0" w:firstColumn="0" w:lastColumn="0" w:oddVBand="0" w:evenVBand="0" w:oddHBand="0" w:evenHBand="0" w:firstRowFirstColumn="0" w:firstRowLastColumn="0" w:lastRowFirstColumn="0" w:lastRowLastColumn="0"/>
              <w:rPr>
                <w:b w:val="0"/>
                <w:bCs w:val="0"/>
              </w:rPr>
            </w:pPr>
            <w:r>
              <w:t>Reasons</w:t>
            </w:r>
          </w:p>
        </w:tc>
      </w:tr>
      <w:tr w:rsidR="00503A9B" w14:paraId="364E63EB" w14:textId="77777777" w:rsidTr="00A439B8">
        <w:trPr>
          <w:trHeight w:val="1878"/>
        </w:trPr>
        <w:tc>
          <w:tcPr>
            <w:cnfStyle w:val="001000000000" w:firstRow="0" w:lastRow="0" w:firstColumn="1" w:lastColumn="0" w:oddVBand="0" w:evenVBand="0" w:oddHBand="0" w:evenHBand="0" w:firstRowFirstColumn="0" w:firstRowLastColumn="0" w:lastRowFirstColumn="0" w:lastRowLastColumn="0"/>
            <w:tcW w:w="3120" w:type="dxa"/>
            <w:vAlign w:val="center"/>
          </w:tcPr>
          <w:p w14:paraId="14A4649E" w14:textId="733B295C" w:rsidR="00503A9B" w:rsidRDefault="00503A9B" w:rsidP="00217CF7">
            <w:pPr>
              <w:jc w:val="center"/>
            </w:pPr>
            <w:r>
              <w:t>Design</w:t>
            </w:r>
          </w:p>
        </w:tc>
        <w:tc>
          <w:tcPr>
            <w:tcW w:w="3120" w:type="dxa"/>
          </w:tcPr>
          <w:p w14:paraId="01B4BE18" w14:textId="5C10772E" w:rsidR="00503A9B" w:rsidRPr="00DA1E6B" w:rsidRDefault="00135CD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Running on a w</w:t>
            </w:r>
            <w:r w:rsidR="00BB2058">
              <w:t xml:space="preserve">eb </w:t>
            </w:r>
            <w:r>
              <w:t>s</w:t>
            </w:r>
            <w:r w:rsidR="00BB2058">
              <w:t>erver</w:t>
            </w:r>
            <w:r w:rsidR="004B2FA7">
              <w:t xml:space="preserve"> (</w:t>
            </w:r>
            <w:r w:rsidR="00ED5498">
              <w:t>or</w:t>
            </w:r>
            <w:r w:rsidR="004B2FA7">
              <w:t xml:space="preserve"> PC with internet connect)</w:t>
            </w:r>
          </w:p>
        </w:tc>
        <w:tc>
          <w:tcPr>
            <w:tcW w:w="3120" w:type="dxa"/>
          </w:tcPr>
          <w:p w14:paraId="6534D14D" w14:textId="5C10772E" w:rsidR="00503A9B" w:rsidRPr="00DA1E6B" w:rsidRDefault="00135CD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rPr>
                <w:bCs/>
              </w:rPr>
              <w:t>This gives the flexibility of being able to connect wireless</w:t>
            </w:r>
            <w:r w:rsidR="001C67E4">
              <w:rPr>
                <w:bCs/>
              </w:rPr>
              <w:t>ly</w:t>
            </w:r>
            <w:r>
              <w:rPr>
                <w:bCs/>
              </w:rPr>
              <w:t xml:space="preserve"> to see the data</w:t>
            </w:r>
          </w:p>
        </w:tc>
      </w:tr>
      <w:tr w:rsidR="00503A9B" w14:paraId="3CF4EC0E" w14:textId="77777777" w:rsidTr="00217CF7">
        <w:tc>
          <w:tcPr>
            <w:cnfStyle w:val="001000000000" w:firstRow="0" w:lastRow="0" w:firstColumn="1" w:lastColumn="0" w:oddVBand="0" w:evenVBand="0" w:oddHBand="0" w:evenHBand="0" w:firstRowFirstColumn="0" w:firstRowLastColumn="0" w:lastRowFirstColumn="0" w:lastRowLastColumn="0"/>
            <w:tcW w:w="3120" w:type="dxa"/>
            <w:vAlign w:val="center"/>
          </w:tcPr>
          <w:p w14:paraId="02750A96" w14:textId="3CC4AE7A" w:rsidR="00503A9B" w:rsidRDefault="00503A9B" w:rsidP="00217CF7">
            <w:pPr>
              <w:jc w:val="center"/>
            </w:pPr>
            <w:r>
              <w:t>Configuration</w:t>
            </w:r>
          </w:p>
        </w:tc>
        <w:tc>
          <w:tcPr>
            <w:tcW w:w="3120" w:type="dxa"/>
          </w:tcPr>
          <w:p w14:paraId="5F23BDD5" w14:textId="5041D405" w:rsidR="00503A9B" w:rsidRPr="00DA1E6B" w:rsidRDefault="00135CD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Use MariaDB</w:t>
            </w:r>
          </w:p>
        </w:tc>
        <w:tc>
          <w:tcPr>
            <w:tcW w:w="3120" w:type="dxa"/>
          </w:tcPr>
          <w:p w14:paraId="79368E10" w14:textId="5C10772E" w:rsidR="00503A9B" w:rsidRPr="00DA1E6B" w:rsidRDefault="00135CDB"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Team has prior </w:t>
            </w:r>
            <w:r w:rsidR="00DA6C87">
              <w:t>knowledge and experience with using MariaDB</w:t>
            </w:r>
          </w:p>
        </w:tc>
      </w:tr>
    </w:tbl>
    <w:p w14:paraId="7F7AA0DD" w14:textId="77777777" w:rsidR="002A6A95" w:rsidRDefault="002A6A95" w:rsidP="002A6A95">
      <w:pPr>
        <w:pStyle w:val="Heading2"/>
        <w:numPr>
          <w:ilvl w:val="0"/>
          <w:numId w:val="0"/>
        </w:numPr>
        <w:ind w:left="576" w:hanging="576"/>
      </w:pPr>
    </w:p>
    <w:p w14:paraId="3080E9C5" w14:textId="1ECC0EAD" w:rsidR="002A6A95" w:rsidRDefault="002A6A95" w:rsidP="002A6A95">
      <w:pPr>
        <w:pStyle w:val="Heading2"/>
      </w:pPr>
      <w:bookmarkStart w:id="498" w:name="_Toc507683767"/>
      <w:bookmarkStart w:id="499" w:name="_Toc507697247"/>
      <w:bookmarkStart w:id="500" w:name="_Toc507699093"/>
      <w:bookmarkStart w:id="501" w:name="_Toc507702398"/>
      <w:bookmarkStart w:id="502" w:name="_Toc507702883"/>
      <w:bookmarkStart w:id="503" w:name="_Toc507703387"/>
      <w:bookmarkStart w:id="504" w:name="_Toc507707155"/>
      <w:bookmarkStart w:id="505" w:name="_Toc507708680"/>
      <w:bookmarkStart w:id="506" w:name="_Toc507777720"/>
      <w:bookmarkStart w:id="507" w:name="_Toc507778274"/>
      <w:bookmarkStart w:id="508" w:name="_Toc507778354"/>
      <w:r w:rsidRPr="5FEA074B">
        <w:t>Requirements of New Skills</w:t>
      </w:r>
      <w:bookmarkEnd w:id="498"/>
      <w:bookmarkEnd w:id="499"/>
      <w:bookmarkEnd w:id="500"/>
      <w:bookmarkEnd w:id="501"/>
      <w:bookmarkEnd w:id="502"/>
      <w:bookmarkEnd w:id="503"/>
      <w:bookmarkEnd w:id="504"/>
      <w:bookmarkEnd w:id="505"/>
      <w:bookmarkEnd w:id="506"/>
      <w:bookmarkEnd w:id="507"/>
      <w:bookmarkEnd w:id="508"/>
    </w:p>
    <w:p w14:paraId="5C94E888" w14:textId="5C8A3CCA" w:rsidR="002A6A95" w:rsidRDefault="002A6A95" w:rsidP="00FD4DD9">
      <w:pPr>
        <w:pStyle w:val="ListParagraph"/>
        <w:numPr>
          <w:ilvl w:val="0"/>
          <w:numId w:val="11"/>
        </w:numPr>
      </w:pPr>
      <w:r>
        <w:t>How to store picture into a database or have some connection between the pictures and label of an item</w:t>
      </w:r>
    </w:p>
    <w:p w14:paraId="1E5BEB35" w14:textId="12DFDBE2" w:rsidR="002A6A95" w:rsidRDefault="002A6A95" w:rsidP="002A6A95">
      <w:pPr>
        <w:pStyle w:val="Heading2"/>
      </w:pPr>
      <w:bookmarkStart w:id="509" w:name="_Toc507683768"/>
      <w:bookmarkStart w:id="510" w:name="_Toc507697248"/>
      <w:bookmarkStart w:id="511" w:name="_Toc507699094"/>
      <w:bookmarkStart w:id="512" w:name="_Toc507702399"/>
      <w:bookmarkStart w:id="513" w:name="_Toc507702884"/>
      <w:bookmarkStart w:id="514" w:name="_Toc507703388"/>
      <w:bookmarkStart w:id="515" w:name="_Toc507707156"/>
      <w:bookmarkStart w:id="516" w:name="_Toc507708681"/>
      <w:bookmarkStart w:id="517" w:name="_Toc507777721"/>
      <w:bookmarkStart w:id="518" w:name="_Toc507778275"/>
      <w:bookmarkStart w:id="519" w:name="_Toc507778355"/>
      <w:r w:rsidRPr="5FEA074B">
        <w:t>Tools and Resources</w:t>
      </w:r>
      <w:bookmarkEnd w:id="509"/>
      <w:bookmarkEnd w:id="510"/>
      <w:bookmarkEnd w:id="511"/>
      <w:bookmarkEnd w:id="512"/>
      <w:bookmarkEnd w:id="513"/>
      <w:bookmarkEnd w:id="514"/>
      <w:bookmarkEnd w:id="515"/>
      <w:bookmarkEnd w:id="516"/>
      <w:bookmarkEnd w:id="517"/>
      <w:bookmarkEnd w:id="518"/>
      <w:bookmarkEnd w:id="519"/>
      <w:r w:rsidRPr="5FEA074B">
        <w:t xml:space="preserve"> </w:t>
      </w:r>
    </w:p>
    <w:p w14:paraId="475B0634" w14:textId="1185E39C" w:rsidR="002A6A95" w:rsidRDefault="002A6A95" w:rsidP="00FD4DD9">
      <w:pPr>
        <w:pStyle w:val="ListParagraph"/>
        <w:numPr>
          <w:ilvl w:val="0"/>
          <w:numId w:val="10"/>
        </w:numPr>
      </w:pPr>
      <w:r>
        <w:t>MariaDB Software</w:t>
      </w:r>
    </w:p>
    <w:p w14:paraId="0A09CA57" w14:textId="213ED38C" w:rsidR="002A6A95" w:rsidRDefault="00ED5498" w:rsidP="00FD4DD9">
      <w:pPr>
        <w:pStyle w:val="ListParagraph"/>
        <w:numPr>
          <w:ilvl w:val="0"/>
          <w:numId w:val="10"/>
        </w:numPr>
      </w:pPr>
      <w:r>
        <w:t>PC</w:t>
      </w:r>
    </w:p>
    <w:p w14:paraId="34A43017" w14:textId="7D823536" w:rsidR="002A6A95" w:rsidRDefault="002A6A95" w:rsidP="002A6A95">
      <w:pPr>
        <w:pStyle w:val="Heading2"/>
      </w:pPr>
      <w:bookmarkStart w:id="520" w:name="_Toc507683769"/>
      <w:bookmarkStart w:id="521" w:name="_Toc507697249"/>
      <w:bookmarkStart w:id="522" w:name="_Toc507699095"/>
      <w:bookmarkStart w:id="523" w:name="_Toc507702400"/>
      <w:bookmarkStart w:id="524" w:name="_Toc507702885"/>
      <w:bookmarkStart w:id="525" w:name="_Toc507703389"/>
      <w:bookmarkStart w:id="526" w:name="_Toc507707157"/>
      <w:bookmarkStart w:id="527" w:name="_Toc507708682"/>
      <w:bookmarkStart w:id="528" w:name="_Toc507777722"/>
      <w:bookmarkStart w:id="529" w:name="_Toc507778276"/>
      <w:bookmarkStart w:id="530" w:name="_Toc507778356"/>
      <w:r w:rsidRPr="5FEA074B">
        <w:t>Assessment 1</w:t>
      </w:r>
      <w:bookmarkEnd w:id="520"/>
      <w:bookmarkEnd w:id="521"/>
      <w:bookmarkEnd w:id="522"/>
      <w:bookmarkEnd w:id="523"/>
      <w:bookmarkEnd w:id="524"/>
      <w:bookmarkEnd w:id="525"/>
      <w:bookmarkEnd w:id="526"/>
      <w:bookmarkEnd w:id="527"/>
      <w:bookmarkEnd w:id="528"/>
      <w:bookmarkEnd w:id="529"/>
      <w:bookmarkEnd w:id="530"/>
    </w:p>
    <w:p w14:paraId="19D5BCF2" w14:textId="5C10772E" w:rsidR="002A6A95" w:rsidRDefault="002A6A95" w:rsidP="002A6A95">
      <w:pPr>
        <w:ind w:firstLine="576"/>
        <w:rPr>
          <w:b/>
          <w:bCs/>
        </w:rPr>
      </w:pPr>
      <w:r>
        <w:t>Build test environment</w:t>
      </w:r>
      <w:r w:rsidR="007F7CF0">
        <w:t xml:space="preserve"> and fill it with </w:t>
      </w:r>
      <w:r>
        <w:t>dummy d</w:t>
      </w:r>
      <w:r w:rsidR="007F7CF0">
        <w:t xml:space="preserve">ata. Use the test environment to learn how to </w:t>
      </w:r>
      <w:r w:rsidR="00B814E7">
        <w:t xml:space="preserve">integrate the database with the </w:t>
      </w:r>
      <w:r w:rsidR="00443547">
        <w:t>information from camera and sensor</w:t>
      </w:r>
      <w:r w:rsidR="00B814E7">
        <w:t>.</w:t>
      </w:r>
      <w:r w:rsidR="007F7CF0">
        <w:t xml:space="preserve"> </w:t>
      </w:r>
    </w:p>
    <w:p w14:paraId="37BE5A8B" w14:textId="4DB4A01E" w:rsidR="002A6A95" w:rsidRDefault="002A6A95" w:rsidP="002A6A95">
      <w:pPr>
        <w:pStyle w:val="Heading2"/>
      </w:pPr>
      <w:bookmarkStart w:id="531" w:name="_Toc507683770"/>
      <w:bookmarkStart w:id="532" w:name="_Toc507697250"/>
      <w:bookmarkStart w:id="533" w:name="_Toc507699096"/>
      <w:bookmarkStart w:id="534" w:name="_Toc507702401"/>
      <w:bookmarkStart w:id="535" w:name="_Toc507702886"/>
      <w:bookmarkStart w:id="536" w:name="_Toc507703390"/>
      <w:bookmarkStart w:id="537" w:name="_Toc507707158"/>
      <w:bookmarkStart w:id="538" w:name="_Toc507708683"/>
      <w:bookmarkStart w:id="539" w:name="_Toc507777723"/>
      <w:bookmarkStart w:id="540" w:name="_Toc507778277"/>
      <w:bookmarkStart w:id="541" w:name="_Toc507778357"/>
      <w:r w:rsidRPr="5FEA074B">
        <w:t>Assessment 2</w:t>
      </w:r>
      <w:bookmarkEnd w:id="531"/>
      <w:bookmarkEnd w:id="532"/>
      <w:bookmarkEnd w:id="533"/>
      <w:bookmarkEnd w:id="534"/>
      <w:bookmarkEnd w:id="535"/>
      <w:bookmarkEnd w:id="536"/>
      <w:bookmarkEnd w:id="537"/>
      <w:bookmarkEnd w:id="538"/>
      <w:bookmarkEnd w:id="539"/>
      <w:bookmarkEnd w:id="540"/>
      <w:bookmarkEnd w:id="541"/>
    </w:p>
    <w:p w14:paraId="4F096EFC" w14:textId="5C10772E" w:rsidR="00443547" w:rsidRDefault="00443547" w:rsidP="00443547">
      <w:pPr>
        <w:ind w:firstLine="576"/>
      </w:pPr>
      <w:bookmarkStart w:id="542" w:name="_Toc507683771"/>
      <w:r>
        <w:t xml:space="preserve">Have some tables created and test integration with </w:t>
      </w:r>
      <w:r w:rsidR="005E0F8E">
        <w:t>information coming from other components</w:t>
      </w:r>
      <w:r w:rsidR="004B36B0">
        <w:t>.</w:t>
      </w:r>
    </w:p>
    <w:p w14:paraId="66514FBC" w14:textId="2D01CDBA" w:rsidR="00B37700" w:rsidRDefault="00B37700" w:rsidP="00443547">
      <w:pPr>
        <w:ind w:firstLine="576"/>
        <w:rPr>
          <w:b/>
          <w:bCs/>
        </w:rPr>
      </w:pPr>
    </w:p>
    <w:p w14:paraId="752524CD" w14:textId="77777777" w:rsidR="00B37700" w:rsidRDefault="00B37700" w:rsidP="00443547">
      <w:pPr>
        <w:ind w:firstLine="576"/>
        <w:rPr>
          <w:b/>
          <w:bCs/>
        </w:rPr>
      </w:pPr>
    </w:p>
    <w:p w14:paraId="68921A9A" w14:textId="04C67A81" w:rsidR="002A6A95" w:rsidRDefault="00443547" w:rsidP="002A6A95">
      <w:pPr>
        <w:pStyle w:val="Heading2"/>
      </w:pPr>
      <w:r w:rsidRPr="5FEA074B">
        <w:lastRenderedPageBreak/>
        <w:t xml:space="preserve"> </w:t>
      </w:r>
      <w:bookmarkStart w:id="543" w:name="_Toc507697251"/>
      <w:bookmarkStart w:id="544" w:name="_Toc507699097"/>
      <w:bookmarkStart w:id="545" w:name="_Toc507702402"/>
      <w:bookmarkStart w:id="546" w:name="_Toc507702887"/>
      <w:bookmarkStart w:id="547" w:name="_Toc507703391"/>
      <w:bookmarkStart w:id="548" w:name="_Toc507707159"/>
      <w:bookmarkStart w:id="549" w:name="_Toc507708684"/>
      <w:bookmarkStart w:id="550" w:name="_Toc507777724"/>
      <w:bookmarkStart w:id="551" w:name="_Toc507778278"/>
      <w:bookmarkStart w:id="552" w:name="_Toc507778358"/>
      <w:r w:rsidR="002A6A95" w:rsidRPr="5FEA074B">
        <w:t>Risks and Risks Management Plan</w:t>
      </w:r>
      <w:bookmarkEnd w:id="542"/>
      <w:bookmarkEnd w:id="543"/>
      <w:bookmarkEnd w:id="544"/>
      <w:bookmarkEnd w:id="545"/>
      <w:bookmarkEnd w:id="546"/>
      <w:bookmarkEnd w:id="547"/>
      <w:bookmarkEnd w:id="548"/>
      <w:bookmarkEnd w:id="549"/>
      <w:bookmarkEnd w:id="550"/>
      <w:bookmarkEnd w:id="551"/>
      <w:bookmarkEnd w:id="552"/>
    </w:p>
    <w:tbl>
      <w:tblPr>
        <w:tblStyle w:val="GridTable1Light-Accent1"/>
        <w:tblW w:w="9360" w:type="dxa"/>
        <w:tblLayout w:type="fixed"/>
        <w:tblLook w:val="04A0" w:firstRow="1" w:lastRow="0" w:firstColumn="1" w:lastColumn="0" w:noHBand="0" w:noVBand="1"/>
      </w:tblPr>
      <w:tblGrid>
        <w:gridCol w:w="4680"/>
        <w:gridCol w:w="4680"/>
      </w:tblGrid>
      <w:tr w:rsidR="002A6A95" w14:paraId="47648AAC" w14:textId="77777777" w:rsidTr="00B81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8137B35" w14:textId="3760F917" w:rsidR="002A6A95" w:rsidRDefault="002A6A95" w:rsidP="00F801C0">
            <w:pPr>
              <w:jc w:val="center"/>
            </w:pPr>
            <w:r w:rsidRPr="5FEA074B">
              <w:t>Risk</w:t>
            </w:r>
          </w:p>
        </w:tc>
        <w:tc>
          <w:tcPr>
            <w:tcW w:w="4680" w:type="dxa"/>
          </w:tcPr>
          <w:p w14:paraId="2E6A845C" w14:textId="5A4A4D9A" w:rsidR="002A6A95" w:rsidRDefault="002A6A95" w:rsidP="00F801C0">
            <w:pPr>
              <w:jc w:val="center"/>
              <w:cnfStyle w:val="100000000000" w:firstRow="1" w:lastRow="0" w:firstColumn="0" w:lastColumn="0" w:oddVBand="0" w:evenVBand="0" w:oddHBand="0" w:evenHBand="0" w:firstRowFirstColumn="0" w:firstRowLastColumn="0" w:lastRowFirstColumn="0" w:lastRowLastColumn="0"/>
              <w:rPr>
                <w:b w:val="0"/>
                <w:bCs w:val="0"/>
              </w:rPr>
            </w:pPr>
            <w:r w:rsidRPr="5FEA074B">
              <w:t>Risk Management Plan</w:t>
            </w:r>
          </w:p>
        </w:tc>
      </w:tr>
      <w:tr w:rsidR="002A6A95" w14:paraId="7774E5EA" w14:textId="77777777" w:rsidTr="00B814E7">
        <w:tc>
          <w:tcPr>
            <w:cnfStyle w:val="001000000000" w:firstRow="0" w:lastRow="0" w:firstColumn="1" w:lastColumn="0" w:oddVBand="0" w:evenVBand="0" w:oddHBand="0" w:evenHBand="0" w:firstRowFirstColumn="0" w:firstRowLastColumn="0" w:lastRowFirstColumn="0" w:lastRowLastColumn="0"/>
            <w:tcW w:w="4680" w:type="dxa"/>
          </w:tcPr>
          <w:p w14:paraId="7728CCBC" w14:textId="172532BC" w:rsidR="002A6A95" w:rsidRPr="00F76F46" w:rsidRDefault="00FA2073" w:rsidP="00F76F46">
            <w:pPr>
              <w:rPr>
                <w:b w:val="0"/>
              </w:rPr>
            </w:pPr>
            <w:r>
              <w:rPr>
                <w:b w:val="0"/>
                <w:bCs w:val="0"/>
              </w:rPr>
              <w:t>Losing data</w:t>
            </w:r>
          </w:p>
        </w:tc>
        <w:tc>
          <w:tcPr>
            <w:tcW w:w="4680" w:type="dxa"/>
          </w:tcPr>
          <w:p w14:paraId="734349D8" w14:textId="77A52ACC" w:rsidR="002A6A95" w:rsidRDefault="002A6A95" w:rsidP="00F76F46">
            <w:pPr>
              <w:cnfStyle w:val="000000000000" w:firstRow="0" w:lastRow="0" w:firstColumn="0" w:lastColumn="0" w:oddVBand="0" w:evenVBand="0" w:oddHBand="0" w:evenHBand="0" w:firstRowFirstColumn="0" w:firstRowLastColumn="0" w:lastRowFirstColumn="0" w:lastRowLastColumn="0"/>
            </w:pPr>
            <w:r>
              <w:t>May switch to simple screen with buttons instead since some projects have been done using the buttons in the past</w:t>
            </w:r>
          </w:p>
        </w:tc>
      </w:tr>
      <w:tr w:rsidR="00F76F46" w14:paraId="7B3A6FC3" w14:textId="77777777" w:rsidTr="447EB58B">
        <w:tc>
          <w:tcPr>
            <w:cnfStyle w:val="001000000000" w:firstRow="0" w:lastRow="0" w:firstColumn="1" w:lastColumn="0" w:oddVBand="0" w:evenVBand="0" w:oddHBand="0" w:evenHBand="0" w:firstRowFirstColumn="0" w:firstRowLastColumn="0" w:lastRowFirstColumn="0" w:lastRowLastColumn="0"/>
            <w:tcW w:w="4680" w:type="dxa"/>
          </w:tcPr>
          <w:p w14:paraId="72BCDE15" w14:textId="2ACA7239" w:rsidR="00F76F46" w:rsidRPr="00F76F46" w:rsidRDefault="00F76F46" w:rsidP="00F76F46">
            <w:pPr>
              <w:rPr>
                <w:b w:val="0"/>
              </w:rPr>
            </w:pPr>
            <w:r w:rsidRPr="00F76F46">
              <w:rPr>
                <w:b w:val="0"/>
              </w:rPr>
              <w:t>Inconsistent connection</w:t>
            </w:r>
          </w:p>
        </w:tc>
        <w:tc>
          <w:tcPr>
            <w:tcW w:w="4680" w:type="dxa"/>
          </w:tcPr>
          <w:p w14:paraId="52A0BB33" w14:textId="5139328E" w:rsidR="00F76F46" w:rsidRDefault="006079E0" w:rsidP="00F76F46">
            <w:pPr>
              <w:cnfStyle w:val="000000000000" w:firstRow="0" w:lastRow="0" w:firstColumn="0" w:lastColumn="0" w:oddVBand="0" w:evenVBand="0" w:oddHBand="0" w:evenHBand="0" w:firstRowFirstColumn="0" w:firstRowLastColumn="0" w:lastRowFirstColumn="0" w:lastRowLastColumn="0"/>
            </w:pPr>
            <w:r>
              <w:t>Use a wired method of connecting</w:t>
            </w:r>
          </w:p>
        </w:tc>
      </w:tr>
    </w:tbl>
    <w:p w14:paraId="06687FA6" w14:textId="5C10772E" w:rsidR="26DB259F" w:rsidRDefault="002A6A95" w:rsidP="003D533B">
      <w:pPr>
        <w:pStyle w:val="Heading1"/>
      </w:pPr>
      <w:r>
        <w:t xml:space="preserve"> </w:t>
      </w:r>
      <w:bookmarkStart w:id="553" w:name="_Toc507604525"/>
      <w:bookmarkStart w:id="554" w:name="_Toc507683772"/>
      <w:bookmarkStart w:id="555" w:name="_Toc507697252"/>
      <w:bookmarkStart w:id="556" w:name="_Toc507699098"/>
      <w:bookmarkStart w:id="557" w:name="_Toc507702403"/>
      <w:bookmarkStart w:id="558" w:name="_Toc507702888"/>
      <w:bookmarkStart w:id="559" w:name="_Toc507703392"/>
      <w:bookmarkStart w:id="560" w:name="_Toc507707160"/>
      <w:bookmarkStart w:id="561" w:name="_Toc507708685"/>
      <w:bookmarkStart w:id="562" w:name="_Toc507777725"/>
      <w:bookmarkStart w:id="563" w:name="_Toc507778279"/>
      <w:bookmarkStart w:id="564" w:name="_Toc507778359"/>
      <w:r w:rsidR="5FEA074B" w:rsidRPr="5FEA074B">
        <w:t>Design Task</w:t>
      </w:r>
      <w:r w:rsidR="0099246F">
        <w:t xml:space="preserve"> </w:t>
      </w:r>
      <w:r w:rsidR="004335E0">
        <w:t>5</w:t>
      </w:r>
      <w:r w:rsidR="5FEA074B" w:rsidRPr="5FEA074B">
        <w:t xml:space="preserve">: </w:t>
      </w:r>
      <w:bookmarkEnd w:id="553"/>
      <w:r w:rsidR="00C15963">
        <w:t>Camera</w:t>
      </w:r>
      <w:bookmarkEnd w:id="554"/>
      <w:r w:rsidR="004B36B0">
        <w:t xml:space="preserve"> (Mike)</w:t>
      </w:r>
      <w:bookmarkEnd w:id="555"/>
      <w:bookmarkEnd w:id="556"/>
      <w:bookmarkEnd w:id="557"/>
      <w:bookmarkEnd w:id="558"/>
      <w:bookmarkEnd w:id="559"/>
      <w:bookmarkEnd w:id="560"/>
      <w:bookmarkEnd w:id="561"/>
      <w:bookmarkEnd w:id="562"/>
      <w:bookmarkEnd w:id="563"/>
      <w:bookmarkEnd w:id="564"/>
      <w:r w:rsidR="004B36B0">
        <w:t xml:space="preserve"> </w:t>
      </w:r>
    </w:p>
    <w:p w14:paraId="2ADB7AED" w14:textId="5C10772E" w:rsidR="00FB48BF" w:rsidRPr="00FB48BF" w:rsidRDefault="00FB48BF" w:rsidP="00E34BD0">
      <w:pPr>
        <w:pStyle w:val="Heading2"/>
      </w:pPr>
      <w:bookmarkStart w:id="565" w:name="_Toc507697253"/>
      <w:bookmarkStart w:id="566" w:name="_Toc507699099"/>
      <w:bookmarkStart w:id="567" w:name="_Toc507702404"/>
      <w:bookmarkStart w:id="568" w:name="_Toc507702889"/>
      <w:bookmarkStart w:id="569" w:name="_Toc507703393"/>
      <w:bookmarkStart w:id="570" w:name="_Toc507707161"/>
      <w:bookmarkStart w:id="571" w:name="_Toc507708686"/>
      <w:bookmarkStart w:id="572" w:name="_Toc507777726"/>
      <w:bookmarkStart w:id="573" w:name="_Toc507778280"/>
      <w:bookmarkStart w:id="574" w:name="_Toc507778360"/>
      <w:r>
        <w:t>Camera</w:t>
      </w:r>
      <w:r w:rsidRPr="5FEA074B">
        <w:t xml:space="preserve"> Design Specificati</w:t>
      </w:r>
      <w:r>
        <w:t>on</w:t>
      </w:r>
      <w:bookmarkEnd w:id="565"/>
      <w:bookmarkEnd w:id="566"/>
      <w:r w:rsidR="00056B2C">
        <w:t xml:space="preserve"> (effort of rating is high)</w:t>
      </w:r>
      <w:bookmarkEnd w:id="567"/>
      <w:bookmarkEnd w:id="568"/>
      <w:bookmarkEnd w:id="569"/>
      <w:bookmarkEnd w:id="570"/>
      <w:bookmarkEnd w:id="571"/>
      <w:bookmarkEnd w:id="572"/>
      <w:bookmarkEnd w:id="573"/>
      <w:bookmarkEnd w:id="574"/>
    </w:p>
    <w:tbl>
      <w:tblPr>
        <w:tblStyle w:val="GridTable1Light-Accent1"/>
        <w:tblW w:w="9360" w:type="dxa"/>
        <w:tblLayout w:type="fixed"/>
        <w:tblLook w:val="04A0" w:firstRow="1" w:lastRow="0" w:firstColumn="1" w:lastColumn="0" w:noHBand="0" w:noVBand="1"/>
      </w:tblPr>
      <w:tblGrid>
        <w:gridCol w:w="3120"/>
        <w:gridCol w:w="3120"/>
        <w:gridCol w:w="3120"/>
      </w:tblGrid>
      <w:tr w:rsidR="00B814E7" w14:paraId="1DED7483" w14:textId="77777777" w:rsidTr="00F80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5FFDB94" w14:textId="55ECDF56" w:rsidR="00B814E7" w:rsidRDefault="00B814E7" w:rsidP="00F801C0">
            <w:pPr>
              <w:jc w:val="center"/>
            </w:pPr>
            <w:r>
              <w:t xml:space="preserve">Feature </w:t>
            </w:r>
          </w:p>
        </w:tc>
        <w:tc>
          <w:tcPr>
            <w:tcW w:w="3120" w:type="dxa"/>
          </w:tcPr>
          <w:p w14:paraId="2397B002" w14:textId="4D7E810A" w:rsidR="00B814E7" w:rsidRDefault="00B814E7" w:rsidP="00F801C0">
            <w:pPr>
              <w:spacing w:after="160" w:line="259" w:lineRule="auto"/>
              <w:jc w:val="center"/>
              <w:cnfStyle w:val="100000000000" w:firstRow="1" w:lastRow="0" w:firstColumn="0" w:lastColumn="0" w:oddVBand="0" w:evenVBand="0" w:oddHBand="0" w:evenHBand="0" w:firstRowFirstColumn="0" w:firstRowLastColumn="0" w:lastRowFirstColumn="0" w:lastRowLastColumn="0"/>
            </w:pPr>
            <w:r w:rsidRPr="56B973B1">
              <w:t>Requirements</w:t>
            </w:r>
          </w:p>
        </w:tc>
        <w:tc>
          <w:tcPr>
            <w:tcW w:w="3120" w:type="dxa"/>
          </w:tcPr>
          <w:p w14:paraId="0D47FE24" w14:textId="4297267D" w:rsidR="00B814E7" w:rsidRDefault="00B814E7" w:rsidP="00F801C0">
            <w:pPr>
              <w:jc w:val="center"/>
              <w:cnfStyle w:val="100000000000" w:firstRow="1" w:lastRow="0" w:firstColumn="0" w:lastColumn="0" w:oddVBand="0" w:evenVBand="0" w:oddHBand="0" w:evenHBand="0" w:firstRowFirstColumn="0" w:firstRowLastColumn="0" w:lastRowFirstColumn="0" w:lastRowLastColumn="0"/>
              <w:rPr>
                <w:b w:val="0"/>
                <w:bCs w:val="0"/>
              </w:rPr>
            </w:pPr>
            <w:r>
              <w:t>Reasons</w:t>
            </w:r>
          </w:p>
        </w:tc>
      </w:tr>
      <w:tr w:rsidR="00B814E7" w14:paraId="0F0021BF" w14:textId="77777777" w:rsidTr="00F801C0">
        <w:tc>
          <w:tcPr>
            <w:cnfStyle w:val="001000000000" w:firstRow="0" w:lastRow="0" w:firstColumn="1" w:lastColumn="0" w:oddVBand="0" w:evenVBand="0" w:oddHBand="0" w:evenHBand="0" w:firstRowFirstColumn="0" w:firstRowLastColumn="0" w:lastRowFirstColumn="0" w:lastRowLastColumn="0"/>
            <w:tcW w:w="3120" w:type="dxa"/>
            <w:vAlign w:val="center"/>
          </w:tcPr>
          <w:p w14:paraId="399B795E" w14:textId="6BD0E719" w:rsidR="00B814E7" w:rsidRDefault="0001484A" w:rsidP="00F801C0">
            <w:pPr>
              <w:jc w:val="center"/>
            </w:pPr>
            <w:r>
              <w:t>Speed</w:t>
            </w:r>
          </w:p>
        </w:tc>
        <w:tc>
          <w:tcPr>
            <w:tcW w:w="3120" w:type="dxa"/>
          </w:tcPr>
          <w:p w14:paraId="1C8BD255" w14:textId="5C10772E" w:rsidR="00B814E7" w:rsidRPr="00DA1E6B" w:rsidRDefault="003739BE"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Must have be able to take picture </w:t>
            </w:r>
            <w:r w:rsidR="009F3752">
              <w:t>quickly</w:t>
            </w:r>
            <w:r w:rsidR="000A6590">
              <w:t xml:space="preserve"> (within</w:t>
            </w:r>
            <w:r w:rsidR="00386870">
              <w:t xml:space="preserve"> a few seconds)</w:t>
            </w:r>
          </w:p>
        </w:tc>
        <w:tc>
          <w:tcPr>
            <w:tcW w:w="3120" w:type="dxa"/>
          </w:tcPr>
          <w:p w14:paraId="3B10CFC9" w14:textId="0E258B2E" w:rsidR="00B814E7" w:rsidRPr="00DA1E6B" w:rsidRDefault="00F42149"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Might have little time when the door is open</w:t>
            </w:r>
          </w:p>
        </w:tc>
      </w:tr>
      <w:tr w:rsidR="00386870" w14:paraId="5731FF5F" w14:textId="77777777" w:rsidTr="00A439B8">
        <w:trPr>
          <w:trHeight w:val="2105"/>
        </w:trPr>
        <w:tc>
          <w:tcPr>
            <w:cnfStyle w:val="001000000000" w:firstRow="0" w:lastRow="0" w:firstColumn="1" w:lastColumn="0" w:oddVBand="0" w:evenVBand="0" w:oddHBand="0" w:evenHBand="0" w:firstRowFirstColumn="0" w:firstRowLastColumn="0" w:lastRowFirstColumn="0" w:lastRowLastColumn="0"/>
            <w:tcW w:w="3120" w:type="dxa"/>
            <w:vAlign w:val="center"/>
          </w:tcPr>
          <w:p w14:paraId="58423132" w14:textId="3B86F058" w:rsidR="00386870" w:rsidRDefault="00386870" w:rsidP="00386870">
            <w:pPr>
              <w:jc w:val="center"/>
            </w:pPr>
            <w:r>
              <w:t>Temperature Tolerance</w:t>
            </w:r>
          </w:p>
        </w:tc>
        <w:tc>
          <w:tcPr>
            <w:tcW w:w="3120" w:type="dxa"/>
          </w:tcPr>
          <w:p w14:paraId="7E66254D" w14:textId="4C2E5773" w:rsidR="00386870" w:rsidRDefault="00386870"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Must be able to withstand temperatures between 0</w:t>
            </w:r>
            <w:r w:rsidRPr="006A00FF">
              <w:rPr>
                <w:rFonts w:ascii="Times New Roman" w:hAnsi="Times New Roman" w:cs="Times New Roman"/>
              </w:rPr>
              <w:t>°</w:t>
            </w:r>
            <w:r>
              <w:t>C to 5</w:t>
            </w:r>
            <w:r w:rsidRPr="006A00FF">
              <w:rPr>
                <w:rFonts w:ascii="Times New Roman" w:hAnsi="Times New Roman" w:cs="Times New Roman"/>
              </w:rPr>
              <w:t>°</w:t>
            </w:r>
            <w:r>
              <w:t>C</w:t>
            </w:r>
          </w:p>
        </w:tc>
        <w:tc>
          <w:tcPr>
            <w:tcW w:w="3120" w:type="dxa"/>
          </w:tcPr>
          <w:p w14:paraId="2FB1E885" w14:textId="3D037965" w:rsidR="00386870" w:rsidRPr="00DA1E6B" w:rsidRDefault="00386870"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The camera will be inside of the fridge</w:t>
            </w:r>
          </w:p>
        </w:tc>
      </w:tr>
      <w:tr w:rsidR="00B814E7" w14:paraId="7BCC0E7D" w14:textId="77777777" w:rsidTr="00F801C0">
        <w:tc>
          <w:tcPr>
            <w:cnfStyle w:val="001000000000" w:firstRow="0" w:lastRow="0" w:firstColumn="1" w:lastColumn="0" w:oddVBand="0" w:evenVBand="0" w:oddHBand="0" w:evenHBand="0" w:firstRowFirstColumn="0" w:firstRowLastColumn="0" w:lastRowFirstColumn="0" w:lastRowLastColumn="0"/>
            <w:tcW w:w="3120" w:type="dxa"/>
            <w:vAlign w:val="center"/>
          </w:tcPr>
          <w:p w14:paraId="131B5A0E" w14:textId="36DE917F" w:rsidR="00B814E7" w:rsidRDefault="0001484A" w:rsidP="00F801C0">
            <w:pPr>
              <w:jc w:val="center"/>
            </w:pPr>
            <w:r>
              <w:t>Resolution</w:t>
            </w:r>
          </w:p>
        </w:tc>
        <w:tc>
          <w:tcPr>
            <w:tcW w:w="3120" w:type="dxa"/>
          </w:tcPr>
          <w:p w14:paraId="1B5A915F" w14:textId="4D25A730" w:rsidR="00B814E7" w:rsidRPr="00DA1E6B" w:rsidRDefault="00056B2C"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Minimum 5 Megapixel </w:t>
            </w:r>
          </w:p>
        </w:tc>
        <w:tc>
          <w:tcPr>
            <w:tcW w:w="3120" w:type="dxa"/>
          </w:tcPr>
          <w:p w14:paraId="7C87AB85" w14:textId="592A8C4A" w:rsidR="00B814E7" w:rsidRPr="00DA1E6B" w:rsidRDefault="00386870"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The better the resolution of the camera is the easier the image enhancement job will be </w:t>
            </w:r>
          </w:p>
        </w:tc>
      </w:tr>
      <w:tr w:rsidR="0001484A" w14:paraId="2A43BA99" w14:textId="77777777" w:rsidTr="002F4D5E">
        <w:tc>
          <w:tcPr>
            <w:cnfStyle w:val="001000000000" w:firstRow="0" w:lastRow="0" w:firstColumn="1" w:lastColumn="0" w:oddVBand="0" w:evenVBand="0" w:oddHBand="0" w:evenHBand="0" w:firstRowFirstColumn="0" w:firstRowLastColumn="0" w:lastRowFirstColumn="0" w:lastRowLastColumn="0"/>
            <w:tcW w:w="3120" w:type="dxa"/>
            <w:vAlign w:val="center"/>
          </w:tcPr>
          <w:p w14:paraId="110A00F0" w14:textId="13C195A0" w:rsidR="0001484A" w:rsidRDefault="0001484A" w:rsidP="0001484A">
            <w:pPr>
              <w:jc w:val="center"/>
            </w:pPr>
            <w:r>
              <w:t>Size</w:t>
            </w:r>
          </w:p>
        </w:tc>
        <w:tc>
          <w:tcPr>
            <w:tcW w:w="3120" w:type="dxa"/>
          </w:tcPr>
          <w:p w14:paraId="47D2A245" w14:textId="0D958805" w:rsidR="0001484A" w:rsidRDefault="009F3752"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Must be small around 5 cm x 5 cm x 1 cm</w:t>
            </w:r>
          </w:p>
        </w:tc>
        <w:tc>
          <w:tcPr>
            <w:tcW w:w="3120" w:type="dxa"/>
          </w:tcPr>
          <w:p w14:paraId="76A81BE9" w14:textId="6C1722F3" w:rsidR="0001484A" w:rsidRDefault="00386870" w:rsidP="00FD4DD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Compact to not take space away from fridge user</w:t>
            </w:r>
          </w:p>
        </w:tc>
      </w:tr>
    </w:tbl>
    <w:p w14:paraId="5E54D74E" w14:textId="77777777" w:rsidR="00B814E7" w:rsidRDefault="00B814E7" w:rsidP="00B814E7">
      <w:pPr>
        <w:pStyle w:val="Heading2"/>
        <w:numPr>
          <w:ilvl w:val="0"/>
          <w:numId w:val="0"/>
        </w:numPr>
        <w:ind w:left="576" w:hanging="576"/>
      </w:pPr>
    </w:p>
    <w:p w14:paraId="77D4BBF3" w14:textId="60A52AE2" w:rsidR="00B814E7" w:rsidRDefault="00B814E7" w:rsidP="00B814E7">
      <w:pPr>
        <w:pStyle w:val="Heading2"/>
      </w:pPr>
      <w:bookmarkStart w:id="575" w:name="_Toc507683773"/>
      <w:bookmarkStart w:id="576" w:name="_Toc507697254"/>
      <w:bookmarkStart w:id="577" w:name="_Toc507699100"/>
      <w:bookmarkStart w:id="578" w:name="_Toc507702405"/>
      <w:bookmarkStart w:id="579" w:name="_Toc507702890"/>
      <w:bookmarkStart w:id="580" w:name="_Toc507703394"/>
      <w:bookmarkStart w:id="581" w:name="_Toc507707162"/>
      <w:bookmarkStart w:id="582" w:name="_Toc507708687"/>
      <w:bookmarkStart w:id="583" w:name="_Toc507777727"/>
      <w:bookmarkStart w:id="584" w:name="_Toc507778281"/>
      <w:bookmarkStart w:id="585" w:name="_Toc507778361"/>
      <w:r w:rsidRPr="5FEA074B">
        <w:t>Requirements of New Skills</w:t>
      </w:r>
      <w:bookmarkEnd w:id="575"/>
      <w:bookmarkEnd w:id="576"/>
      <w:bookmarkEnd w:id="577"/>
      <w:bookmarkEnd w:id="578"/>
      <w:bookmarkEnd w:id="579"/>
      <w:bookmarkEnd w:id="580"/>
      <w:bookmarkEnd w:id="581"/>
      <w:bookmarkEnd w:id="582"/>
      <w:bookmarkEnd w:id="583"/>
      <w:bookmarkEnd w:id="584"/>
      <w:bookmarkEnd w:id="585"/>
    </w:p>
    <w:p w14:paraId="373B59B5" w14:textId="31312510" w:rsidR="00B814E7" w:rsidRDefault="0028009C" w:rsidP="00FD4DD9">
      <w:pPr>
        <w:pStyle w:val="ListParagraph"/>
        <w:numPr>
          <w:ilvl w:val="0"/>
          <w:numId w:val="11"/>
        </w:numPr>
      </w:pPr>
      <w:r>
        <w:t>How to interface and use the camera and camera API</w:t>
      </w:r>
    </w:p>
    <w:p w14:paraId="7AED351D" w14:textId="03C35618" w:rsidR="00B814E7" w:rsidRDefault="00B814E7" w:rsidP="00B814E7">
      <w:pPr>
        <w:pStyle w:val="Heading2"/>
      </w:pPr>
      <w:bookmarkStart w:id="586" w:name="_Toc507683774"/>
      <w:bookmarkStart w:id="587" w:name="_Toc507697255"/>
      <w:bookmarkStart w:id="588" w:name="_Toc507699101"/>
      <w:bookmarkStart w:id="589" w:name="_Toc507702406"/>
      <w:bookmarkStart w:id="590" w:name="_Toc507702891"/>
      <w:bookmarkStart w:id="591" w:name="_Toc507703395"/>
      <w:bookmarkStart w:id="592" w:name="_Toc507707163"/>
      <w:bookmarkStart w:id="593" w:name="_Toc507708688"/>
      <w:bookmarkStart w:id="594" w:name="_Toc507777728"/>
      <w:bookmarkStart w:id="595" w:name="_Toc507778282"/>
      <w:bookmarkStart w:id="596" w:name="_Toc507778362"/>
      <w:r w:rsidRPr="5FEA074B">
        <w:t>Tools and Resources</w:t>
      </w:r>
      <w:bookmarkEnd w:id="586"/>
      <w:bookmarkEnd w:id="587"/>
      <w:bookmarkEnd w:id="588"/>
      <w:bookmarkEnd w:id="589"/>
      <w:bookmarkEnd w:id="590"/>
      <w:bookmarkEnd w:id="591"/>
      <w:bookmarkEnd w:id="592"/>
      <w:bookmarkEnd w:id="593"/>
      <w:bookmarkEnd w:id="594"/>
      <w:bookmarkEnd w:id="595"/>
      <w:bookmarkEnd w:id="596"/>
      <w:r w:rsidRPr="5FEA074B">
        <w:t xml:space="preserve"> </w:t>
      </w:r>
    </w:p>
    <w:p w14:paraId="3310D78B" w14:textId="4A9CB20E" w:rsidR="00B814E7" w:rsidRDefault="00B814E7" w:rsidP="00FD4DD9">
      <w:pPr>
        <w:pStyle w:val="ListParagraph"/>
        <w:numPr>
          <w:ilvl w:val="0"/>
          <w:numId w:val="10"/>
        </w:numPr>
      </w:pPr>
      <w:r>
        <w:t>Development Board</w:t>
      </w:r>
    </w:p>
    <w:p w14:paraId="2EA0F53C" w14:textId="2C0A901F" w:rsidR="0028009C" w:rsidRDefault="0028009C" w:rsidP="00FD4DD9">
      <w:pPr>
        <w:pStyle w:val="ListParagraph"/>
        <w:numPr>
          <w:ilvl w:val="0"/>
          <w:numId w:val="10"/>
        </w:numPr>
      </w:pPr>
      <w:r>
        <w:t>Camera API</w:t>
      </w:r>
    </w:p>
    <w:p w14:paraId="2829BF72" w14:textId="485BC7FC" w:rsidR="00B814E7" w:rsidRDefault="00B814E7" w:rsidP="00B814E7">
      <w:pPr>
        <w:pStyle w:val="Heading2"/>
      </w:pPr>
      <w:bookmarkStart w:id="597" w:name="_Toc507683775"/>
      <w:bookmarkStart w:id="598" w:name="_Toc507697256"/>
      <w:bookmarkStart w:id="599" w:name="_Toc507699102"/>
      <w:bookmarkStart w:id="600" w:name="_Toc507702407"/>
      <w:bookmarkStart w:id="601" w:name="_Toc507702892"/>
      <w:bookmarkStart w:id="602" w:name="_Toc507703396"/>
      <w:bookmarkStart w:id="603" w:name="_Toc507707164"/>
      <w:bookmarkStart w:id="604" w:name="_Toc507708689"/>
      <w:bookmarkStart w:id="605" w:name="_Toc507777729"/>
      <w:bookmarkStart w:id="606" w:name="_Toc507778283"/>
      <w:bookmarkStart w:id="607" w:name="_Toc507778363"/>
      <w:r w:rsidRPr="5FEA074B">
        <w:t>Assessment 1</w:t>
      </w:r>
      <w:bookmarkEnd w:id="597"/>
      <w:bookmarkEnd w:id="598"/>
      <w:bookmarkEnd w:id="599"/>
      <w:bookmarkEnd w:id="600"/>
      <w:bookmarkEnd w:id="601"/>
      <w:bookmarkEnd w:id="602"/>
      <w:bookmarkEnd w:id="603"/>
      <w:bookmarkEnd w:id="604"/>
      <w:bookmarkEnd w:id="605"/>
      <w:bookmarkEnd w:id="606"/>
      <w:bookmarkEnd w:id="607"/>
    </w:p>
    <w:p w14:paraId="64A24AFC" w14:textId="0C5138EF" w:rsidR="00B814E7" w:rsidRDefault="0028009C" w:rsidP="00B814E7">
      <w:pPr>
        <w:ind w:firstLine="576"/>
        <w:rPr>
          <w:b/>
          <w:bCs/>
        </w:rPr>
      </w:pPr>
      <w:bookmarkStart w:id="608" w:name="OLE_LINK5"/>
      <w:bookmarkStart w:id="609" w:name="OLE_LINK6"/>
      <w:r>
        <w:t>Select a camera that meets the requirements</w:t>
      </w:r>
      <w:bookmarkEnd w:id="608"/>
      <w:bookmarkEnd w:id="609"/>
    </w:p>
    <w:p w14:paraId="412385D4" w14:textId="4A865FCD" w:rsidR="00B814E7" w:rsidRDefault="00B814E7" w:rsidP="00B814E7">
      <w:pPr>
        <w:pStyle w:val="Heading2"/>
      </w:pPr>
      <w:bookmarkStart w:id="610" w:name="_Toc507683776"/>
      <w:bookmarkStart w:id="611" w:name="_Toc507697257"/>
      <w:bookmarkStart w:id="612" w:name="_Toc507699103"/>
      <w:bookmarkStart w:id="613" w:name="_Toc507702408"/>
      <w:bookmarkStart w:id="614" w:name="_Toc507702893"/>
      <w:bookmarkStart w:id="615" w:name="_Toc507703397"/>
      <w:bookmarkStart w:id="616" w:name="_Toc507707165"/>
      <w:bookmarkStart w:id="617" w:name="_Toc507708690"/>
      <w:bookmarkStart w:id="618" w:name="_Toc507777730"/>
      <w:bookmarkStart w:id="619" w:name="_Toc507778284"/>
      <w:bookmarkStart w:id="620" w:name="_Toc507778364"/>
      <w:r w:rsidRPr="5FEA074B">
        <w:lastRenderedPageBreak/>
        <w:t>Assessment 2</w:t>
      </w:r>
      <w:bookmarkEnd w:id="610"/>
      <w:bookmarkEnd w:id="611"/>
      <w:bookmarkEnd w:id="612"/>
      <w:bookmarkEnd w:id="613"/>
      <w:bookmarkEnd w:id="614"/>
      <w:bookmarkEnd w:id="615"/>
      <w:bookmarkEnd w:id="616"/>
      <w:bookmarkEnd w:id="617"/>
      <w:bookmarkEnd w:id="618"/>
      <w:bookmarkEnd w:id="619"/>
      <w:bookmarkEnd w:id="620"/>
    </w:p>
    <w:p w14:paraId="0AD1FF85" w14:textId="003CF905" w:rsidR="00B814E7" w:rsidRDefault="0001484A" w:rsidP="00B814E7">
      <w:pPr>
        <w:ind w:firstLine="576"/>
      </w:pPr>
      <w:bookmarkStart w:id="621" w:name="OLE_LINK7"/>
      <w:bookmarkStart w:id="622" w:name="OLE_LINK8"/>
      <w:r>
        <w:rPr>
          <w:bCs/>
        </w:rPr>
        <w:t>Interface with camera and connector</w:t>
      </w:r>
      <w:bookmarkEnd w:id="621"/>
      <w:bookmarkEnd w:id="622"/>
    </w:p>
    <w:p w14:paraId="35443B34" w14:textId="507DE17A" w:rsidR="00B814E7" w:rsidRDefault="00B814E7" w:rsidP="00B814E7">
      <w:pPr>
        <w:pStyle w:val="Heading2"/>
      </w:pPr>
      <w:bookmarkStart w:id="623" w:name="_Toc507683777"/>
      <w:bookmarkStart w:id="624" w:name="_Toc507697258"/>
      <w:bookmarkStart w:id="625" w:name="_Toc507699104"/>
      <w:bookmarkStart w:id="626" w:name="_Toc507702409"/>
      <w:bookmarkStart w:id="627" w:name="_Toc507702894"/>
      <w:bookmarkStart w:id="628" w:name="_Toc507703398"/>
      <w:bookmarkStart w:id="629" w:name="_Toc507707166"/>
      <w:bookmarkStart w:id="630" w:name="_Toc507708691"/>
      <w:bookmarkStart w:id="631" w:name="_Toc507777731"/>
      <w:bookmarkStart w:id="632" w:name="_Toc507778285"/>
      <w:bookmarkStart w:id="633" w:name="_Toc507778365"/>
      <w:r w:rsidRPr="5FEA074B">
        <w:t>Risks and Risks Management Plan</w:t>
      </w:r>
      <w:bookmarkEnd w:id="623"/>
      <w:bookmarkEnd w:id="624"/>
      <w:bookmarkEnd w:id="625"/>
      <w:bookmarkEnd w:id="626"/>
      <w:bookmarkEnd w:id="627"/>
      <w:bookmarkEnd w:id="628"/>
      <w:bookmarkEnd w:id="629"/>
      <w:bookmarkEnd w:id="630"/>
      <w:bookmarkEnd w:id="631"/>
      <w:bookmarkEnd w:id="632"/>
      <w:bookmarkEnd w:id="633"/>
    </w:p>
    <w:tbl>
      <w:tblPr>
        <w:tblStyle w:val="GridTable1Light-Accent1"/>
        <w:tblW w:w="9360" w:type="dxa"/>
        <w:tblLayout w:type="fixed"/>
        <w:tblLook w:val="04A0" w:firstRow="1" w:lastRow="0" w:firstColumn="1" w:lastColumn="0" w:noHBand="0" w:noVBand="1"/>
      </w:tblPr>
      <w:tblGrid>
        <w:gridCol w:w="4680"/>
        <w:gridCol w:w="4680"/>
      </w:tblGrid>
      <w:tr w:rsidR="00B814E7" w14:paraId="476A119C" w14:textId="77777777" w:rsidTr="00F80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15A001F9" w14:textId="4DF4E326" w:rsidR="00B814E7" w:rsidRDefault="00B814E7" w:rsidP="00F801C0">
            <w:pPr>
              <w:jc w:val="center"/>
            </w:pPr>
            <w:r w:rsidRPr="5FEA074B">
              <w:t>Risk</w:t>
            </w:r>
          </w:p>
        </w:tc>
        <w:tc>
          <w:tcPr>
            <w:tcW w:w="4680" w:type="dxa"/>
          </w:tcPr>
          <w:p w14:paraId="36787D42" w14:textId="79CEFC7F" w:rsidR="00B814E7" w:rsidRDefault="00B814E7" w:rsidP="00F801C0">
            <w:pPr>
              <w:jc w:val="center"/>
              <w:cnfStyle w:val="100000000000" w:firstRow="1" w:lastRow="0" w:firstColumn="0" w:lastColumn="0" w:oddVBand="0" w:evenVBand="0" w:oddHBand="0" w:evenHBand="0" w:firstRowFirstColumn="0" w:firstRowLastColumn="0" w:lastRowFirstColumn="0" w:lastRowLastColumn="0"/>
              <w:rPr>
                <w:b w:val="0"/>
                <w:bCs w:val="0"/>
              </w:rPr>
            </w:pPr>
            <w:r w:rsidRPr="5FEA074B">
              <w:t>Risk Management Plan</w:t>
            </w:r>
          </w:p>
        </w:tc>
      </w:tr>
      <w:tr w:rsidR="00B814E7" w14:paraId="4E799C4C" w14:textId="77777777" w:rsidTr="00F801C0">
        <w:tc>
          <w:tcPr>
            <w:cnfStyle w:val="001000000000" w:firstRow="0" w:lastRow="0" w:firstColumn="1" w:lastColumn="0" w:oddVBand="0" w:evenVBand="0" w:oddHBand="0" w:evenHBand="0" w:firstRowFirstColumn="0" w:firstRowLastColumn="0" w:lastRowFirstColumn="0" w:lastRowLastColumn="0"/>
            <w:tcW w:w="4680" w:type="dxa"/>
          </w:tcPr>
          <w:p w14:paraId="4B327632" w14:textId="5C10772E" w:rsidR="00B814E7" w:rsidRDefault="00766BCE" w:rsidP="00151F1F">
            <w:pPr>
              <w:rPr>
                <w:b w:val="0"/>
                <w:bCs w:val="0"/>
              </w:rPr>
            </w:pPr>
            <w:r>
              <w:rPr>
                <w:b w:val="0"/>
              </w:rPr>
              <w:t>Pictures</w:t>
            </w:r>
            <w:r w:rsidR="00FA2073">
              <w:rPr>
                <w:b w:val="0"/>
                <w:bCs w:val="0"/>
              </w:rPr>
              <w:t xml:space="preserve"> not fast enough</w:t>
            </w:r>
            <w:r>
              <w:rPr>
                <w:b w:val="0"/>
              </w:rPr>
              <w:t>.</w:t>
            </w:r>
          </w:p>
        </w:tc>
        <w:tc>
          <w:tcPr>
            <w:tcW w:w="4680" w:type="dxa"/>
          </w:tcPr>
          <w:p w14:paraId="69ED44E9" w14:textId="2AE1D723" w:rsidR="00B814E7" w:rsidRDefault="2E189425" w:rsidP="00F801C0">
            <w:pPr>
              <w:cnfStyle w:val="000000000000" w:firstRow="0" w:lastRow="0" w:firstColumn="0" w:lastColumn="0" w:oddVBand="0" w:evenVBand="0" w:oddHBand="0" w:evenHBand="0" w:firstRowFirstColumn="0" w:firstRowLastColumn="0" w:lastRowFirstColumn="0" w:lastRowLastColumn="0"/>
            </w:pPr>
            <w:r>
              <w:t>Find ways in software to make the camera faster. There will be more researched required.</w:t>
            </w:r>
          </w:p>
        </w:tc>
      </w:tr>
      <w:tr w:rsidR="00634B79" w14:paraId="6CAEA149" w14:textId="77777777" w:rsidTr="002F4D5E">
        <w:tc>
          <w:tcPr>
            <w:cnfStyle w:val="001000000000" w:firstRow="0" w:lastRow="0" w:firstColumn="1" w:lastColumn="0" w:oddVBand="0" w:evenVBand="0" w:oddHBand="0" w:evenHBand="0" w:firstRowFirstColumn="0" w:firstRowLastColumn="0" w:lastRowFirstColumn="0" w:lastRowLastColumn="0"/>
            <w:tcW w:w="4680" w:type="dxa"/>
          </w:tcPr>
          <w:p w14:paraId="0EE1C800" w14:textId="5C10772E" w:rsidR="00634B79" w:rsidRDefault="00766BCE" w:rsidP="00151F1F">
            <w:r>
              <w:rPr>
                <w:b w:val="0"/>
              </w:rPr>
              <w:t>T</w:t>
            </w:r>
            <w:r w:rsidR="004B36B0" w:rsidRPr="71B3414B">
              <w:rPr>
                <w:b w:val="0"/>
              </w:rPr>
              <w:t xml:space="preserve">emperature difference between opening and closing the door </w:t>
            </w:r>
            <w:r>
              <w:rPr>
                <w:b w:val="0"/>
              </w:rPr>
              <w:t>may</w:t>
            </w:r>
            <w:r w:rsidR="004B36B0" w:rsidRPr="71B3414B">
              <w:rPr>
                <w:b w:val="0"/>
              </w:rPr>
              <w:t xml:space="preserve"> cause the camera lens to be covered with fog.</w:t>
            </w:r>
          </w:p>
        </w:tc>
        <w:tc>
          <w:tcPr>
            <w:tcW w:w="4680" w:type="dxa"/>
          </w:tcPr>
          <w:p w14:paraId="06C2727C" w14:textId="3AE5A32B" w:rsidR="00634B79" w:rsidRDefault="00766BCE" w:rsidP="00151F1F">
            <w:pPr>
              <w:cnfStyle w:val="000000000000" w:firstRow="0" w:lastRow="0" w:firstColumn="0" w:lastColumn="0" w:oddVBand="0" w:evenVBand="0" w:oddHBand="0" w:evenHBand="0" w:firstRowFirstColumn="0" w:firstRowLastColumn="0" w:lastRowFirstColumn="0" w:lastRowLastColumn="0"/>
            </w:pPr>
            <w:r>
              <w:t>Spray the lens with anti-fog solution.</w:t>
            </w:r>
          </w:p>
        </w:tc>
      </w:tr>
      <w:tr w:rsidR="004B36B0" w14:paraId="48F01F99" w14:textId="77777777" w:rsidTr="002F4D5E">
        <w:tc>
          <w:tcPr>
            <w:cnfStyle w:val="001000000000" w:firstRow="0" w:lastRow="0" w:firstColumn="1" w:lastColumn="0" w:oddVBand="0" w:evenVBand="0" w:oddHBand="0" w:evenHBand="0" w:firstRowFirstColumn="0" w:firstRowLastColumn="0" w:lastRowFirstColumn="0" w:lastRowLastColumn="0"/>
            <w:tcW w:w="4680" w:type="dxa"/>
          </w:tcPr>
          <w:p w14:paraId="5F864219" w14:textId="0BC0A5D6" w:rsidR="004B36B0" w:rsidRPr="004B36B0" w:rsidRDefault="004B36B0" w:rsidP="00151F1F">
            <w:pPr>
              <w:rPr>
                <w:b w:val="0"/>
              </w:rPr>
            </w:pPr>
            <w:r w:rsidRPr="71B3414B">
              <w:rPr>
                <w:b w:val="0"/>
              </w:rPr>
              <w:t>The camera may not capture all the items inside the fridge.</w:t>
            </w:r>
          </w:p>
        </w:tc>
        <w:tc>
          <w:tcPr>
            <w:tcW w:w="4680" w:type="dxa"/>
          </w:tcPr>
          <w:p w14:paraId="3CA2B46A" w14:textId="7D37218D" w:rsidR="004B36B0" w:rsidRDefault="004B36B0" w:rsidP="00151F1F">
            <w:pPr>
              <w:cnfStyle w:val="000000000000" w:firstRow="0" w:lastRow="0" w:firstColumn="0" w:lastColumn="0" w:oddVBand="0" w:evenVBand="0" w:oddHBand="0" w:evenHBand="0" w:firstRowFirstColumn="0" w:firstRowLastColumn="0" w:lastRowFirstColumn="0" w:lastRowLastColumn="0"/>
            </w:pPr>
            <w:r w:rsidRPr="71B3414B">
              <w:t>Add more than one camera to cover all the items.</w:t>
            </w:r>
          </w:p>
        </w:tc>
      </w:tr>
    </w:tbl>
    <w:p w14:paraId="088BEB8F" w14:textId="5C10772E" w:rsidR="00634B79" w:rsidRDefault="00B814E7" w:rsidP="00C01499">
      <w:pPr>
        <w:pStyle w:val="Heading1"/>
      </w:pPr>
      <w:r>
        <w:t xml:space="preserve"> </w:t>
      </w:r>
      <w:bookmarkStart w:id="634" w:name="_Toc507697259"/>
      <w:bookmarkStart w:id="635" w:name="_Toc507697942"/>
      <w:bookmarkStart w:id="636" w:name="_Toc507699105"/>
      <w:bookmarkStart w:id="637" w:name="_Toc507702410"/>
      <w:bookmarkStart w:id="638" w:name="_Toc507702895"/>
      <w:bookmarkStart w:id="639" w:name="_Toc507703399"/>
      <w:bookmarkStart w:id="640" w:name="_Toc507707167"/>
      <w:bookmarkStart w:id="641" w:name="_Toc507708692"/>
      <w:bookmarkStart w:id="642" w:name="_Toc507777732"/>
      <w:bookmarkStart w:id="643" w:name="_Toc507778286"/>
      <w:bookmarkStart w:id="644" w:name="_Toc507778366"/>
      <w:r w:rsidR="00634B79" w:rsidRPr="00C01499">
        <w:t>Design</w:t>
      </w:r>
      <w:r w:rsidR="00634B79" w:rsidRPr="5FEA074B">
        <w:t xml:space="preserve"> Task</w:t>
      </w:r>
      <w:r w:rsidR="00634B79">
        <w:t xml:space="preserve"> 5</w:t>
      </w:r>
      <w:r w:rsidR="00634B79" w:rsidRPr="5FEA074B">
        <w:t xml:space="preserve">: </w:t>
      </w:r>
      <w:r w:rsidR="00634B79">
        <w:t>Microcontroller</w:t>
      </w:r>
      <w:bookmarkEnd w:id="634"/>
      <w:bookmarkEnd w:id="635"/>
      <w:bookmarkEnd w:id="636"/>
      <w:bookmarkEnd w:id="637"/>
      <w:bookmarkEnd w:id="638"/>
      <w:bookmarkEnd w:id="639"/>
      <w:r w:rsidR="00D6712B">
        <w:t xml:space="preserve"> (Dinkar)</w:t>
      </w:r>
      <w:bookmarkEnd w:id="640"/>
      <w:bookmarkEnd w:id="641"/>
      <w:bookmarkEnd w:id="642"/>
      <w:bookmarkEnd w:id="643"/>
      <w:bookmarkEnd w:id="644"/>
    </w:p>
    <w:p w14:paraId="4C143BE3" w14:textId="5C10772E" w:rsidR="004807F2" w:rsidRDefault="004807F2" w:rsidP="00C01499">
      <w:pPr>
        <w:pStyle w:val="Heading2"/>
      </w:pPr>
      <w:bookmarkStart w:id="645" w:name="_Toc507697260"/>
      <w:bookmarkStart w:id="646" w:name="_Toc507697943"/>
      <w:bookmarkStart w:id="647" w:name="_Toc507699106"/>
      <w:bookmarkStart w:id="648" w:name="_Toc507702411"/>
      <w:bookmarkStart w:id="649" w:name="_Toc507702896"/>
      <w:bookmarkStart w:id="650" w:name="_Toc507703400"/>
      <w:bookmarkStart w:id="651" w:name="_Toc507707168"/>
      <w:bookmarkStart w:id="652" w:name="_Toc507708693"/>
      <w:bookmarkStart w:id="653" w:name="_Toc507777733"/>
      <w:bookmarkStart w:id="654" w:name="_Toc507778287"/>
      <w:bookmarkStart w:id="655" w:name="_Toc507778367"/>
      <w:r w:rsidRPr="00C01499">
        <w:t>Microcontroller</w:t>
      </w:r>
      <w:r>
        <w:t xml:space="preserve"> Specifications</w:t>
      </w:r>
      <w:bookmarkEnd w:id="645"/>
      <w:bookmarkEnd w:id="646"/>
      <w:bookmarkEnd w:id="647"/>
      <w:bookmarkEnd w:id="648"/>
      <w:bookmarkEnd w:id="649"/>
      <w:bookmarkEnd w:id="650"/>
      <w:r w:rsidR="00F86A82">
        <w:t xml:space="preserve"> (effort rating</w:t>
      </w:r>
      <w:r w:rsidR="002516D4">
        <w:t xml:space="preserve"> is</w:t>
      </w:r>
      <w:r w:rsidR="00F86A82">
        <w:t xml:space="preserve"> high)</w:t>
      </w:r>
      <w:bookmarkEnd w:id="651"/>
      <w:bookmarkEnd w:id="652"/>
      <w:bookmarkEnd w:id="653"/>
      <w:bookmarkEnd w:id="654"/>
      <w:bookmarkEnd w:id="655"/>
    </w:p>
    <w:tbl>
      <w:tblPr>
        <w:tblStyle w:val="GridTable1Light-Accent1"/>
        <w:tblW w:w="0" w:type="auto"/>
        <w:tblLook w:val="04A0" w:firstRow="1" w:lastRow="0" w:firstColumn="1" w:lastColumn="0" w:noHBand="0" w:noVBand="1"/>
      </w:tblPr>
      <w:tblGrid>
        <w:gridCol w:w="3116"/>
        <w:gridCol w:w="3117"/>
        <w:gridCol w:w="3117"/>
      </w:tblGrid>
      <w:tr w:rsidR="00B506E0" w14:paraId="1BE7F9F4" w14:textId="77777777" w:rsidTr="00EB5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833AF28" w14:textId="50D94001" w:rsidR="00B506E0" w:rsidRPr="003E20A6" w:rsidRDefault="00B506E0" w:rsidP="003E20A6">
            <w:pPr>
              <w:jc w:val="center"/>
            </w:pPr>
            <w:r w:rsidRPr="003E20A6">
              <w:t>Feature</w:t>
            </w:r>
          </w:p>
        </w:tc>
        <w:tc>
          <w:tcPr>
            <w:tcW w:w="3117" w:type="dxa"/>
          </w:tcPr>
          <w:p w14:paraId="51D371E3" w14:textId="72919927" w:rsidR="00B506E0" w:rsidRPr="003E20A6" w:rsidRDefault="00B506E0" w:rsidP="003E20A6">
            <w:pPr>
              <w:jc w:val="center"/>
              <w:cnfStyle w:val="100000000000" w:firstRow="1" w:lastRow="0" w:firstColumn="0" w:lastColumn="0" w:oddVBand="0" w:evenVBand="0" w:oddHBand="0" w:evenHBand="0" w:firstRowFirstColumn="0" w:firstRowLastColumn="0" w:lastRowFirstColumn="0" w:lastRowLastColumn="0"/>
            </w:pPr>
            <w:r w:rsidRPr="003E20A6">
              <w:t>Requirement</w:t>
            </w:r>
          </w:p>
        </w:tc>
        <w:tc>
          <w:tcPr>
            <w:tcW w:w="3117" w:type="dxa"/>
          </w:tcPr>
          <w:p w14:paraId="37C501EF" w14:textId="5C10772E" w:rsidR="00B506E0" w:rsidRPr="003E20A6" w:rsidRDefault="00B506E0" w:rsidP="003E20A6">
            <w:pPr>
              <w:jc w:val="center"/>
              <w:cnfStyle w:val="100000000000" w:firstRow="1" w:lastRow="0" w:firstColumn="0" w:lastColumn="0" w:oddVBand="0" w:evenVBand="0" w:oddHBand="0" w:evenHBand="0" w:firstRowFirstColumn="0" w:firstRowLastColumn="0" w:lastRowFirstColumn="0" w:lastRowLastColumn="0"/>
            </w:pPr>
            <w:r w:rsidRPr="003E20A6">
              <w:t>Reason</w:t>
            </w:r>
            <w:r w:rsidR="0045061A" w:rsidRPr="003E20A6">
              <w:t>(s)</w:t>
            </w:r>
          </w:p>
        </w:tc>
      </w:tr>
      <w:tr w:rsidR="00B506E0" w14:paraId="411E01F6" w14:textId="77777777" w:rsidTr="00355C6A">
        <w:tc>
          <w:tcPr>
            <w:cnfStyle w:val="001000000000" w:firstRow="0" w:lastRow="0" w:firstColumn="1" w:lastColumn="0" w:oddVBand="0" w:evenVBand="0" w:oddHBand="0" w:evenHBand="0" w:firstRowFirstColumn="0" w:firstRowLastColumn="0" w:lastRowFirstColumn="0" w:lastRowLastColumn="0"/>
            <w:tcW w:w="3116" w:type="dxa"/>
            <w:vAlign w:val="center"/>
          </w:tcPr>
          <w:p w14:paraId="2D6CCE19" w14:textId="638B459B" w:rsidR="00B506E0" w:rsidRDefault="00C32D13" w:rsidP="00355C6A">
            <w:pPr>
              <w:jc w:val="center"/>
            </w:pPr>
            <w:r>
              <w:t>RAM</w:t>
            </w:r>
          </w:p>
        </w:tc>
        <w:tc>
          <w:tcPr>
            <w:tcW w:w="3117" w:type="dxa"/>
          </w:tcPr>
          <w:p w14:paraId="422B615C" w14:textId="5C10772E" w:rsidR="00B506E0" w:rsidRDefault="00813539" w:rsidP="0061571C">
            <w:pPr>
              <w:cnfStyle w:val="000000000000" w:firstRow="0" w:lastRow="0" w:firstColumn="0" w:lastColumn="0" w:oddVBand="0" w:evenVBand="0" w:oddHBand="0" w:evenHBand="0" w:firstRowFirstColumn="0" w:firstRowLastColumn="0" w:lastRowFirstColumn="0" w:lastRowLastColumn="0"/>
            </w:pPr>
            <w:r>
              <w:t>Minimum of 1G</w:t>
            </w:r>
            <w:r w:rsidR="00CF0FFC">
              <w:t>B</w:t>
            </w:r>
          </w:p>
        </w:tc>
        <w:tc>
          <w:tcPr>
            <w:tcW w:w="3117" w:type="dxa"/>
          </w:tcPr>
          <w:p w14:paraId="1542DCD1" w14:textId="5C10772E" w:rsidR="00F63B1C" w:rsidRDefault="00813539" w:rsidP="0061571C">
            <w:pPr>
              <w:cnfStyle w:val="000000000000" w:firstRow="0" w:lastRow="0" w:firstColumn="0" w:lastColumn="0" w:oddVBand="0" w:evenVBand="0" w:oddHBand="0" w:evenHBand="0" w:firstRowFirstColumn="0" w:firstRowLastColumn="0" w:lastRowFirstColumn="0" w:lastRowLastColumn="0"/>
            </w:pPr>
            <w:r>
              <w:t xml:space="preserve">Image processing and object detection software will require </w:t>
            </w:r>
            <w:r w:rsidR="00F63B1C">
              <w:t>memory intensive processes.</w:t>
            </w:r>
          </w:p>
        </w:tc>
      </w:tr>
      <w:tr w:rsidR="00B506E0" w14:paraId="138FDF86" w14:textId="77777777" w:rsidTr="00355C6A">
        <w:tc>
          <w:tcPr>
            <w:cnfStyle w:val="001000000000" w:firstRow="0" w:lastRow="0" w:firstColumn="1" w:lastColumn="0" w:oddVBand="0" w:evenVBand="0" w:oddHBand="0" w:evenHBand="0" w:firstRowFirstColumn="0" w:firstRowLastColumn="0" w:lastRowFirstColumn="0" w:lastRowLastColumn="0"/>
            <w:tcW w:w="3116" w:type="dxa"/>
            <w:vAlign w:val="center"/>
          </w:tcPr>
          <w:p w14:paraId="5EA5D7AF" w14:textId="2C2403E3" w:rsidR="00B506E0" w:rsidRDefault="002E604D" w:rsidP="00355C6A">
            <w:pPr>
              <w:jc w:val="center"/>
            </w:pPr>
            <w:r>
              <w:t>Power</w:t>
            </w:r>
          </w:p>
        </w:tc>
        <w:tc>
          <w:tcPr>
            <w:tcW w:w="3117" w:type="dxa"/>
          </w:tcPr>
          <w:p w14:paraId="1B502D71" w14:textId="5C10772E" w:rsidR="00B506E0" w:rsidRDefault="00905F3A" w:rsidP="0061571C">
            <w:pPr>
              <w:cnfStyle w:val="000000000000" w:firstRow="0" w:lastRow="0" w:firstColumn="0" w:lastColumn="0" w:oddVBand="0" w:evenVBand="0" w:oddHBand="0" w:evenHBand="0" w:firstRowFirstColumn="0" w:firstRowLastColumn="0" w:lastRowFirstColumn="0" w:lastRowLastColumn="0"/>
            </w:pPr>
            <w:r>
              <w:t>Must no</w:t>
            </w:r>
            <w:r w:rsidR="005A6B05">
              <w:t xml:space="preserve">t </w:t>
            </w:r>
            <w:r>
              <w:t xml:space="preserve">exceed </w:t>
            </w:r>
            <w:r w:rsidR="005A024A">
              <w:t>1</w:t>
            </w:r>
            <w:r w:rsidR="005A6B05">
              <w:t>0</w:t>
            </w:r>
            <w:r>
              <w:t>W</w:t>
            </w:r>
          </w:p>
        </w:tc>
        <w:tc>
          <w:tcPr>
            <w:tcW w:w="3117" w:type="dxa"/>
          </w:tcPr>
          <w:p w14:paraId="6DEC0BDC" w14:textId="09FDC9E7" w:rsidR="00B506E0" w:rsidRDefault="00C940DA" w:rsidP="0061571C">
            <w:pPr>
              <w:cnfStyle w:val="000000000000" w:firstRow="0" w:lastRow="0" w:firstColumn="0" w:lastColumn="0" w:oddVBand="0" w:evenVBand="0" w:oddHBand="0" w:evenHBand="0" w:firstRowFirstColumn="0" w:firstRowLastColumn="0" w:lastRowFirstColumn="0" w:lastRowLastColumn="0"/>
            </w:pPr>
            <w:r>
              <w:t>The project is constrained to a</w:t>
            </w:r>
            <w:r w:rsidR="001805B2">
              <w:t>n</w:t>
            </w:r>
            <w:r>
              <w:t xml:space="preserve"> overall power limit</w:t>
            </w:r>
            <w:r w:rsidR="008B4D32">
              <w:t>.</w:t>
            </w:r>
          </w:p>
        </w:tc>
      </w:tr>
      <w:tr w:rsidR="00B506E0" w14:paraId="5161EE97" w14:textId="77777777" w:rsidTr="00355C6A">
        <w:tc>
          <w:tcPr>
            <w:cnfStyle w:val="001000000000" w:firstRow="0" w:lastRow="0" w:firstColumn="1" w:lastColumn="0" w:oddVBand="0" w:evenVBand="0" w:oddHBand="0" w:evenHBand="0" w:firstRowFirstColumn="0" w:firstRowLastColumn="0" w:lastRowFirstColumn="0" w:lastRowLastColumn="0"/>
            <w:tcW w:w="3116" w:type="dxa"/>
            <w:vAlign w:val="center"/>
          </w:tcPr>
          <w:p w14:paraId="117EE10A" w14:textId="2F7E4FCD" w:rsidR="00B506E0" w:rsidRDefault="00BA3737" w:rsidP="00355C6A">
            <w:pPr>
              <w:jc w:val="center"/>
            </w:pPr>
            <w:r>
              <w:t>Storage</w:t>
            </w:r>
          </w:p>
        </w:tc>
        <w:tc>
          <w:tcPr>
            <w:tcW w:w="3117" w:type="dxa"/>
          </w:tcPr>
          <w:p w14:paraId="4B8BE971" w14:textId="09FDC9E7" w:rsidR="00B506E0" w:rsidRDefault="00BA3737" w:rsidP="0061571C">
            <w:pPr>
              <w:cnfStyle w:val="000000000000" w:firstRow="0" w:lastRow="0" w:firstColumn="0" w:lastColumn="0" w:oddVBand="0" w:evenVBand="0" w:oddHBand="0" w:evenHBand="0" w:firstRowFirstColumn="0" w:firstRowLastColumn="0" w:lastRowFirstColumn="0" w:lastRowLastColumn="0"/>
            </w:pPr>
            <w:r>
              <w:t xml:space="preserve">Minimum of </w:t>
            </w:r>
            <w:r w:rsidR="00CF55B5">
              <w:t>1</w:t>
            </w:r>
            <w:r w:rsidR="00FA0988">
              <w:t>G</w:t>
            </w:r>
            <w:r w:rsidR="00CF0FFC">
              <w:t>B</w:t>
            </w:r>
          </w:p>
        </w:tc>
        <w:tc>
          <w:tcPr>
            <w:tcW w:w="3117" w:type="dxa"/>
          </w:tcPr>
          <w:p w14:paraId="51875F5A" w14:textId="09FDC9E7" w:rsidR="00B506E0" w:rsidRDefault="00CF55B5" w:rsidP="0061571C">
            <w:pPr>
              <w:cnfStyle w:val="000000000000" w:firstRow="0" w:lastRow="0" w:firstColumn="0" w:lastColumn="0" w:oddVBand="0" w:evenVBand="0" w:oddHBand="0" w:evenHBand="0" w:firstRowFirstColumn="0" w:firstRowLastColumn="0" w:lastRowFirstColumn="0" w:lastRowLastColumn="0"/>
            </w:pPr>
            <w:r>
              <w:t>Pictures will need to be temporarily stored</w:t>
            </w:r>
            <w:r w:rsidR="000A76B4">
              <w:t>.</w:t>
            </w:r>
          </w:p>
        </w:tc>
      </w:tr>
      <w:tr w:rsidR="00B506E0" w14:paraId="03E96D50" w14:textId="77777777" w:rsidTr="00355C6A">
        <w:tc>
          <w:tcPr>
            <w:cnfStyle w:val="001000000000" w:firstRow="0" w:lastRow="0" w:firstColumn="1" w:lastColumn="0" w:oddVBand="0" w:evenVBand="0" w:oddHBand="0" w:evenHBand="0" w:firstRowFirstColumn="0" w:firstRowLastColumn="0" w:lastRowFirstColumn="0" w:lastRowLastColumn="0"/>
            <w:tcW w:w="3116" w:type="dxa"/>
            <w:vAlign w:val="center"/>
          </w:tcPr>
          <w:p w14:paraId="350AEA1A" w14:textId="36E2FADC" w:rsidR="00B506E0" w:rsidRDefault="002E604D" w:rsidP="00355C6A">
            <w:pPr>
              <w:jc w:val="center"/>
            </w:pPr>
            <w:r>
              <w:t>Wireless module</w:t>
            </w:r>
          </w:p>
        </w:tc>
        <w:tc>
          <w:tcPr>
            <w:tcW w:w="3117" w:type="dxa"/>
          </w:tcPr>
          <w:p w14:paraId="7EC3B9B7" w14:textId="1DF69B07" w:rsidR="00B506E0" w:rsidRDefault="00751069" w:rsidP="0061571C">
            <w:pPr>
              <w:cnfStyle w:val="000000000000" w:firstRow="0" w:lastRow="0" w:firstColumn="0" w:lastColumn="0" w:oddVBand="0" w:evenVBand="0" w:oddHBand="0" w:evenHBand="0" w:firstRowFirstColumn="0" w:firstRowLastColumn="0" w:lastRowFirstColumn="0" w:lastRowLastColumn="0"/>
            </w:pPr>
            <w:r>
              <w:t>Requires investigation</w:t>
            </w:r>
            <w:r w:rsidR="38EF3E12">
              <w:t xml:space="preserve"> </w:t>
            </w:r>
          </w:p>
        </w:tc>
        <w:tc>
          <w:tcPr>
            <w:tcW w:w="3117" w:type="dxa"/>
          </w:tcPr>
          <w:p w14:paraId="35B88C41" w14:textId="36DD66B1" w:rsidR="00B506E0" w:rsidRDefault="00751069" w:rsidP="0061571C">
            <w:pPr>
              <w:cnfStyle w:val="000000000000" w:firstRow="0" w:lastRow="0" w:firstColumn="0" w:lastColumn="0" w:oddVBand="0" w:evenVBand="0" w:oddHBand="0" w:evenHBand="0" w:firstRowFirstColumn="0" w:firstRowLastColumn="0" w:lastRowFirstColumn="0" w:lastRowLastColumn="0"/>
            </w:pPr>
            <w:r>
              <w:t xml:space="preserve">Need to communicate with the </w:t>
            </w:r>
            <w:r w:rsidR="00985EDD">
              <w:t xml:space="preserve">external </w:t>
            </w:r>
            <w:r>
              <w:t>PC.</w:t>
            </w:r>
          </w:p>
        </w:tc>
      </w:tr>
      <w:tr w:rsidR="0069348B" w14:paraId="25D8F3A7" w14:textId="77777777" w:rsidTr="00355C6A">
        <w:tc>
          <w:tcPr>
            <w:cnfStyle w:val="001000000000" w:firstRow="0" w:lastRow="0" w:firstColumn="1" w:lastColumn="0" w:oddVBand="0" w:evenVBand="0" w:oddHBand="0" w:evenHBand="0" w:firstRowFirstColumn="0" w:firstRowLastColumn="0" w:lastRowFirstColumn="0" w:lastRowLastColumn="0"/>
            <w:tcW w:w="3116" w:type="dxa"/>
            <w:vAlign w:val="center"/>
          </w:tcPr>
          <w:p w14:paraId="3B367038" w14:textId="60934938" w:rsidR="0069348B" w:rsidRDefault="002D4135" w:rsidP="00355C6A">
            <w:pPr>
              <w:jc w:val="center"/>
            </w:pPr>
            <w:r>
              <w:t>GPIO</w:t>
            </w:r>
          </w:p>
        </w:tc>
        <w:tc>
          <w:tcPr>
            <w:tcW w:w="3117" w:type="dxa"/>
          </w:tcPr>
          <w:p w14:paraId="327BED96" w14:textId="09FDC9E7" w:rsidR="0069348B" w:rsidRDefault="002D4135" w:rsidP="0061571C">
            <w:pPr>
              <w:cnfStyle w:val="000000000000" w:firstRow="0" w:lastRow="0" w:firstColumn="0" w:lastColumn="0" w:oddVBand="0" w:evenVBand="0" w:oddHBand="0" w:evenHBand="0" w:firstRowFirstColumn="0" w:firstRowLastColumn="0" w:lastRowFirstColumn="0" w:lastRowLastColumn="0"/>
            </w:pPr>
            <w:r>
              <w:t xml:space="preserve">Minimum of 2 </w:t>
            </w:r>
            <w:r w:rsidR="38EF3E12">
              <w:t>GPIO</w:t>
            </w:r>
            <w:r>
              <w:t xml:space="preserve"> pins</w:t>
            </w:r>
          </w:p>
        </w:tc>
        <w:tc>
          <w:tcPr>
            <w:tcW w:w="3117" w:type="dxa"/>
          </w:tcPr>
          <w:p w14:paraId="575653C8" w14:textId="09FDC9E7" w:rsidR="0069348B" w:rsidRDefault="002D4135" w:rsidP="0061571C">
            <w:pPr>
              <w:cnfStyle w:val="000000000000" w:firstRow="0" w:lastRow="0" w:firstColumn="0" w:lastColumn="0" w:oddVBand="0" w:evenVBand="0" w:oddHBand="0" w:evenHBand="0" w:firstRowFirstColumn="0" w:firstRowLastColumn="0" w:lastRowFirstColumn="0" w:lastRowLastColumn="0"/>
            </w:pPr>
            <w:r>
              <w:t xml:space="preserve">Need to interface with the signal condition </w:t>
            </w:r>
            <w:r w:rsidR="00AF1F55">
              <w:t>circuit.</w:t>
            </w:r>
          </w:p>
        </w:tc>
      </w:tr>
      <w:tr w:rsidR="00AF1F55" w14:paraId="171138A8" w14:textId="77777777" w:rsidTr="00355C6A">
        <w:tc>
          <w:tcPr>
            <w:cnfStyle w:val="001000000000" w:firstRow="0" w:lastRow="0" w:firstColumn="1" w:lastColumn="0" w:oddVBand="0" w:evenVBand="0" w:oddHBand="0" w:evenHBand="0" w:firstRowFirstColumn="0" w:firstRowLastColumn="0" w:lastRowFirstColumn="0" w:lastRowLastColumn="0"/>
            <w:tcW w:w="3116" w:type="dxa"/>
            <w:vAlign w:val="center"/>
          </w:tcPr>
          <w:p w14:paraId="3E065088" w14:textId="02102423" w:rsidR="00AF1F55" w:rsidRDefault="00EA54FC" w:rsidP="00355C6A">
            <w:pPr>
              <w:jc w:val="center"/>
            </w:pPr>
            <w:r>
              <w:t>Female USB port</w:t>
            </w:r>
          </w:p>
        </w:tc>
        <w:tc>
          <w:tcPr>
            <w:tcW w:w="3117" w:type="dxa"/>
          </w:tcPr>
          <w:p w14:paraId="134C58E3" w14:textId="500C0F0C" w:rsidR="00AF1F55" w:rsidRDefault="00EA54FC" w:rsidP="0061571C">
            <w:pPr>
              <w:cnfStyle w:val="000000000000" w:firstRow="0" w:lastRow="0" w:firstColumn="0" w:lastColumn="0" w:oddVBand="0" w:evenVBand="0" w:oddHBand="0" w:evenHBand="0" w:firstRowFirstColumn="0" w:firstRowLastColumn="0" w:lastRowFirstColumn="0" w:lastRowLastColumn="0"/>
            </w:pPr>
            <w:r>
              <w:t>Minimum of 1 USB 2.0 port</w:t>
            </w:r>
          </w:p>
        </w:tc>
        <w:tc>
          <w:tcPr>
            <w:tcW w:w="3117" w:type="dxa"/>
          </w:tcPr>
          <w:p w14:paraId="72FAB57C" w14:textId="75AFBA59" w:rsidR="00AF1F55" w:rsidRDefault="00D92D7F" w:rsidP="0061571C">
            <w:pPr>
              <w:cnfStyle w:val="000000000000" w:firstRow="0" w:lastRow="0" w:firstColumn="0" w:lastColumn="0" w:oddVBand="0" w:evenVBand="0" w:oddHBand="0" w:evenHBand="0" w:firstRowFirstColumn="0" w:firstRowLastColumn="0" w:lastRowFirstColumn="0" w:lastRowLastColumn="0"/>
            </w:pPr>
            <w:r>
              <w:t>May need to interface with the camera system.</w:t>
            </w:r>
          </w:p>
        </w:tc>
      </w:tr>
      <w:tr w:rsidR="00A04617" w14:paraId="4AFCA3DE" w14:textId="77777777" w:rsidTr="00355C6A">
        <w:tc>
          <w:tcPr>
            <w:cnfStyle w:val="001000000000" w:firstRow="0" w:lastRow="0" w:firstColumn="1" w:lastColumn="0" w:oddVBand="0" w:evenVBand="0" w:oddHBand="0" w:evenHBand="0" w:firstRowFirstColumn="0" w:firstRowLastColumn="0" w:lastRowFirstColumn="0" w:lastRowLastColumn="0"/>
            <w:tcW w:w="3116" w:type="dxa"/>
            <w:vAlign w:val="center"/>
          </w:tcPr>
          <w:p w14:paraId="598878B8" w14:textId="1E7EE01E" w:rsidR="00A04617" w:rsidRDefault="00A04617" w:rsidP="00355C6A">
            <w:pPr>
              <w:jc w:val="center"/>
            </w:pPr>
            <w:r>
              <w:t>Cost</w:t>
            </w:r>
          </w:p>
        </w:tc>
        <w:tc>
          <w:tcPr>
            <w:tcW w:w="3117" w:type="dxa"/>
          </w:tcPr>
          <w:p w14:paraId="638C226D" w14:textId="515EF9C6" w:rsidR="00A04617" w:rsidRDefault="00A04617" w:rsidP="0061571C">
            <w:pPr>
              <w:cnfStyle w:val="000000000000" w:firstRow="0" w:lastRow="0" w:firstColumn="0" w:lastColumn="0" w:oddVBand="0" w:evenVBand="0" w:oddHBand="0" w:evenHBand="0" w:firstRowFirstColumn="0" w:firstRowLastColumn="0" w:lastRowFirstColumn="0" w:lastRowLastColumn="0"/>
            </w:pPr>
            <w:r>
              <w:t>Maximum cost of $50</w:t>
            </w:r>
          </w:p>
        </w:tc>
        <w:tc>
          <w:tcPr>
            <w:tcW w:w="3117" w:type="dxa"/>
          </w:tcPr>
          <w:p w14:paraId="1211ABE8" w14:textId="09FDC9E7" w:rsidR="00A04617" w:rsidRDefault="00A04617" w:rsidP="0061571C">
            <w:pPr>
              <w:cnfStyle w:val="000000000000" w:firstRow="0" w:lastRow="0" w:firstColumn="0" w:lastColumn="0" w:oddVBand="0" w:evenVBand="0" w:oddHBand="0" w:evenHBand="0" w:firstRowFirstColumn="0" w:firstRowLastColumn="0" w:lastRowFirstColumn="0" w:lastRowLastColumn="0"/>
            </w:pPr>
            <w:r>
              <w:t>Project is under budget constraint</w:t>
            </w:r>
            <w:r w:rsidR="00981804">
              <w:t>.</w:t>
            </w:r>
          </w:p>
        </w:tc>
      </w:tr>
    </w:tbl>
    <w:p w14:paraId="6037D8D4" w14:textId="32AC321A" w:rsidR="000D2A60" w:rsidRDefault="00D9273E" w:rsidP="00D9273E">
      <w:pPr>
        <w:pStyle w:val="Heading2"/>
      </w:pPr>
      <w:bookmarkStart w:id="656" w:name="_Toc507702897"/>
      <w:bookmarkStart w:id="657" w:name="_Toc507703401"/>
      <w:bookmarkStart w:id="658" w:name="_Toc507707169"/>
      <w:bookmarkStart w:id="659" w:name="_Toc507708694"/>
      <w:bookmarkStart w:id="660" w:name="_Toc507777734"/>
      <w:bookmarkStart w:id="661" w:name="_Toc507778288"/>
      <w:bookmarkStart w:id="662" w:name="_Toc507778368"/>
      <w:bookmarkStart w:id="663" w:name="_Toc507702412"/>
      <w:r>
        <w:t>Requirement for new skills</w:t>
      </w:r>
      <w:bookmarkEnd w:id="656"/>
      <w:bookmarkEnd w:id="657"/>
      <w:bookmarkEnd w:id="658"/>
      <w:bookmarkEnd w:id="659"/>
      <w:bookmarkEnd w:id="660"/>
      <w:bookmarkEnd w:id="661"/>
      <w:bookmarkEnd w:id="662"/>
    </w:p>
    <w:p w14:paraId="09729E57" w14:textId="7528E866" w:rsidR="00D9273E" w:rsidRPr="00FB3D28" w:rsidRDefault="00D9273E" w:rsidP="00FD4DD9">
      <w:pPr>
        <w:pStyle w:val="ListParagraph"/>
        <w:numPr>
          <w:ilvl w:val="0"/>
          <w:numId w:val="19"/>
        </w:numPr>
      </w:pPr>
      <w:r>
        <w:t>N</w:t>
      </w:r>
      <w:r>
        <w:rPr>
          <w:lang w:val="en-CA"/>
        </w:rPr>
        <w:t>/A</w:t>
      </w:r>
    </w:p>
    <w:p w14:paraId="41528036" w14:textId="5DE19C94" w:rsidR="00FB3D28" w:rsidRDefault="00B26366" w:rsidP="00FB3D28">
      <w:pPr>
        <w:pStyle w:val="Heading2"/>
      </w:pPr>
      <w:bookmarkStart w:id="664" w:name="_Toc507702898"/>
      <w:bookmarkStart w:id="665" w:name="_Toc507703402"/>
      <w:bookmarkStart w:id="666" w:name="_Toc507707170"/>
      <w:bookmarkStart w:id="667" w:name="_Toc507708695"/>
      <w:bookmarkStart w:id="668" w:name="_Toc507777735"/>
      <w:bookmarkStart w:id="669" w:name="_Toc507778289"/>
      <w:bookmarkStart w:id="670" w:name="_Toc507778369"/>
      <w:r>
        <w:t>Tools and Resources</w:t>
      </w:r>
      <w:bookmarkEnd w:id="664"/>
      <w:bookmarkEnd w:id="665"/>
      <w:bookmarkEnd w:id="666"/>
      <w:bookmarkEnd w:id="667"/>
      <w:bookmarkEnd w:id="668"/>
      <w:bookmarkEnd w:id="669"/>
      <w:bookmarkEnd w:id="670"/>
    </w:p>
    <w:p w14:paraId="2467DD06" w14:textId="5E8067CC" w:rsidR="00A60750" w:rsidRDefault="00A60750" w:rsidP="00FD4DD9">
      <w:pPr>
        <w:pStyle w:val="ListParagraph"/>
        <w:numPr>
          <w:ilvl w:val="0"/>
          <w:numId w:val="19"/>
        </w:numPr>
      </w:pPr>
      <w:r>
        <w:t>Power supply</w:t>
      </w:r>
    </w:p>
    <w:p w14:paraId="418700E6" w14:textId="09FDC9E7" w:rsidR="00A2552E" w:rsidRDefault="00787683" w:rsidP="00787683">
      <w:pPr>
        <w:pStyle w:val="Heading2"/>
      </w:pPr>
      <w:bookmarkStart w:id="671" w:name="_Toc507707171"/>
      <w:bookmarkStart w:id="672" w:name="_Toc507708696"/>
      <w:bookmarkStart w:id="673" w:name="_Toc507777736"/>
      <w:bookmarkStart w:id="674" w:name="_Toc507778290"/>
      <w:bookmarkStart w:id="675" w:name="_Toc507778370"/>
      <w:r w:rsidRPr="5FEA074B">
        <w:t xml:space="preserve">Assessment </w:t>
      </w:r>
      <w:r>
        <w:t>1</w:t>
      </w:r>
      <w:bookmarkEnd w:id="671"/>
      <w:bookmarkEnd w:id="672"/>
      <w:bookmarkEnd w:id="673"/>
      <w:bookmarkEnd w:id="674"/>
      <w:bookmarkEnd w:id="675"/>
    </w:p>
    <w:p w14:paraId="7B94E21C" w14:textId="09FDC9E7" w:rsidR="00C5206F" w:rsidRPr="00C5206F" w:rsidRDefault="00E043F1" w:rsidP="00C5206F">
      <w:pPr>
        <w:ind w:left="576"/>
      </w:pPr>
      <w:bookmarkStart w:id="676" w:name="OLE_LINK31"/>
      <w:bookmarkStart w:id="677" w:name="_Toc507707172"/>
      <w:bookmarkStart w:id="678" w:name="_Toc507708697"/>
      <w:r>
        <w:t>Ongoing investigation into finding a microcontroller suitable</w:t>
      </w:r>
      <w:bookmarkEnd w:id="676"/>
      <w:r>
        <w:t xml:space="preserve"> for the project.</w:t>
      </w:r>
    </w:p>
    <w:p w14:paraId="4F5B5524" w14:textId="09BEA007" w:rsidR="00976CD1" w:rsidRDefault="00976CD1" w:rsidP="00976CD1">
      <w:pPr>
        <w:pStyle w:val="Heading2"/>
      </w:pPr>
      <w:bookmarkStart w:id="679" w:name="_Toc507777737"/>
      <w:bookmarkStart w:id="680" w:name="_Toc507778291"/>
      <w:bookmarkStart w:id="681" w:name="_Toc507778371"/>
      <w:r>
        <w:lastRenderedPageBreak/>
        <w:t xml:space="preserve">Assessment </w:t>
      </w:r>
      <w:bookmarkEnd w:id="677"/>
      <w:bookmarkEnd w:id="678"/>
      <w:r w:rsidR="7D458C5B">
        <w:t>2</w:t>
      </w:r>
      <w:bookmarkEnd w:id="679"/>
      <w:bookmarkEnd w:id="680"/>
      <w:bookmarkEnd w:id="681"/>
    </w:p>
    <w:p w14:paraId="2CC99E70" w14:textId="77777777" w:rsidR="008A1FE1" w:rsidRPr="00A37DF9" w:rsidRDefault="008A1FE1" w:rsidP="008A1FE1">
      <w:pPr>
        <w:ind w:left="576"/>
      </w:pPr>
      <w:r>
        <w:t>Choose a microcontroller based on the requirements.</w:t>
      </w:r>
    </w:p>
    <w:p w14:paraId="655DF4D7" w14:textId="77777777" w:rsidR="00FB2B75" w:rsidRDefault="00FB2B75" w:rsidP="00FB2B75">
      <w:pPr>
        <w:pStyle w:val="Heading2"/>
      </w:pPr>
      <w:bookmarkStart w:id="682" w:name="_Toc507778292"/>
      <w:bookmarkStart w:id="683" w:name="_Toc507778372"/>
      <w:r w:rsidRPr="5FEA074B">
        <w:t>Risks and Risks Management Plan</w:t>
      </w:r>
      <w:bookmarkEnd w:id="682"/>
      <w:bookmarkEnd w:id="683"/>
    </w:p>
    <w:tbl>
      <w:tblPr>
        <w:tblStyle w:val="GridTable1Light-Accent1"/>
        <w:tblW w:w="0" w:type="auto"/>
        <w:tblLook w:val="04A0" w:firstRow="1" w:lastRow="0" w:firstColumn="1" w:lastColumn="0" w:noHBand="0" w:noVBand="1"/>
      </w:tblPr>
      <w:tblGrid>
        <w:gridCol w:w="4675"/>
        <w:gridCol w:w="4675"/>
      </w:tblGrid>
      <w:tr w:rsidR="00876121" w14:paraId="33E3D4F9" w14:textId="77777777" w:rsidTr="00731F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0103FE" w14:textId="01388FCD" w:rsidR="00876121" w:rsidRDefault="00876121" w:rsidP="00731F11">
            <w:pPr>
              <w:jc w:val="center"/>
            </w:pPr>
            <w:r>
              <w:t>Risk</w:t>
            </w:r>
          </w:p>
        </w:tc>
        <w:tc>
          <w:tcPr>
            <w:tcW w:w="4675" w:type="dxa"/>
          </w:tcPr>
          <w:p w14:paraId="74030BAD" w14:textId="45D9E94D" w:rsidR="00876121" w:rsidRDefault="00876121" w:rsidP="00731F11">
            <w:pPr>
              <w:jc w:val="center"/>
              <w:cnfStyle w:val="100000000000" w:firstRow="1" w:lastRow="0" w:firstColumn="0" w:lastColumn="0" w:oddVBand="0" w:evenVBand="0" w:oddHBand="0" w:evenHBand="0" w:firstRowFirstColumn="0" w:firstRowLastColumn="0" w:lastRowFirstColumn="0" w:lastRowLastColumn="0"/>
            </w:pPr>
            <w:r>
              <w:t>Risk Management Plan</w:t>
            </w:r>
          </w:p>
        </w:tc>
      </w:tr>
      <w:tr w:rsidR="00876121" w14:paraId="0B37EB4C" w14:textId="77777777" w:rsidTr="00731F11">
        <w:tc>
          <w:tcPr>
            <w:cnfStyle w:val="001000000000" w:firstRow="0" w:lastRow="0" w:firstColumn="1" w:lastColumn="0" w:oddVBand="0" w:evenVBand="0" w:oddHBand="0" w:evenHBand="0" w:firstRowFirstColumn="0" w:firstRowLastColumn="0" w:lastRowFirstColumn="0" w:lastRowLastColumn="0"/>
            <w:tcW w:w="4675" w:type="dxa"/>
          </w:tcPr>
          <w:p w14:paraId="466E284D" w14:textId="3450D9B8" w:rsidR="00876121" w:rsidRPr="00003804" w:rsidRDefault="000D27CB" w:rsidP="00563B71">
            <w:pPr>
              <w:rPr>
                <w:b w:val="0"/>
              </w:rPr>
            </w:pPr>
            <w:r w:rsidRPr="00003804">
              <w:rPr>
                <w:b w:val="0"/>
              </w:rPr>
              <w:t>GPIO power limitations</w:t>
            </w:r>
          </w:p>
        </w:tc>
        <w:tc>
          <w:tcPr>
            <w:tcW w:w="4675" w:type="dxa"/>
          </w:tcPr>
          <w:p w14:paraId="0B0CF5A1" w14:textId="09FDC9E7" w:rsidR="00876121" w:rsidRDefault="000D27CB" w:rsidP="00563B71">
            <w:pPr>
              <w:cnfStyle w:val="000000000000" w:firstRow="0" w:lastRow="0" w:firstColumn="0" w:lastColumn="0" w:oddVBand="0" w:evenVBand="0" w:oddHBand="0" w:evenHBand="0" w:firstRowFirstColumn="0" w:firstRowLastColumn="0" w:lastRowFirstColumn="0" w:lastRowLastColumn="0"/>
            </w:pPr>
            <w:r>
              <w:t xml:space="preserve">Build a separate </w:t>
            </w:r>
            <w:r w:rsidR="004D1792">
              <w:t>circuit compensate for the low power levels.</w:t>
            </w:r>
          </w:p>
        </w:tc>
      </w:tr>
      <w:tr w:rsidR="00876121" w14:paraId="1F0FB8ED" w14:textId="77777777" w:rsidTr="00731F11">
        <w:tc>
          <w:tcPr>
            <w:cnfStyle w:val="001000000000" w:firstRow="0" w:lastRow="0" w:firstColumn="1" w:lastColumn="0" w:oddVBand="0" w:evenVBand="0" w:oddHBand="0" w:evenHBand="0" w:firstRowFirstColumn="0" w:firstRowLastColumn="0" w:lastRowFirstColumn="0" w:lastRowLastColumn="0"/>
            <w:tcW w:w="4675" w:type="dxa"/>
          </w:tcPr>
          <w:p w14:paraId="7B4A72DC" w14:textId="0E2E6EC4" w:rsidR="00876121" w:rsidRPr="00003804" w:rsidRDefault="004D1792" w:rsidP="00563B71">
            <w:pPr>
              <w:rPr>
                <w:b w:val="0"/>
              </w:rPr>
            </w:pPr>
            <w:r w:rsidRPr="00003804">
              <w:rPr>
                <w:b w:val="0"/>
              </w:rPr>
              <w:t>Processing power may not be enough</w:t>
            </w:r>
          </w:p>
        </w:tc>
        <w:tc>
          <w:tcPr>
            <w:tcW w:w="4675" w:type="dxa"/>
          </w:tcPr>
          <w:p w14:paraId="72256139" w14:textId="09FDC9E7" w:rsidR="00876121" w:rsidRDefault="0036314B" w:rsidP="00563B71">
            <w:pPr>
              <w:cnfStyle w:val="000000000000" w:firstRow="0" w:lastRow="0" w:firstColumn="0" w:lastColumn="0" w:oddVBand="0" w:evenVBand="0" w:oddHBand="0" w:evenHBand="0" w:firstRowFirstColumn="0" w:firstRowLastColumn="0" w:lastRowFirstColumn="0" w:lastRowLastColumn="0"/>
            </w:pPr>
            <w:r>
              <w:t xml:space="preserve">Can offload processing power to </w:t>
            </w:r>
            <w:r w:rsidR="00877AF1">
              <w:t>an</w:t>
            </w:r>
            <w:r w:rsidR="008A62B0">
              <w:t xml:space="preserve"> external</w:t>
            </w:r>
            <w:r>
              <w:t xml:space="preserve"> PC</w:t>
            </w:r>
            <w:r w:rsidR="005D00C6">
              <w:t>.</w:t>
            </w:r>
          </w:p>
        </w:tc>
      </w:tr>
    </w:tbl>
    <w:p w14:paraId="61DB328E" w14:textId="09FDC9E7" w:rsidR="00AE2043" w:rsidRPr="00AE2043" w:rsidRDefault="00634B79" w:rsidP="272EEB40">
      <w:pPr>
        <w:pStyle w:val="Heading1"/>
      </w:pPr>
      <w:bookmarkStart w:id="684" w:name="_Toc507702899"/>
      <w:bookmarkStart w:id="685" w:name="_Toc507703403"/>
      <w:bookmarkStart w:id="686" w:name="_Toc507707173"/>
      <w:bookmarkStart w:id="687" w:name="_Toc507708698"/>
      <w:bookmarkStart w:id="688" w:name="_Toc507777738"/>
      <w:bookmarkStart w:id="689" w:name="_Toc507778293"/>
      <w:bookmarkStart w:id="690" w:name="_Toc507778373"/>
      <w:r w:rsidRPr="5FEA074B">
        <w:t>Design Task</w:t>
      </w:r>
      <w:r>
        <w:t xml:space="preserve"> </w:t>
      </w:r>
      <w:r w:rsidR="00192E44">
        <w:t>6</w:t>
      </w:r>
      <w:r w:rsidRPr="5FEA074B">
        <w:t xml:space="preserve">: </w:t>
      </w:r>
      <w:r>
        <w:t>Signal Conditioning</w:t>
      </w:r>
      <w:r w:rsidR="7E1CDD01">
        <w:t xml:space="preserve"> (</w:t>
      </w:r>
      <w:r w:rsidR="00B37700">
        <w:t>Mike</w:t>
      </w:r>
      <w:r w:rsidR="7E1CDD01">
        <w:t>)</w:t>
      </w:r>
      <w:bookmarkEnd w:id="663"/>
      <w:bookmarkEnd w:id="684"/>
      <w:bookmarkEnd w:id="685"/>
      <w:bookmarkEnd w:id="686"/>
      <w:bookmarkEnd w:id="687"/>
      <w:bookmarkEnd w:id="688"/>
      <w:bookmarkEnd w:id="689"/>
      <w:bookmarkEnd w:id="690"/>
    </w:p>
    <w:p w14:paraId="3C93EB1C" w14:textId="09FDC9E7" w:rsidR="7E1CDD01" w:rsidRDefault="7E1CDD01" w:rsidP="7E1CDD01">
      <w:pPr>
        <w:pStyle w:val="Heading2"/>
      </w:pPr>
      <w:bookmarkStart w:id="691" w:name="_Toc507702413"/>
      <w:bookmarkStart w:id="692" w:name="_Toc507702900"/>
      <w:bookmarkStart w:id="693" w:name="_Toc507703404"/>
      <w:bookmarkStart w:id="694" w:name="_Toc507707174"/>
      <w:bookmarkStart w:id="695" w:name="_Toc507708699"/>
      <w:bookmarkStart w:id="696" w:name="_Toc507777739"/>
      <w:bookmarkStart w:id="697" w:name="_Toc507778294"/>
      <w:bookmarkStart w:id="698" w:name="_Toc507778374"/>
      <w:bookmarkStart w:id="699" w:name="OLE_LINK15"/>
      <w:bookmarkStart w:id="700" w:name="OLE_LINK16"/>
      <w:r>
        <w:t xml:space="preserve">Signal Conditioning Specifications (effort of rating is </w:t>
      </w:r>
      <w:r w:rsidR="00F036AE">
        <w:t>low</w:t>
      </w:r>
      <w:r>
        <w:t>)</w:t>
      </w:r>
      <w:bookmarkEnd w:id="691"/>
      <w:bookmarkEnd w:id="692"/>
      <w:bookmarkEnd w:id="693"/>
      <w:bookmarkEnd w:id="694"/>
      <w:bookmarkEnd w:id="695"/>
      <w:bookmarkEnd w:id="696"/>
      <w:bookmarkEnd w:id="697"/>
      <w:bookmarkEnd w:id="698"/>
    </w:p>
    <w:tbl>
      <w:tblPr>
        <w:tblStyle w:val="GridTable1Light-Accent1"/>
        <w:tblW w:w="0" w:type="auto"/>
        <w:tblLook w:val="04A0" w:firstRow="1" w:lastRow="0" w:firstColumn="1" w:lastColumn="0" w:noHBand="0" w:noVBand="1"/>
      </w:tblPr>
      <w:tblGrid>
        <w:gridCol w:w="3116"/>
        <w:gridCol w:w="3117"/>
        <w:gridCol w:w="3117"/>
      </w:tblGrid>
      <w:tr w:rsidR="009E537E" w14:paraId="43FF24D5" w14:textId="77777777" w:rsidTr="004A7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282DBD" w14:textId="7ACFB371" w:rsidR="48EEFA04" w:rsidRDefault="48EEFA04" w:rsidP="5544E55C">
            <w:pPr>
              <w:jc w:val="center"/>
            </w:pPr>
            <w:r>
              <w:t xml:space="preserve">Feature </w:t>
            </w:r>
          </w:p>
        </w:tc>
        <w:tc>
          <w:tcPr>
            <w:tcW w:w="3117" w:type="dxa"/>
          </w:tcPr>
          <w:p w14:paraId="382B0E9C" w14:textId="26B5DFD8" w:rsidR="48EEFA04" w:rsidRDefault="48EEFA04" w:rsidP="5544E55C">
            <w:pPr>
              <w:jc w:val="center"/>
              <w:cnfStyle w:val="100000000000" w:firstRow="1" w:lastRow="0" w:firstColumn="0" w:lastColumn="0" w:oddVBand="0" w:evenVBand="0" w:oddHBand="0" w:evenHBand="0" w:firstRowFirstColumn="0" w:firstRowLastColumn="0" w:lastRowFirstColumn="0" w:lastRowLastColumn="0"/>
            </w:pPr>
            <w:r>
              <w:t>Requirements</w:t>
            </w:r>
          </w:p>
        </w:tc>
        <w:tc>
          <w:tcPr>
            <w:tcW w:w="3117" w:type="dxa"/>
          </w:tcPr>
          <w:p w14:paraId="1B4DDB4D" w14:textId="021CEE51" w:rsidR="48EEFA04" w:rsidRDefault="5CA4853C" w:rsidP="5544E55C">
            <w:pPr>
              <w:jc w:val="center"/>
              <w:cnfStyle w:val="100000000000" w:firstRow="1" w:lastRow="0" w:firstColumn="0" w:lastColumn="0" w:oddVBand="0" w:evenVBand="0" w:oddHBand="0" w:evenHBand="0" w:firstRowFirstColumn="0" w:firstRowLastColumn="0" w:lastRowFirstColumn="0" w:lastRowLastColumn="0"/>
            </w:pPr>
            <w:r>
              <w:t>Reason(s)</w:t>
            </w:r>
          </w:p>
        </w:tc>
      </w:tr>
      <w:tr w:rsidR="004062D5" w14:paraId="3F81FEB1" w14:textId="77777777" w:rsidTr="0099633C">
        <w:trPr>
          <w:trHeight w:val="1446"/>
        </w:trPr>
        <w:tc>
          <w:tcPr>
            <w:cnfStyle w:val="001000000000" w:firstRow="0" w:lastRow="0" w:firstColumn="1" w:lastColumn="0" w:oddVBand="0" w:evenVBand="0" w:oddHBand="0" w:evenHBand="0" w:firstRowFirstColumn="0" w:firstRowLastColumn="0" w:lastRowFirstColumn="0" w:lastRowLastColumn="0"/>
            <w:tcW w:w="3116" w:type="dxa"/>
          </w:tcPr>
          <w:p w14:paraId="67076B3E" w14:textId="076BF072" w:rsidR="545C2C85" w:rsidRDefault="545C2C85" w:rsidP="545C2C85">
            <w:pPr>
              <w:jc w:val="center"/>
            </w:pPr>
          </w:p>
          <w:p w14:paraId="089E8387" w14:textId="089AE3BB" w:rsidR="545C2C85" w:rsidRDefault="545C2C85" w:rsidP="545C2C85">
            <w:pPr>
              <w:jc w:val="center"/>
            </w:pPr>
          </w:p>
          <w:p w14:paraId="5BC66BEB" w14:textId="47538AE8" w:rsidR="004A75CC" w:rsidRDefault="004A75CC" w:rsidP="004A75CC">
            <w:pPr>
              <w:jc w:val="center"/>
            </w:pPr>
            <w:r>
              <w:t>Analog to digital convertor (ADC)</w:t>
            </w:r>
          </w:p>
        </w:tc>
        <w:tc>
          <w:tcPr>
            <w:tcW w:w="3117" w:type="dxa"/>
          </w:tcPr>
          <w:p w14:paraId="74ACA213" w14:textId="5DBA3816" w:rsidR="004A75CC" w:rsidRDefault="004A75CC" w:rsidP="00FD4DD9">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Minimum of an 8-bit ADC</w:t>
            </w:r>
          </w:p>
        </w:tc>
        <w:tc>
          <w:tcPr>
            <w:tcW w:w="3117" w:type="dxa"/>
          </w:tcPr>
          <w:p w14:paraId="67071B5A" w14:textId="0B657027" w:rsidR="004A75CC" w:rsidRDefault="53EDDA14" w:rsidP="00FD4DD9">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Doesn’t require a lot of memory </w:t>
            </w:r>
          </w:p>
          <w:p w14:paraId="6DE56A9C" w14:textId="09FDC9E7" w:rsidR="004A75CC" w:rsidRDefault="3EDD2B60" w:rsidP="00FD4DD9">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It </w:t>
            </w:r>
            <w:r w:rsidR="217EDBB6">
              <w:t>will</w:t>
            </w:r>
            <w:r>
              <w:t xml:space="preserve"> take </w:t>
            </w:r>
            <w:r w:rsidR="217EDBB6">
              <w:t xml:space="preserve">shorter </w:t>
            </w:r>
            <w:r>
              <w:t xml:space="preserve">time </w:t>
            </w:r>
            <w:r w:rsidR="53EDDA14">
              <w:t xml:space="preserve">to </w:t>
            </w:r>
            <w:r w:rsidR="36B06782">
              <w:t>digitalize</w:t>
            </w:r>
            <w:r>
              <w:t xml:space="preserve"> the </w:t>
            </w:r>
            <w:r w:rsidR="217EDBB6">
              <w:t>8-bit</w:t>
            </w:r>
          </w:p>
        </w:tc>
      </w:tr>
      <w:tr w:rsidR="009E537E" w14:paraId="4450ED29" w14:textId="77777777" w:rsidTr="004A75CC">
        <w:tc>
          <w:tcPr>
            <w:cnfStyle w:val="001000000000" w:firstRow="0" w:lastRow="0" w:firstColumn="1" w:lastColumn="0" w:oddVBand="0" w:evenVBand="0" w:oddHBand="0" w:evenHBand="0" w:firstRowFirstColumn="0" w:firstRowLastColumn="0" w:lastRowFirstColumn="0" w:lastRowLastColumn="0"/>
            <w:tcW w:w="3116" w:type="dxa"/>
            <w:vAlign w:val="center"/>
          </w:tcPr>
          <w:p w14:paraId="0D520513" w14:textId="12E17249" w:rsidR="48EEFA04" w:rsidRDefault="63FD34B0" w:rsidP="63FD34B0">
            <w:pPr>
              <w:jc w:val="center"/>
            </w:pPr>
            <w:r>
              <w:t xml:space="preserve">Input signal </w:t>
            </w:r>
          </w:p>
        </w:tc>
        <w:tc>
          <w:tcPr>
            <w:tcW w:w="3117" w:type="dxa"/>
          </w:tcPr>
          <w:p w14:paraId="55D359A6" w14:textId="3BF8C27C" w:rsidR="48EEFA04" w:rsidRDefault="10AA503B" w:rsidP="00FD4DD9">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Sample and hold circuit</w:t>
            </w:r>
          </w:p>
        </w:tc>
        <w:tc>
          <w:tcPr>
            <w:tcW w:w="3117" w:type="dxa"/>
          </w:tcPr>
          <w:p w14:paraId="00E6EC7C" w14:textId="09FDC9E7" w:rsidR="48EEFA04" w:rsidRDefault="179C0251" w:rsidP="00FD4DD9">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 xml:space="preserve">To stabilize the input signal during the time </w:t>
            </w:r>
            <w:r w:rsidR="4255C169">
              <w:t>when the conversion happens</w:t>
            </w:r>
          </w:p>
        </w:tc>
      </w:tr>
    </w:tbl>
    <w:p w14:paraId="16ED0412" w14:textId="77777777" w:rsidR="00637328" w:rsidRDefault="00637328" w:rsidP="00637328">
      <w:pPr>
        <w:pStyle w:val="Heading2"/>
        <w:numPr>
          <w:ilvl w:val="0"/>
          <w:numId w:val="0"/>
        </w:numPr>
        <w:ind w:left="576"/>
      </w:pPr>
      <w:bookmarkStart w:id="701" w:name="_Toc507702414"/>
      <w:bookmarkStart w:id="702" w:name="_Toc507702901"/>
      <w:bookmarkStart w:id="703" w:name="_Toc507703405"/>
    </w:p>
    <w:p w14:paraId="4EF8FDA7" w14:textId="109627E0" w:rsidR="00B23289" w:rsidRPr="00B23289" w:rsidRDefault="3492B905" w:rsidP="00B23289">
      <w:pPr>
        <w:pStyle w:val="Heading2"/>
      </w:pPr>
      <w:bookmarkStart w:id="704" w:name="_Toc507707175"/>
      <w:bookmarkStart w:id="705" w:name="_Toc507708700"/>
      <w:bookmarkStart w:id="706" w:name="_Toc507777740"/>
      <w:bookmarkStart w:id="707" w:name="_Toc507778295"/>
      <w:bookmarkStart w:id="708" w:name="_Toc507778375"/>
      <w:bookmarkStart w:id="709" w:name="OLE_LINK13"/>
      <w:bookmarkStart w:id="710" w:name="OLE_LINK14"/>
      <w:bookmarkEnd w:id="699"/>
      <w:bookmarkEnd w:id="700"/>
      <w:r>
        <w:t>Requirements of New Skills</w:t>
      </w:r>
      <w:bookmarkEnd w:id="701"/>
      <w:bookmarkEnd w:id="702"/>
      <w:bookmarkEnd w:id="703"/>
      <w:bookmarkEnd w:id="704"/>
      <w:bookmarkEnd w:id="705"/>
      <w:bookmarkEnd w:id="706"/>
      <w:bookmarkEnd w:id="707"/>
      <w:bookmarkEnd w:id="708"/>
    </w:p>
    <w:p w14:paraId="2777DE52" w14:textId="10D55398" w:rsidR="00C54426" w:rsidRPr="00C54426" w:rsidRDefault="6759762F" w:rsidP="00F036AE">
      <w:pPr>
        <w:ind w:firstLine="576"/>
      </w:pPr>
      <w:r>
        <w:t>None</w:t>
      </w:r>
    </w:p>
    <w:p w14:paraId="1712A915" w14:textId="10BE39CA" w:rsidR="000D2A60" w:rsidRPr="000D2A60" w:rsidRDefault="6759762F" w:rsidP="000D2A60">
      <w:pPr>
        <w:pStyle w:val="Heading2"/>
      </w:pPr>
      <w:bookmarkStart w:id="711" w:name="_Toc507702415"/>
      <w:bookmarkStart w:id="712" w:name="_Toc507707176"/>
      <w:bookmarkStart w:id="713" w:name="_Toc507708701"/>
      <w:bookmarkStart w:id="714" w:name="_Toc507777741"/>
      <w:bookmarkStart w:id="715" w:name="_Toc507778296"/>
      <w:bookmarkStart w:id="716" w:name="_Toc507778376"/>
      <w:bookmarkStart w:id="717" w:name="_Toc507702902"/>
      <w:bookmarkStart w:id="718" w:name="_Toc507703406"/>
      <w:r>
        <w:t>Tools and Resources</w:t>
      </w:r>
      <w:bookmarkEnd w:id="711"/>
      <w:bookmarkEnd w:id="712"/>
      <w:bookmarkEnd w:id="713"/>
      <w:bookmarkEnd w:id="714"/>
      <w:bookmarkEnd w:id="715"/>
      <w:bookmarkEnd w:id="716"/>
      <w:r>
        <w:t xml:space="preserve"> </w:t>
      </w:r>
      <w:bookmarkEnd w:id="717"/>
      <w:bookmarkEnd w:id="718"/>
    </w:p>
    <w:p w14:paraId="21B56C11" w14:textId="09FDC9E7" w:rsidR="39B141A4" w:rsidRDefault="3CF59549" w:rsidP="00FD4DD9">
      <w:pPr>
        <w:pStyle w:val="ListParagraph"/>
        <w:numPr>
          <w:ilvl w:val="0"/>
          <w:numId w:val="20"/>
        </w:numPr>
      </w:pPr>
      <w:r>
        <w:t>Bre</w:t>
      </w:r>
      <w:r w:rsidR="00CC4FCA">
        <w:t>a</w:t>
      </w:r>
      <w:r>
        <w:t>d</w:t>
      </w:r>
      <w:r w:rsidR="00CC4FCA">
        <w:t>b</w:t>
      </w:r>
      <w:r>
        <w:t>oard</w:t>
      </w:r>
    </w:p>
    <w:p w14:paraId="13A87B21" w14:textId="087C2A03" w:rsidR="00D9273E" w:rsidRDefault="39B141A4" w:rsidP="00FD4DD9">
      <w:pPr>
        <w:pStyle w:val="ListParagraph"/>
        <w:numPr>
          <w:ilvl w:val="0"/>
          <w:numId w:val="20"/>
        </w:numPr>
      </w:pPr>
      <w:r>
        <w:t xml:space="preserve">ADC chip  </w:t>
      </w:r>
    </w:p>
    <w:p w14:paraId="690485F7" w14:textId="74873647" w:rsidR="00A7786F" w:rsidRPr="00A7786F" w:rsidRDefault="5905D1EC" w:rsidP="00FD4DD9">
      <w:pPr>
        <w:pStyle w:val="ListParagraph"/>
        <w:numPr>
          <w:ilvl w:val="0"/>
          <w:numId w:val="20"/>
        </w:numPr>
      </w:pPr>
      <w:r>
        <w:t xml:space="preserve">Resistors </w:t>
      </w:r>
    </w:p>
    <w:p w14:paraId="5CBCA194" w14:textId="1F8ECC57" w:rsidR="00A7786F" w:rsidRPr="00A7786F" w:rsidRDefault="5905D1EC" w:rsidP="00FD4DD9">
      <w:pPr>
        <w:pStyle w:val="ListParagraph"/>
        <w:numPr>
          <w:ilvl w:val="0"/>
          <w:numId w:val="19"/>
        </w:numPr>
      </w:pPr>
      <w:r>
        <w:t xml:space="preserve">Wires </w:t>
      </w:r>
    </w:p>
    <w:p w14:paraId="13BBC970" w14:textId="6900A64C" w:rsidR="00B26366" w:rsidRPr="00B26366" w:rsidRDefault="5905D1EC" w:rsidP="00FD4DD9">
      <w:pPr>
        <w:pStyle w:val="ListParagraph"/>
        <w:numPr>
          <w:ilvl w:val="0"/>
          <w:numId w:val="19"/>
        </w:numPr>
      </w:pPr>
      <w:r>
        <w:t>Power</w:t>
      </w:r>
    </w:p>
    <w:p w14:paraId="67CC9F40" w14:textId="1E6A5EB1" w:rsidR="141DC0DE" w:rsidRDefault="141DC0DE" w:rsidP="00FD4DD9">
      <w:pPr>
        <w:pStyle w:val="ListParagraph"/>
        <w:numPr>
          <w:ilvl w:val="0"/>
          <w:numId w:val="19"/>
        </w:numPr>
      </w:pPr>
      <w:r w:rsidRPr="141DC0DE">
        <w:t>Oscilloscope</w:t>
      </w:r>
    </w:p>
    <w:p w14:paraId="31B39BB3" w14:textId="03E36998" w:rsidR="00F73463" w:rsidRPr="00F73463" w:rsidRDefault="391D8528" w:rsidP="79F74A5F">
      <w:pPr>
        <w:pStyle w:val="Heading2"/>
      </w:pPr>
      <w:bookmarkStart w:id="719" w:name="_Toc507703407"/>
      <w:bookmarkStart w:id="720" w:name="_Toc507707177"/>
      <w:bookmarkStart w:id="721" w:name="_Toc507708702"/>
      <w:bookmarkStart w:id="722" w:name="_Toc507777742"/>
      <w:bookmarkStart w:id="723" w:name="_Toc507778297"/>
      <w:bookmarkStart w:id="724" w:name="_Toc507778377"/>
      <w:r>
        <w:t>Assessment 1</w:t>
      </w:r>
      <w:bookmarkEnd w:id="719"/>
      <w:bookmarkEnd w:id="720"/>
      <w:bookmarkEnd w:id="721"/>
      <w:bookmarkEnd w:id="722"/>
      <w:bookmarkEnd w:id="723"/>
      <w:bookmarkEnd w:id="724"/>
    </w:p>
    <w:p w14:paraId="44EB7904" w14:textId="09FDC9E7" w:rsidR="79F74A5F" w:rsidRDefault="3CF59549" w:rsidP="00197834">
      <w:pPr>
        <w:ind w:firstLine="576"/>
      </w:pPr>
      <w:bookmarkStart w:id="725" w:name="OLE_LINK9"/>
      <w:r w:rsidRPr="3CF59549">
        <w:t xml:space="preserve">Investigate </w:t>
      </w:r>
      <w:r w:rsidR="26264B76">
        <w:t xml:space="preserve">the </w:t>
      </w:r>
      <w:r w:rsidR="4ECE2E02">
        <w:t>part</w:t>
      </w:r>
      <w:bookmarkEnd w:id="725"/>
      <w:r w:rsidR="4ECE2E02">
        <w:t xml:space="preserve">s needed to complete </w:t>
      </w:r>
      <w:r w:rsidR="736445F1">
        <w:t xml:space="preserve">circuitry and the </w:t>
      </w:r>
      <w:r w:rsidR="0161B5F8">
        <w:t>prices</w:t>
      </w:r>
      <w:r w:rsidR="26264B76">
        <w:t xml:space="preserve"> of the </w:t>
      </w:r>
      <w:r w:rsidRPr="3CF59549">
        <w:t>parts</w:t>
      </w:r>
      <w:r w:rsidR="736445F1">
        <w:t>.</w:t>
      </w:r>
      <w:r w:rsidRPr="3CF59549">
        <w:t xml:space="preserve"> </w:t>
      </w:r>
    </w:p>
    <w:p w14:paraId="37D4BE39" w14:textId="56199FCD" w:rsidR="00506AE1" w:rsidRPr="00506AE1" w:rsidRDefault="391D8528" w:rsidP="00506AE1">
      <w:pPr>
        <w:pStyle w:val="Heading2"/>
      </w:pPr>
      <w:bookmarkStart w:id="726" w:name="_Toc507702417"/>
      <w:bookmarkStart w:id="727" w:name="_Toc507702904"/>
      <w:bookmarkStart w:id="728" w:name="_Toc507703408"/>
      <w:bookmarkStart w:id="729" w:name="_Toc507707178"/>
      <w:bookmarkStart w:id="730" w:name="_Toc507708703"/>
      <w:bookmarkStart w:id="731" w:name="_Toc507777743"/>
      <w:bookmarkStart w:id="732" w:name="_Toc507778298"/>
      <w:bookmarkStart w:id="733" w:name="_Toc507778378"/>
      <w:r>
        <w:t>Assessment 2</w:t>
      </w:r>
      <w:bookmarkEnd w:id="726"/>
      <w:bookmarkEnd w:id="727"/>
      <w:bookmarkEnd w:id="728"/>
      <w:bookmarkEnd w:id="729"/>
      <w:bookmarkEnd w:id="730"/>
      <w:bookmarkEnd w:id="731"/>
      <w:bookmarkEnd w:id="732"/>
      <w:bookmarkEnd w:id="733"/>
    </w:p>
    <w:p w14:paraId="7247EB65" w14:textId="09FDC9E7" w:rsidR="736445F1" w:rsidRDefault="0F149B65" w:rsidP="00197834">
      <w:pPr>
        <w:ind w:firstLine="576"/>
      </w:pPr>
      <w:r>
        <w:t>Purchase and gather the parts.</w:t>
      </w:r>
      <w:r w:rsidR="008E61F4">
        <w:t xml:space="preserve"> Create schematic for signal conditioning.</w:t>
      </w:r>
    </w:p>
    <w:p w14:paraId="63EC6256" w14:textId="6B526D45" w:rsidR="00A3284E" w:rsidRDefault="00A3284E" w:rsidP="00197834">
      <w:pPr>
        <w:ind w:firstLine="576"/>
      </w:pPr>
    </w:p>
    <w:p w14:paraId="2FD0762D" w14:textId="77777777" w:rsidR="00A3284E" w:rsidRDefault="00A3284E" w:rsidP="00197834">
      <w:pPr>
        <w:ind w:firstLine="576"/>
      </w:pPr>
    </w:p>
    <w:p w14:paraId="3F7A3BC0" w14:textId="1E532564" w:rsidR="391D8528" w:rsidRDefault="391D8528" w:rsidP="391D8528">
      <w:pPr>
        <w:pStyle w:val="Heading2"/>
      </w:pPr>
      <w:bookmarkStart w:id="734" w:name="_Toc507702418"/>
      <w:bookmarkStart w:id="735" w:name="_Toc507702905"/>
      <w:bookmarkStart w:id="736" w:name="_Toc507703409"/>
      <w:bookmarkStart w:id="737" w:name="_Toc507707179"/>
      <w:bookmarkStart w:id="738" w:name="_Toc507708704"/>
      <w:bookmarkStart w:id="739" w:name="_Toc507777744"/>
      <w:bookmarkStart w:id="740" w:name="_Toc507778299"/>
      <w:bookmarkStart w:id="741" w:name="_Toc507778379"/>
      <w:bookmarkStart w:id="742" w:name="OLE_LINK20"/>
      <w:bookmarkStart w:id="743" w:name="OLE_LINK21"/>
      <w:r>
        <w:lastRenderedPageBreak/>
        <w:t>Risks and Risk Management Plan</w:t>
      </w:r>
      <w:bookmarkEnd w:id="734"/>
      <w:bookmarkEnd w:id="735"/>
      <w:bookmarkEnd w:id="736"/>
      <w:bookmarkEnd w:id="737"/>
      <w:bookmarkEnd w:id="738"/>
      <w:bookmarkEnd w:id="739"/>
      <w:bookmarkEnd w:id="740"/>
      <w:bookmarkEnd w:id="741"/>
    </w:p>
    <w:tbl>
      <w:tblPr>
        <w:tblStyle w:val="GridTable1Light-Accent1"/>
        <w:tblW w:w="0" w:type="auto"/>
        <w:tblLook w:val="04A0" w:firstRow="1" w:lastRow="0" w:firstColumn="1" w:lastColumn="0" w:noHBand="0" w:noVBand="1"/>
      </w:tblPr>
      <w:tblGrid>
        <w:gridCol w:w="4675"/>
        <w:gridCol w:w="4675"/>
      </w:tblGrid>
      <w:tr w:rsidR="391D8528" w14:paraId="14BE564D" w14:textId="77777777" w:rsidTr="391D85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7B092EA6" w14:textId="7519F8A3" w:rsidR="391D8528" w:rsidRDefault="391D8528" w:rsidP="391D8528">
            <w:pPr>
              <w:jc w:val="center"/>
            </w:pPr>
            <w:r>
              <w:t>Risk</w:t>
            </w:r>
          </w:p>
        </w:tc>
        <w:tc>
          <w:tcPr>
            <w:tcW w:w="4680" w:type="dxa"/>
          </w:tcPr>
          <w:p w14:paraId="21A8D8B1" w14:textId="20186482" w:rsidR="391D8528" w:rsidRDefault="391D8528" w:rsidP="391D8528">
            <w:pPr>
              <w:jc w:val="center"/>
              <w:cnfStyle w:val="100000000000" w:firstRow="1" w:lastRow="0" w:firstColumn="0" w:lastColumn="0" w:oddVBand="0" w:evenVBand="0" w:oddHBand="0" w:evenHBand="0" w:firstRowFirstColumn="0" w:firstRowLastColumn="0" w:lastRowFirstColumn="0" w:lastRowLastColumn="0"/>
            </w:pPr>
            <w:r>
              <w:t>Risk Management Plan</w:t>
            </w:r>
          </w:p>
        </w:tc>
      </w:tr>
      <w:tr w:rsidR="391D8528" w14:paraId="3FDD6629" w14:textId="77777777" w:rsidTr="391D8528">
        <w:tc>
          <w:tcPr>
            <w:cnfStyle w:val="001000000000" w:firstRow="0" w:lastRow="0" w:firstColumn="1" w:lastColumn="0" w:oddVBand="0" w:evenVBand="0" w:oddHBand="0" w:evenHBand="0" w:firstRowFirstColumn="0" w:firstRowLastColumn="0" w:lastRowFirstColumn="0" w:lastRowLastColumn="0"/>
            <w:tcW w:w="4680" w:type="dxa"/>
          </w:tcPr>
          <w:p w14:paraId="4E3266F6" w14:textId="7C8FFA27" w:rsidR="391D8528" w:rsidRDefault="681C0CC0">
            <w:pPr>
              <w:rPr>
                <w:b w:val="0"/>
                <w:bCs w:val="0"/>
              </w:rPr>
            </w:pPr>
            <w:r>
              <w:rPr>
                <w:b w:val="0"/>
                <w:bCs w:val="0"/>
              </w:rPr>
              <w:t>Crosstalk which may cause some measurements errors.</w:t>
            </w:r>
          </w:p>
        </w:tc>
        <w:tc>
          <w:tcPr>
            <w:tcW w:w="4680" w:type="dxa"/>
          </w:tcPr>
          <w:p w14:paraId="00E633BD" w14:textId="05172BF0" w:rsidR="391D8528" w:rsidRDefault="681C0CC0">
            <w:pPr>
              <w:cnfStyle w:val="000000000000" w:firstRow="0" w:lastRow="0" w:firstColumn="0" w:lastColumn="0" w:oddVBand="0" w:evenVBand="0" w:oddHBand="0" w:evenHBand="0" w:firstRowFirstColumn="0" w:firstRowLastColumn="0" w:lastRowFirstColumn="0" w:lastRowLastColumn="0"/>
            </w:pPr>
            <w:r>
              <w:t xml:space="preserve">Connect the input signal to an isolation amplifier to minimize the error. </w:t>
            </w:r>
          </w:p>
        </w:tc>
      </w:tr>
      <w:bookmarkEnd w:id="709"/>
      <w:bookmarkEnd w:id="710"/>
      <w:bookmarkEnd w:id="742"/>
      <w:bookmarkEnd w:id="743"/>
    </w:tbl>
    <w:p w14:paraId="61A4040D" w14:textId="3105445B" w:rsidR="391D8528" w:rsidRDefault="391D8528" w:rsidP="391D8528"/>
    <w:p w14:paraId="71025815" w14:textId="09FDC9E7" w:rsidR="00634B79" w:rsidRDefault="00634B79" w:rsidP="00634B79">
      <w:pPr>
        <w:pStyle w:val="Heading1"/>
      </w:pPr>
      <w:bookmarkStart w:id="744" w:name="_Toc507697262"/>
      <w:bookmarkStart w:id="745" w:name="_Toc507697945"/>
      <w:bookmarkStart w:id="746" w:name="_Toc507699108"/>
      <w:bookmarkStart w:id="747" w:name="_Toc507702419"/>
      <w:bookmarkStart w:id="748" w:name="_Toc507702906"/>
      <w:bookmarkStart w:id="749" w:name="_Toc507703410"/>
      <w:bookmarkStart w:id="750" w:name="_Toc507707180"/>
      <w:bookmarkStart w:id="751" w:name="_Toc507708705"/>
      <w:bookmarkStart w:id="752" w:name="_Toc507777745"/>
      <w:bookmarkStart w:id="753" w:name="_Toc507778300"/>
      <w:bookmarkStart w:id="754" w:name="_Toc507778380"/>
      <w:r w:rsidRPr="5FEA074B">
        <w:t>Design Task</w:t>
      </w:r>
      <w:r>
        <w:t xml:space="preserve"> </w:t>
      </w:r>
      <w:r w:rsidR="009C3E86">
        <w:t>7</w:t>
      </w:r>
      <w:r w:rsidRPr="5FEA074B">
        <w:t xml:space="preserve">: </w:t>
      </w:r>
      <w:r w:rsidR="009C3E86">
        <w:t>Object Detection</w:t>
      </w:r>
      <w:bookmarkEnd w:id="744"/>
      <w:bookmarkEnd w:id="745"/>
      <w:bookmarkEnd w:id="746"/>
      <w:bookmarkEnd w:id="747"/>
      <w:bookmarkEnd w:id="748"/>
      <w:bookmarkEnd w:id="749"/>
      <w:r w:rsidR="00F53EAB">
        <w:t xml:space="preserve"> (Dinkar)</w:t>
      </w:r>
      <w:bookmarkEnd w:id="750"/>
      <w:bookmarkEnd w:id="751"/>
      <w:bookmarkEnd w:id="752"/>
      <w:bookmarkEnd w:id="753"/>
      <w:bookmarkEnd w:id="754"/>
    </w:p>
    <w:p w14:paraId="5468C38E" w14:textId="0DD22D2C" w:rsidR="00107CC9" w:rsidRDefault="00710509" w:rsidP="00FF6974">
      <w:pPr>
        <w:pStyle w:val="Heading2"/>
      </w:pPr>
      <w:bookmarkStart w:id="755" w:name="_Toc507707181"/>
      <w:bookmarkStart w:id="756" w:name="_Toc507708706"/>
      <w:bookmarkStart w:id="757" w:name="_Toc507777746"/>
      <w:bookmarkStart w:id="758" w:name="_Toc507778301"/>
      <w:bookmarkStart w:id="759" w:name="_Toc507778381"/>
      <w:r>
        <w:t>Object detection specifications (effort rating is high)</w:t>
      </w:r>
      <w:bookmarkEnd w:id="755"/>
      <w:bookmarkEnd w:id="756"/>
      <w:bookmarkEnd w:id="757"/>
      <w:bookmarkEnd w:id="758"/>
      <w:bookmarkEnd w:id="759"/>
    </w:p>
    <w:tbl>
      <w:tblPr>
        <w:tblStyle w:val="GridTable1Light-Accent1"/>
        <w:tblW w:w="0" w:type="auto"/>
        <w:tblLook w:val="04A0" w:firstRow="1" w:lastRow="0" w:firstColumn="1" w:lastColumn="0" w:noHBand="0" w:noVBand="1"/>
      </w:tblPr>
      <w:tblGrid>
        <w:gridCol w:w="3116"/>
        <w:gridCol w:w="3117"/>
        <w:gridCol w:w="3117"/>
      </w:tblGrid>
      <w:tr w:rsidR="005A70C2" w14:paraId="39FC3C91" w14:textId="77777777" w:rsidTr="00843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F79FA0" w14:textId="20055FBB" w:rsidR="005A70C2" w:rsidRDefault="008436E0" w:rsidP="00710509">
            <w:r>
              <w:t>Feature</w:t>
            </w:r>
          </w:p>
        </w:tc>
        <w:tc>
          <w:tcPr>
            <w:tcW w:w="3117" w:type="dxa"/>
          </w:tcPr>
          <w:p w14:paraId="23B3A427" w14:textId="492F260B" w:rsidR="005A70C2" w:rsidRDefault="008436E0" w:rsidP="00710509">
            <w:pPr>
              <w:cnfStyle w:val="100000000000" w:firstRow="1" w:lastRow="0" w:firstColumn="0" w:lastColumn="0" w:oddVBand="0" w:evenVBand="0" w:oddHBand="0" w:evenHBand="0" w:firstRowFirstColumn="0" w:firstRowLastColumn="0" w:lastRowFirstColumn="0" w:lastRowLastColumn="0"/>
            </w:pPr>
            <w:r>
              <w:t>Requirements</w:t>
            </w:r>
          </w:p>
        </w:tc>
        <w:tc>
          <w:tcPr>
            <w:tcW w:w="3117" w:type="dxa"/>
          </w:tcPr>
          <w:p w14:paraId="3DAD3CA4" w14:textId="53311716" w:rsidR="005A70C2" w:rsidRDefault="008436E0" w:rsidP="00710509">
            <w:pPr>
              <w:cnfStyle w:val="100000000000" w:firstRow="1" w:lastRow="0" w:firstColumn="0" w:lastColumn="0" w:oddVBand="0" w:evenVBand="0" w:oddHBand="0" w:evenHBand="0" w:firstRowFirstColumn="0" w:firstRowLastColumn="0" w:lastRowFirstColumn="0" w:lastRowLastColumn="0"/>
            </w:pPr>
            <w:r>
              <w:t>Reason</w:t>
            </w:r>
          </w:p>
        </w:tc>
      </w:tr>
      <w:tr w:rsidR="005A70C2" w14:paraId="739C918C" w14:textId="77777777" w:rsidTr="008436E0">
        <w:tc>
          <w:tcPr>
            <w:cnfStyle w:val="001000000000" w:firstRow="0" w:lastRow="0" w:firstColumn="1" w:lastColumn="0" w:oddVBand="0" w:evenVBand="0" w:oddHBand="0" w:evenHBand="0" w:firstRowFirstColumn="0" w:firstRowLastColumn="0" w:lastRowFirstColumn="0" w:lastRowLastColumn="0"/>
            <w:tcW w:w="3116" w:type="dxa"/>
          </w:tcPr>
          <w:p w14:paraId="1CAC4A1D" w14:textId="129A78C1" w:rsidR="005A70C2" w:rsidRDefault="009559B0" w:rsidP="00710509">
            <w:r>
              <w:t>Food detection</w:t>
            </w:r>
          </w:p>
        </w:tc>
        <w:tc>
          <w:tcPr>
            <w:tcW w:w="3117" w:type="dxa"/>
          </w:tcPr>
          <w:p w14:paraId="18A4004C" w14:textId="39EB8236" w:rsidR="005A70C2" w:rsidRDefault="009559B0" w:rsidP="00710509">
            <w:pPr>
              <w:cnfStyle w:val="000000000000" w:firstRow="0" w:lastRow="0" w:firstColumn="0" w:lastColumn="0" w:oddVBand="0" w:evenVBand="0" w:oddHBand="0" w:evenHBand="0" w:firstRowFirstColumn="0" w:firstRowLastColumn="0" w:lastRowFirstColumn="0" w:lastRowLastColumn="0"/>
            </w:pPr>
            <w:r>
              <w:t>Detect minimum of 3 food items.</w:t>
            </w:r>
          </w:p>
        </w:tc>
        <w:tc>
          <w:tcPr>
            <w:tcW w:w="3117" w:type="dxa"/>
          </w:tcPr>
          <w:p w14:paraId="66AC1B34" w14:textId="465A50AC" w:rsidR="005A70C2" w:rsidRDefault="00EE1EA1" w:rsidP="00710509">
            <w:pPr>
              <w:cnfStyle w:val="000000000000" w:firstRow="0" w:lastRow="0" w:firstColumn="0" w:lastColumn="0" w:oddVBand="0" w:evenVBand="0" w:oddHBand="0" w:evenHBand="0" w:firstRowFirstColumn="0" w:firstRowLastColumn="0" w:lastRowFirstColumn="0" w:lastRowLastColumn="0"/>
            </w:pPr>
            <w:r>
              <w:t>To satisfy the main purpose of the project.</w:t>
            </w:r>
          </w:p>
        </w:tc>
      </w:tr>
      <w:tr w:rsidR="005A70C2" w14:paraId="208DDC3A" w14:textId="77777777" w:rsidTr="008436E0">
        <w:tc>
          <w:tcPr>
            <w:cnfStyle w:val="001000000000" w:firstRow="0" w:lastRow="0" w:firstColumn="1" w:lastColumn="0" w:oddVBand="0" w:evenVBand="0" w:oddHBand="0" w:evenHBand="0" w:firstRowFirstColumn="0" w:firstRowLastColumn="0" w:lastRowFirstColumn="0" w:lastRowLastColumn="0"/>
            <w:tcW w:w="3116" w:type="dxa"/>
          </w:tcPr>
          <w:p w14:paraId="5888AB22" w14:textId="62045E33" w:rsidR="005A70C2" w:rsidRDefault="00A11D47" w:rsidP="00710509">
            <w:r>
              <w:t xml:space="preserve">Architecture  </w:t>
            </w:r>
          </w:p>
        </w:tc>
        <w:tc>
          <w:tcPr>
            <w:tcW w:w="3117" w:type="dxa"/>
          </w:tcPr>
          <w:p w14:paraId="0E1A1A2F" w14:textId="09FDC9E7" w:rsidR="005A70C2" w:rsidRDefault="008737D4" w:rsidP="00710509">
            <w:pPr>
              <w:cnfStyle w:val="000000000000" w:firstRow="0" w:lastRow="0" w:firstColumn="0" w:lastColumn="0" w:oddVBand="0" w:evenVBand="0" w:oddHBand="0" w:evenHBand="0" w:firstRowFirstColumn="0" w:firstRowLastColumn="0" w:lastRowFirstColumn="0" w:lastRowLastColumn="0"/>
            </w:pPr>
            <w:r>
              <w:t xml:space="preserve">Must be able to run </w:t>
            </w:r>
            <w:r w:rsidR="009D29E4">
              <w:t>on the chosen embedded board.</w:t>
            </w:r>
            <w:r>
              <w:t xml:space="preserve"> </w:t>
            </w:r>
          </w:p>
        </w:tc>
        <w:tc>
          <w:tcPr>
            <w:tcW w:w="3117" w:type="dxa"/>
          </w:tcPr>
          <w:p w14:paraId="1A6B46F5" w14:textId="152D73E4" w:rsidR="005A70C2" w:rsidRDefault="00E754D4" w:rsidP="00710509">
            <w:pPr>
              <w:cnfStyle w:val="000000000000" w:firstRow="0" w:lastRow="0" w:firstColumn="0" w:lastColumn="0" w:oddVBand="0" w:evenVBand="0" w:oddHBand="0" w:evenHBand="0" w:firstRowFirstColumn="0" w:firstRowLastColumn="0" w:lastRowFirstColumn="0" w:lastRowLastColumn="0"/>
            </w:pPr>
            <w:r>
              <w:t>Prevents offloading work to an external PC.</w:t>
            </w:r>
          </w:p>
        </w:tc>
      </w:tr>
      <w:tr w:rsidR="007F246D" w14:paraId="5168B083" w14:textId="77777777" w:rsidTr="008436E0">
        <w:tc>
          <w:tcPr>
            <w:cnfStyle w:val="001000000000" w:firstRow="0" w:lastRow="0" w:firstColumn="1" w:lastColumn="0" w:oddVBand="0" w:evenVBand="0" w:oddHBand="0" w:evenHBand="0" w:firstRowFirstColumn="0" w:firstRowLastColumn="0" w:lastRowFirstColumn="0" w:lastRowLastColumn="0"/>
            <w:tcW w:w="3116" w:type="dxa"/>
          </w:tcPr>
          <w:p w14:paraId="5AE3F41C" w14:textId="49005752" w:rsidR="007F246D" w:rsidRDefault="007F246D" w:rsidP="00710509">
            <w:r>
              <w:t>Processing power</w:t>
            </w:r>
          </w:p>
        </w:tc>
        <w:tc>
          <w:tcPr>
            <w:tcW w:w="3117" w:type="dxa"/>
          </w:tcPr>
          <w:p w14:paraId="7618BEFE" w14:textId="09FDC9E7" w:rsidR="007F246D" w:rsidRDefault="00253B17" w:rsidP="00710509">
            <w:pPr>
              <w:cnfStyle w:val="000000000000" w:firstRow="0" w:lastRow="0" w:firstColumn="0" w:lastColumn="0" w:oddVBand="0" w:evenVBand="0" w:oddHBand="0" w:evenHBand="0" w:firstRowFirstColumn="0" w:firstRowLastColumn="0" w:lastRowFirstColumn="0" w:lastRowLastColumn="0"/>
            </w:pPr>
            <w:r>
              <w:t>Requir</w:t>
            </w:r>
            <w:r w:rsidR="00C90094">
              <w:t xml:space="preserve">es </w:t>
            </w:r>
            <w:r>
              <w:t>investigation</w:t>
            </w:r>
          </w:p>
        </w:tc>
        <w:tc>
          <w:tcPr>
            <w:tcW w:w="3117" w:type="dxa"/>
          </w:tcPr>
          <w:p w14:paraId="2E641AE6" w14:textId="5D6838B1" w:rsidR="007F246D" w:rsidRDefault="005127F4" w:rsidP="00710509">
            <w:pPr>
              <w:cnfStyle w:val="000000000000" w:firstRow="0" w:lastRow="0" w:firstColumn="0" w:lastColumn="0" w:oddVBand="0" w:evenVBand="0" w:oddHBand="0" w:evenHBand="0" w:firstRowFirstColumn="0" w:firstRowLastColumn="0" w:lastRowFirstColumn="0" w:lastRowLastColumn="0"/>
            </w:pPr>
            <w:r>
              <w:t>The software is running on limited resources.</w:t>
            </w:r>
          </w:p>
        </w:tc>
      </w:tr>
      <w:tr w:rsidR="00206F5F" w14:paraId="29BFBA70" w14:textId="77777777" w:rsidTr="008436E0">
        <w:tc>
          <w:tcPr>
            <w:cnfStyle w:val="001000000000" w:firstRow="0" w:lastRow="0" w:firstColumn="1" w:lastColumn="0" w:oddVBand="0" w:evenVBand="0" w:oddHBand="0" w:evenHBand="0" w:firstRowFirstColumn="0" w:firstRowLastColumn="0" w:lastRowFirstColumn="0" w:lastRowLastColumn="0"/>
            <w:tcW w:w="3116" w:type="dxa"/>
          </w:tcPr>
          <w:p w14:paraId="3F28BF91" w14:textId="2B67AD6A" w:rsidR="00206F5F" w:rsidRDefault="00206F5F" w:rsidP="00710509">
            <w:r>
              <w:t>Speed of detection</w:t>
            </w:r>
          </w:p>
        </w:tc>
        <w:tc>
          <w:tcPr>
            <w:tcW w:w="3117" w:type="dxa"/>
          </w:tcPr>
          <w:p w14:paraId="1949F425" w14:textId="2812383B" w:rsidR="00206F5F" w:rsidRDefault="00206F5F" w:rsidP="00710509">
            <w:pPr>
              <w:cnfStyle w:val="000000000000" w:firstRow="0" w:lastRow="0" w:firstColumn="0" w:lastColumn="0" w:oddVBand="0" w:evenVBand="0" w:oddHBand="0" w:evenHBand="0" w:firstRowFirstColumn="0" w:firstRowLastColumn="0" w:lastRowFirstColumn="0" w:lastRowLastColumn="0"/>
            </w:pPr>
            <w:r>
              <w:t>Must be able to detect food items under 5 seconds.</w:t>
            </w:r>
          </w:p>
        </w:tc>
        <w:tc>
          <w:tcPr>
            <w:tcW w:w="3117" w:type="dxa"/>
          </w:tcPr>
          <w:p w14:paraId="4527FA72" w14:textId="09FDC9E7" w:rsidR="00206F5F" w:rsidRDefault="00012976" w:rsidP="00710509">
            <w:pPr>
              <w:cnfStyle w:val="000000000000" w:firstRow="0" w:lastRow="0" w:firstColumn="0" w:lastColumn="0" w:oddVBand="0" w:evenVBand="0" w:oddHBand="0" w:evenHBand="0" w:firstRowFirstColumn="0" w:firstRowLastColumn="0" w:lastRowFirstColumn="0" w:lastRowLastColumn="0"/>
            </w:pPr>
            <w:r>
              <w:t xml:space="preserve">To provide </w:t>
            </w:r>
            <w:r w:rsidRPr="00EE2C74">
              <w:rPr>
                <w:i/>
              </w:rPr>
              <w:t xml:space="preserve">near </w:t>
            </w:r>
            <w:r>
              <w:t xml:space="preserve">real time </w:t>
            </w:r>
            <w:r w:rsidR="00A17218">
              <w:t>updates.</w:t>
            </w:r>
          </w:p>
        </w:tc>
      </w:tr>
    </w:tbl>
    <w:p w14:paraId="707D9DFC" w14:textId="753B1906" w:rsidR="007360C5" w:rsidRPr="00C54426" w:rsidRDefault="007360C5" w:rsidP="007360C5">
      <w:pPr>
        <w:pStyle w:val="Heading2"/>
      </w:pPr>
      <w:bookmarkStart w:id="760" w:name="_Toc507708707"/>
      <w:bookmarkStart w:id="761" w:name="_Toc507777747"/>
      <w:bookmarkStart w:id="762" w:name="_Toc507778302"/>
      <w:bookmarkStart w:id="763" w:name="_Toc507778382"/>
      <w:r>
        <w:t>Requirements of New Skills</w:t>
      </w:r>
      <w:bookmarkEnd w:id="760"/>
      <w:bookmarkEnd w:id="761"/>
      <w:bookmarkEnd w:id="762"/>
      <w:bookmarkEnd w:id="763"/>
    </w:p>
    <w:p w14:paraId="23A1251E" w14:textId="09FDC9E7" w:rsidR="00D219BC" w:rsidRDefault="00D219BC" w:rsidP="00FD4DD9">
      <w:pPr>
        <w:pStyle w:val="ListParagraph"/>
        <w:numPr>
          <w:ilvl w:val="0"/>
          <w:numId w:val="21"/>
        </w:numPr>
      </w:pPr>
      <w:r>
        <w:t xml:space="preserve">Understanding the </w:t>
      </w:r>
      <w:r w:rsidR="00D27493">
        <w:t xml:space="preserve">key parameters that control the neural networks and </w:t>
      </w:r>
      <w:r w:rsidR="00153419">
        <w:t>methods to improve accuracy of the object detection</w:t>
      </w:r>
    </w:p>
    <w:p w14:paraId="2231C11F" w14:textId="3DF39409" w:rsidR="000A1677" w:rsidRPr="00D219BC" w:rsidRDefault="000A1677" w:rsidP="00FD4DD9">
      <w:pPr>
        <w:pStyle w:val="ListParagraph"/>
        <w:numPr>
          <w:ilvl w:val="0"/>
          <w:numId w:val="21"/>
        </w:numPr>
      </w:pPr>
      <w:r>
        <w:t>Understanding different neural networks</w:t>
      </w:r>
    </w:p>
    <w:p w14:paraId="6DF76310" w14:textId="09FDC9E7" w:rsidR="00F14F71" w:rsidRPr="00D219BC" w:rsidRDefault="00F14F71" w:rsidP="00FD4DD9">
      <w:pPr>
        <w:pStyle w:val="ListParagraph"/>
        <w:numPr>
          <w:ilvl w:val="0"/>
          <w:numId w:val="21"/>
        </w:numPr>
      </w:pPr>
      <w:r>
        <w:t xml:space="preserve">Interface with the neural </w:t>
      </w:r>
      <w:r w:rsidR="00131883">
        <w:t>networks</w:t>
      </w:r>
    </w:p>
    <w:p w14:paraId="1E22BAEB" w14:textId="43087E33" w:rsidR="007360C5" w:rsidRPr="000D2A60" w:rsidRDefault="007360C5" w:rsidP="007360C5">
      <w:pPr>
        <w:pStyle w:val="Heading2"/>
      </w:pPr>
      <w:bookmarkStart w:id="764" w:name="_Toc507708708"/>
      <w:bookmarkStart w:id="765" w:name="_Toc507777748"/>
      <w:bookmarkStart w:id="766" w:name="_Toc507778303"/>
      <w:bookmarkStart w:id="767" w:name="_Toc507778383"/>
      <w:r>
        <w:t>Tools and Resources</w:t>
      </w:r>
      <w:bookmarkEnd w:id="764"/>
      <w:bookmarkEnd w:id="765"/>
      <w:bookmarkEnd w:id="766"/>
      <w:bookmarkEnd w:id="767"/>
      <w:r>
        <w:t xml:space="preserve"> </w:t>
      </w:r>
    </w:p>
    <w:p w14:paraId="35699247" w14:textId="09FDC9E7" w:rsidR="007360C5" w:rsidRDefault="003E0B88" w:rsidP="00FD4DD9">
      <w:pPr>
        <w:pStyle w:val="ListParagraph"/>
        <w:numPr>
          <w:ilvl w:val="0"/>
          <w:numId w:val="20"/>
        </w:numPr>
      </w:pPr>
      <w:r>
        <w:t xml:space="preserve">Accessible, open source </w:t>
      </w:r>
      <w:r w:rsidR="00562F52">
        <w:t>software</w:t>
      </w:r>
    </w:p>
    <w:p w14:paraId="2E1D7D85" w14:textId="27E4E35A" w:rsidR="007360C5" w:rsidRDefault="002C3B7E" w:rsidP="00FD4DD9">
      <w:pPr>
        <w:pStyle w:val="ListParagraph"/>
        <w:numPr>
          <w:ilvl w:val="0"/>
          <w:numId w:val="20"/>
        </w:numPr>
      </w:pPr>
      <w:r>
        <w:t>Camera</w:t>
      </w:r>
    </w:p>
    <w:p w14:paraId="7FBCAAC5" w14:textId="09FDC9E7" w:rsidR="00460FB0" w:rsidRDefault="001C0F55" w:rsidP="00FD4DD9">
      <w:pPr>
        <w:pStyle w:val="ListParagraph"/>
        <w:numPr>
          <w:ilvl w:val="0"/>
          <w:numId w:val="20"/>
        </w:numPr>
      </w:pPr>
      <w:bookmarkStart w:id="768" w:name="_Toc507708709"/>
      <w:r>
        <w:t>PC</w:t>
      </w:r>
      <w:r w:rsidR="00A4644B">
        <w:t>/microcontroller</w:t>
      </w:r>
    </w:p>
    <w:p w14:paraId="627C359C" w14:textId="5956E9A0" w:rsidR="007360C5" w:rsidRPr="00F73463" w:rsidRDefault="007360C5" w:rsidP="007360C5">
      <w:pPr>
        <w:pStyle w:val="Heading2"/>
      </w:pPr>
      <w:bookmarkStart w:id="769" w:name="_Toc507777749"/>
      <w:bookmarkStart w:id="770" w:name="_Toc507778304"/>
      <w:bookmarkStart w:id="771" w:name="_Toc507778384"/>
      <w:r>
        <w:t>Assessment 1</w:t>
      </w:r>
      <w:bookmarkEnd w:id="768"/>
      <w:bookmarkEnd w:id="769"/>
      <w:bookmarkEnd w:id="770"/>
      <w:bookmarkEnd w:id="771"/>
    </w:p>
    <w:p w14:paraId="34DD20C5" w14:textId="44867967" w:rsidR="000A3D2F" w:rsidRPr="000A3D2F" w:rsidRDefault="000A3D2F" w:rsidP="006B3175">
      <w:pPr>
        <w:ind w:firstLine="576"/>
      </w:pPr>
      <w:bookmarkStart w:id="772" w:name="OLE_LINK30"/>
      <w:bookmarkStart w:id="773" w:name="_Toc507708710"/>
      <w:r>
        <w:t>Investigate different object detection software and neural networks</w:t>
      </w:r>
      <w:bookmarkEnd w:id="772"/>
      <w:r>
        <w:t>.</w:t>
      </w:r>
    </w:p>
    <w:p w14:paraId="6CF31B13" w14:textId="312F6023" w:rsidR="007360C5" w:rsidRPr="00506AE1" w:rsidRDefault="007360C5" w:rsidP="00CF51C3">
      <w:pPr>
        <w:pStyle w:val="Heading2"/>
      </w:pPr>
      <w:bookmarkStart w:id="774" w:name="_Toc507777750"/>
      <w:bookmarkStart w:id="775" w:name="_Toc507778305"/>
      <w:bookmarkStart w:id="776" w:name="_Toc507778385"/>
      <w:r>
        <w:t>Assessment 2</w:t>
      </w:r>
      <w:bookmarkEnd w:id="773"/>
      <w:bookmarkEnd w:id="774"/>
      <w:bookmarkEnd w:id="775"/>
      <w:bookmarkEnd w:id="776"/>
    </w:p>
    <w:p w14:paraId="45158B96" w14:textId="5067C54B" w:rsidR="00BB6489" w:rsidRPr="00BB6489" w:rsidRDefault="000A3D2F" w:rsidP="006B3175">
      <w:pPr>
        <w:ind w:firstLine="576"/>
      </w:pPr>
      <w:bookmarkStart w:id="777" w:name="OLE_LINK19"/>
      <w:bookmarkStart w:id="778" w:name="_Toc507697263"/>
      <w:bookmarkStart w:id="779" w:name="_Toc507697946"/>
      <w:bookmarkStart w:id="780" w:name="_Toc507699109"/>
      <w:bookmarkStart w:id="781" w:name="_Toc507702420"/>
      <w:bookmarkStart w:id="782" w:name="_Toc507702907"/>
      <w:bookmarkStart w:id="783" w:name="_Toc507703411"/>
      <w:bookmarkStart w:id="784" w:name="_Toc507707182"/>
      <w:bookmarkStart w:id="785" w:name="_Toc507708711"/>
      <w:r>
        <w:t>Investigate processing power required</w:t>
      </w:r>
      <w:bookmarkEnd w:id="777"/>
      <w:r>
        <w:t xml:space="preserve"> to run the software.</w:t>
      </w:r>
    </w:p>
    <w:p w14:paraId="5DBB9AC1" w14:textId="428B6D53" w:rsidR="00CF51C3" w:rsidRDefault="00CF51C3" w:rsidP="00CF51C3">
      <w:pPr>
        <w:pStyle w:val="Heading2"/>
      </w:pPr>
      <w:bookmarkStart w:id="786" w:name="_Toc507777751"/>
      <w:bookmarkStart w:id="787" w:name="_Toc507778306"/>
      <w:bookmarkStart w:id="788" w:name="_Toc507778386"/>
      <w:r>
        <w:t>Risks and Risk Management Plan</w:t>
      </w:r>
      <w:bookmarkEnd w:id="786"/>
      <w:bookmarkEnd w:id="787"/>
      <w:bookmarkEnd w:id="788"/>
    </w:p>
    <w:tbl>
      <w:tblPr>
        <w:tblStyle w:val="GridTable1Light-Accent1"/>
        <w:tblW w:w="0" w:type="auto"/>
        <w:tblLook w:val="04A0" w:firstRow="1" w:lastRow="0" w:firstColumn="1" w:lastColumn="0" w:noHBand="0" w:noVBand="1"/>
      </w:tblPr>
      <w:tblGrid>
        <w:gridCol w:w="4674"/>
        <w:gridCol w:w="4676"/>
      </w:tblGrid>
      <w:tr w:rsidR="00CF51C3" w14:paraId="383EBEC4" w14:textId="77777777" w:rsidTr="00B348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4" w:type="dxa"/>
          </w:tcPr>
          <w:p w14:paraId="012CD7F3" w14:textId="77777777" w:rsidR="00CF51C3" w:rsidRDefault="00CF51C3" w:rsidP="00CF51C3">
            <w:pPr>
              <w:jc w:val="center"/>
            </w:pPr>
            <w:r>
              <w:t>Risk</w:t>
            </w:r>
          </w:p>
        </w:tc>
        <w:tc>
          <w:tcPr>
            <w:tcW w:w="4676" w:type="dxa"/>
          </w:tcPr>
          <w:p w14:paraId="30654617" w14:textId="77777777" w:rsidR="00CF51C3" w:rsidRDefault="00CF51C3" w:rsidP="00CF51C3">
            <w:pPr>
              <w:jc w:val="center"/>
              <w:cnfStyle w:val="100000000000" w:firstRow="1" w:lastRow="0" w:firstColumn="0" w:lastColumn="0" w:oddVBand="0" w:evenVBand="0" w:oddHBand="0" w:evenHBand="0" w:firstRowFirstColumn="0" w:firstRowLastColumn="0" w:lastRowFirstColumn="0" w:lastRowLastColumn="0"/>
            </w:pPr>
            <w:r>
              <w:t>Risk Management Plan</w:t>
            </w:r>
          </w:p>
        </w:tc>
      </w:tr>
      <w:tr w:rsidR="00B3482E" w14:paraId="287CF919" w14:textId="77777777" w:rsidTr="00B3482E">
        <w:tc>
          <w:tcPr>
            <w:cnfStyle w:val="001000000000" w:firstRow="0" w:lastRow="0" w:firstColumn="1" w:lastColumn="0" w:oddVBand="0" w:evenVBand="0" w:oddHBand="0" w:evenHBand="0" w:firstRowFirstColumn="0" w:firstRowLastColumn="0" w:lastRowFirstColumn="0" w:lastRowLastColumn="0"/>
            <w:tcW w:w="4674" w:type="dxa"/>
          </w:tcPr>
          <w:p w14:paraId="5A294572" w14:textId="621AB9D9" w:rsidR="00B3482E" w:rsidRPr="00B3482E" w:rsidRDefault="00B3482E" w:rsidP="00B3482E">
            <w:pPr>
              <w:rPr>
                <w:b w:val="0"/>
                <w:bCs w:val="0"/>
              </w:rPr>
            </w:pPr>
            <w:r w:rsidRPr="00B3482E">
              <w:rPr>
                <w:rFonts w:eastAsia="Calibri"/>
                <w:b w:val="0"/>
              </w:rPr>
              <w:t>If there is more than one item in the camera's view, the camera might have difficulties detecting all the items in one picture.</w:t>
            </w:r>
          </w:p>
        </w:tc>
        <w:tc>
          <w:tcPr>
            <w:tcW w:w="4676" w:type="dxa"/>
          </w:tcPr>
          <w:p w14:paraId="7C5A1FA5" w14:textId="53AE55B4" w:rsidR="00B3482E" w:rsidRDefault="00B3482E" w:rsidP="00B3482E">
            <w:pPr>
              <w:cnfStyle w:val="000000000000" w:firstRow="0" w:lastRow="0" w:firstColumn="0" w:lastColumn="0" w:oddVBand="0" w:evenVBand="0" w:oddHBand="0" w:evenHBand="0" w:firstRowFirstColumn="0" w:firstRowLastColumn="0" w:lastRowFirstColumn="0" w:lastRowLastColumn="0"/>
            </w:pPr>
            <w:r>
              <w:t>More investigation required</w:t>
            </w:r>
          </w:p>
        </w:tc>
      </w:tr>
      <w:tr w:rsidR="00B3482E" w14:paraId="05AFBB9E" w14:textId="77777777" w:rsidTr="00B3482E">
        <w:tc>
          <w:tcPr>
            <w:cnfStyle w:val="001000000000" w:firstRow="0" w:lastRow="0" w:firstColumn="1" w:lastColumn="0" w:oddVBand="0" w:evenVBand="0" w:oddHBand="0" w:evenHBand="0" w:firstRowFirstColumn="0" w:firstRowLastColumn="0" w:lastRowFirstColumn="0" w:lastRowLastColumn="0"/>
            <w:tcW w:w="4674" w:type="dxa"/>
          </w:tcPr>
          <w:p w14:paraId="1A7DEEEE" w14:textId="64DB7F45" w:rsidR="00B3482E" w:rsidRPr="00B3482E" w:rsidRDefault="00B3482E" w:rsidP="00B3482E">
            <w:pPr>
              <w:rPr>
                <w:rFonts w:eastAsia="Calibri"/>
                <w:b w:val="0"/>
              </w:rPr>
            </w:pPr>
            <w:r w:rsidRPr="00B3482E">
              <w:rPr>
                <w:b w:val="0"/>
              </w:rPr>
              <w:t>Do not have experience in object detection.</w:t>
            </w:r>
          </w:p>
        </w:tc>
        <w:tc>
          <w:tcPr>
            <w:tcW w:w="4676" w:type="dxa"/>
          </w:tcPr>
          <w:p w14:paraId="6C43F235" w14:textId="5C0C746E" w:rsidR="00B3482E" w:rsidRDefault="00B3482E" w:rsidP="00B3482E">
            <w:pPr>
              <w:cnfStyle w:val="000000000000" w:firstRow="0" w:lastRow="0" w:firstColumn="0" w:lastColumn="0" w:oddVBand="0" w:evenVBand="0" w:oddHBand="0" w:evenHBand="0" w:firstRowFirstColumn="0" w:firstRowLastColumn="0" w:lastRowFirstColumn="0" w:lastRowLastColumn="0"/>
            </w:pPr>
            <w:r w:rsidRPr="71B3414B">
              <w:t>Will use open source software which have prebuilt neural networks.</w:t>
            </w:r>
          </w:p>
        </w:tc>
      </w:tr>
    </w:tbl>
    <w:p w14:paraId="0071A781" w14:textId="09FDC9E7" w:rsidR="009C3E86" w:rsidRDefault="009C3E86" w:rsidP="009C3E86">
      <w:pPr>
        <w:pStyle w:val="Heading1"/>
      </w:pPr>
      <w:bookmarkStart w:id="789" w:name="_Toc507777752"/>
      <w:bookmarkStart w:id="790" w:name="_Toc507778307"/>
      <w:bookmarkStart w:id="791" w:name="_Toc507778387"/>
      <w:r w:rsidRPr="5FEA074B">
        <w:lastRenderedPageBreak/>
        <w:t>Design Task</w:t>
      </w:r>
      <w:r>
        <w:t xml:space="preserve"> 8</w:t>
      </w:r>
      <w:r w:rsidRPr="5FEA074B">
        <w:t xml:space="preserve">: </w:t>
      </w:r>
      <w:r>
        <w:t>Image Enhancement</w:t>
      </w:r>
      <w:bookmarkEnd w:id="778"/>
      <w:bookmarkEnd w:id="779"/>
      <w:bookmarkEnd w:id="780"/>
      <w:bookmarkEnd w:id="781"/>
      <w:bookmarkEnd w:id="782"/>
      <w:bookmarkEnd w:id="783"/>
      <w:r w:rsidR="001C516B">
        <w:t xml:space="preserve"> (Anas)</w:t>
      </w:r>
      <w:bookmarkEnd w:id="784"/>
      <w:bookmarkEnd w:id="785"/>
      <w:bookmarkEnd w:id="789"/>
      <w:bookmarkEnd w:id="790"/>
      <w:bookmarkEnd w:id="791"/>
    </w:p>
    <w:p w14:paraId="152BF556" w14:textId="09FDC9E7" w:rsidR="00DF25D7" w:rsidRDefault="7D2791AE" w:rsidP="0085772B">
      <w:pPr>
        <w:pStyle w:val="Heading2"/>
      </w:pPr>
      <w:bookmarkStart w:id="792" w:name="_Toc507708712"/>
      <w:bookmarkStart w:id="793" w:name="_Toc507777753"/>
      <w:bookmarkStart w:id="794" w:name="_Toc507778308"/>
      <w:bookmarkStart w:id="795" w:name="_Toc507778388"/>
      <w:r>
        <w:t>Image Enhancement</w:t>
      </w:r>
      <w:r w:rsidR="00DF25D7">
        <w:t xml:space="preserve"> Specifications (effort of rating is high)</w:t>
      </w:r>
      <w:bookmarkEnd w:id="792"/>
      <w:bookmarkEnd w:id="793"/>
      <w:bookmarkEnd w:id="794"/>
      <w:bookmarkEnd w:id="795"/>
    </w:p>
    <w:tbl>
      <w:tblPr>
        <w:tblStyle w:val="GridTable1Light-Accent1"/>
        <w:tblW w:w="0" w:type="auto"/>
        <w:tblLook w:val="04A0" w:firstRow="1" w:lastRow="0" w:firstColumn="1" w:lastColumn="0" w:noHBand="0" w:noVBand="1"/>
      </w:tblPr>
      <w:tblGrid>
        <w:gridCol w:w="3116"/>
        <w:gridCol w:w="3117"/>
        <w:gridCol w:w="3117"/>
      </w:tblGrid>
      <w:tr w:rsidR="00DF25D7" w14:paraId="0988CDC1" w14:textId="77777777" w:rsidTr="00DF25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6F9BFD" w14:textId="7C57712E" w:rsidR="00DF25D7" w:rsidRDefault="00DF25D7" w:rsidP="00DF25D7">
            <w:pPr>
              <w:jc w:val="center"/>
            </w:pPr>
            <w:r>
              <w:t xml:space="preserve">Feature </w:t>
            </w:r>
          </w:p>
        </w:tc>
        <w:tc>
          <w:tcPr>
            <w:tcW w:w="3117" w:type="dxa"/>
          </w:tcPr>
          <w:p w14:paraId="1EC01825" w14:textId="1267C53C" w:rsidR="00DF25D7" w:rsidRDefault="00DF25D7" w:rsidP="00DF25D7">
            <w:pPr>
              <w:jc w:val="center"/>
              <w:cnfStyle w:val="100000000000" w:firstRow="1" w:lastRow="0" w:firstColumn="0" w:lastColumn="0" w:oddVBand="0" w:evenVBand="0" w:oddHBand="0" w:evenHBand="0" w:firstRowFirstColumn="0" w:firstRowLastColumn="0" w:lastRowFirstColumn="0" w:lastRowLastColumn="0"/>
            </w:pPr>
            <w:r>
              <w:t>Requirements</w:t>
            </w:r>
          </w:p>
        </w:tc>
        <w:tc>
          <w:tcPr>
            <w:tcW w:w="3117" w:type="dxa"/>
          </w:tcPr>
          <w:p w14:paraId="4A6B181C" w14:textId="53EE8D9B" w:rsidR="00DF25D7" w:rsidRDefault="00DF25D7" w:rsidP="00DF25D7">
            <w:pPr>
              <w:jc w:val="center"/>
              <w:cnfStyle w:val="100000000000" w:firstRow="1" w:lastRow="0" w:firstColumn="0" w:lastColumn="0" w:oddVBand="0" w:evenVBand="0" w:oddHBand="0" w:evenHBand="0" w:firstRowFirstColumn="0" w:firstRowLastColumn="0" w:lastRowFirstColumn="0" w:lastRowLastColumn="0"/>
            </w:pPr>
            <w:r>
              <w:t>Reason(s)</w:t>
            </w:r>
          </w:p>
        </w:tc>
      </w:tr>
      <w:tr w:rsidR="00DF25D7" w14:paraId="711AFEA7" w14:textId="77777777" w:rsidTr="00DF25D7">
        <w:trPr>
          <w:trHeight w:val="1446"/>
        </w:trPr>
        <w:tc>
          <w:tcPr>
            <w:cnfStyle w:val="001000000000" w:firstRow="0" w:lastRow="0" w:firstColumn="1" w:lastColumn="0" w:oddVBand="0" w:evenVBand="0" w:oddHBand="0" w:evenHBand="0" w:firstRowFirstColumn="0" w:firstRowLastColumn="0" w:lastRowFirstColumn="0" w:lastRowLastColumn="0"/>
            <w:tcW w:w="3116" w:type="dxa"/>
          </w:tcPr>
          <w:p w14:paraId="604A27F3" w14:textId="77777777" w:rsidR="00DF25D7" w:rsidRDefault="00DF25D7" w:rsidP="00DF25D7">
            <w:pPr>
              <w:jc w:val="center"/>
            </w:pPr>
          </w:p>
          <w:p w14:paraId="17EB7005" w14:textId="77777777" w:rsidR="00DF25D7" w:rsidRDefault="00DF25D7" w:rsidP="00DF25D7">
            <w:pPr>
              <w:jc w:val="center"/>
            </w:pPr>
          </w:p>
          <w:p w14:paraId="3E352205" w14:textId="394F783E" w:rsidR="00DF25D7" w:rsidRDefault="7D2791AE" w:rsidP="00DF25D7">
            <w:pPr>
              <w:jc w:val="center"/>
            </w:pPr>
            <w:r>
              <w:t>Brightness</w:t>
            </w:r>
          </w:p>
        </w:tc>
        <w:tc>
          <w:tcPr>
            <w:tcW w:w="3117" w:type="dxa"/>
          </w:tcPr>
          <w:p w14:paraId="1766E81F" w14:textId="6471DB05" w:rsidR="00DF25D7" w:rsidRDefault="40DB98EF" w:rsidP="00FD4DD9">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pPr>
            <w:r>
              <w:t xml:space="preserve">Still under </w:t>
            </w:r>
            <w:r w:rsidR="53A8DEAC">
              <w:t xml:space="preserve">investigation </w:t>
            </w:r>
          </w:p>
        </w:tc>
        <w:tc>
          <w:tcPr>
            <w:tcW w:w="3117" w:type="dxa"/>
          </w:tcPr>
          <w:p w14:paraId="7389309D" w14:textId="09FDC9E7" w:rsidR="00DF25D7" w:rsidRDefault="2019ACB9" w:rsidP="00FD4DD9">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If light is not enough </w:t>
            </w:r>
          </w:p>
        </w:tc>
      </w:tr>
      <w:tr w:rsidR="00DF25D7" w14:paraId="14040654" w14:textId="77777777" w:rsidTr="00DF25D7">
        <w:tc>
          <w:tcPr>
            <w:cnfStyle w:val="001000000000" w:firstRow="0" w:lastRow="0" w:firstColumn="1" w:lastColumn="0" w:oddVBand="0" w:evenVBand="0" w:oddHBand="0" w:evenHBand="0" w:firstRowFirstColumn="0" w:firstRowLastColumn="0" w:lastRowFirstColumn="0" w:lastRowLastColumn="0"/>
            <w:tcW w:w="3116" w:type="dxa"/>
            <w:vAlign w:val="center"/>
          </w:tcPr>
          <w:p w14:paraId="33A8442E" w14:textId="09FDC9E7" w:rsidR="00DF25D7" w:rsidRDefault="319B87C7" w:rsidP="00DF25D7">
            <w:pPr>
              <w:jc w:val="center"/>
            </w:pPr>
            <w:r>
              <w:t>Imag</w:t>
            </w:r>
            <w:r w:rsidR="00835674">
              <w:t xml:space="preserve">e </w:t>
            </w:r>
            <w:r>
              <w:t>clarity</w:t>
            </w:r>
          </w:p>
        </w:tc>
        <w:tc>
          <w:tcPr>
            <w:tcW w:w="3117" w:type="dxa"/>
          </w:tcPr>
          <w:p w14:paraId="594C67C2" w14:textId="3BEC8EAE" w:rsidR="00DF25D7" w:rsidRDefault="53A8DEAC" w:rsidP="00FD4DD9">
            <w:pPr>
              <w:pStyle w:val="ListParagraph"/>
              <w:numPr>
                <w:ilvl w:val="0"/>
                <w:numId w:val="18"/>
              </w:numPr>
              <w:spacing w:line="259" w:lineRule="auto"/>
              <w:cnfStyle w:val="000000000000" w:firstRow="0" w:lastRow="0" w:firstColumn="0" w:lastColumn="0" w:oddVBand="0" w:evenVBand="0" w:oddHBand="0" w:evenHBand="0" w:firstRowFirstColumn="0" w:firstRowLastColumn="0" w:lastRowFirstColumn="0" w:lastRowLastColumn="0"/>
            </w:pPr>
            <w:r>
              <w:t xml:space="preserve">Still under investigation </w:t>
            </w:r>
          </w:p>
        </w:tc>
        <w:tc>
          <w:tcPr>
            <w:tcW w:w="3117" w:type="dxa"/>
          </w:tcPr>
          <w:p w14:paraId="63356F84" w14:textId="02FD2397" w:rsidR="00DF25D7" w:rsidRDefault="16D48BBF" w:rsidP="00FD4DD9">
            <w:pPr>
              <w:pStyle w:val="ListParagraph"/>
              <w:numPr>
                <w:ilvl w:val="0"/>
                <w:numId w:val="18"/>
              </w:numPr>
              <w:spacing w:line="259" w:lineRule="auto"/>
              <w:cnfStyle w:val="000000000000" w:firstRow="0" w:lastRow="0" w:firstColumn="0" w:lastColumn="0" w:oddVBand="0" w:evenVBand="0" w:oddHBand="0" w:evenHBand="0" w:firstRowFirstColumn="0" w:firstRowLastColumn="0" w:lastRowFirstColumn="0" w:lastRowLastColumn="0"/>
            </w:pPr>
            <w:r>
              <w:t xml:space="preserve">Adjust the resolution of the picture if needed </w:t>
            </w:r>
          </w:p>
        </w:tc>
      </w:tr>
      <w:tr w:rsidR="7D2791AE" w14:paraId="3C27EE6B" w14:textId="77777777" w:rsidTr="7D2791AE">
        <w:tc>
          <w:tcPr>
            <w:cnfStyle w:val="001000000000" w:firstRow="0" w:lastRow="0" w:firstColumn="1" w:lastColumn="0" w:oddVBand="0" w:evenVBand="0" w:oddHBand="0" w:evenHBand="0" w:firstRowFirstColumn="0" w:firstRowLastColumn="0" w:lastRowFirstColumn="0" w:lastRowLastColumn="0"/>
            <w:tcW w:w="3116" w:type="dxa"/>
            <w:vAlign w:val="center"/>
          </w:tcPr>
          <w:p w14:paraId="1DAEDDE3" w14:textId="2E5AFC8C" w:rsidR="7D2791AE" w:rsidRDefault="49CBCAB6" w:rsidP="7D2791AE">
            <w:pPr>
              <w:jc w:val="center"/>
            </w:pPr>
            <w:r>
              <w:t>Noise reduction</w:t>
            </w:r>
          </w:p>
        </w:tc>
        <w:tc>
          <w:tcPr>
            <w:tcW w:w="3117" w:type="dxa"/>
          </w:tcPr>
          <w:p w14:paraId="07693886" w14:textId="5CA1DEC5" w:rsidR="7D2791AE" w:rsidRDefault="53A8DEAC" w:rsidP="00FD4DD9">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Still under investigation</w:t>
            </w:r>
          </w:p>
        </w:tc>
        <w:tc>
          <w:tcPr>
            <w:tcW w:w="3117" w:type="dxa"/>
          </w:tcPr>
          <w:p w14:paraId="5979BF97" w14:textId="09FDC9E7" w:rsidR="00147478" w:rsidRDefault="16D48BBF" w:rsidP="00FD4DD9">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To filter out the noises from the picture</w:t>
            </w:r>
          </w:p>
          <w:p w14:paraId="713F460D" w14:textId="74923F39" w:rsidR="7D2791AE" w:rsidRDefault="00B11755" w:rsidP="00FD4DD9">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If picture is grainy</w:t>
            </w:r>
          </w:p>
        </w:tc>
      </w:tr>
    </w:tbl>
    <w:p w14:paraId="493DC1BA" w14:textId="77777777" w:rsidR="00DF25D7" w:rsidRDefault="00DF25D7" w:rsidP="00DF25D7">
      <w:pPr>
        <w:pStyle w:val="Heading2"/>
        <w:numPr>
          <w:ilvl w:val="0"/>
          <w:numId w:val="0"/>
        </w:numPr>
        <w:ind w:left="576" w:hanging="576"/>
      </w:pPr>
    </w:p>
    <w:p w14:paraId="576F9AD4" w14:textId="70A06CBB" w:rsidR="00EE057A" w:rsidRPr="00B23289" w:rsidRDefault="00EE057A" w:rsidP="00EE057A">
      <w:pPr>
        <w:pStyle w:val="Heading2"/>
      </w:pPr>
      <w:bookmarkStart w:id="796" w:name="_Toc507708713"/>
      <w:bookmarkStart w:id="797" w:name="_Toc507777754"/>
      <w:bookmarkStart w:id="798" w:name="_Toc507778309"/>
      <w:bookmarkStart w:id="799" w:name="_Toc507778389"/>
      <w:bookmarkStart w:id="800" w:name="OLE_LINK17"/>
      <w:bookmarkStart w:id="801" w:name="OLE_LINK18"/>
      <w:r>
        <w:t>Requirements of New Skills</w:t>
      </w:r>
      <w:bookmarkEnd w:id="796"/>
      <w:bookmarkEnd w:id="797"/>
      <w:bookmarkEnd w:id="798"/>
      <w:bookmarkEnd w:id="799"/>
    </w:p>
    <w:p w14:paraId="1EABA069" w14:textId="4EF33A80" w:rsidR="16D48BBF" w:rsidRDefault="16D48BBF" w:rsidP="00FD4DD9">
      <w:pPr>
        <w:pStyle w:val="ListParagraph"/>
        <w:numPr>
          <w:ilvl w:val="0"/>
          <w:numId w:val="24"/>
        </w:numPr>
      </w:pPr>
      <w:r>
        <w:t>Filtering images</w:t>
      </w:r>
      <w:r w:rsidR="576708B5">
        <w:t xml:space="preserve"> from noises</w:t>
      </w:r>
      <w:r w:rsidR="2ED82DC3">
        <w:t xml:space="preserve"> </w:t>
      </w:r>
    </w:p>
    <w:p w14:paraId="1D83288B" w14:textId="09FDC9E7" w:rsidR="16D48BBF" w:rsidRDefault="16D48BBF" w:rsidP="00FD4DD9">
      <w:pPr>
        <w:pStyle w:val="ListParagraph"/>
        <w:numPr>
          <w:ilvl w:val="0"/>
          <w:numId w:val="24"/>
        </w:numPr>
      </w:pPr>
      <w:bookmarkStart w:id="802" w:name="_Toc507708714"/>
      <w:r>
        <w:t xml:space="preserve">Dealing with </w:t>
      </w:r>
      <w:r w:rsidR="576708B5">
        <w:t>image brightness</w:t>
      </w:r>
      <w:r>
        <w:t xml:space="preserve"> </w:t>
      </w:r>
      <w:r w:rsidR="2ED82DC3">
        <w:t>and resolution</w:t>
      </w:r>
    </w:p>
    <w:p w14:paraId="2EBED2AC" w14:textId="43508B9D" w:rsidR="00EE057A" w:rsidRDefault="00EE057A" w:rsidP="33B16BF5">
      <w:pPr>
        <w:pStyle w:val="Heading2"/>
      </w:pPr>
      <w:bookmarkStart w:id="803" w:name="_Toc507777755"/>
      <w:bookmarkStart w:id="804" w:name="_Toc507778310"/>
      <w:bookmarkStart w:id="805" w:name="_Toc507778390"/>
      <w:r>
        <w:t>Tools and Resources</w:t>
      </w:r>
      <w:bookmarkEnd w:id="802"/>
      <w:bookmarkEnd w:id="803"/>
      <w:bookmarkEnd w:id="804"/>
      <w:bookmarkEnd w:id="805"/>
    </w:p>
    <w:p w14:paraId="2556B97A" w14:textId="027810E8" w:rsidR="33B16BF5" w:rsidRDefault="33B16BF5" w:rsidP="007300EA">
      <w:pPr>
        <w:ind w:firstLine="576"/>
      </w:pPr>
      <w:r w:rsidRPr="33B16BF5">
        <w:t>Still under investigation</w:t>
      </w:r>
      <w:r w:rsidR="007300EA">
        <w:t>.</w:t>
      </w:r>
    </w:p>
    <w:p w14:paraId="749EB847" w14:textId="6C475ECE" w:rsidR="00EE057A" w:rsidRPr="00F73463" w:rsidRDefault="00EE057A" w:rsidP="00EE057A">
      <w:pPr>
        <w:pStyle w:val="Heading2"/>
      </w:pPr>
      <w:bookmarkStart w:id="806" w:name="_Toc507708715"/>
      <w:bookmarkStart w:id="807" w:name="_Toc507777756"/>
      <w:bookmarkStart w:id="808" w:name="_Toc507778311"/>
      <w:bookmarkStart w:id="809" w:name="_Toc507778391"/>
      <w:r>
        <w:t>Assessment 1</w:t>
      </w:r>
      <w:bookmarkEnd w:id="806"/>
      <w:bookmarkEnd w:id="807"/>
      <w:bookmarkEnd w:id="808"/>
      <w:bookmarkEnd w:id="809"/>
    </w:p>
    <w:p w14:paraId="35B51E87" w14:textId="750C4773" w:rsidR="00EE057A" w:rsidRDefault="00EE057A" w:rsidP="007300EA">
      <w:pPr>
        <w:ind w:firstLine="576"/>
      </w:pPr>
      <w:bookmarkStart w:id="810" w:name="OLE_LINK26"/>
      <w:bookmarkStart w:id="811" w:name="OLE_LINK27"/>
      <w:r w:rsidRPr="3CF59549">
        <w:t xml:space="preserve">Investigate </w:t>
      </w:r>
      <w:r w:rsidR="33B16BF5">
        <w:t>how</w:t>
      </w:r>
      <w:r>
        <w:t xml:space="preserve"> to </w:t>
      </w:r>
      <w:r w:rsidR="33B16BF5">
        <w:t>filter out noises and</w:t>
      </w:r>
      <w:r w:rsidRPr="3CF59549">
        <w:t xml:space="preserve"> </w:t>
      </w:r>
      <w:r w:rsidR="7BD80E31">
        <w:t>brightness</w:t>
      </w:r>
      <w:bookmarkEnd w:id="810"/>
      <w:bookmarkEnd w:id="811"/>
      <w:r w:rsidR="7BD80E31">
        <w:t xml:space="preserve"> improvement</w:t>
      </w:r>
      <w:r w:rsidR="007300EA">
        <w:t>.</w:t>
      </w:r>
    </w:p>
    <w:p w14:paraId="7C2C8EE6" w14:textId="3AE8DD09" w:rsidR="00EE057A" w:rsidRPr="00506AE1" w:rsidRDefault="00EE057A" w:rsidP="00EE057A">
      <w:pPr>
        <w:pStyle w:val="Heading2"/>
      </w:pPr>
      <w:bookmarkStart w:id="812" w:name="_Toc507708716"/>
      <w:bookmarkStart w:id="813" w:name="_Toc507777757"/>
      <w:bookmarkStart w:id="814" w:name="_Toc507778312"/>
      <w:bookmarkStart w:id="815" w:name="_Toc507778392"/>
      <w:r>
        <w:t>Assessment 2</w:t>
      </w:r>
      <w:bookmarkEnd w:id="812"/>
      <w:bookmarkEnd w:id="813"/>
      <w:bookmarkEnd w:id="814"/>
      <w:bookmarkEnd w:id="815"/>
    </w:p>
    <w:p w14:paraId="54730DFB" w14:textId="750C4773" w:rsidR="00EE057A" w:rsidRDefault="2452338B" w:rsidP="007300EA">
      <w:pPr>
        <w:ind w:firstLine="576"/>
      </w:pPr>
      <w:bookmarkStart w:id="816" w:name="OLE_LINK28"/>
      <w:bookmarkStart w:id="817" w:name="OLE_LINK29"/>
      <w:r>
        <w:t>Run preliminary</w:t>
      </w:r>
      <w:r w:rsidR="7BD80E31">
        <w:t xml:space="preserve"> tests</w:t>
      </w:r>
      <w:bookmarkEnd w:id="816"/>
      <w:bookmarkEnd w:id="817"/>
      <w:r w:rsidR="7BD80E31">
        <w:t xml:space="preserve"> on image enhancement</w:t>
      </w:r>
      <w:r w:rsidR="007300EA">
        <w:t xml:space="preserve"> after investigation.</w:t>
      </w:r>
    </w:p>
    <w:p w14:paraId="5CEC3CE9" w14:textId="0D1E7D22" w:rsidR="00EE057A" w:rsidRDefault="00EE057A" w:rsidP="00EE057A">
      <w:pPr>
        <w:pStyle w:val="Heading2"/>
      </w:pPr>
      <w:bookmarkStart w:id="818" w:name="_Toc507708717"/>
      <w:bookmarkStart w:id="819" w:name="_Toc507777758"/>
      <w:bookmarkStart w:id="820" w:name="_Toc507778313"/>
      <w:bookmarkStart w:id="821" w:name="_Toc507778393"/>
      <w:bookmarkEnd w:id="800"/>
      <w:bookmarkEnd w:id="801"/>
      <w:r>
        <w:t>Risks and Risk Management Plan</w:t>
      </w:r>
      <w:bookmarkEnd w:id="818"/>
      <w:bookmarkEnd w:id="819"/>
      <w:bookmarkEnd w:id="820"/>
      <w:bookmarkEnd w:id="821"/>
    </w:p>
    <w:tbl>
      <w:tblPr>
        <w:tblStyle w:val="GridTable1Light-Accent1"/>
        <w:tblW w:w="0" w:type="auto"/>
        <w:tblLook w:val="04A0" w:firstRow="1" w:lastRow="0" w:firstColumn="1" w:lastColumn="0" w:noHBand="0" w:noVBand="1"/>
      </w:tblPr>
      <w:tblGrid>
        <w:gridCol w:w="4675"/>
        <w:gridCol w:w="4675"/>
      </w:tblGrid>
      <w:tr w:rsidR="00EE057A" w14:paraId="4086BEAB" w14:textId="77777777" w:rsidTr="00EE05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6DE9919B" w14:textId="40C2B865" w:rsidR="00EE057A" w:rsidRDefault="00EE057A" w:rsidP="00EE057A">
            <w:pPr>
              <w:jc w:val="center"/>
            </w:pPr>
            <w:r>
              <w:t>Risk</w:t>
            </w:r>
          </w:p>
        </w:tc>
        <w:tc>
          <w:tcPr>
            <w:tcW w:w="4680" w:type="dxa"/>
          </w:tcPr>
          <w:p w14:paraId="3483D4C8" w14:textId="22B52FFE" w:rsidR="00EE057A" w:rsidRDefault="00EE057A" w:rsidP="00EE057A">
            <w:pPr>
              <w:jc w:val="center"/>
              <w:cnfStyle w:val="100000000000" w:firstRow="1" w:lastRow="0" w:firstColumn="0" w:lastColumn="0" w:oddVBand="0" w:evenVBand="0" w:oddHBand="0" w:evenHBand="0" w:firstRowFirstColumn="0" w:firstRowLastColumn="0" w:lastRowFirstColumn="0" w:lastRowLastColumn="0"/>
            </w:pPr>
            <w:r>
              <w:t>Risk Management Plan</w:t>
            </w:r>
          </w:p>
        </w:tc>
      </w:tr>
      <w:tr w:rsidR="00EE057A" w14:paraId="1644039B" w14:textId="77777777" w:rsidTr="00EE057A">
        <w:tc>
          <w:tcPr>
            <w:cnfStyle w:val="001000000000" w:firstRow="0" w:lastRow="0" w:firstColumn="1" w:lastColumn="0" w:oddVBand="0" w:evenVBand="0" w:oddHBand="0" w:evenHBand="0" w:firstRowFirstColumn="0" w:firstRowLastColumn="0" w:lastRowFirstColumn="0" w:lastRowLastColumn="0"/>
            <w:tcW w:w="4680" w:type="dxa"/>
          </w:tcPr>
          <w:p w14:paraId="0C4D80F0" w14:textId="4E4F524E" w:rsidR="00EE057A" w:rsidRDefault="38AEC47F" w:rsidP="00EE057A">
            <w:pPr>
              <w:rPr>
                <w:b w:val="0"/>
                <w:bCs w:val="0"/>
              </w:rPr>
            </w:pPr>
            <w:r>
              <w:rPr>
                <w:b w:val="0"/>
                <w:bCs w:val="0"/>
              </w:rPr>
              <w:t xml:space="preserve">Lack of experience in image enhancement </w:t>
            </w:r>
          </w:p>
        </w:tc>
        <w:tc>
          <w:tcPr>
            <w:tcW w:w="4680" w:type="dxa"/>
          </w:tcPr>
          <w:p w14:paraId="1458305C" w14:textId="32A3665C" w:rsidR="00EE057A" w:rsidRDefault="76959262" w:rsidP="38AEC47F">
            <w:pPr>
              <w:spacing w:after="160" w:line="259" w:lineRule="auto"/>
              <w:cnfStyle w:val="000000000000" w:firstRow="0" w:lastRow="0" w:firstColumn="0" w:lastColumn="0" w:oddVBand="0" w:evenVBand="0" w:oddHBand="0" w:evenHBand="0" w:firstRowFirstColumn="0" w:firstRowLastColumn="0" w:lastRowFirstColumn="0" w:lastRowLastColumn="0"/>
            </w:pPr>
            <w:r>
              <w:t xml:space="preserve">Get help from professors and </w:t>
            </w:r>
            <w:r w:rsidR="306DD706">
              <w:t>knowledgeable resources</w:t>
            </w:r>
            <w:r>
              <w:t xml:space="preserve"> </w:t>
            </w:r>
          </w:p>
        </w:tc>
      </w:tr>
    </w:tbl>
    <w:p w14:paraId="378D8F08" w14:textId="77777777" w:rsidR="00634B79" w:rsidRDefault="00634B79" w:rsidP="00B814E7"/>
    <w:p w14:paraId="5197F054" w14:textId="77777777" w:rsidR="00EB0DA7" w:rsidRDefault="00EB0DA7">
      <w:pPr>
        <w:rPr>
          <w:rFonts w:asciiTheme="majorHAnsi" w:eastAsiaTheme="majorEastAsia" w:hAnsiTheme="majorHAnsi" w:cstheme="majorBidi"/>
          <w:sz w:val="28"/>
          <w:szCs w:val="28"/>
        </w:rPr>
      </w:pPr>
      <w:bookmarkStart w:id="822" w:name="_Toc507697264"/>
      <w:bookmarkStart w:id="823" w:name="_Toc507697947"/>
      <w:bookmarkStart w:id="824" w:name="_Toc507699110"/>
      <w:bookmarkStart w:id="825" w:name="_Toc507702421"/>
      <w:bookmarkStart w:id="826" w:name="_Toc507702908"/>
      <w:bookmarkStart w:id="827" w:name="_Toc507703412"/>
      <w:r>
        <w:br w:type="page"/>
      </w:r>
    </w:p>
    <w:p w14:paraId="14EA386D" w14:textId="7CB95733" w:rsidR="006079E0" w:rsidRDefault="006079E0" w:rsidP="006079E0">
      <w:pPr>
        <w:pStyle w:val="Heading1"/>
      </w:pPr>
      <w:bookmarkStart w:id="828" w:name="_Toc507707183"/>
      <w:bookmarkStart w:id="829" w:name="_Toc507708718"/>
      <w:bookmarkStart w:id="830" w:name="_Toc507777759"/>
      <w:bookmarkStart w:id="831" w:name="_Toc507778314"/>
      <w:bookmarkStart w:id="832" w:name="_Toc507778394"/>
      <w:r>
        <w:lastRenderedPageBreak/>
        <w:t>Project Schedule</w:t>
      </w:r>
      <w:bookmarkEnd w:id="822"/>
      <w:bookmarkEnd w:id="823"/>
      <w:bookmarkEnd w:id="824"/>
      <w:bookmarkEnd w:id="825"/>
      <w:bookmarkEnd w:id="826"/>
      <w:bookmarkEnd w:id="827"/>
      <w:bookmarkEnd w:id="828"/>
      <w:bookmarkEnd w:id="829"/>
      <w:bookmarkEnd w:id="830"/>
      <w:bookmarkEnd w:id="831"/>
      <w:bookmarkEnd w:id="832"/>
    </w:p>
    <w:p w14:paraId="4FF2A923" w14:textId="30B64B60" w:rsidR="00EB0DA7" w:rsidRDefault="009D51DF" w:rsidP="00EB0DA7">
      <w:r>
        <w:rPr>
          <w:noProof/>
        </w:rPr>
        <w:drawing>
          <wp:inline distT="0" distB="0" distL="0" distR="0" wp14:anchorId="5C7668FB" wp14:editId="7AE1097B">
            <wp:extent cx="7976870" cy="6647937"/>
            <wp:effectExtent l="0" t="2223" r="2858" b="2857"/>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7992925" cy="6661317"/>
                    </a:xfrm>
                    <a:prstGeom prst="rect">
                      <a:avLst/>
                    </a:prstGeom>
                    <a:noFill/>
                    <a:ln>
                      <a:noFill/>
                    </a:ln>
                  </pic:spPr>
                </pic:pic>
              </a:graphicData>
            </a:graphic>
          </wp:inline>
        </w:drawing>
      </w:r>
    </w:p>
    <w:p w14:paraId="0EBCDB0C" w14:textId="4F2389D6" w:rsidR="001C516B" w:rsidRDefault="001C516B" w:rsidP="001C516B">
      <w:pPr>
        <w:pStyle w:val="Heading2"/>
      </w:pPr>
      <w:bookmarkStart w:id="833" w:name="_Toc507707184"/>
      <w:bookmarkStart w:id="834" w:name="_Toc507708719"/>
      <w:bookmarkStart w:id="835" w:name="_Toc507777760"/>
      <w:bookmarkStart w:id="836" w:name="_Toc507778315"/>
      <w:bookmarkStart w:id="837" w:name="_Toc507778395"/>
      <w:r>
        <w:lastRenderedPageBreak/>
        <w:t>Gantt chart</w:t>
      </w:r>
      <w:bookmarkEnd w:id="833"/>
      <w:bookmarkEnd w:id="834"/>
      <w:bookmarkEnd w:id="835"/>
      <w:bookmarkEnd w:id="836"/>
      <w:bookmarkEnd w:id="837"/>
      <w:r>
        <w:t xml:space="preserve"> </w:t>
      </w:r>
    </w:p>
    <w:tbl>
      <w:tblPr>
        <w:tblW w:w="0" w:type="auto"/>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2605"/>
        <w:gridCol w:w="900"/>
        <w:gridCol w:w="1350"/>
        <w:gridCol w:w="1059"/>
        <w:gridCol w:w="1063"/>
        <w:gridCol w:w="1355"/>
      </w:tblGrid>
      <w:tr w:rsidR="00C8348F" w:rsidRPr="00C8348F" w14:paraId="4FDDCBF6"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277BD771" w14:textId="77777777" w:rsidR="00C8348F" w:rsidRPr="00C8348F" w:rsidRDefault="00C8348F" w:rsidP="00C8348F">
            <w:pPr>
              <w:spacing w:after="0" w:line="240" w:lineRule="auto"/>
              <w:rPr>
                <w:rFonts w:ascii="Segoe UI" w:eastAsia="Times New Roman" w:hAnsi="Segoe UI" w:cs="Segoe UI"/>
                <w:sz w:val="18"/>
                <w:szCs w:val="18"/>
              </w:rPr>
            </w:pPr>
            <w:r w:rsidRPr="00C8348F">
              <w:rPr>
                <w:rFonts w:ascii="Segoe UI" w:eastAsia="Times New Roman" w:hAnsi="Segoe UI" w:cs="Segoe UI"/>
                <w:color w:val="363636"/>
                <w:sz w:val="18"/>
                <w:szCs w:val="18"/>
                <w:shd w:val="clear" w:color="auto" w:fill="DFE3E8"/>
              </w:rPr>
              <w:t>Task Name</w:t>
            </w:r>
          </w:p>
        </w:tc>
        <w:tc>
          <w:tcPr>
            <w:tcW w:w="900"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5504C0BF" w14:textId="77777777" w:rsidR="00C8348F" w:rsidRPr="00C8348F" w:rsidRDefault="00C8348F" w:rsidP="00C8348F">
            <w:pPr>
              <w:spacing w:after="0" w:line="240" w:lineRule="auto"/>
              <w:rPr>
                <w:rFonts w:ascii="Segoe UI" w:eastAsia="Times New Roman" w:hAnsi="Segoe UI" w:cs="Segoe UI"/>
                <w:sz w:val="18"/>
                <w:szCs w:val="18"/>
              </w:rPr>
            </w:pPr>
            <w:r w:rsidRPr="00C8348F">
              <w:rPr>
                <w:rFonts w:ascii="Segoe UI" w:eastAsia="Times New Roman" w:hAnsi="Segoe UI" w:cs="Segoe UI"/>
                <w:color w:val="363636"/>
                <w:sz w:val="18"/>
                <w:szCs w:val="18"/>
                <w:shd w:val="clear" w:color="auto" w:fill="DFE3E8"/>
              </w:rPr>
              <w:t>Duration</w:t>
            </w:r>
          </w:p>
        </w:tc>
        <w:tc>
          <w:tcPr>
            <w:tcW w:w="1350"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32635028" w14:textId="77777777" w:rsidR="00C8348F" w:rsidRPr="00C8348F" w:rsidRDefault="00C8348F" w:rsidP="00C8348F">
            <w:pPr>
              <w:spacing w:after="0" w:line="240" w:lineRule="auto"/>
              <w:rPr>
                <w:rFonts w:ascii="Segoe UI" w:eastAsia="Times New Roman" w:hAnsi="Segoe UI" w:cs="Segoe UI"/>
                <w:sz w:val="18"/>
                <w:szCs w:val="18"/>
              </w:rPr>
            </w:pPr>
            <w:r w:rsidRPr="00C8348F">
              <w:rPr>
                <w:rFonts w:ascii="Segoe UI" w:eastAsia="Times New Roman" w:hAnsi="Segoe UI" w:cs="Segoe UI"/>
                <w:color w:val="363636"/>
                <w:sz w:val="18"/>
                <w:szCs w:val="18"/>
                <w:shd w:val="clear" w:color="auto" w:fill="DFE3E8"/>
              </w:rPr>
              <w:t>Start</w:t>
            </w:r>
          </w:p>
        </w:tc>
        <w:tc>
          <w:tcPr>
            <w:tcW w:w="1059"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2706D02C" w14:textId="77777777" w:rsidR="00C8348F" w:rsidRPr="00C8348F" w:rsidRDefault="00C8348F" w:rsidP="00C8348F">
            <w:pPr>
              <w:spacing w:after="0" w:line="240" w:lineRule="auto"/>
              <w:rPr>
                <w:rFonts w:ascii="Segoe UI" w:eastAsia="Times New Roman" w:hAnsi="Segoe UI" w:cs="Segoe UI"/>
                <w:sz w:val="18"/>
                <w:szCs w:val="18"/>
              </w:rPr>
            </w:pPr>
            <w:r w:rsidRPr="00C8348F">
              <w:rPr>
                <w:rFonts w:ascii="Segoe UI" w:eastAsia="Times New Roman" w:hAnsi="Segoe UI" w:cs="Segoe UI"/>
                <w:color w:val="363636"/>
                <w:sz w:val="18"/>
                <w:szCs w:val="18"/>
                <w:shd w:val="clear" w:color="auto" w:fill="DFE3E8"/>
              </w:rPr>
              <w:t>Finish</w:t>
            </w:r>
          </w:p>
        </w:tc>
        <w:tc>
          <w:tcPr>
            <w:tcW w:w="1063"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4B6CDFF5" w14:textId="77777777" w:rsidR="00C8348F" w:rsidRPr="00C8348F" w:rsidRDefault="00C8348F" w:rsidP="00C8348F">
            <w:pPr>
              <w:spacing w:after="0" w:line="240" w:lineRule="auto"/>
              <w:rPr>
                <w:rFonts w:ascii="Segoe UI" w:eastAsia="Times New Roman" w:hAnsi="Segoe UI" w:cs="Segoe UI"/>
                <w:sz w:val="18"/>
                <w:szCs w:val="18"/>
              </w:rPr>
            </w:pPr>
            <w:r w:rsidRPr="00C8348F">
              <w:rPr>
                <w:rFonts w:ascii="Segoe UI" w:eastAsia="Times New Roman" w:hAnsi="Segoe UI" w:cs="Segoe UI"/>
                <w:color w:val="363636"/>
                <w:sz w:val="18"/>
                <w:szCs w:val="18"/>
                <w:shd w:val="clear" w:color="auto" w:fill="DFE3E8"/>
              </w:rPr>
              <w:t>Predecessors</w:t>
            </w:r>
          </w:p>
        </w:tc>
        <w:tc>
          <w:tcPr>
            <w:tcW w:w="135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2AD887C8" w14:textId="77777777" w:rsidR="00C8348F" w:rsidRPr="00C8348F" w:rsidRDefault="00C8348F" w:rsidP="00C8348F">
            <w:pPr>
              <w:spacing w:after="0" w:line="240" w:lineRule="auto"/>
              <w:rPr>
                <w:rFonts w:ascii="Segoe UI" w:eastAsia="Times New Roman" w:hAnsi="Segoe UI" w:cs="Segoe UI"/>
                <w:sz w:val="18"/>
                <w:szCs w:val="18"/>
              </w:rPr>
            </w:pPr>
            <w:r w:rsidRPr="00C8348F">
              <w:rPr>
                <w:rFonts w:ascii="Segoe UI" w:eastAsia="Times New Roman" w:hAnsi="Segoe UI" w:cs="Segoe UI"/>
                <w:color w:val="363636"/>
                <w:sz w:val="18"/>
                <w:szCs w:val="18"/>
                <w:shd w:val="clear" w:color="auto" w:fill="DFE3E8"/>
              </w:rPr>
              <w:t>Resource Names</w:t>
            </w:r>
          </w:p>
        </w:tc>
      </w:tr>
      <w:tr w:rsidR="00C8348F" w:rsidRPr="00C8348F" w14:paraId="78B32C9A"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7F26E2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Retrofit Fridge Cam</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7977A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14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EF600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Mon 1/15/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441F7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Fri 8/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2783582"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A979D1" w14:textId="77777777" w:rsidR="00C8348F" w:rsidRPr="00C8348F" w:rsidRDefault="00C8348F" w:rsidP="00C8348F">
            <w:pPr>
              <w:spacing w:after="0" w:line="240" w:lineRule="auto"/>
              <w:rPr>
                <w:rFonts w:ascii="Times New Roman" w:eastAsia="Times New Roman" w:hAnsi="Times New Roman" w:cs="Times New Roman"/>
                <w:sz w:val="20"/>
                <w:szCs w:val="20"/>
              </w:rPr>
            </w:pPr>
          </w:p>
        </w:tc>
      </w:tr>
      <w:tr w:rsidR="00C8348F" w:rsidRPr="00C8348F" w14:paraId="22B2B34C"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CDCDD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 xml:space="preserve">   Semester 7</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5F5BC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7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506F2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Mon 1/15/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C51C2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Fri 4/20/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D62771"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3B3C5AA" w14:textId="77777777" w:rsidR="00C8348F" w:rsidRPr="00C8348F" w:rsidRDefault="00C8348F" w:rsidP="00C8348F">
            <w:pPr>
              <w:spacing w:after="0" w:line="240" w:lineRule="auto"/>
              <w:rPr>
                <w:rFonts w:ascii="Times New Roman" w:eastAsia="Times New Roman" w:hAnsi="Times New Roman" w:cs="Times New Roman"/>
                <w:sz w:val="20"/>
                <w:szCs w:val="20"/>
              </w:rPr>
            </w:pPr>
          </w:p>
        </w:tc>
      </w:tr>
      <w:tr w:rsidR="00C8348F" w:rsidRPr="00C8348F" w14:paraId="12DAD98D"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39D1F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Outline Documen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38152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90EDD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1/15/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FFFA3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1/19/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2EC58E"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5DADA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764B0D8B"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29D2C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Proposal Documen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86FD1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1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A775E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1/22/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62FB0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2/9/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443844"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3</w:t>
            </w: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2F7FE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605629C0"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C8F9D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Proposal Presentation</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2587C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1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D6625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1/22/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86776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2/9/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A0345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3</w:t>
            </w: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04B9B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7D5ACBC4"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17EDBB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Specification and Plan Documen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C00C3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1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A27DA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12/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BBD1B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2/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69A6C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4,5</w:t>
            </w: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303B2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41E887DF"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4D9E5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 xml:space="preserve">      Assessment # 1 </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C04E9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94C32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0FEBD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D758F8"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7CEEF8" w14:textId="77777777" w:rsidR="00C8348F" w:rsidRPr="00C8348F" w:rsidRDefault="00C8348F" w:rsidP="00C8348F">
            <w:pPr>
              <w:spacing w:after="0" w:line="240" w:lineRule="auto"/>
              <w:rPr>
                <w:rFonts w:ascii="Times New Roman" w:eastAsia="Times New Roman" w:hAnsi="Times New Roman" w:cs="Times New Roman"/>
                <w:sz w:val="20"/>
                <w:szCs w:val="20"/>
              </w:rPr>
            </w:pPr>
          </w:p>
        </w:tc>
      </w:tr>
      <w:tr w:rsidR="00C8348F" w:rsidRPr="00C8348F" w14:paraId="1DF8C0DF"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DBAC3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Display - Investigate about size, design, and power </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699AF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6B7E9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E4B79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649119"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1F331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nas</w:t>
            </w:r>
          </w:p>
        </w:tc>
      </w:tr>
      <w:tr w:rsidR="00C8348F" w:rsidRPr="00C8348F" w14:paraId="02F0607E"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1B565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Connector - Investigate wire length and thickness</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CB2ED3"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D046D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3A9F6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6028246"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4C65F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nas</w:t>
            </w:r>
          </w:p>
        </w:tc>
      </w:tr>
      <w:tr w:rsidR="00C8348F" w:rsidRPr="00C8348F" w14:paraId="49D7CCDB"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BBE4C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Sensor - Selection made and bough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437EC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62864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C56B2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AC23C4"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E4C7F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nas</w:t>
            </w:r>
          </w:p>
        </w:tc>
      </w:tr>
      <w:tr w:rsidR="00C8348F" w:rsidRPr="00C8348F" w14:paraId="563502AF"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C3E75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Database - Build test environmen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8E9E5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5D501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D74093"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D531A6"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DE9CD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ike</w:t>
            </w:r>
          </w:p>
        </w:tc>
      </w:tr>
      <w:tr w:rsidR="00C8348F" w:rsidRPr="00C8348F" w14:paraId="520EC818"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55EBE4"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Signal Conditioning - Investigate the parts needed</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473A0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8930B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1E11E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A29547"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45991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ike</w:t>
            </w:r>
          </w:p>
        </w:tc>
      </w:tr>
      <w:tr w:rsidR="00C8348F" w:rsidRPr="00C8348F" w14:paraId="14DAB61E"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EEB5C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Camera - Select a camera</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BFBDA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DB71F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B07A8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589C46"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701B7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ike</w:t>
            </w:r>
          </w:p>
        </w:tc>
      </w:tr>
      <w:tr w:rsidR="00C8348F" w:rsidRPr="00C8348F" w14:paraId="17878E65"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A0393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Microcontroller - Ongoing investigation into finding a suitable microcontroller </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C0199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A3C16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3F61A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936B8A"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91557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Dinkar</w:t>
            </w:r>
          </w:p>
        </w:tc>
      </w:tr>
      <w:tr w:rsidR="00C8348F" w:rsidRPr="00C8348F" w14:paraId="5F11F6E7"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F0770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Object Detection - Investigate different object detection software and neural networks</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12B2A3"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5BFD6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15C26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D066E7"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087234"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Dinkar</w:t>
            </w:r>
          </w:p>
        </w:tc>
      </w:tr>
      <w:tr w:rsidR="00C8348F" w:rsidRPr="00C8348F" w14:paraId="7631F86E"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EFB11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Image Enhancement - Investigate how to filter out noise and brightness</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6A253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23532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38D4C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47D48D"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B1DB2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nas</w:t>
            </w:r>
          </w:p>
        </w:tc>
      </w:tr>
      <w:tr w:rsidR="00C8348F" w:rsidRPr="00C8348F" w14:paraId="4EBED4BE"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51A5F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 xml:space="preserve">      Assessment # 2</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57C0D4"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8D5A4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CD711E"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797A92"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5FF174" w14:textId="77777777" w:rsidR="00C8348F" w:rsidRPr="00C8348F" w:rsidRDefault="00C8348F" w:rsidP="00C8348F">
            <w:pPr>
              <w:spacing w:after="0" w:line="240" w:lineRule="auto"/>
              <w:rPr>
                <w:rFonts w:ascii="Times New Roman" w:eastAsia="Times New Roman" w:hAnsi="Times New Roman" w:cs="Times New Roman"/>
                <w:sz w:val="20"/>
                <w:szCs w:val="20"/>
              </w:rPr>
            </w:pPr>
          </w:p>
        </w:tc>
      </w:tr>
      <w:tr w:rsidR="00C8348F" w:rsidRPr="00C8348F" w14:paraId="2977B7E9"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7599C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Display - Investigate configuration and interface</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99705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77759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E8418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27DAE6"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057C2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nas</w:t>
            </w:r>
          </w:p>
        </w:tc>
      </w:tr>
      <w:tr w:rsidR="00C8348F" w:rsidRPr="00C8348F" w14:paraId="03F811B2"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4730C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Connector - Investigate temperature tolerance</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27064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27BBC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5BF57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E5DD22"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612C9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nas</w:t>
            </w:r>
          </w:p>
        </w:tc>
      </w:tr>
      <w:tr w:rsidR="00C8348F" w:rsidRPr="00C8348F" w14:paraId="1A2B92E6"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93940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Sensor - Interface with sensor and tes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A24BB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40C69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1041E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BD6F6B"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684BA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ike</w:t>
            </w:r>
          </w:p>
        </w:tc>
      </w:tr>
      <w:tr w:rsidR="00C8348F" w:rsidRPr="00C8348F" w14:paraId="51D752D6"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89237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lastRenderedPageBreak/>
              <w:t xml:space="preserve">         Database - Create table and test integration</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F214B4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523A4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92EBA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66ECB5"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93DEC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ike</w:t>
            </w:r>
          </w:p>
        </w:tc>
      </w:tr>
      <w:tr w:rsidR="00C8348F" w:rsidRPr="00C8348F" w14:paraId="722E732A"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7140F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Signal Conditioning - Purchase the parts needed </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D6BCF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51B48A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BE5BF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DA3EBD"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A59AB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ike</w:t>
            </w:r>
          </w:p>
        </w:tc>
      </w:tr>
      <w:tr w:rsidR="00C8348F" w:rsidRPr="00C8348F" w14:paraId="13BC8D75"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DE67D4"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Camera - Interface with camera and connector</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41D94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3A3C0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1DEFA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80817B"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F45063"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ike</w:t>
            </w:r>
          </w:p>
        </w:tc>
      </w:tr>
      <w:tr w:rsidR="00C8348F" w:rsidRPr="00C8348F" w14:paraId="22E4D09F"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7E451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Microcontroller - Choose a microcontroller </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2D625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236FE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F892D9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A6BBB8"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7C4EB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Dinkar</w:t>
            </w:r>
          </w:p>
        </w:tc>
      </w:tr>
      <w:tr w:rsidR="00C8348F" w:rsidRPr="00C8348F" w14:paraId="7782D307"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E68AF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Object Detection - Investigate processing power required</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6D06B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A8233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65B519E"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56D810"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ABCA7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Dinkar</w:t>
            </w:r>
          </w:p>
        </w:tc>
      </w:tr>
      <w:tr w:rsidR="00C8348F" w:rsidRPr="00C8348F" w14:paraId="3D3A335C"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06C0B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Image Enhancement - Run preliminary tests</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1AF8E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2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CA9A85"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2/2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969E6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3/2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48D20F"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AF32B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nas</w:t>
            </w:r>
          </w:p>
        </w:tc>
      </w:tr>
      <w:tr w:rsidR="00C8348F" w:rsidRPr="00C8348F" w14:paraId="21603F4D"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FEF8A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Final Presentation and Demonstration</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95FD0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117DD3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4/16/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8E564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4/20/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8FDC32"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FF54A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7AA8ABB6"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1441AE"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 xml:space="preserve">   Semester 8</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28923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6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7E384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Mon 5/7/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42A02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b/>
                <w:bCs/>
                <w:color w:val="000000"/>
                <w:sz w:val="22"/>
              </w:rPr>
              <w:t>Fri 8/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073BF5"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93F19B" w14:textId="77777777" w:rsidR="00C8348F" w:rsidRPr="00C8348F" w:rsidRDefault="00C8348F" w:rsidP="00C8348F">
            <w:pPr>
              <w:spacing w:after="0" w:line="240" w:lineRule="auto"/>
              <w:rPr>
                <w:rFonts w:ascii="Times New Roman" w:eastAsia="Times New Roman" w:hAnsi="Times New Roman" w:cs="Times New Roman"/>
                <w:sz w:val="20"/>
                <w:szCs w:val="20"/>
              </w:rPr>
            </w:pPr>
          </w:p>
        </w:tc>
      </w:tr>
      <w:tr w:rsidR="00C8348F" w:rsidRPr="00C8348F" w14:paraId="60857F1F"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56745E"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Update Specifications and Plan Documen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BB1DCD"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7331A3"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5/7/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44373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5/11/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06521A"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88A09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75552BBF"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8634DF"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Assessment # 1 </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A7068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16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6B2801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5/11/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E9201E"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6/1/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81DAFD"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BB0FA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122602CC"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7FB85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Assessment #2</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CFE01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1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D476D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6/4/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E027E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6/22/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6827FA"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D2983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42E45BC3"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C40B28"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Detail Design and Test Plan Documen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2ECCA43"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1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181FD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6/25/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89669A"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7/6/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31EBFA"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369AF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1D28FEFC"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77F39F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Assessment # 3</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DE84D4"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10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9A8E49"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7/9/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51551E"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7/20/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3B4E7F"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3F158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4283AF0F"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128636"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Final Presentation and Demonstration</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B39A11"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2A267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7/23/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13589C"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7/27/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3B3249"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04FDA7"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r w:rsidR="00C8348F" w:rsidRPr="00C8348F" w14:paraId="1751BA71" w14:textId="77777777" w:rsidTr="00C8348F">
        <w:tc>
          <w:tcPr>
            <w:tcW w:w="26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F8BA8B"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 xml:space="preserve">      Final Report</w:t>
            </w:r>
          </w:p>
        </w:tc>
        <w:tc>
          <w:tcPr>
            <w:tcW w:w="90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192390"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5 days</w:t>
            </w:r>
          </w:p>
        </w:tc>
        <w:tc>
          <w:tcPr>
            <w:tcW w:w="135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762693"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Mon 7/30/18</w:t>
            </w:r>
          </w:p>
        </w:tc>
        <w:tc>
          <w:tcPr>
            <w:tcW w:w="10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B2B862" w14:textId="77777777"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Fri 8/3/18</w:t>
            </w:r>
          </w:p>
        </w:tc>
        <w:tc>
          <w:tcPr>
            <w:tcW w:w="10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585F7E" w14:textId="77777777" w:rsidR="00C8348F" w:rsidRPr="00C8348F" w:rsidRDefault="00C8348F" w:rsidP="00C8348F">
            <w:pPr>
              <w:spacing w:after="0" w:line="240" w:lineRule="auto"/>
              <w:rPr>
                <w:rFonts w:ascii="Calibri" w:eastAsia="Times New Roman" w:hAnsi="Calibri" w:cs="Calibri"/>
                <w:sz w:val="22"/>
              </w:rPr>
            </w:pPr>
          </w:p>
        </w:tc>
        <w:tc>
          <w:tcPr>
            <w:tcW w:w="13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544117" w14:textId="0D4E77A8" w:rsidR="00C8348F" w:rsidRPr="00C8348F" w:rsidRDefault="00C8348F" w:rsidP="00C8348F">
            <w:pPr>
              <w:spacing w:after="0" w:line="240" w:lineRule="auto"/>
              <w:rPr>
                <w:rFonts w:ascii="Calibri" w:eastAsia="Times New Roman" w:hAnsi="Calibri" w:cs="Calibri"/>
                <w:sz w:val="22"/>
              </w:rPr>
            </w:pPr>
            <w:r w:rsidRPr="00C8348F">
              <w:rPr>
                <w:rFonts w:ascii="Calibri" w:eastAsia="Times New Roman" w:hAnsi="Calibri" w:cs="Calibri"/>
                <w:color w:val="000000"/>
                <w:sz w:val="22"/>
              </w:rPr>
              <w:t>All</w:t>
            </w:r>
          </w:p>
        </w:tc>
      </w:tr>
    </w:tbl>
    <w:p w14:paraId="1A5CD147" w14:textId="7519A499" w:rsidR="00F76571" w:rsidRPr="001C516B" w:rsidRDefault="00245212" w:rsidP="001C516B">
      <w:r>
        <w:t xml:space="preserve"> </w:t>
      </w:r>
    </w:p>
    <w:sectPr w:rsidR="00F76571" w:rsidRPr="001C516B">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FEBEC" w14:textId="77777777" w:rsidR="008128D3" w:rsidRDefault="008128D3" w:rsidP="00CD3BCC">
      <w:pPr>
        <w:spacing w:after="0" w:line="240" w:lineRule="auto"/>
      </w:pPr>
      <w:r>
        <w:separator/>
      </w:r>
    </w:p>
  </w:endnote>
  <w:endnote w:type="continuationSeparator" w:id="0">
    <w:p w14:paraId="3CB34668" w14:textId="77777777" w:rsidR="008128D3" w:rsidRDefault="008128D3" w:rsidP="00CD3BCC">
      <w:pPr>
        <w:spacing w:after="0" w:line="240" w:lineRule="auto"/>
      </w:pPr>
      <w:r>
        <w:continuationSeparator/>
      </w:r>
    </w:p>
  </w:endnote>
  <w:endnote w:type="continuationNotice" w:id="1">
    <w:p w14:paraId="6C235A42" w14:textId="77777777" w:rsidR="008128D3" w:rsidRDefault="008128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8128D3" w14:paraId="58CF7EE3" w14:textId="77777777" w:rsidTr="539FDC0E">
      <w:tc>
        <w:tcPr>
          <w:tcW w:w="3120" w:type="dxa"/>
        </w:tcPr>
        <w:p w14:paraId="2403EC6B" w14:textId="4B080905" w:rsidR="008128D3" w:rsidRDefault="008128D3" w:rsidP="4E04A326">
          <w:pPr>
            <w:pStyle w:val="Header"/>
            <w:ind w:left="-115"/>
          </w:pPr>
        </w:p>
      </w:tc>
      <w:tc>
        <w:tcPr>
          <w:tcW w:w="3120" w:type="dxa"/>
        </w:tcPr>
        <w:p w14:paraId="7E561DE4" w14:textId="49EA5DFB" w:rsidR="008128D3" w:rsidRDefault="008128D3" w:rsidP="4E04A326">
          <w:pPr>
            <w:pStyle w:val="Header"/>
            <w:jc w:val="center"/>
          </w:pPr>
        </w:p>
      </w:tc>
      <w:tc>
        <w:tcPr>
          <w:tcW w:w="3120" w:type="dxa"/>
        </w:tcPr>
        <w:p w14:paraId="3F7976B7" w14:textId="6BF8A316" w:rsidR="008128D3" w:rsidRDefault="008128D3" w:rsidP="4E04A326">
          <w:pPr>
            <w:pStyle w:val="Header"/>
            <w:ind w:right="-115"/>
            <w:jc w:val="right"/>
          </w:pPr>
          <w:r>
            <w:fldChar w:fldCharType="begin"/>
          </w:r>
          <w:r>
            <w:instrText>PAGE</w:instrText>
          </w:r>
          <w:r>
            <w:fldChar w:fldCharType="separate"/>
          </w:r>
          <w:r w:rsidR="004B1038">
            <w:rPr>
              <w:noProof/>
            </w:rPr>
            <w:t>1</w:t>
          </w:r>
          <w:r>
            <w:fldChar w:fldCharType="end"/>
          </w:r>
        </w:p>
      </w:tc>
    </w:tr>
  </w:tbl>
  <w:p w14:paraId="7B006E54" w14:textId="12E00CB9" w:rsidR="008128D3" w:rsidRDefault="008128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0A3F3" w14:textId="77777777" w:rsidR="008128D3" w:rsidRDefault="008128D3" w:rsidP="00CD3BCC">
      <w:pPr>
        <w:spacing w:after="0" w:line="240" w:lineRule="auto"/>
      </w:pPr>
      <w:r>
        <w:separator/>
      </w:r>
    </w:p>
  </w:footnote>
  <w:footnote w:type="continuationSeparator" w:id="0">
    <w:p w14:paraId="3C7774B5" w14:textId="77777777" w:rsidR="008128D3" w:rsidRDefault="008128D3" w:rsidP="00CD3BCC">
      <w:pPr>
        <w:spacing w:after="0" w:line="240" w:lineRule="auto"/>
      </w:pPr>
      <w:r>
        <w:continuationSeparator/>
      </w:r>
    </w:p>
  </w:footnote>
  <w:footnote w:type="continuationNotice" w:id="1">
    <w:p w14:paraId="1DD96439" w14:textId="77777777" w:rsidR="008128D3" w:rsidRDefault="008128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8128D3" w14:paraId="074F156C" w14:textId="77777777" w:rsidTr="4E04A326">
      <w:tc>
        <w:tcPr>
          <w:tcW w:w="3120" w:type="dxa"/>
        </w:tcPr>
        <w:p w14:paraId="32F87F1F" w14:textId="7039D789" w:rsidR="008128D3" w:rsidRDefault="008128D3" w:rsidP="4E04A326">
          <w:pPr>
            <w:pStyle w:val="Header"/>
            <w:ind w:left="-115"/>
          </w:pPr>
        </w:p>
      </w:tc>
      <w:tc>
        <w:tcPr>
          <w:tcW w:w="3120" w:type="dxa"/>
        </w:tcPr>
        <w:p w14:paraId="4786BCE5" w14:textId="1E82D1CB" w:rsidR="008128D3" w:rsidRDefault="008128D3" w:rsidP="4E04A326">
          <w:pPr>
            <w:pStyle w:val="Header"/>
            <w:jc w:val="center"/>
          </w:pPr>
        </w:p>
      </w:tc>
      <w:tc>
        <w:tcPr>
          <w:tcW w:w="3120" w:type="dxa"/>
        </w:tcPr>
        <w:p w14:paraId="7235B7DF" w14:textId="7949783D" w:rsidR="008128D3" w:rsidRDefault="008128D3" w:rsidP="4E04A326">
          <w:pPr>
            <w:pStyle w:val="Header"/>
            <w:ind w:right="-115"/>
            <w:jc w:val="right"/>
          </w:pPr>
        </w:p>
      </w:tc>
    </w:tr>
  </w:tbl>
  <w:p w14:paraId="4A903AE9" w14:textId="1AFB3A22" w:rsidR="008128D3" w:rsidRDefault="00812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154F2"/>
    <w:multiLevelType w:val="multilevel"/>
    <w:tmpl w:val="624A41EA"/>
    <w:lvl w:ilvl="0">
      <w:start w:val="1"/>
      <w:numFmt w:val="decimal"/>
      <w:lvlText w:val="%1.0"/>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3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504" w:hanging="864"/>
      </w:pPr>
    </w:lvl>
    <w:lvl w:ilvl="4">
      <w:start w:val="1"/>
      <w:numFmt w:val="decimal"/>
      <w:lvlText w:val="%1.%2.%3.%4.%5"/>
      <w:lvlJc w:val="left"/>
      <w:pPr>
        <w:ind w:left="648" w:hanging="1008"/>
      </w:pPr>
    </w:lvl>
    <w:lvl w:ilvl="5">
      <w:start w:val="1"/>
      <w:numFmt w:val="decimal"/>
      <w:lvlText w:val="%1.%2.%3.%4.%5.%6"/>
      <w:lvlJc w:val="left"/>
      <w:pPr>
        <w:ind w:left="792" w:hanging="1152"/>
      </w:pPr>
    </w:lvl>
    <w:lvl w:ilvl="6">
      <w:start w:val="1"/>
      <w:numFmt w:val="decimal"/>
      <w:lvlText w:val="%1.%2.%3.%4.%5.%6.%7"/>
      <w:lvlJc w:val="left"/>
      <w:pPr>
        <w:ind w:left="936" w:hanging="1296"/>
      </w:pPr>
    </w:lvl>
    <w:lvl w:ilvl="7">
      <w:start w:val="1"/>
      <w:numFmt w:val="decimal"/>
      <w:lvlText w:val="%1.%2.%3.%4.%5.%6.%7.%8"/>
      <w:lvlJc w:val="left"/>
      <w:pPr>
        <w:ind w:left="1080" w:hanging="1440"/>
      </w:pPr>
    </w:lvl>
    <w:lvl w:ilvl="8">
      <w:start w:val="1"/>
      <w:numFmt w:val="decimal"/>
      <w:lvlText w:val="%1.%2.%3.%4.%5.%6.%7.%8.%9"/>
      <w:lvlJc w:val="left"/>
      <w:pPr>
        <w:ind w:left="1224" w:hanging="1584"/>
      </w:pPr>
    </w:lvl>
  </w:abstractNum>
  <w:abstractNum w:abstractNumId="1" w15:restartNumberingAfterBreak="0">
    <w:nsid w:val="0D262B24"/>
    <w:multiLevelType w:val="hybridMultilevel"/>
    <w:tmpl w:val="A092AC32"/>
    <w:lvl w:ilvl="0" w:tplc="9DEE3ABA">
      <w:start w:val="1"/>
      <w:numFmt w:val="bullet"/>
      <w:lvlText w:val=""/>
      <w:lvlJc w:val="left"/>
      <w:pPr>
        <w:ind w:left="720" w:hanging="360"/>
      </w:pPr>
      <w:rPr>
        <w:rFonts w:ascii="Symbol" w:hAnsi="Symbol" w:hint="default"/>
      </w:rPr>
    </w:lvl>
    <w:lvl w:ilvl="1" w:tplc="7D44FBAE">
      <w:start w:val="1"/>
      <w:numFmt w:val="bullet"/>
      <w:lvlText w:val="o"/>
      <w:lvlJc w:val="left"/>
      <w:pPr>
        <w:ind w:left="1440" w:hanging="360"/>
      </w:pPr>
      <w:rPr>
        <w:rFonts w:ascii="Courier New" w:hAnsi="Courier New" w:hint="default"/>
      </w:rPr>
    </w:lvl>
    <w:lvl w:ilvl="2" w:tplc="EB1421A2">
      <w:start w:val="1"/>
      <w:numFmt w:val="bullet"/>
      <w:lvlText w:val=""/>
      <w:lvlJc w:val="left"/>
      <w:pPr>
        <w:ind w:left="2160" w:hanging="360"/>
      </w:pPr>
      <w:rPr>
        <w:rFonts w:ascii="Wingdings" w:hAnsi="Wingdings" w:hint="default"/>
      </w:rPr>
    </w:lvl>
    <w:lvl w:ilvl="3" w:tplc="887A4D26">
      <w:start w:val="1"/>
      <w:numFmt w:val="bullet"/>
      <w:lvlText w:val=""/>
      <w:lvlJc w:val="left"/>
      <w:pPr>
        <w:ind w:left="2880" w:hanging="360"/>
      </w:pPr>
      <w:rPr>
        <w:rFonts w:ascii="Symbol" w:hAnsi="Symbol" w:hint="default"/>
      </w:rPr>
    </w:lvl>
    <w:lvl w:ilvl="4" w:tplc="14D0EF22">
      <w:start w:val="1"/>
      <w:numFmt w:val="bullet"/>
      <w:lvlText w:val="o"/>
      <w:lvlJc w:val="left"/>
      <w:pPr>
        <w:ind w:left="3600" w:hanging="360"/>
      </w:pPr>
      <w:rPr>
        <w:rFonts w:ascii="Courier New" w:hAnsi="Courier New" w:hint="default"/>
      </w:rPr>
    </w:lvl>
    <w:lvl w:ilvl="5" w:tplc="7D4C357A">
      <w:start w:val="1"/>
      <w:numFmt w:val="bullet"/>
      <w:lvlText w:val=""/>
      <w:lvlJc w:val="left"/>
      <w:pPr>
        <w:ind w:left="4320" w:hanging="360"/>
      </w:pPr>
      <w:rPr>
        <w:rFonts w:ascii="Wingdings" w:hAnsi="Wingdings" w:hint="default"/>
      </w:rPr>
    </w:lvl>
    <w:lvl w:ilvl="6" w:tplc="1930CF12">
      <w:start w:val="1"/>
      <w:numFmt w:val="bullet"/>
      <w:lvlText w:val=""/>
      <w:lvlJc w:val="left"/>
      <w:pPr>
        <w:ind w:left="5040" w:hanging="360"/>
      </w:pPr>
      <w:rPr>
        <w:rFonts w:ascii="Symbol" w:hAnsi="Symbol" w:hint="default"/>
      </w:rPr>
    </w:lvl>
    <w:lvl w:ilvl="7" w:tplc="9DAC5414">
      <w:start w:val="1"/>
      <w:numFmt w:val="bullet"/>
      <w:lvlText w:val="o"/>
      <w:lvlJc w:val="left"/>
      <w:pPr>
        <w:ind w:left="5760" w:hanging="360"/>
      </w:pPr>
      <w:rPr>
        <w:rFonts w:ascii="Courier New" w:hAnsi="Courier New" w:hint="default"/>
      </w:rPr>
    </w:lvl>
    <w:lvl w:ilvl="8" w:tplc="F35CCB7C">
      <w:start w:val="1"/>
      <w:numFmt w:val="bullet"/>
      <w:lvlText w:val=""/>
      <w:lvlJc w:val="left"/>
      <w:pPr>
        <w:ind w:left="6480" w:hanging="360"/>
      </w:pPr>
      <w:rPr>
        <w:rFonts w:ascii="Wingdings" w:hAnsi="Wingdings" w:hint="default"/>
      </w:rPr>
    </w:lvl>
  </w:abstractNum>
  <w:abstractNum w:abstractNumId="2" w15:restartNumberingAfterBreak="0">
    <w:nsid w:val="0DCC6EC1"/>
    <w:multiLevelType w:val="hybridMultilevel"/>
    <w:tmpl w:val="72AA6D90"/>
    <w:lvl w:ilvl="0" w:tplc="9AFAEF66">
      <w:start w:val="1"/>
      <w:numFmt w:val="bullet"/>
      <w:lvlText w:val=""/>
      <w:lvlJc w:val="left"/>
      <w:pPr>
        <w:ind w:left="720" w:hanging="360"/>
      </w:pPr>
      <w:rPr>
        <w:rFonts w:ascii="Symbol" w:hAnsi="Symbol" w:hint="default"/>
      </w:rPr>
    </w:lvl>
    <w:lvl w:ilvl="1" w:tplc="AA480782">
      <w:start w:val="1"/>
      <w:numFmt w:val="bullet"/>
      <w:lvlText w:val="o"/>
      <w:lvlJc w:val="left"/>
      <w:pPr>
        <w:ind w:left="1440" w:hanging="360"/>
      </w:pPr>
      <w:rPr>
        <w:rFonts w:ascii="Courier New" w:hAnsi="Courier New" w:hint="default"/>
      </w:rPr>
    </w:lvl>
    <w:lvl w:ilvl="2" w:tplc="4BE4C95E">
      <w:start w:val="1"/>
      <w:numFmt w:val="bullet"/>
      <w:lvlText w:val=""/>
      <w:lvlJc w:val="left"/>
      <w:pPr>
        <w:ind w:left="2160" w:hanging="360"/>
      </w:pPr>
      <w:rPr>
        <w:rFonts w:ascii="Wingdings" w:hAnsi="Wingdings" w:hint="default"/>
      </w:rPr>
    </w:lvl>
    <w:lvl w:ilvl="3" w:tplc="CDC0DEF0">
      <w:start w:val="1"/>
      <w:numFmt w:val="bullet"/>
      <w:lvlText w:val=""/>
      <w:lvlJc w:val="left"/>
      <w:pPr>
        <w:ind w:left="2880" w:hanging="360"/>
      </w:pPr>
      <w:rPr>
        <w:rFonts w:ascii="Symbol" w:hAnsi="Symbol" w:hint="default"/>
      </w:rPr>
    </w:lvl>
    <w:lvl w:ilvl="4" w:tplc="511AAE4E">
      <w:start w:val="1"/>
      <w:numFmt w:val="bullet"/>
      <w:lvlText w:val="o"/>
      <w:lvlJc w:val="left"/>
      <w:pPr>
        <w:ind w:left="3600" w:hanging="360"/>
      </w:pPr>
      <w:rPr>
        <w:rFonts w:ascii="Courier New" w:hAnsi="Courier New" w:hint="default"/>
      </w:rPr>
    </w:lvl>
    <w:lvl w:ilvl="5" w:tplc="661EFA3A">
      <w:start w:val="1"/>
      <w:numFmt w:val="bullet"/>
      <w:lvlText w:val=""/>
      <w:lvlJc w:val="left"/>
      <w:pPr>
        <w:ind w:left="4320" w:hanging="360"/>
      </w:pPr>
      <w:rPr>
        <w:rFonts w:ascii="Wingdings" w:hAnsi="Wingdings" w:hint="default"/>
      </w:rPr>
    </w:lvl>
    <w:lvl w:ilvl="6" w:tplc="367E0146">
      <w:start w:val="1"/>
      <w:numFmt w:val="bullet"/>
      <w:lvlText w:val=""/>
      <w:lvlJc w:val="left"/>
      <w:pPr>
        <w:ind w:left="5040" w:hanging="360"/>
      </w:pPr>
      <w:rPr>
        <w:rFonts w:ascii="Symbol" w:hAnsi="Symbol" w:hint="default"/>
      </w:rPr>
    </w:lvl>
    <w:lvl w:ilvl="7" w:tplc="184460A0">
      <w:start w:val="1"/>
      <w:numFmt w:val="bullet"/>
      <w:lvlText w:val="o"/>
      <w:lvlJc w:val="left"/>
      <w:pPr>
        <w:ind w:left="5760" w:hanging="360"/>
      </w:pPr>
      <w:rPr>
        <w:rFonts w:ascii="Courier New" w:hAnsi="Courier New" w:hint="default"/>
      </w:rPr>
    </w:lvl>
    <w:lvl w:ilvl="8" w:tplc="5E9C13C4">
      <w:start w:val="1"/>
      <w:numFmt w:val="bullet"/>
      <w:lvlText w:val=""/>
      <w:lvlJc w:val="left"/>
      <w:pPr>
        <w:ind w:left="6480" w:hanging="360"/>
      </w:pPr>
      <w:rPr>
        <w:rFonts w:ascii="Wingdings" w:hAnsi="Wingdings" w:hint="default"/>
      </w:rPr>
    </w:lvl>
  </w:abstractNum>
  <w:abstractNum w:abstractNumId="3" w15:restartNumberingAfterBreak="0">
    <w:nsid w:val="15A76414"/>
    <w:multiLevelType w:val="hybridMultilevel"/>
    <w:tmpl w:val="62606154"/>
    <w:lvl w:ilvl="0" w:tplc="4D3A076E">
      <w:start w:val="1"/>
      <w:numFmt w:val="bullet"/>
      <w:lvlText w:val=""/>
      <w:lvlJc w:val="left"/>
      <w:pPr>
        <w:ind w:left="720" w:hanging="360"/>
      </w:pPr>
      <w:rPr>
        <w:rFonts w:ascii="Symbol" w:hAnsi="Symbol" w:hint="default"/>
      </w:rPr>
    </w:lvl>
    <w:lvl w:ilvl="1" w:tplc="573E3A1E">
      <w:start w:val="1"/>
      <w:numFmt w:val="bullet"/>
      <w:lvlText w:val="o"/>
      <w:lvlJc w:val="left"/>
      <w:pPr>
        <w:ind w:left="1440" w:hanging="360"/>
      </w:pPr>
      <w:rPr>
        <w:rFonts w:ascii="Courier New" w:hAnsi="Courier New" w:hint="default"/>
      </w:rPr>
    </w:lvl>
    <w:lvl w:ilvl="2" w:tplc="D988B07E">
      <w:start w:val="1"/>
      <w:numFmt w:val="bullet"/>
      <w:lvlText w:val=""/>
      <w:lvlJc w:val="left"/>
      <w:pPr>
        <w:ind w:left="2160" w:hanging="360"/>
      </w:pPr>
      <w:rPr>
        <w:rFonts w:ascii="Wingdings" w:hAnsi="Wingdings" w:hint="default"/>
      </w:rPr>
    </w:lvl>
    <w:lvl w:ilvl="3" w:tplc="4CBC2124">
      <w:start w:val="1"/>
      <w:numFmt w:val="bullet"/>
      <w:lvlText w:val=""/>
      <w:lvlJc w:val="left"/>
      <w:pPr>
        <w:ind w:left="2880" w:hanging="360"/>
      </w:pPr>
      <w:rPr>
        <w:rFonts w:ascii="Symbol" w:hAnsi="Symbol" w:hint="default"/>
      </w:rPr>
    </w:lvl>
    <w:lvl w:ilvl="4" w:tplc="B784EE8E">
      <w:start w:val="1"/>
      <w:numFmt w:val="bullet"/>
      <w:lvlText w:val="o"/>
      <w:lvlJc w:val="left"/>
      <w:pPr>
        <w:ind w:left="3600" w:hanging="360"/>
      </w:pPr>
      <w:rPr>
        <w:rFonts w:ascii="Courier New" w:hAnsi="Courier New" w:hint="default"/>
      </w:rPr>
    </w:lvl>
    <w:lvl w:ilvl="5" w:tplc="53C4D7AE">
      <w:start w:val="1"/>
      <w:numFmt w:val="bullet"/>
      <w:lvlText w:val=""/>
      <w:lvlJc w:val="left"/>
      <w:pPr>
        <w:ind w:left="4320" w:hanging="360"/>
      </w:pPr>
      <w:rPr>
        <w:rFonts w:ascii="Wingdings" w:hAnsi="Wingdings" w:hint="default"/>
      </w:rPr>
    </w:lvl>
    <w:lvl w:ilvl="6" w:tplc="E7401A86">
      <w:start w:val="1"/>
      <w:numFmt w:val="bullet"/>
      <w:lvlText w:val=""/>
      <w:lvlJc w:val="left"/>
      <w:pPr>
        <w:ind w:left="5040" w:hanging="360"/>
      </w:pPr>
      <w:rPr>
        <w:rFonts w:ascii="Symbol" w:hAnsi="Symbol" w:hint="default"/>
      </w:rPr>
    </w:lvl>
    <w:lvl w:ilvl="7" w:tplc="FDDEC6D8">
      <w:start w:val="1"/>
      <w:numFmt w:val="bullet"/>
      <w:lvlText w:val="o"/>
      <w:lvlJc w:val="left"/>
      <w:pPr>
        <w:ind w:left="5760" w:hanging="360"/>
      </w:pPr>
      <w:rPr>
        <w:rFonts w:ascii="Courier New" w:hAnsi="Courier New" w:hint="default"/>
      </w:rPr>
    </w:lvl>
    <w:lvl w:ilvl="8" w:tplc="FE9663D6">
      <w:start w:val="1"/>
      <w:numFmt w:val="bullet"/>
      <w:lvlText w:val=""/>
      <w:lvlJc w:val="left"/>
      <w:pPr>
        <w:ind w:left="6480" w:hanging="360"/>
      </w:pPr>
      <w:rPr>
        <w:rFonts w:ascii="Wingdings" w:hAnsi="Wingdings" w:hint="default"/>
      </w:rPr>
    </w:lvl>
  </w:abstractNum>
  <w:abstractNum w:abstractNumId="4" w15:restartNumberingAfterBreak="0">
    <w:nsid w:val="16183D22"/>
    <w:multiLevelType w:val="hybridMultilevel"/>
    <w:tmpl w:val="27F2D088"/>
    <w:lvl w:ilvl="0" w:tplc="7DC69800">
      <w:start w:val="1"/>
      <w:numFmt w:val="bullet"/>
      <w:lvlText w:val=""/>
      <w:lvlJc w:val="left"/>
      <w:pPr>
        <w:ind w:left="720" w:hanging="360"/>
      </w:pPr>
      <w:rPr>
        <w:rFonts w:ascii="Symbol" w:hAnsi="Symbol" w:hint="default"/>
      </w:rPr>
    </w:lvl>
    <w:lvl w:ilvl="1" w:tplc="A31E288E">
      <w:start w:val="1"/>
      <w:numFmt w:val="bullet"/>
      <w:lvlText w:val="o"/>
      <w:lvlJc w:val="left"/>
      <w:pPr>
        <w:ind w:left="1440" w:hanging="360"/>
      </w:pPr>
      <w:rPr>
        <w:rFonts w:ascii="Courier New" w:hAnsi="Courier New" w:hint="default"/>
      </w:rPr>
    </w:lvl>
    <w:lvl w:ilvl="2" w:tplc="3746F612">
      <w:start w:val="1"/>
      <w:numFmt w:val="bullet"/>
      <w:lvlText w:val=""/>
      <w:lvlJc w:val="left"/>
      <w:pPr>
        <w:ind w:left="2160" w:hanging="360"/>
      </w:pPr>
      <w:rPr>
        <w:rFonts w:ascii="Wingdings" w:hAnsi="Wingdings" w:hint="default"/>
      </w:rPr>
    </w:lvl>
    <w:lvl w:ilvl="3" w:tplc="D56C0688">
      <w:start w:val="1"/>
      <w:numFmt w:val="bullet"/>
      <w:lvlText w:val=""/>
      <w:lvlJc w:val="left"/>
      <w:pPr>
        <w:ind w:left="2880" w:hanging="360"/>
      </w:pPr>
      <w:rPr>
        <w:rFonts w:ascii="Symbol" w:hAnsi="Symbol" w:hint="default"/>
      </w:rPr>
    </w:lvl>
    <w:lvl w:ilvl="4" w:tplc="E28CBAA8">
      <w:start w:val="1"/>
      <w:numFmt w:val="bullet"/>
      <w:lvlText w:val="o"/>
      <w:lvlJc w:val="left"/>
      <w:pPr>
        <w:ind w:left="3600" w:hanging="360"/>
      </w:pPr>
      <w:rPr>
        <w:rFonts w:ascii="Courier New" w:hAnsi="Courier New" w:hint="default"/>
      </w:rPr>
    </w:lvl>
    <w:lvl w:ilvl="5" w:tplc="513CE03E">
      <w:start w:val="1"/>
      <w:numFmt w:val="bullet"/>
      <w:lvlText w:val=""/>
      <w:lvlJc w:val="left"/>
      <w:pPr>
        <w:ind w:left="4320" w:hanging="360"/>
      </w:pPr>
      <w:rPr>
        <w:rFonts w:ascii="Wingdings" w:hAnsi="Wingdings" w:hint="default"/>
      </w:rPr>
    </w:lvl>
    <w:lvl w:ilvl="6" w:tplc="4E428EE2">
      <w:start w:val="1"/>
      <w:numFmt w:val="bullet"/>
      <w:lvlText w:val=""/>
      <w:lvlJc w:val="left"/>
      <w:pPr>
        <w:ind w:left="5040" w:hanging="360"/>
      </w:pPr>
      <w:rPr>
        <w:rFonts w:ascii="Symbol" w:hAnsi="Symbol" w:hint="default"/>
      </w:rPr>
    </w:lvl>
    <w:lvl w:ilvl="7" w:tplc="E5E03F20">
      <w:start w:val="1"/>
      <w:numFmt w:val="bullet"/>
      <w:lvlText w:val="o"/>
      <w:lvlJc w:val="left"/>
      <w:pPr>
        <w:ind w:left="5760" w:hanging="360"/>
      </w:pPr>
      <w:rPr>
        <w:rFonts w:ascii="Courier New" w:hAnsi="Courier New" w:hint="default"/>
      </w:rPr>
    </w:lvl>
    <w:lvl w:ilvl="8" w:tplc="1DFC8E1C">
      <w:start w:val="1"/>
      <w:numFmt w:val="bullet"/>
      <w:lvlText w:val=""/>
      <w:lvlJc w:val="left"/>
      <w:pPr>
        <w:ind w:left="6480" w:hanging="360"/>
      </w:pPr>
      <w:rPr>
        <w:rFonts w:ascii="Wingdings" w:hAnsi="Wingdings" w:hint="default"/>
      </w:rPr>
    </w:lvl>
  </w:abstractNum>
  <w:abstractNum w:abstractNumId="5" w15:restartNumberingAfterBreak="0">
    <w:nsid w:val="1A945F74"/>
    <w:multiLevelType w:val="hybridMultilevel"/>
    <w:tmpl w:val="4740DE0C"/>
    <w:lvl w:ilvl="0" w:tplc="01F21038">
      <w:start w:val="1"/>
      <w:numFmt w:val="bullet"/>
      <w:lvlText w:val=""/>
      <w:lvlJc w:val="left"/>
      <w:pPr>
        <w:ind w:left="720" w:hanging="360"/>
      </w:pPr>
      <w:rPr>
        <w:rFonts w:ascii="Symbol" w:hAnsi="Symbol" w:hint="default"/>
      </w:rPr>
    </w:lvl>
    <w:lvl w:ilvl="1" w:tplc="760069A6">
      <w:start w:val="1"/>
      <w:numFmt w:val="bullet"/>
      <w:lvlText w:val="o"/>
      <w:lvlJc w:val="left"/>
      <w:pPr>
        <w:ind w:left="1440" w:hanging="360"/>
      </w:pPr>
      <w:rPr>
        <w:rFonts w:ascii="Courier New" w:hAnsi="Courier New" w:hint="default"/>
      </w:rPr>
    </w:lvl>
    <w:lvl w:ilvl="2" w:tplc="90A8E1D8">
      <w:start w:val="1"/>
      <w:numFmt w:val="bullet"/>
      <w:lvlText w:val=""/>
      <w:lvlJc w:val="left"/>
      <w:pPr>
        <w:ind w:left="2160" w:hanging="360"/>
      </w:pPr>
      <w:rPr>
        <w:rFonts w:ascii="Wingdings" w:hAnsi="Wingdings" w:hint="default"/>
      </w:rPr>
    </w:lvl>
    <w:lvl w:ilvl="3" w:tplc="E17E2D0A">
      <w:start w:val="1"/>
      <w:numFmt w:val="bullet"/>
      <w:lvlText w:val=""/>
      <w:lvlJc w:val="left"/>
      <w:pPr>
        <w:ind w:left="2880" w:hanging="360"/>
      </w:pPr>
      <w:rPr>
        <w:rFonts w:ascii="Symbol" w:hAnsi="Symbol" w:hint="default"/>
      </w:rPr>
    </w:lvl>
    <w:lvl w:ilvl="4" w:tplc="32BE21B2">
      <w:start w:val="1"/>
      <w:numFmt w:val="bullet"/>
      <w:lvlText w:val="o"/>
      <w:lvlJc w:val="left"/>
      <w:pPr>
        <w:ind w:left="3600" w:hanging="360"/>
      </w:pPr>
      <w:rPr>
        <w:rFonts w:ascii="Courier New" w:hAnsi="Courier New" w:hint="default"/>
      </w:rPr>
    </w:lvl>
    <w:lvl w:ilvl="5" w:tplc="FBFC8EDE">
      <w:start w:val="1"/>
      <w:numFmt w:val="bullet"/>
      <w:lvlText w:val=""/>
      <w:lvlJc w:val="left"/>
      <w:pPr>
        <w:ind w:left="4320" w:hanging="360"/>
      </w:pPr>
      <w:rPr>
        <w:rFonts w:ascii="Wingdings" w:hAnsi="Wingdings" w:hint="default"/>
      </w:rPr>
    </w:lvl>
    <w:lvl w:ilvl="6" w:tplc="720A8954">
      <w:start w:val="1"/>
      <w:numFmt w:val="bullet"/>
      <w:lvlText w:val=""/>
      <w:lvlJc w:val="left"/>
      <w:pPr>
        <w:ind w:left="5040" w:hanging="360"/>
      </w:pPr>
      <w:rPr>
        <w:rFonts w:ascii="Symbol" w:hAnsi="Symbol" w:hint="default"/>
      </w:rPr>
    </w:lvl>
    <w:lvl w:ilvl="7" w:tplc="FE603DFE">
      <w:start w:val="1"/>
      <w:numFmt w:val="bullet"/>
      <w:lvlText w:val="o"/>
      <w:lvlJc w:val="left"/>
      <w:pPr>
        <w:ind w:left="5760" w:hanging="360"/>
      </w:pPr>
      <w:rPr>
        <w:rFonts w:ascii="Courier New" w:hAnsi="Courier New" w:hint="default"/>
      </w:rPr>
    </w:lvl>
    <w:lvl w:ilvl="8" w:tplc="A0D233B0">
      <w:start w:val="1"/>
      <w:numFmt w:val="bullet"/>
      <w:lvlText w:val=""/>
      <w:lvlJc w:val="left"/>
      <w:pPr>
        <w:ind w:left="6480" w:hanging="360"/>
      </w:pPr>
      <w:rPr>
        <w:rFonts w:ascii="Wingdings" w:hAnsi="Wingdings" w:hint="default"/>
      </w:rPr>
    </w:lvl>
  </w:abstractNum>
  <w:abstractNum w:abstractNumId="6" w15:restartNumberingAfterBreak="0">
    <w:nsid w:val="1DFA4007"/>
    <w:multiLevelType w:val="hybridMultilevel"/>
    <w:tmpl w:val="04B057DC"/>
    <w:lvl w:ilvl="0" w:tplc="B16C1246">
      <w:start w:val="1"/>
      <w:numFmt w:val="bullet"/>
      <w:lvlText w:val=""/>
      <w:lvlJc w:val="left"/>
      <w:pPr>
        <w:ind w:left="720" w:hanging="360"/>
      </w:pPr>
      <w:rPr>
        <w:rFonts w:ascii="Symbol" w:hAnsi="Symbol" w:hint="default"/>
      </w:rPr>
    </w:lvl>
    <w:lvl w:ilvl="1" w:tplc="5AAE5A06">
      <w:start w:val="1"/>
      <w:numFmt w:val="bullet"/>
      <w:lvlText w:val="o"/>
      <w:lvlJc w:val="left"/>
      <w:pPr>
        <w:ind w:left="1440" w:hanging="360"/>
      </w:pPr>
      <w:rPr>
        <w:rFonts w:ascii="Courier New" w:hAnsi="Courier New" w:hint="default"/>
      </w:rPr>
    </w:lvl>
    <w:lvl w:ilvl="2" w:tplc="14C2DC10">
      <w:start w:val="1"/>
      <w:numFmt w:val="bullet"/>
      <w:lvlText w:val=""/>
      <w:lvlJc w:val="left"/>
      <w:pPr>
        <w:ind w:left="2160" w:hanging="360"/>
      </w:pPr>
      <w:rPr>
        <w:rFonts w:ascii="Wingdings" w:hAnsi="Wingdings" w:hint="default"/>
      </w:rPr>
    </w:lvl>
    <w:lvl w:ilvl="3" w:tplc="FAAC5536">
      <w:start w:val="1"/>
      <w:numFmt w:val="bullet"/>
      <w:lvlText w:val=""/>
      <w:lvlJc w:val="left"/>
      <w:pPr>
        <w:ind w:left="2880" w:hanging="360"/>
      </w:pPr>
      <w:rPr>
        <w:rFonts w:ascii="Symbol" w:hAnsi="Symbol" w:hint="default"/>
      </w:rPr>
    </w:lvl>
    <w:lvl w:ilvl="4" w:tplc="80664612">
      <w:start w:val="1"/>
      <w:numFmt w:val="bullet"/>
      <w:lvlText w:val="o"/>
      <w:lvlJc w:val="left"/>
      <w:pPr>
        <w:ind w:left="3600" w:hanging="360"/>
      </w:pPr>
      <w:rPr>
        <w:rFonts w:ascii="Courier New" w:hAnsi="Courier New" w:hint="default"/>
      </w:rPr>
    </w:lvl>
    <w:lvl w:ilvl="5" w:tplc="8F24E320">
      <w:start w:val="1"/>
      <w:numFmt w:val="bullet"/>
      <w:lvlText w:val=""/>
      <w:lvlJc w:val="left"/>
      <w:pPr>
        <w:ind w:left="4320" w:hanging="360"/>
      </w:pPr>
      <w:rPr>
        <w:rFonts w:ascii="Wingdings" w:hAnsi="Wingdings" w:hint="default"/>
      </w:rPr>
    </w:lvl>
    <w:lvl w:ilvl="6" w:tplc="C9903C86">
      <w:start w:val="1"/>
      <w:numFmt w:val="bullet"/>
      <w:lvlText w:val=""/>
      <w:lvlJc w:val="left"/>
      <w:pPr>
        <w:ind w:left="5040" w:hanging="360"/>
      </w:pPr>
      <w:rPr>
        <w:rFonts w:ascii="Symbol" w:hAnsi="Symbol" w:hint="default"/>
      </w:rPr>
    </w:lvl>
    <w:lvl w:ilvl="7" w:tplc="5302F71A">
      <w:start w:val="1"/>
      <w:numFmt w:val="bullet"/>
      <w:lvlText w:val="o"/>
      <w:lvlJc w:val="left"/>
      <w:pPr>
        <w:ind w:left="5760" w:hanging="360"/>
      </w:pPr>
      <w:rPr>
        <w:rFonts w:ascii="Courier New" w:hAnsi="Courier New" w:hint="default"/>
      </w:rPr>
    </w:lvl>
    <w:lvl w:ilvl="8" w:tplc="60C249E0">
      <w:start w:val="1"/>
      <w:numFmt w:val="bullet"/>
      <w:lvlText w:val=""/>
      <w:lvlJc w:val="left"/>
      <w:pPr>
        <w:ind w:left="6480" w:hanging="360"/>
      </w:pPr>
      <w:rPr>
        <w:rFonts w:ascii="Wingdings" w:hAnsi="Wingdings" w:hint="default"/>
      </w:rPr>
    </w:lvl>
  </w:abstractNum>
  <w:abstractNum w:abstractNumId="7" w15:restartNumberingAfterBreak="0">
    <w:nsid w:val="1E2775C6"/>
    <w:multiLevelType w:val="hybridMultilevel"/>
    <w:tmpl w:val="D6949E68"/>
    <w:lvl w:ilvl="0" w:tplc="94D435B6">
      <w:start w:val="1"/>
      <w:numFmt w:val="bullet"/>
      <w:lvlText w:val=""/>
      <w:lvlJc w:val="left"/>
      <w:pPr>
        <w:ind w:left="720" w:hanging="360"/>
      </w:pPr>
      <w:rPr>
        <w:rFonts w:ascii="Symbol" w:hAnsi="Symbol" w:hint="default"/>
      </w:rPr>
    </w:lvl>
    <w:lvl w:ilvl="1" w:tplc="07327618">
      <w:start w:val="1"/>
      <w:numFmt w:val="bullet"/>
      <w:lvlText w:val="o"/>
      <w:lvlJc w:val="left"/>
      <w:pPr>
        <w:ind w:left="1440" w:hanging="360"/>
      </w:pPr>
      <w:rPr>
        <w:rFonts w:ascii="Courier New" w:hAnsi="Courier New" w:hint="default"/>
      </w:rPr>
    </w:lvl>
    <w:lvl w:ilvl="2" w:tplc="1A823560">
      <w:start w:val="1"/>
      <w:numFmt w:val="bullet"/>
      <w:lvlText w:val=""/>
      <w:lvlJc w:val="left"/>
      <w:pPr>
        <w:ind w:left="2160" w:hanging="360"/>
      </w:pPr>
      <w:rPr>
        <w:rFonts w:ascii="Wingdings" w:hAnsi="Wingdings" w:hint="default"/>
      </w:rPr>
    </w:lvl>
    <w:lvl w:ilvl="3" w:tplc="FEFE0794">
      <w:start w:val="1"/>
      <w:numFmt w:val="bullet"/>
      <w:lvlText w:val=""/>
      <w:lvlJc w:val="left"/>
      <w:pPr>
        <w:ind w:left="2880" w:hanging="360"/>
      </w:pPr>
      <w:rPr>
        <w:rFonts w:ascii="Symbol" w:hAnsi="Symbol" w:hint="default"/>
      </w:rPr>
    </w:lvl>
    <w:lvl w:ilvl="4" w:tplc="F4A86046">
      <w:start w:val="1"/>
      <w:numFmt w:val="bullet"/>
      <w:lvlText w:val="o"/>
      <w:lvlJc w:val="left"/>
      <w:pPr>
        <w:ind w:left="3600" w:hanging="360"/>
      </w:pPr>
      <w:rPr>
        <w:rFonts w:ascii="Courier New" w:hAnsi="Courier New" w:hint="default"/>
      </w:rPr>
    </w:lvl>
    <w:lvl w:ilvl="5" w:tplc="EB5E03EE">
      <w:start w:val="1"/>
      <w:numFmt w:val="bullet"/>
      <w:lvlText w:val=""/>
      <w:lvlJc w:val="left"/>
      <w:pPr>
        <w:ind w:left="4320" w:hanging="360"/>
      </w:pPr>
      <w:rPr>
        <w:rFonts w:ascii="Wingdings" w:hAnsi="Wingdings" w:hint="default"/>
      </w:rPr>
    </w:lvl>
    <w:lvl w:ilvl="6" w:tplc="0AF01E48">
      <w:start w:val="1"/>
      <w:numFmt w:val="bullet"/>
      <w:lvlText w:val=""/>
      <w:lvlJc w:val="left"/>
      <w:pPr>
        <w:ind w:left="5040" w:hanging="360"/>
      </w:pPr>
      <w:rPr>
        <w:rFonts w:ascii="Symbol" w:hAnsi="Symbol" w:hint="default"/>
      </w:rPr>
    </w:lvl>
    <w:lvl w:ilvl="7" w:tplc="28CED9B0">
      <w:start w:val="1"/>
      <w:numFmt w:val="bullet"/>
      <w:lvlText w:val="o"/>
      <w:lvlJc w:val="left"/>
      <w:pPr>
        <w:ind w:left="5760" w:hanging="360"/>
      </w:pPr>
      <w:rPr>
        <w:rFonts w:ascii="Courier New" w:hAnsi="Courier New" w:hint="default"/>
      </w:rPr>
    </w:lvl>
    <w:lvl w:ilvl="8" w:tplc="F00A433C">
      <w:start w:val="1"/>
      <w:numFmt w:val="bullet"/>
      <w:lvlText w:val=""/>
      <w:lvlJc w:val="left"/>
      <w:pPr>
        <w:ind w:left="6480" w:hanging="360"/>
      </w:pPr>
      <w:rPr>
        <w:rFonts w:ascii="Wingdings" w:hAnsi="Wingdings" w:hint="default"/>
      </w:rPr>
    </w:lvl>
  </w:abstractNum>
  <w:abstractNum w:abstractNumId="8" w15:restartNumberingAfterBreak="0">
    <w:nsid w:val="1E7B17DA"/>
    <w:multiLevelType w:val="hybridMultilevel"/>
    <w:tmpl w:val="541E721C"/>
    <w:lvl w:ilvl="0" w:tplc="00E49D68">
      <w:start w:val="1"/>
      <w:numFmt w:val="bullet"/>
      <w:lvlText w:val=""/>
      <w:lvlJc w:val="left"/>
      <w:pPr>
        <w:ind w:left="720" w:hanging="360"/>
      </w:pPr>
      <w:rPr>
        <w:rFonts w:ascii="Symbol" w:hAnsi="Symbol" w:hint="default"/>
      </w:rPr>
    </w:lvl>
    <w:lvl w:ilvl="1" w:tplc="2A4AC96C">
      <w:start w:val="1"/>
      <w:numFmt w:val="bullet"/>
      <w:lvlText w:val="o"/>
      <w:lvlJc w:val="left"/>
      <w:pPr>
        <w:ind w:left="1440" w:hanging="360"/>
      </w:pPr>
      <w:rPr>
        <w:rFonts w:ascii="Courier New" w:hAnsi="Courier New" w:hint="default"/>
      </w:rPr>
    </w:lvl>
    <w:lvl w:ilvl="2" w:tplc="D4C06B2C">
      <w:start w:val="1"/>
      <w:numFmt w:val="bullet"/>
      <w:lvlText w:val=""/>
      <w:lvlJc w:val="left"/>
      <w:pPr>
        <w:ind w:left="2160" w:hanging="360"/>
      </w:pPr>
      <w:rPr>
        <w:rFonts w:ascii="Wingdings" w:hAnsi="Wingdings" w:hint="default"/>
      </w:rPr>
    </w:lvl>
    <w:lvl w:ilvl="3" w:tplc="06904364">
      <w:start w:val="1"/>
      <w:numFmt w:val="bullet"/>
      <w:lvlText w:val=""/>
      <w:lvlJc w:val="left"/>
      <w:pPr>
        <w:ind w:left="2880" w:hanging="360"/>
      </w:pPr>
      <w:rPr>
        <w:rFonts w:ascii="Symbol" w:hAnsi="Symbol" w:hint="default"/>
      </w:rPr>
    </w:lvl>
    <w:lvl w:ilvl="4" w:tplc="B798DDC0">
      <w:start w:val="1"/>
      <w:numFmt w:val="bullet"/>
      <w:lvlText w:val="o"/>
      <w:lvlJc w:val="left"/>
      <w:pPr>
        <w:ind w:left="3600" w:hanging="360"/>
      </w:pPr>
      <w:rPr>
        <w:rFonts w:ascii="Courier New" w:hAnsi="Courier New" w:hint="default"/>
      </w:rPr>
    </w:lvl>
    <w:lvl w:ilvl="5" w:tplc="CC382740">
      <w:start w:val="1"/>
      <w:numFmt w:val="bullet"/>
      <w:lvlText w:val=""/>
      <w:lvlJc w:val="left"/>
      <w:pPr>
        <w:ind w:left="4320" w:hanging="360"/>
      </w:pPr>
      <w:rPr>
        <w:rFonts w:ascii="Wingdings" w:hAnsi="Wingdings" w:hint="default"/>
      </w:rPr>
    </w:lvl>
    <w:lvl w:ilvl="6" w:tplc="3BDCBF60">
      <w:start w:val="1"/>
      <w:numFmt w:val="bullet"/>
      <w:lvlText w:val=""/>
      <w:lvlJc w:val="left"/>
      <w:pPr>
        <w:ind w:left="5040" w:hanging="360"/>
      </w:pPr>
      <w:rPr>
        <w:rFonts w:ascii="Symbol" w:hAnsi="Symbol" w:hint="default"/>
      </w:rPr>
    </w:lvl>
    <w:lvl w:ilvl="7" w:tplc="5364B51A">
      <w:start w:val="1"/>
      <w:numFmt w:val="bullet"/>
      <w:lvlText w:val="o"/>
      <w:lvlJc w:val="left"/>
      <w:pPr>
        <w:ind w:left="5760" w:hanging="360"/>
      </w:pPr>
      <w:rPr>
        <w:rFonts w:ascii="Courier New" w:hAnsi="Courier New" w:hint="default"/>
      </w:rPr>
    </w:lvl>
    <w:lvl w:ilvl="8" w:tplc="1728D9AE">
      <w:start w:val="1"/>
      <w:numFmt w:val="bullet"/>
      <w:lvlText w:val=""/>
      <w:lvlJc w:val="left"/>
      <w:pPr>
        <w:ind w:left="6480" w:hanging="360"/>
      </w:pPr>
      <w:rPr>
        <w:rFonts w:ascii="Wingdings" w:hAnsi="Wingdings" w:hint="default"/>
      </w:rPr>
    </w:lvl>
  </w:abstractNum>
  <w:abstractNum w:abstractNumId="9" w15:restartNumberingAfterBreak="0">
    <w:nsid w:val="21F57082"/>
    <w:multiLevelType w:val="hybridMultilevel"/>
    <w:tmpl w:val="DCF8B6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65B3531"/>
    <w:multiLevelType w:val="hybridMultilevel"/>
    <w:tmpl w:val="CD606ACE"/>
    <w:lvl w:ilvl="0" w:tplc="D15A1B14">
      <w:start w:val="1"/>
      <w:numFmt w:val="bullet"/>
      <w:lvlText w:val=""/>
      <w:lvlJc w:val="left"/>
      <w:pPr>
        <w:ind w:left="720" w:hanging="360"/>
      </w:pPr>
      <w:rPr>
        <w:rFonts w:ascii="Symbol" w:hAnsi="Symbol" w:hint="default"/>
      </w:rPr>
    </w:lvl>
    <w:lvl w:ilvl="1" w:tplc="304A0D0C">
      <w:start w:val="1"/>
      <w:numFmt w:val="bullet"/>
      <w:lvlText w:val="o"/>
      <w:lvlJc w:val="left"/>
      <w:pPr>
        <w:ind w:left="1440" w:hanging="360"/>
      </w:pPr>
      <w:rPr>
        <w:rFonts w:ascii="Courier New" w:hAnsi="Courier New" w:hint="default"/>
      </w:rPr>
    </w:lvl>
    <w:lvl w:ilvl="2" w:tplc="096A6F94">
      <w:start w:val="1"/>
      <w:numFmt w:val="bullet"/>
      <w:lvlText w:val=""/>
      <w:lvlJc w:val="left"/>
      <w:pPr>
        <w:ind w:left="2160" w:hanging="360"/>
      </w:pPr>
      <w:rPr>
        <w:rFonts w:ascii="Wingdings" w:hAnsi="Wingdings" w:hint="default"/>
      </w:rPr>
    </w:lvl>
    <w:lvl w:ilvl="3" w:tplc="EEA85B0E">
      <w:start w:val="1"/>
      <w:numFmt w:val="bullet"/>
      <w:lvlText w:val=""/>
      <w:lvlJc w:val="left"/>
      <w:pPr>
        <w:ind w:left="2880" w:hanging="360"/>
      </w:pPr>
      <w:rPr>
        <w:rFonts w:ascii="Symbol" w:hAnsi="Symbol" w:hint="default"/>
      </w:rPr>
    </w:lvl>
    <w:lvl w:ilvl="4" w:tplc="8CCCFB72">
      <w:start w:val="1"/>
      <w:numFmt w:val="bullet"/>
      <w:lvlText w:val="o"/>
      <w:lvlJc w:val="left"/>
      <w:pPr>
        <w:ind w:left="3600" w:hanging="360"/>
      </w:pPr>
      <w:rPr>
        <w:rFonts w:ascii="Courier New" w:hAnsi="Courier New" w:hint="default"/>
      </w:rPr>
    </w:lvl>
    <w:lvl w:ilvl="5" w:tplc="E3060076">
      <w:start w:val="1"/>
      <w:numFmt w:val="bullet"/>
      <w:lvlText w:val=""/>
      <w:lvlJc w:val="left"/>
      <w:pPr>
        <w:ind w:left="4320" w:hanging="360"/>
      </w:pPr>
      <w:rPr>
        <w:rFonts w:ascii="Wingdings" w:hAnsi="Wingdings" w:hint="default"/>
      </w:rPr>
    </w:lvl>
    <w:lvl w:ilvl="6" w:tplc="F98055A0">
      <w:start w:val="1"/>
      <w:numFmt w:val="bullet"/>
      <w:lvlText w:val=""/>
      <w:lvlJc w:val="left"/>
      <w:pPr>
        <w:ind w:left="5040" w:hanging="360"/>
      </w:pPr>
      <w:rPr>
        <w:rFonts w:ascii="Symbol" w:hAnsi="Symbol" w:hint="default"/>
      </w:rPr>
    </w:lvl>
    <w:lvl w:ilvl="7" w:tplc="43A45902">
      <w:start w:val="1"/>
      <w:numFmt w:val="bullet"/>
      <w:lvlText w:val="o"/>
      <w:lvlJc w:val="left"/>
      <w:pPr>
        <w:ind w:left="5760" w:hanging="360"/>
      </w:pPr>
      <w:rPr>
        <w:rFonts w:ascii="Courier New" w:hAnsi="Courier New" w:hint="default"/>
      </w:rPr>
    </w:lvl>
    <w:lvl w:ilvl="8" w:tplc="246226EC">
      <w:start w:val="1"/>
      <w:numFmt w:val="bullet"/>
      <w:lvlText w:val=""/>
      <w:lvlJc w:val="left"/>
      <w:pPr>
        <w:ind w:left="6480" w:hanging="360"/>
      </w:pPr>
      <w:rPr>
        <w:rFonts w:ascii="Wingdings" w:hAnsi="Wingdings" w:hint="default"/>
      </w:rPr>
    </w:lvl>
  </w:abstractNum>
  <w:abstractNum w:abstractNumId="11" w15:restartNumberingAfterBreak="0">
    <w:nsid w:val="26D91105"/>
    <w:multiLevelType w:val="hybridMultilevel"/>
    <w:tmpl w:val="4E2677E4"/>
    <w:lvl w:ilvl="0" w:tplc="021A03BE">
      <w:start w:val="1"/>
      <w:numFmt w:val="bullet"/>
      <w:lvlText w:val=""/>
      <w:lvlJc w:val="left"/>
      <w:pPr>
        <w:ind w:left="720" w:hanging="360"/>
      </w:pPr>
      <w:rPr>
        <w:rFonts w:ascii="Symbol" w:hAnsi="Symbol" w:hint="default"/>
      </w:rPr>
    </w:lvl>
    <w:lvl w:ilvl="1" w:tplc="0030AA62">
      <w:start w:val="1"/>
      <w:numFmt w:val="bullet"/>
      <w:lvlText w:val="o"/>
      <w:lvlJc w:val="left"/>
      <w:pPr>
        <w:ind w:left="1440" w:hanging="360"/>
      </w:pPr>
      <w:rPr>
        <w:rFonts w:ascii="Courier New" w:hAnsi="Courier New" w:hint="default"/>
      </w:rPr>
    </w:lvl>
    <w:lvl w:ilvl="2" w:tplc="F8C66EB2">
      <w:start w:val="1"/>
      <w:numFmt w:val="bullet"/>
      <w:lvlText w:val=""/>
      <w:lvlJc w:val="left"/>
      <w:pPr>
        <w:ind w:left="2160" w:hanging="360"/>
      </w:pPr>
      <w:rPr>
        <w:rFonts w:ascii="Wingdings" w:hAnsi="Wingdings" w:hint="default"/>
      </w:rPr>
    </w:lvl>
    <w:lvl w:ilvl="3" w:tplc="3FF856A4">
      <w:start w:val="1"/>
      <w:numFmt w:val="bullet"/>
      <w:lvlText w:val=""/>
      <w:lvlJc w:val="left"/>
      <w:pPr>
        <w:ind w:left="2880" w:hanging="360"/>
      </w:pPr>
      <w:rPr>
        <w:rFonts w:ascii="Symbol" w:hAnsi="Symbol" w:hint="default"/>
      </w:rPr>
    </w:lvl>
    <w:lvl w:ilvl="4" w:tplc="3020C43E">
      <w:start w:val="1"/>
      <w:numFmt w:val="bullet"/>
      <w:lvlText w:val="o"/>
      <w:lvlJc w:val="left"/>
      <w:pPr>
        <w:ind w:left="3600" w:hanging="360"/>
      </w:pPr>
      <w:rPr>
        <w:rFonts w:ascii="Courier New" w:hAnsi="Courier New" w:hint="default"/>
      </w:rPr>
    </w:lvl>
    <w:lvl w:ilvl="5" w:tplc="F05EEA0C">
      <w:start w:val="1"/>
      <w:numFmt w:val="bullet"/>
      <w:lvlText w:val=""/>
      <w:lvlJc w:val="left"/>
      <w:pPr>
        <w:ind w:left="4320" w:hanging="360"/>
      </w:pPr>
      <w:rPr>
        <w:rFonts w:ascii="Wingdings" w:hAnsi="Wingdings" w:hint="default"/>
      </w:rPr>
    </w:lvl>
    <w:lvl w:ilvl="6" w:tplc="87625C72">
      <w:start w:val="1"/>
      <w:numFmt w:val="bullet"/>
      <w:lvlText w:val=""/>
      <w:lvlJc w:val="left"/>
      <w:pPr>
        <w:ind w:left="5040" w:hanging="360"/>
      </w:pPr>
      <w:rPr>
        <w:rFonts w:ascii="Symbol" w:hAnsi="Symbol" w:hint="default"/>
      </w:rPr>
    </w:lvl>
    <w:lvl w:ilvl="7" w:tplc="0128A52E">
      <w:start w:val="1"/>
      <w:numFmt w:val="bullet"/>
      <w:lvlText w:val="o"/>
      <w:lvlJc w:val="left"/>
      <w:pPr>
        <w:ind w:left="5760" w:hanging="360"/>
      </w:pPr>
      <w:rPr>
        <w:rFonts w:ascii="Courier New" w:hAnsi="Courier New" w:hint="default"/>
      </w:rPr>
    </w:lvl>
    <w:lvl w:ilvl="8" w:tplc="5D9C8C74">
      <w:start w:val="1"/>
      <w:numFmt w:val="bullet"/>
      <w:lvlText w:val=""/>
      <w:lvlJc w:val="left"/>
      <w:pPr>
        <w:ind w:left="6480" w:hanging="360"/>
      </w:pPr>
      <w:rPr>
        <w:rFonts w:ascii="Wingdings" w:hAnsi="Wingdings" w:hint="default"/>
      </w:rPr>
    </w:lvl>
  </w:abstractNum>
  <w:abstractNum w:abstractNumId="12" w15:restartNumberingAfterBreak="0">
    <w:nsid w:val="28F1676E"/>
    <w:multiLevelType w:val="hybridMultilevel"/>
    <w:tmpl w:val="439E93C6"/>
    <w:lvl w:ilvl="0" w:tplc="BC4E8E34">
      <w:start w:val="1"/>
      <w:numFmt w:val="bullet"/>
      <w:lvlText w:val=""/>
      <w:lvlJc w:val="left"/>
      <w:pPr>
        <w:ind w:left="720" w:hanging="360"/>
      </w:pPr>
      <w:rPr>
        <w:rFonts w:ascii="Symbol" w:hAnsi="Symbol" w:hint="default"/>
      </w:rPr>
    </w:lvl>
    <w:lvl w:ilvl="1" w:tplc="CF92CA90">
      <w:start w:val="1"/>
      <w:numFmt w:val="bullet"/>
      <w:lvlText w:val="o"/>
      <w:lvlJc w:val="left"/>
      <w:pPr>
        <w:ind w:left="1440" w:hanging="360"/>
      </w:pPr>
      <w:rPr>
        <w:rFonts w:ascii="Courier New" w:hAnsi="Courier New" w:hint="default"/>
      </w:rPr>
    </w:lvl>
    <w:lvl w:ilvl="2" w:tplc="7E2C0636">
      <w:start w:val="1"/>
      <w:numFmt w:val="bullet"/>
      <w:lvlText w:val=""/>
      <w:lvlJc w:val="left"/>
      <w:pPr>
        <w:ind w:left="2160" w:hanging="360"/>
      </w:pPr>
      <w:rPr>
        <w:rFonts w:ascii="Wingdings" w:hAnsi="Wingdings" w:hint="default"/>
      </w:rPr>
    </w:lvl>
    <w:lvl w:ilvl="3" w:tplc="8F3ED05E">
      <w:start w:val="1"/>
      <w:numFmt w:val="bullet"/>
      <w:lvlText w:val=""/>
      <w:lvlJc w:val="left"/>
      <w:pPr>
        <w:ind w:left="2880" w:hanging="360"/>
      </w:pPr>
      <w:rPr>
        <w:rFonts w:ascii="Symbol" w:hAnsi="Symbol" w:hint="default"/>
      </w:rPr>
    </w:lvl>
    <w:lvl w:ilvl="4" w:tplc="63981A1E">
      <w:start w:val="1"/>
      <w:numFmt w:val="bullet"/>
      <w:lvlText w:val="o"/>
      <w:lvlJc w:val="left"/>
      <w:pPr>
        <w:ind w:left="3600" w:hanging="360"/>
      </w:pPr>
      <w:rPr>
        <w:rFonts w:ascii="Courier New" w:hAnsi="Courier New" w:hint="default"/>
      </w:rPr>
    </w:lvl>
    <w:lvl w:ilvl="5" w:tplc="4CF480F2">
      <w:start w:val="1"/>
      <w:numFmt w:val="bullet"/>
      <w:lvlText w:val=""/>
      <w:lvlJc w:val="left"/>
      <w:pPr>
        <w:ind w:left="4320" w:hanging="360"/>
      </w:pPr>
      <w:rPr>
        <w:rFonts w:ascii="Wingdings" w:hAnsi="Wingdings" w:hint="default"/>
      </w:rPr>
    </w:lvl>
    <w:lvl w:ilvl="6" w:tplc="2DA8E2BC">
      <w:start w:val="1"/>
      <w:numFmt w:val="bullet"/>
      <w:lvlText w:val=""/>
      <w:lvlJc w:val="left"/>
      <w:pPr>
        <w:ind w:left="5040" w:hanging="360"/>
      </w:pPr>
      <w:rPr>
        <w:rFonts w:ascii="Symbol" w:hAnsi="Symbol" w:hint="default"/>
      </w:rPr>
    </w:lvl>
    <w:lvl w:ilvl="7" w:tplc="DF626E6E">
      <w:start w:val="1"/>
      <w:numFmt w:val="bullet"/>
      <w:lvlText w:val="o"/>
      <w:lvlJc w:val="left"/>
      <w:pPr>
        <w:ind w:left="5760" w:hanging="360"/>
      </w:pPr>
      <w:rPr>
        <w:rFonts w:ascii="Courier New" w:hAnsi="Courier New" w:hint="default"/>
      </w:rPr>
    </w:lvl>
    <w:lvl w:ilvl="8" w:tplc="11204C7A">
      <w:start w:val="1"/>
      <w:numFmt w:val="bullet"/>
      <w:lvlText w:val=""/>
      <w:lvlJc w:val="left"/>
      <w:pPr>
        <w:ind w:left="6480" w:hanging="360"/>
      </w:pPr>
      <w:rPr>
        <w:rFonts w:ascii="Wingdings" w:hAnsi="Wingdings" w:hint="default"/>
      </w:rPr>
    </w:lvl>
  </w:abstractNum>
  <w:abstractNum w:abstractNumId="13" w15:restartNumberingAfterBreak="0">
    <w:nsid w:val="32257257"/>
    <w:multiLevelType w:val="hybridMultilevel"/>
    <w:tmpl w:val="89E6C2E0"/>
    <w:lvl w:ilvl="0" w:tplc="8A5424A2">
      <w:start w:val="1"/>
      <w:numFmt w:val="bullet"/>
      <w:lvlText w:val=""/>
      <w:lvlJc w:val="left"/>
      <w:pPr>
        <w:ind w:left="720" w:hanging="360"/>
      </w:pPr>
      <w:rPr>
        <w:rFonts w:ascii="Symbol" w:hAnsi="Symbol" w:hint="default"/>
      </w:rPr>
    </w:lvl>
    <w:lvl w:ilvl="1" w:tplc="AD0E9758">
      <w:start w:val="1"/>
      <w:numFmt w:val="bullet"/>
      <w:lvlText w:val="o"/>
      <w:lvlJc w:val="left"/>
      <w:pPr>
        <w:ind w:left="1440" w:hanging="360"/>
      </w:pPr>
      <w:rPr>
        <w:rFonts w:ascii="Courier New" w:hAnsi="Courier New" w:hint="default"/>
      </w:rPr>
    </w:lvl>
    <w:lvl w:ilvl="2" w:tplc="A7424006">
      <w:start w:val="1"/>
      <w:numFmt w:val="bullet"/>
      <w:lvlText w:val=""/>
      <w:lvlJc w:val="left"/>
      <w:pPr>
        <w:ind w:left="2160" w:hanging="360"/>
      </w:pPr>
      <w:rPr>
        <w:rFonts w:ascii="Wingdings" w:hAnsi="Wingdings" w:hint="default"/>
      </w:rPr>
    </w:lvl>
    <w:lvl w:ilvl="3" w:tplc="B89825B6">
      <w:start w:val="1"/>
      <w:numFmt w:val="bullet"/>
      <w:lvlText w:val=""/>
      <w:lvlJc w:val="left"/>
      <w:pPr>
        <w:ind w:left="2880" w:hanging="360"/>
      </w:pPr>
      <w:rPr>
        <w:rFonts w:ascii="Symbol" w:hAnsi="Symbol" w:hint="default"/>
      </w:rPr>
    </w:lvl>
    <w:lvl w:ilvl="4" w:tplc="18DAB72C">
      <w:start w:val="1"/>
      <w:numFmt w:val="bullet"/>
      <w:lvlText w:val="o"/>
      <w:lvlJc w:val="left"/>
      <w:pPr>
        <w:ind w:left="3600" w:hanging="360"/>
      </w:pPr>
      <w:rPr>
        <w:rFonts w:ascii="Courier New" w:hAnsi="Courier New" w:hint="default"/>
      </w:rPr>
    </w:lvl>
    <w:lvl w:ilvl="5" w:tplc="9FEA799C">
      <w:start w:val="1"/>
      <w:numFmt w:val="bullet"/>
      <w:lvlText w:val=""/>
      <w:lvlJc w:val="left"/>
      <w:pPr>
        <w:ind w:left="4320" w:hanging="360"/>
      </w:pPr>
      <w:rPr>
        <w:rFonts w:ascii="Wingdings" w:hAnsi="Wingdings" w:hint="default"/>
      </w:rPr>
    </w:lvl>
    <w:lvl w:ilvl="6" w:tplc="D9D67906">
      <w:start w:val="1"/>
      <w:numFmt w:val="bullet"/>
      <w:lvlText w:val=""/>
      <w:lvlJc w:val="left"/>
      <w:pPr>
        <w:ind w:left="5040" w:hanging="360"/>
      </w:pPr>
      <w:rPr>
        <w:rFonts w:ascii="Symbol" w:hAnsi="Symbol" w:hint="default"/>
      </w:rPr>
    </w:lvl>
    <w:lvl w:ilvl="7" w:tplc="4C468A64">
      <w:start w:val="1"/>
      <w:numFmt w:val="bullet"/>
      <w:lvlText w:val="o"/>
      <w:lvlJc w:val="left"/>
      <w:pPr>
        <w:ind w:left="5760" w:hanging="360"/>
      </w:pPr>
      <w:rPr>
        <w:rFonts w:ascii="Courier New" w:hAnsi="Courier New" w:hint="default"/>
      </w:rPr>
    </w:lvl>
    <w:lvl w:ilvl="8" w:tplc="B802C250">
      <w:start w:val="1"/>
      <w:numFmt w:val="bullet"/>
      <w:lvlText w:val=""/>
      <w:lvlJc w:val="left"/>
      <w:pPr>
        <w:ind w:left="6480" w:hanging="360"/>
      </w:pPr>
      <w:rPr>
        <w:rFonts w:ascii="Wingdings" w:hAnsi="Wingdings" w:hint="default"/>
      </w:rPr>
    </w:lvl>
  </w:abstractNum>
  <w:abstractNum w:abstractNumId="14" w15:restartNumberingAfterBreak="0">
    <w:nsid w:val="32D975DC"/>
    <w:multiLevelType w:val="hybridMultilevel"/>
    <w:tmpl w:val="B71AD104"/>
    <w:lvl w:ilvl="0" w:tplc="02561BC6">
      <w:start w:val="1"/>
      <w:numFmt w:val="bullet"/>
      <w:lvlText w:val=""/>
      <w:lvlJc w:val="left"/>
      <w:pPr>
        <w:ind w:left="720" w:hanging="360"/>
      </w:pPr>
      <w:rPr>
        <w:rFonts w:ascii="Symbol" w:hAnsi="Symbol" w:hint="default"/>
      </w:rPr>
    </w:lvl>
    <w:lvl w:ilvl="1" w:tplc="C59C96CC">
      <w:start w:val="1"/>
      <w:numFmt w:val="bullet"/>
      <w:lvlText w:val="o"/>
      <w:lvlJc w:val="left"/>
      <w:pPr>
        <w:ind w:left="1440" w:hanging="360"/>
      </w:pPr>
      <w:rPr>
        <w:rFonts w:ascii="Courier New" w:hAnsi="Courier New" w:hint="default"/>
      </w:rPr>
    </w:lvl>
    <w:lvl w:ilvl="2" w:tplc="BA525A50">
      <w:start w:val="1"/>
      <w:numFmt w:val="bullet"/>
      <w:lvlText w:val=""/>
      <w:lvlJc w:val="left"/>
      <w:pPr>
        <w:ind w:left="2160" w:hanging="360"/>
      </w:pPr>
      <w:rPr>
        <w:rFonts w:ascii="Wingdings" w:hAnsi="Wingdings" w:hint="default"/>
      </w:rPr>
    </w:lvl>
    <w:lvl w:ilvl="3" w:tplc="3ACC10AC">
      <w:start w:val="1"/>
      <w:numFmt w:val="bullet"/>
      <w:lvlText w:val=""/>
      <w:lvlJc w:val="left"/>
      <w:pPr>
        <w:ind w:left="2880" w:hanging="360"/>
      </w:pPr>
      <w:rPr>
        <w:rFonts w:ascii="Symbol" w:hAnsi="Symbol" w:hint="default"/>
      </w:rPr>
    </w:lvl>
    <w:lvl w:ilvl="4" w:tplc="E99492BE">
      <w:start w:val="1"/>
      <w:numFmt w:val="bullet"/>
      <w:lvlText w:val="o"/>
      <w:lvlJc w:val="left"/>
      <w:pPr>
        <w:ind w:left="3600" w:hanging="360"/>
      </w:pPr>
      <w:rPr>
        <w:rFonts w:ascii="Courier New" w:hAnsi="Courier New" w:hint="default"/>
      </w:rPr>
    </w:lvl>
    <w:lvl w:ilvl="5" w:tplc="F02C71E2">
      <w:start w:val="1"/>
      <w:numFmt w:val="bullet"/>
      <w:lvlText w:val=""/>
      <w:lvlJc w:val="left"/>
      <w:pPr>
        <w:ind w:left="4320" w:hanging="360"/>
      </w:pPr>
      <w:rPr>
        <w:rFonts w:ascii="Wingdings" w:hAnsi="Wingdings" w:hint="default"/>
      </w:rPr>
    </w:lvl>
    <w:lvl w:ilvl="6" w:tplc="52AE33C0">
      <w:start w:val="1"/>
      <w:numFmt w:val="bullet"/>
      <w:lvlText w:val=""/>
      <w:lvlJc w:val="left"/>
      <w:pPr>
        <w:ind w:left="5040" w:hanging="360"/>
      </w:pPr>
      <w:rPr>
        <w:rFonts w:ascii="Symbol" w:hAnsi="Symbol" w:hint="default"/>
      </w:rPr>
    </w:lvl>
    <w:lvl w:ilvl="7" w:tplc="B5145834">
      <w:start w:val="1"/>
      <w:numFmt w:val="bullet"/>
      <w:lvlText w:val="o"/>
      <w:lvlJc w:val="left"/>
      <w:pPr>
        <w:ind w:left="5760" w:hanging="360"/>
      </w:pPr>
      <w:rPr>
        <w:rFonts w:ascii="Courier New" w:hAnsi="Courier New" w:hint="default"/>
      </w:rPr>
    </w:lvl>
    <w:lvl w:ilvl="8" w:tplc="57F831D0">
      <w:start w:val="1"/>
      <w:numFmt w:val="bullet"/>
      <w:lvlText w:val=""/>
      <w:lvlJc w:val="left"/>
      <w:pPr>
        <w:ind w:left="6480" w:hanging="360"/>
      </w:pPr>
      <w:rPr>
        <w:rFonts w:ascii="Wingdings" w:hAnsi="Wingdings" w:hint="default"/>
      </w:rPr>
    </w:lvl>
  </w:abstractNum>
  <w:abstractNum w:abstractNumId="15" w15:restartNumberingAfterBreak="0">
    <w:nsid w:val="3D7C7E86"/>
    <w:multiLevelType w:val="hybridMultilevel"/>
    <w:tmpl w:val="51685A22"/>
    <w:lvl w:ilvl="0" w:tplc="1B7A80BA">
      <w:start w:val="1"/>
      <w:numFmt w:val="bullet"/>
      <w:lvlText w:val=""/>
      <w:lvlJc w:val="left"/>
      <w:pPr>
        <w:ind w:left="720" w:hanging="360"/>
      </w:pPr>
      <w:rPr>
        <w:rFonts w:ascii="Symbol" w:hAnsi="Symbol" w:hint="default"/>
      </w:rPr>
    </w:lvl>
    <w:lvl w:ilvl="1" w:tplc="FE7222DC">
      <w:start w:val="1"/>
      <w:numFmt w:val="bullet"/>
      <w:lvlText w:val="o"/>
      <w:lvlJc w:val="left"/>
      <w:pPr>
        <w:ind w:left="1440" w:hanging="360"/>
      </w:pPr>
      <w:rPr>
        <w:rFonts w:ascii="Courier New" w:hAnsi="Courier New" w:hint="default"/>
      </w:rPr>
    </w:lvl>
    <w:lvl w:ilvl="2" w:tplc="CCAEE406">
      <w:start w:val="1"/>
      <w:numFmt w:val="bullet"/>
      <w:lvlText w:val=""/>
      <w:lvlJc w:val="left"/>
      <w:pPr>
        <w:ind w:left="2160" w:hanging="360"/>
      </w:pPr>
      <w:rPr>
        <w:rFonts w:ascii="Wingdings" w:hAnsi="Wingdings" w:hint="default"/>
      </w:rPr>
    </w:lvl>
    <w:lvl w:ilvl="3" w:tplc="4D88C7E6">
      <w:start w:val="1"/>
      <w:numFmt w:val="bullet"/>
      <w:lvlText w:val=""/>
      <w:lvlJc w:val="left"/>
      <w:pPr>
        <w:ind w:left="2880" w:hanging="360"/>
      </w:pPr>
      <w:rPr>
        <w:rFonts w:ascii="Symbol" w:hAnsi="Symbol" w:hint="default"/>
      </w:rPr>
    </w:lvl>
    <w:lvl w:ilvl="4" w:tplc="4FE0CE66">
      <w:start w:val="1"/>
      <w:numFmt w:val="bullet"/>
      <w:lvlText w:val="o"/>
      <w:lvlJc w:val="left"/>
      <w:pPr>
        <w:ind w:left="3600" w:hanging="360"/>
      </w:pPr>
      <w:rPr>
        <w:rFonts w:ascii="Courier New" w:hAnsi="Courier New" w:hint="default"/>
      </w:rPr>
    </w:lvl>
    <w:lvl w:ilvl="5" w:tplc="A8A2FF2C">
      <w:start w:val="1"/>
      <w:numFmt w:val="bullet"/>
      <w:lvlText w:val=""/>
      <w:lvlJc w:val="left"/>
      <w:pPr>
        <w:ind w:left="4320" w:hanging="360"/>
      </w:pPr>
      <w:rPr>
        <w:rFonts w:ascii="Wingdings" w:hAnsi="Wingdings" w:hint="default"/>
      </w:rPr>
    </w:lvl>
    <w:lvl w:ilvl="6" w:tplc="F5AEB66C">
      <w:start w:val="1"/>
      <w:numFmt w:val="bullet"/>
      <w:lvlText w:val=""/>
      <w:lvlJc w:val="left"/>
      <w:pPr>
        <w:ind w:left="5040" w:hanging="360"/>
      </w:pPr>
      <w:rPr>
        <w:rFonts w:ascii="Symbol" w:hAnsi="Symbol" w:hint="default"/>
      </w:rPr>
    </w:lvl>
    <w:lvl w:ilvl="7" w:tplc="F3967EFA">
      <w:start w:val="1"/>
      <w:numFmt w:val="bullet"/>
      <w:lvlText w:val="o"/>
      <w:lvlJc w:val="left"/>
      <w:pPr>
        <w:ind w:left="5760" w:hanging="360"/>
      </w:pPr>
      <w:rPr>
        <w:rFonts w:ascii="Courier New" w:hAnsi="Courier New" w:hint="default"/>
      </w:rPr>
    </w:lvl>
    <w:lvl w:ilvl="8" w:tplc="BD12F52C">
      <w:start w:val="1"/>
      <w:numFmt w:val="bullet"/>
      <w:lvlText w:val=""/>
      <w:lvlJc w:val="left"/>
      <w:pPr>
        <w:ind w:left="6480" w:hanging="360"/>
      </w:pPr>
      <w:rPr>
        <w:rFonts w:ascii="Wingdings" w:hAnsi="Wingdings" w:hint="default"/>
      </w:rPr>
    </w:lvl>
  </w:abstractNum>
  <w:abstractNum w:abstractNumId="16" w15:restartNumberingAfterBreak="0">
    <w:nsid w:val="3F4E5DC4"/>
    <w:multiLevelType w:val="hybridMultilevel"/>
    <w:tmpl w:val="C0BA58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F63724A"/>
    <w:multiLevelType w:val="hybridMultilevel"/>
    <w:tmpl w:val="A4A4A6BA"/>
    <w:lvl w:ilvl="0" w:tplc="A1F24FAE">
      <w:start w:val="1"/>
      <w:numFmt w:val="bullet"/>
      <w:lvlText w:val=""/>
      <w:lvlJc w:val="left"/>
      <w:pPr>
        <w:ind w:left="720" w:hanging="360"/>
      </w:pPr>
      <w:rPr>
        <w:rFonts w:ascii="Symbol" w:hAnsi="Symbol" w:hint="default"/>
      </w:rPr>
    </w:lvl>
    <w:lvl w:ilvl="1" w:tplc="15FCBE46">
      <w:start w:val="1"/>
      <w:numFmt w:val="bullet"/>
      <w:lvlText w:val="o"/>
      <w:lvlJc w:val="left"/>
      <w:pPr>
        <w:ind w:left="1440" w:hanging="360"/>
      </w:pPr>
      <w:rPr>
        <w:rFonts w:ascii="Courier New" w:hAnsi="Courier New" w:hint="default"/>
      </w:rPr>
    </w:lvl>
    <w:lvl w:ilvl="2" w:tplc="31A6264E">
      <w:start w:val="1"/>
      <w:numFmt w:val="bullet"/>
      <w:lvlText w:val=""/>
      <w:lvlJc w:val="left"/>
      <w:pPr>
        <w:ind w:left="2160" w:hanging="360"/>
      </w:pPr>
      <w:rPr>
        <w:rFonts w:ascii="Wingdings" w:hAnsi="Wingdings" w:hint="default"/>
      </w:rPr>
    </w:lvl>
    <w:lvl w:ilvl="3" w:tplc="055E37AC">
      <w:start w:val="1"/>
      <w:numFmt w:val="bullet"/>
      <w:lvlText w:val=""/>
      <w:lvlJc w:val="left"/>
      <w:pPr>
        <w:ind w:left="2880" w:hanging="360"/>
      </w:pPr>
      <w:rPr>
        <w:rFonts w:ascii="Symbol" w:hAnsi="Symbol" w:hint="default"/>
      </w:rPr>
    </w:lvl>
    <w:lvl w:ilvl="4" w:tplc="0F36FB6A">
      <w:start w:val="1"/>
      <w:numFmt w:val="bullet"/>
      <w:lvlText w:val="o"/>
      <w:lvlJc w:val="left"/>
      <w:pPr>
        <w:ind w:left="3600" w:hanging="360"/>
      </w:pPr>
      <w:rPr>
        <w:rFonts w:ascii="Courier New" w:hAnsi="Courier New" w:hint="default"/>
      </w:rPr>
    </w:lvl>
    <w:lvl w:ilvl="5" w:tplc="C228EE2A">
      <w:start w:val="1"/>
      <w:numFmt w:val="bullet"/>
      <w:lvlText w:val=""/>
      <w:lvlJc w:val="left"/>
      <w:pPr>
        <w:ind w:left="4320" w:hanging="360"/>
      </w:pPr>
      <w:rPr>
        <w:rFonts w:ascii="Wingdings" w:hAnsi="Wingdings" w:hint="default"/>
      </w:rPr>
    </w:lvl>
    <w:lvl w:ilvl="6" w:tplc="7B6A08B0">
      <w:start w:val="1"/>
      <w:numFmt w:val="bullet"/>
      <w:lvlText w:val=""/>
      <w:lvlJc w:val="left"/>
      <w:pPr>
        <w:ind w:left="5040" w:hanging="360"/>
      </w:pPr>
      <w:rPr>
        <w:rFonts w:ascii="Symbol" w:hAnsi="Symbol" w:hint="default"/>
      </w:rPr>
    </w:lvl>
    <w:lvl w:ilvl="7" w:tplc="932ED5E8">
      <w:start w:val="1"/>
      <w:numFmt w:val="bullet"/>
      <w:lvlText w:val="o"/>
      <w:lvlJc w:val="left"/>
      <w:pPr>
        <w:ind w:left="5760" w:hanging="360"/>
      </w:pPr>
      <w:rPr>
        <w:rFonts w:ascii="Courier New" w:hAnsi="Courier New" w:hint="default"/>
      </w:rPr>
    </w:lvl>
    <w:lvl w:ilvl="8" w:tplc="BF522FB0">
      <w:start w:val="1"/>
      <w:numFmt w:val="bullet"/>
      <w:lvlText w:val=""/>
      <w:lvlJc w:val="left"/>
      <w:pPr>
        <w:ind w:left="6480" w:hanging="360"/>
      </w:pPr>
      <w:rPr>
        <w:rFonts w:ascii="Wingdings" w:hAnsi="Wingdings" w:hint="default"/>
      </w:rPr>
    </w:lvl>
  </w:abstractNum>
  <w:abstractNum w:abstractNumId="18" w15:restartNumberingAfterBreak="0">
    <w:nsid w:val="42156A58"/>
    <w:multiLevelType w:val="hybridMultilevel"/>
    <w:tmpl w:val="122A2394"/>
    <w:lvl w:ilvl="0" w:tplc="57663A0C">
      <w:start w:val="1"/>
      <w:numFmt w:val="bullet"/>
      <w:lvlText w:val=""/>
      <w:lvlJc w:val="left"/>
      <w:pPr>
        <w:ind w:left="720" w:hanging="360"/>
      </w:pPr>
      <w:rPr>
        <w:rFonts w:ascii="Symbol" w:hAnsi="Symbol" w:hint="default"/>
      </w:rPr>
    </w:lvl>
    <w:lvl w:ilvl="1" w:tplc="284EC6EC">
      <w:start w:val="1"/>
      <w:numFmt w:val="bullet"/>
      <w:lvlText w:val="o"/>
      <w:lvlJc w:val="left"/>
      <w:pPr>
        <w:ind w:left="1440" w:hanging="360"/>
      </w:pPr>
      <w:rPr>
        <w:rFonts w:ascii="Courier New" w:hAnsi="Courier New" w:hint="default"/>
      </w:rPr>
    </w:lvl>
    <w:lvl w:ilvl="2" w:tplc="05BAFB9A">
      <w:start w:val="1"/>
      <w:numFmt w:val="bullet"/>
      <w:lvlText w:val=""/>
      <w:lvlJc w:val="left"/>
      <w:pPr>
        <w:ind w:left="2160" w:hanging="360"/>
      </w:pPr>
      <w:rPr>
        <w:rFonts w:ascii="Wingdings" w:hAnsi="Wingdings" w:hint="default"/>
      </w:rPr>
    </w:lvl>
    <w:lvl w:ilvl="3" w:tplc="0060C914">
      <w:start w:val="1"/>
      <w:numFmt w:val="bullet"/>
      <w:lvlText w:val=""/>
      <w:lvlJc w:val="left"/>
      <w:pPr>
        <w:ind w:left="2880" w:hanging="360"/>
      </w:pPr>
      <w:rPr>
        <w:rFonts w:ascii="Symbol" w:hAnsi="Symbol" w:hint="default"/>
      </w:rPr>
    </w:lvl>
    <w:lvl w:ilvl="4" w:tplc="B1A80E34">
      <w:start w:val="1"/>
      <w:numFmt w:val="bullet"/>
      <w:lvlText w:val="o"/>
      <w:lvlJc w:val="left"/>
      <w:pPr>
        <w:ind w:left="3600" w:hanging="360"/>
      </w:pPr>
      <w:rPr>
        <w:rFonts w:ascii="Courier New" w:hAnsi="Courier New" w:hint="default"/>
      </w:rPr>
    </w:lvl>
    <w:lvl w:ilvl="5" w:tplc="26C0F3F2">
      <w:start w:val="1"/>
      <w:numFmt w:val="bullet"/>
      <w:lvlText w:val=""/>
      <w:lvlJc w:val="left"/>
      <w:pPr>
        <w:ind w:left="4320" w:hanging="360"/>
      </w:pPr>
      <w:rPr>
        <w:rFonts w:ascii="Wingdings" w:hAnsi="Wingdings" w:hint="default"/>
      </w:rPr>
    </w:lvl>
    <w:lvl w:ilvl="6" w:tplc="0A8A89C6">
      <w:start w:val="1"/>
      <w:numFmt w:val="bullet"/>
      <w:lvlText w:val=""/>
      <w:lvlJc w:val="left"/>
      <w:pPr>
        <w:ind w:left="5040" w:hanging="360"/>
      </w:pPr>
      <w:rPr>
        <w:rFonts w:ascii="Symbol" w:hAnsi="Symbol" w:hint="default"/>
      </w:rPr>
    </w:lvl>
    <w:lvl w:ilvl="7" w:tplc="D278DC56">
      <w:start w:val="1"/>
      <w:numFmt w:val="bullet"/>
      <w:lvlText w:val="o"/>
      <w:lvlJc w:val="left"/>
      <w:pPr>
        <w:ind w:left="5760" w:hanging="360"/>
      </w:pPr>
      <w:rPr>
        <w:rFonts w:ascii="Courier New" w:hAnsi="Courier New" w:hint="default"/>
      </w:rPr>
    </w:lvl>
    <w:lvl w:ilvl="8" w:tplc="545A5EF4">
      <w:start w:val="1"/>
      <w:numFmt w:val="bullet"/>
      <w:lvlText w:val=""/>
      <w:lvlJc w:val="left"/>
      <w:pPr>
        <w:ind w:left="6480" w:hanging="360"/>
      </w:pPr>
      <w:rPr>
        <w:rFonts w:ascii="Wingdings" w:hAnsi="Wingdings" w:hint="default"/>
      </w:rPr>
    </w:lvl>
  </w:abstractNum>
  <w:abstractNum w:abstractNumId="19" w15:restartNumberingAfterBreak="0">
    <w:nsid w:val="4EAF5DD3"/>
    <w:multiLevelType w:val="hybridMultilevel"/>
    <w:tmpl w:val="0FF817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EBC55C9"/>
    <w:multiLevelType w:val="hybridMultilevel"/>
    <w:tmpl w:val="8F34533E"/>
    <w:lvl w:ilvl="0" w:tplc="E10AF7EE">
      <w:start w:val="1"/>
      <w:numFmt w:val="bullet"/>
      <w:lvlText w:val=""/>
      <w:lvlJc w:val="left"/>
      <w:pPr>
        <w:ind w:left="720" w:hanging="360"/>
      </w:pPr>
      <w:rPr>
        <w:rFonts w:ascii="Symbol" w:hAnsi="Symbol" w:hint="default"/>
      </w:rPr>
    </w:lvl>
    <w:lvl w:ilvl="1" w:tplc="1A4AF9E8">
      <w:start w:val="1"/>
      <w:numFmt w:val="bullet"/>
      <w:lvlText w:val="o"/>
      <w:lvlJc w:val="left"/>
      <w:pPr>
        <w:ind w:left="1440" w:hanging="360"/>
      </w:pPr>
      <w:rPr>
        <w:rFonts w:ascii="Courier New" w:hAnsi="Courier New" w:hint="default"/>
      </w:rPr>
    </w:lvl>
    <w:lvl w:ilvl="2" w:tplc="027EEC7A">
      <w:start w:val="1"/>
      <w:numFmt w:val="bullet"/>
      <w:lvlText w:val=""/>
      <w:lvlJc w:val="left"/>
      <w:pPr>
        <w:ind w:left="2160" w:hanging="360"/>
      </w:pPr>
      <w:rPr>
        <w:rFonts w:ascii="Wingdings" w:hAnsi="Wingdings" w:hint="default"/>
      </w:rPr>
    </w:lvl>
    <w:lvl w:ilvl="3" w:tplc="B8DC3FE8">
      <w:start w:val="1"/>
      <w:numFmt w:val="bullet"/>
      <w:lvlText w:val=""/>
      <w:lvlJc w:val="left"/>
      <w:pPr>
        <w:ind w:left="2880" w:hanging="360"/>
      </w:pPr>
      <w:rPr>
        <w:rFonts w:ascii="Symbol" w:hAnsi="Symbol" w:hint="default"/>
      </w:rPr>
    </w:lvl>
    <w:lvl w:ilvl="4" w:tplc="01A44534">
      <w:start w:val="1"/>
      <w:numFmt w:val="bullet"/>
      <w:lvlText w:val="o"/>
      <w:lvlJc w:val="left"/>
      <w:pPr>
        <w:ind w:left="3600" w:hanging="360"/>
      </w:pPr>
      <w:rPr>
        <w:rFonts w:ascii="Courier New" w:hAnsi="Courier New" w:hint="default"/>
      </w:rPr>
    </w:lvl>
    <w:lvl w:ilvl="5" w:tplc="48381CEA">
      <w:start w:val="1"/>
      <w:numFmt w:val="bullet"/>
      <w:lvlText w:val=""/>
      <w:lvlJc w:val="left"/>
      <w:pPr>
        <w:ind w:left="4320" w:hanging="360"/>
      </w:pPr>
      <w:rPr>
        <w:rFonts w:ascii="Wingdings" w:hAnsi="Wingdings" w:hint="default"/>
      </w:rPr>
    </w:lvl>
    <w:lvl w:ilvl="6" w:tplc="8F0A0A42">
      <w:start w:val="1"/>
      <w:numFmt w:val="bullet"/>
      <w:lvlText w:val=""/>
      <w:lvlJc w:val="left"/>
      <w:pPr>
        <w:ind w:left="5040" w:hanging="360"/>
      </w:pPr>
      <w:rPr>
        <w:rFonts w:ascii="Symbol" w:hAnsi="Symbol" w:hint="default"/>
      </w:rPr>
    </w:lvl>
    <w:lvl w:ilvl="7" w:tplc="EFB80870">
      <w:start w:val="1"/>
      <w:numFmt w:val="bullet"/>
      <w:lvlText w:val="o"/>
      <w:lvlJc w:val="left"/>
      <w:pPr>
        <w:ind w:left="5760" w:hanging="360"/>
      </w:pPr>
      <w:rPr>
        <w:rFonts w:ascii="Courier New" w:hAnsi="Courier New" w:hint="default"/>
      </w:rPr>
    </w:lvl>
    <w:lvl w:ilvl="8" w:tplc="1DE2E822">
      <w:start w:val="1"/>
      <w:numFmt w:val="bullet"/>
      <w:lvlText w:val=""/>
      <w:lvlJc w:val="left"/>
      <w:pPr>
        <w:ind w:left="6480" w:hanging="360"/>
      </w:pPr>
      <w:rPr>
        <w:rFonts w:ascii="Wingdings" w:hAnsi="Wingdings" w:hint="default"/>
      </w:rPr>
    </w:lvl>
  </w:abstractNum>
  <w:abstractNum w:abstractNumId="21" w15:restartNumberingAfterBreak="0">
    <w:nsid w:val="55196417"/>
    <w:multiLevelType w:val="multilevel"/>
    <w:tmpl w:val="E0A6BA5C"/>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08D5A90"/>
    <w:multiLevelType w:val="hybridMultilevel"/>
    <w:tmpl w:val="4432B35E"/>
    <w:lvl w:ilvl="0" w:tplc="BB1EF344">
      <w:start w:val="1"/>
      <w:numFmt w:val="bullet"/>
      <w:lvlText w:val=""/>
      <w:lvlJc w:val="left"/>
      <w:pPr>
        <w:ind w:left="720" w:hanging="360"/>
      </w:pPr>
      <w:rPr>
        <w:rFonts w:ascii="Symbol" w:hAnsi="Symbol" w:hint="default"/>
      </w:rPr>
    </w:lvl>
    <w:lvl w:ilvl="1" w:tplc="01F68546">
      <w:start w:val="1"/>
      <w:numFmt w:val="bullet"/>
      <w:lvlText w:val="o"/>
      <w:lvlJc w:val="left"/>
      <w:pPr>
        <w:ind w:left="1440" w:hanging="360"/>
      </w:pPr>
      <w:rPr>
        <w:rFonts w:ascii="Courier New" w:hAnsi="Courier New" w:hint="default"/>
      </w:rPr>
    </w:lvl>
    <w:lvl w:ilvl="2" w:tplc="45A66680">
      <w:start w:val="1"/>
      <w:numFmt w:val="bullet"/>
      <w:lvlText w:val=""/>
      <w:lvlJc w:val="left"/>
      <w:pPr>
        <w:ind w:left="2160" w:hanging="360"/>
      </w:pPr>
      <w:rPr>
        <w:rFonts w:ascii="Wingdings" w:hAnsi="Wingdings" w:hint="default"/>
      </w:rPr>
    </w:lvl>
    <w:lvl w:ilvl="3" w:tplc="A7B66CA4">
      <w:start w:val="1"/>
      <w:numFmt w:val="bullet"/>
      <w:lvlText w:val=""/>
      <w:lvlJc w:val="left"/>
      <w:pPr>
        <w:ind w:left="2880" w:hanging="360"/>
      </w:pPr>
      <w:rPr>
        <w:rFonts w:ascii="Symbol" w:hAnsi="Symbol" w:hint="default"/>
      </w:rPr>
    </w:lvl>
    <w:lvl w:ilvl="4" w:tplc="2AE29F94">
      <w:start w:val="1"/>
      <w:numFmt w:val="bullet"/>
      <w:lvlText w:val="o"/>
      <w:lvlJc w:val="left"/>
      <w:pPr>
        <w:ind w:left="3600" w:hanging="360"/>
      </w:pPr>
      <w:rPr>
        <w:rFonts w:ascii="Courier New" w:hAnsi="Courier New" w:hint="default"/>
      </w:rPr>
    </w:lvl>
    <w:lvl w:ilvl="5" w:tplc="887C7F64">
      <w:start w:val="1"/>
      <w:numFmt w:val="bullet"/>
      <w:lvlText w:val=""/>
      <w:lvlJc w:val="left"/>
      <w:pPr>
        <w:ind w:left="4320" w:hanging="360"/>
      </w:pPr>
      <w:rPr>
        <w:rFonts w:ascii="Wingdings" w:hAnsi="Wingdings" w:hint="default"/>
      </w:rPr>
    </w:lvl>
    <w:lvl w:ilvl="6" w:tplc="9594D5E8">
      <w:start w:val="1"/>
      <w:numFmt w:val="bullet"/>
      <w:lvlText w:val=""/>
      <w:lvlJc w:val="left"/>
      <w:pPr>
        <w:ind w:left="5040" w:hanging="360"/>
      </w:pPr>
      <w:rPr>
        <w:rFonts w:ascii="Symbol" w:hAnsi="Symbol" w:hint="default"/>
      </w:rPr>
    </w:lvl>
    <w:lvl w:ilvl="7" w:tplc="D95C5372">
      <w:start w:val="1"/>
      <w:numFmt w:val="bullet"/>
      <w:lvlText w:val="o"/>
      <w:lvlJc w:val="left"/>
      <w:pPr>
        <w:ind w:left="5760" w:hanging="360"/>
      </w:pPr>
      <w:rPr>
        <w:rFonts w:ascii="Courier New" w:hAnsi="Courier New" w:hint="default"/>
      </w:rPr>
    </w:lvl>
    <w:lvl w:ilvl="8" w:tplc="B27487A8">
      <w:start w:val="1"/>
      <w:numFmt w:val="bullet"/>
      <w:lvlText w:val=""/>
      <w:lvlJc w:val="left"/>
      <w:pPr>
        <w:ind w:left="6480" w:hanging="360"/>
      </w:pPr>
      <w:rPr>
        <w:rFonts w:ascii="Wingdings" w:hAnsi="Wingdings" w:hint="default"/>
      </w:rPr>
    </w:lvl>
  </w:abstractNum>
  <w:abstractNum w:abstractNumId="23" w15:restartNumberingAfterBreak="0">
    <w:nsid w:val="63655309"/>
    <w:multiLevelType w:val="hybridMultilevel"/>
    <w:tmpl w:val="A216C3D0"/>
    <w:lvl w:ilvl="0" w:tplc="AEE07B44">
      <w:start w:val="1"/>
      <w:numFmt w:val="bullet"/>
      <w:lvlText w:val=""/>
      <w:lvlJc w:val="left"/>
      <w:pPr>
        <w:ind w:left="720" w:hanging="360"/>
      </w:pPr>
      <w:rPr>
        <w:rFonts w:ascii="Symbol" w:hAnsi="Symbol" w:hint="default"/>
      </w:rPr>
    </w:lvl>
    <w:lvl w:ilvl="1" w:tplc="7F22AA70">
      <w:start w:val="1"/>
      <w:numFmt w:val="bullet"/>
      <w:lvlText w:val="o"/>
      <w:lvlJc w:val="left"/>
      <w:pPr>
        <w:ind w:left="1440" w:hanging="360"/>
      </w:pPr>
      <w:rPr>
        <w:rFonts w:ascii="Courier New" w:hAnsi="Courier New" w:hint="default"/>
      </w:rPr>
    </w:lvl>
    <w:lvl w:ilvl="2" w:tplc="0102F3A4">
      <w:start w:val="1"/>
      <w:numFmt w:val="bullet"/>
      <w:lvlText w:val=""/>
      <w:lvlJc w:val="left"/>
      <w:pPr>
        <w:ind w:left="2160" w:hanging="360"/>
      </w:pPr>
      <w:rPr>
        <w:rFonts w:ascii="Wingdings" w:hAnsi="Wingdings" w:hint="default"/>
      </w:rPr>
    </w:lvl>
    <w:lvl w:ilvl="3" w:tplc="8C3C597C">
      <w:start w:val="1"/>
      <w:numFmt w:val="bullet"/>
      <w:lvlText w:val=""/>
      <w:lvlJc w:val="left"/>
      <w:pPr>
        <w:ind w:left="2880" w:hanging="360"/>
      </w:pPr>
      <w:rPr>
        <w:rFonts w:ascii="Symbol" w:hAnsi="Symbol" w:hint="default"/>
      </w:rPr>
    </w:lvl>
    <w:lvl w:ilvl="4" w:tplc="80EEB004">
      <w:start w:val="1"/>
      <w:numFmt w:val="bullet"/>
      <w:lvlText w:val="o"/>
      <w:lvlJc w:val="left"/>
      <w:pPr>
        <w:ind w:left="3600" w:hanging="360"/>
      </w:pPr>
      <w:rPr>
        <w:rFonts w:ascii="Courier New" w:hAnsi="Courier New" w:hint="default"/>
      </w:rPr>
    </w:lvl>
    <w:lvl w:ilvl="5" w:tplc="3808100C">
      <w:start w:val="1"/>
      <w:numFmt w:val="bullet"/>
      <w:lvlText w:val=""/>
      <w:lvlJc w:val="left"/>
      <w:pPr>
        <w:ind w:left="4320" w:hanging="360"/>
      </w:pPr>
      <w:rPr>
        <w:rFonts w:ascii="Wingdings" w:hAnsi="Wingdings" w:hint="default"/>
      </w:rPr>
    </w:lvl>
    <w:lvl w:ilvl="6" w:tplc="F0127C88">
      <w:start w:val="1"/>
      <w:numFmt w:val="bullet"/>
      <w:lvlText w:val=""/>
      <w:lvlJc w:val="left"/>
      <w:pPr>
        <w:ind w:left="5040" w:hanging="360"/>
      </w:pPr>
      <w:rPr>
        <w:rFonts w:ascii="Symbol" w:hAnsi="Symbol" w:hint="default"/>
      </w:rPr>
    </w:lvl>
    <w:lvl w:ilvl="7" w:tplc="DA9E9F60">
      <w:start w:val="1"/>
      <w:numFmt w:val="bullet"/>
      <w:lvlText w:val="o"/>
      <w:lvlJc w:val="left"/>
      <w:pPr>
        <w:ind w:left="5760" w:hanging="360"/>
      </w:pPr>
      <w:rPr>
        <w:rFonts w:ascii="Courier New" w:hAnsi="Courier New" w:hint="default"/>
      </w:rPr>
    </w:lvl>
    <w:lvl w:ilvl="8" w:tplc="9C70F196">
      <w:start w:val="1"/>
      <w:numFmt w:val="bullet"/>
      <w:lvlText w:val=""/>
      <w:lvlJc w:val="left"/>
      <w:pPr>
        <w:ind w:left="6480" w:hanging="360"/>
      </w:pPr>
      <w:rPr>
        <w:rFonts w:ascii="Wingdings" w:hAnsi="Wingdings" w:hint="default"/>
      </w:rPr>
    </w:lvl>
  </w:abstractNum>
  <w:abstractNum w:abstractNumId="24" w15:restartNumberingAfterBreak="0">
    <w:nsid w:val="65D32A21"/>
    <w:multiLevelType w:val="hybridMultilevel"/>
    <w:tmpl w:val="E222BC86"/>
    <w:lvl w:ilvl="0" w:tplc="F2F0A58C">
      <w:start w:val="1"/>
      <w:numFmt w:val="bullet"/>
      <w:lvlText w:val=""/>
      <w:lvlJc w:val="left"/>
      <w:pPr>
        <w:ind w:left="720" w:hanging="360"/>
      </w:pPr>
      <w:rPr>
        <w:rFonts w:ascii="Symbol" w:hAnsi="Symbol" w:hint="default"/>
      </w:rPr>
    </w:lvl>
    <w:lvl w:ilvl="1" w:tplc="61042CD4">
      <w:start w:val="1"/>
      <w:numFmt w:val="bullet"/>
      <w:lvlText w:val="o"/>
      <w:lvlJc w:val="left"/>
      <w:pPr>
        <w:ind w:left="1440" w:hanging="360"/>
      </w:pPr>
      <w:rPr>
        <w:rFonts w:ascii="Courier New" w:hAnsi="Courier New" w:hint="default"/>
      </w:rPr>
    </w:lvl>
    <w:lvl w:ilvl="2" w:tplc="142AEB8A">
      <w:start w:val="1"/>
      <w:numFmt w:val="bullet"/>
      <w:lvlText w:val=""/>
      <w:lvlJc w:val="left"/>
      <w:pPr>
        <w:ind w:left="2160" w:hanging="360"/>
      </w:pPr>
      <w:rPr>
        <w:rFonts w:ascii="Wingdings" w:hAnsi="Wingdings" w:hint="default"/>
      </w:rPr>
    </w:lvl>
    <w:lvl w:ilvl="3" w:tplc="A36260A8">
      <w:start w:val="1"/>
      <w:numFmt w:val="bullet"/>
      <w:lvlText w:val=""/>
      <w:lvlJc w:val="left"/>
      <w:pPr>
        <w:ind w:left="2880" w:hanging="360"/>
      </w:pPr>
      <w:rPr>
        <w:rFonts w:ascii="Symbol" w:hAnsi="Symbol" w:hint="default"/>
      </w:rPr>
    </w:lvl>
    <w:lvl w:ilvl="4" w:tplc="7D72E210">
      <w:start w:val="1"/>
      <w:numFmt w:val="bullet"/>
      <w:lvlText w:val="o"/>
      <w:lvlJc w:val="left"/>
      <w:pPr>
        <w:ind w:left="3600" w:hanging="360"/>
      </w:pPr>
      <w:rPr>
        <w:rFonts w:ascii="Courier New" w:hAnsi="Courier New" w:hint="default"/>
      </w:rPr>
    </w:lvl>
    <w:lvl w:ilvl="5" w:tplc="201ADBDE">
      <w:start w:val="1"/>
      <w:numFmt w:val="bullet"/>
      <w:lvlText w:val=""/>
      <w:lvlJc w:val="left"/>
      <w:pPr>
        <w:ind w:left="4320" w:hanging="360"/>
      </w:pPr>
      <w:rPr>
        <w:rFonts w:ascii="Wingdings" w:hAnsi="Wingdings" w:hint="default"/>
      </w:rPr>
    </w:lvl>
    <w:lvl w:ilvl="6" w:tplc="7F4E5820">
      <w:start w:val="1"/>
      <w:numFmt w:val="bullet"/>
      <w:lvlText w:val=""/>
      <w:lvlJc w:val="left"/>
      <w:pPr>
        <w:ind w:left="5040" w:hanging="360"/>
      </w:pPr>
      <w:rPr>
        <w:rFonts w:ascii="Symbol" w:hAnsi="Symbol" w:hint="default"/>
      </w:rPr>
    </w:lvl>
    <w:lvl w:ilvl="7" w:tplc="400ECD02">
      <w:start w:val="1"/>
      <w:numFmt w:val="bullet"/>
      <w:lvlText w:val="o"/>
      <w:lvlJc w:val="left"/>
      <w:pPr>
        <w:ind w:left="5760" w:hanging="360"/>
      </w:pPr>
      <w:rPr>
        <w:rFonts w:ascii="Courier New" w:hAnsi="Courier New" w:hint="default"/>
      </w:rPr>
    </w:lvl>
    <w:lvl w:ilvl="8" w:tplc="6A165710">
      <w:start w:val="1"/>
      <w:numFmt w:val="bullet"/>
      <w:lvlText w:val=""/>
      <w:lvlJc w:val="left"/>
      <w:pPr>
        <w:ind w:left="6480" w:hanging="360"/>
      </w:pPr>
      <w:rPr>
        <w:rFonts w:ascii="Wingdings" w:hAnsi="Wingdings" w:hint="default"/>
      </w:rPr>
    </w:lvl>
  </w:abstractNum>
  <w:abstractNum w:abstractNumId="25" w15:restartNumberingAfterBreak="0">
    <w:nsid w:val="680734AE"/>
    <w:multiLevelType w:val="hybridMultilevel"/>
    <w:tmpl w:val="45E487B8"/>
    <w:lvl w:ilvl="0" w:tplc="18BC3846">
      <w:start w:val="1"/>
      <w:numFmt w:val="bullet"/>
      <w:lvlText w:val=""/>
      <w:lvlJc w:val="left"/>
      <w:pPr>
        <w:ind w:left="720" w:hanging="360"/>
      </w:pPr>
      <w:rPr>
        <w:rFonts w:ascii="Symbol" w:hAnsi="Symbol" w:hint="default"/>
      </w:rPr>
    </w:lvl>
    <w:lvl w:ilvl="1" w:tplc="490E190E">
      <w:start w:val="1"/>
      <w:numFmt w:val="bullet"/>
      <w:lvlText w:val="o"/>
      <w:lvlJc w:val="left"/>
      <w:pPr>
        <w:ind w:left="1440" w:hanging="360"/>
      </w:pPr>
      <w:rPr>
        <w:rFonts w:ascii="Courier New" w:hAnsi="Courier New" w:hint="default"/>
      </w:rPr>
    </w:lvl>
    <w:lvl w:ilvl="2" w:tplc="A56EF916">
      <w:start w:val="1"/>
      <w:numFmt w:val="bullet"/>
      <w:lvlText w:val=""/>
      <w:lvlJc w:val="left"/>
      <w:pPr>
        <w:ind w:left="2160" w:hanging="360"/>
      </w:pPr>
      <w:rPr>
        <w:rFonts w:ascii="Wingdings" w:hAnsi="Wingdings" w:hint="default"/>
      </w:rPr>
    </w:lvl>
    <w:lvl w:ilvl="3" w:tplc="74F69534">
      <w:start w:val="1"/>
      <w:numFmt w:val="bullet"/>
      <w:lvlText w:val=""/>
      <w:lvlJc w:val="left"/>
      <w:pPr>
        <w:ind w:left="2880" w:hanging="360"/>
      </w:pPr>
      <w:rPr>
        <w:rFonts w:ascii="Symbol" w:hAnsi="Symbol" w:hint="default"/>
      </w:rPr>
    </w:lvl>
    <w:lvl w:ilvl="4" w:tplc="949837B0">
      <w:start w:val="1"/>
      <w:numFmt w:val="bullet"/>
      <w:lvlText w:val="o"/>
      <w:lvlJc w:val="left"/>
      <w:pPr>
        <w:ind w:left="3600" w:hanging="360"/>
      </w:pPr>
      <w:rPr>
        <w:rFonts w:ascii="Courier New" w:hAnsi="Courier New" w:hint="default"/>
      </w:rPr>
    </w:lvl>
    <w:lvl w:ilvl="5" w:tplc="D9E6DC50">
      <w:start w:val="1"/>
      <w:numFmt w:val="bullet"/>
      <w:lvlText w:val=""/>
      <w:lvlJc w:val="left"/>
      <w:pPr>
        <w:ind w:left="4320" w:hanging="360"/>
      </w:pPr>
      <w:rPr>
        <w:rFonts w:ascii="Wingdings" w:hAnsi="Wingdings" w:hint="default"/>
      </w:rPr>
    </w:lvl>
    <w:lvl w:ilvl="6" w:tplc="85DA948E">
      <w:start w:val="1"/>
      <w:numFmt w:val="bullet"/>
      <w:lvlText w:val=""/>
      <w:lvlJc w:val="left"/>
      <w:pPr>
        <w:ind w:left="5040" w:hanging="360"/>
      </w:pPr>
      <w:rPr>
        <w:rFonts w:ascii="Symbol" w:hAnsi="Symbol" w:hint="default"/>
      </w:rPr>
    </w:lvl>
    <w:lvl w:ilvl="7" w:tplc="884AE942">
      <w:start w:val="1"/>
      <w:numFmt w:val="bullet"/>
      <w:lvlText w:val="o"/>
      <w:lvlJc w:val="left"/>
      <w:pPr>
        <w:ind w:left="5760" w:hanging="360"/>
      </w:pPr>
      <w:rPr>
        <w:rFonts w:ascii="Courier New" w:hAnsi="Courier New" w:hint="default"/>
      </w:rPr>
    </w:lvl>
    <w:lvl w:ilvl="8" w:tplc="44BA2764">
      <w:start w:val="1"/>
      <w:numFmt w:val="bullet"/>
      <w:lvlText w:val=""/>
      <w:lvlJc w:val="left"/>
      <w:pPr>
        <w:ind w:left="6480" w:hanging="360"/>
      </w:pPr>
      <w:rPr>
        <w:rFonts w:ascii="Wingdings" w:hAnsi="Wingdings" w:hint="default"/>
      </w:rPr>
    </w:lvl>
  </w:abstractNum>
  <w:abstractNum w:abstractNumId="26" w15:restartNumberingAfterBreak="0">
    <w:nsid w:val="716156D6"/>
    <w:multiLevelType w:val="hybridMultilevel"/>
    <w:tmpl w:val="221E3EE8"/>
    <w:lvl w:ilvl="0" w:tplc="DB4A203A">
      <w:start w:val="1"/>
      <w:numFmt w:val="bullet"/>
      <w:lvlText w:val=""/>
      <w:lvlJc w:val="left"/>
      <w:pPr>
        <w:ind w:left="720" w:hanging="360"/>
      </w:pPr>
      <w:rPr>
        <w:rFonts w:ascii="Symbol" w:hAnsi="Symbol" w:hint="default"/>
      </w:rPr>
    </w:lvl>
    <w:lvl w:ilvl="1" w:tplc="B8BEC4C6">
      <w:start w:val="1"/>
      <w:numFmt w:val="bullet"/>
      <w:lvlText w:val="o"/>
      <w:lvlJc w:val="left"/>
      <w:pPr>
        <w:ind w:left="1440" w:hanging="360"/>
      </w:pPr>
      <w:rPr>
        <w:rFonts w:ascii="Courier New" w:hAnsi="Courier New" w:hint="default"/>
      </w:rPr>
    </w:lvl>
    <w:lvl w:ilvl="2" w:tplc="524E0136">
      <w:start w:val="1"/>
      <w:numFmt w:val="bullet"/>
      <w:lvlText w:val=""/>
      <w:lvlJc w:val="left"/>
      <w:pPr>
        <w:ind w:left="2160" w:hanging="360"/>
      </w:pPr>
      <w:rPr>
        <w:rFonts w:ascii="Wingdings" w:hAnsi="Wingdings" w:hint="default"/>
      </w:rPr>
    </w:lvl>
    <w:lvl w:ilvl="3" w:tplc="D0747A96">
      <w:start w:val="1"/>
      <w:numFmt w:val="bullet"/>
      <w:lvlText w:val=""/>
      <w:lvlJc w:val="left"/>
      <w:pPr>
        <w:ind w:left="2880" w:hanging="360"/>
      </w:pPr>
      <w:rPr>
        <w:rFonts w:ascii="Symbol" w:hAnsi="Symbol" w:hint="default"/>
      </w:rPr>
    </w:lvl>
    <w:lvl w:ilvl="4" w:tplc="38881BE6">
      <w:start w:val="1"/>
      <w:numFmt w:val="bullet"/>
      <w:lvlText w:val="o"/>
      <w:lvlJc w:val="left"/>
      <w:pPr>
        <w:ind w:left="3600" w:hanging="360"/>
      </w:pPr>
      <w:rPr>
        <w:rFonts w:ascii="Courier New" w:hAnsi="Courier New" w:hint="default"/>
      </w:rPr>
    </w:lvl>
    <w:lvl w:ilvl="5" w:tplc="A086B3B4">
      <w:start w:val="1"/>
      <w:numFmt w:val="bullet"/>
      <w:lvlText w:val=""/>
      <w:lvlJc w:val="left"/>
      <w:pPr>
        <w:ind w:left="4320" w:hanging="360"/>
      </w:pPr>
      <w:rPr>
        <w:rFonts w:ascii="Wingdings" w:hAnsi="Wingdings" w:hint="default"/>
      </w:rPr>
    </w:lvl>
    <w:lvl w:ilvl="6" w:tplc="7416E276">
      <w:start w:val="1"/>
      <w:numFmt w:val="bullet"/>
      <w:lvlText w:val=""/>
      <w:lvlJc w:val="left"/>
      <w:pPr>
        <w:ind w:left="5040" w:hanging="360"/>
      </w:pPr>
      <w:rPr>
        <w:rFonts w:ascii="Symbol" w:hAnsi="Symbol" w:hint="default"/>
      </w:rPr>
    </w:lvl>
    <w:lvl w:ilvl="7" w:tplc="55DE8D04">
      <w:start w:val="1"/>
      <w:numFmt w:val="bullet"/>
      <w:lvlText w:val="o"/>
      <w:lvlJc w:val="left"/>
      <w:pPr>
        <w:ind w:left="5760" w:hanging="360"/>
      </w:pPr>
      <w:rPr>
        <w:rFonts w:ascii="Courier New" w:hAnsi="Courier New" w:hint="default"/>
      </w:rPr>
    </w:lvl>
    <w:lvl w:ilvl="8" w:tplc="392A7ADA">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7"/>
  </w:num>
  <w:num w:numId="4">
    <w:abstractNumId w:val="14"/>
  </w:num>
  <w:num w:numId="5">
    <w:abstractNumId w:val="12"/>
  </w:num>
  <w:num w:numId="6">
    <w:abstractNumId w:val="15"/>
  </w:num>
  <w:num w:numId="7">
    <w:abstractNumId w:val="10"/>
  </w:num>
  <w:num w:numId="8">
    <w:abstractNumId w:val="2"/>
  </w:num>
  <w:num w:numId="9">
    <w:abstractNumId w:val="20"/>
  </w:num>
  <w:num w:numId="10">
    <w:abstractNumId w:val="26"/>
  </w:num>
  <w:num w:numId="11">
    <w:abstractNumId w:val="18"/>
  </w:num>
  <w:num w:numId="12">
    <w:abstractNumId w:val="1"/>
  </w:num>
  <w:num w:numId="13">
    <w:abstractNumId w:val="8"/>
  </w:num>
  <w:num w:numId="14">
    <w:abstractNumId w:val="25"/>
  </w:num>
  <w:num w:numId="15">
    <w:abstractNumId w:val="0"/>
  </w:num>
  <w:num w:numId="16">
    <w:abstractNumId w:val="5"/>
  </w:num>
  <w:num w:numId="17">
    <w:abstractNumId w:val="24"/>
  </w:num>
  <w:num w:numId="18">
    <w:abstractNumId w:val="13"/>
  </w:num>
  <w:num w:numId="19">
    <w:abstractNumId w:val="19"/>
  </w:num>
  <w:num w:numId="20">
    <w:abstractNumId w:val="23"/>
  </w:num>
  <w:num w:numId="21">
    <w:abstractNumId w:val="9"/>
  </w:num>
  <w:num w:numId="22">
    <w:abstractNumId w:val="6"/>
  </w:num>
  <w:num w:numId="23">
    <w:abstractNumId w:val="17"/>
  </w:num>
  <w:num w:numId="24">
    <w:abstractNumId w:val="3"/>
  </w:num>
  <w:num w:numId="25">
    <w:abstractNumId w:val="22"/>
  </w:num>
  <w:num w:numId="26">
    <w:abstractNumId w:val="16"/>
  </w:num>
  <w:num w:numId="27">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tDA1NjE1NDc3MDdU0lEKTi0uzszPAykwrwUAovlSqCwAAAA="/>
  </w:docVars>
  <w:rsids>
    <w:rsidRoot w:val="000C1CA9"/>
    <w:rsid w:val="0000074C"/>
    <w:rsid w:val="00003804"/>
    <w:rsid w:val="000070BE"/>
    <w:rsid w:val="000113D8"/>
    <w:rsid w:val="00012976"/>
    <w:rsid w:val="000131DB"/>
    <w:rsid w:val="00013C7A"/>
    <w:rsid w:val="0001484A"/>
    <w:rsid w:val="000247B3"/>
    <w:rsid w:val="000278DF"/>
    <w:rsid w:val="00030079"/>
    <w:rsid w:val="0003028F"/>
    <w:rsid w:val="00031C17"/>
    <w:rsid w:val="00031C3D"/>
    <w:rsid w:val="00031E9C"/>
    <w:rsid w:val="000346F5"/>
    <w:rsid w:val="00041A2A"/>
    <w:rsid w:val="00042706"/>
    <w:rsid w:val="000445D7"/>
    <w:rsid w:val="0004491A"/>
    <w:rsid w:val="00044C84"/>
    <w:rsid w:val="00051EF9"/>
    <w:rsid w:val="00052D11"/>
    <w:rsid w:val="00054F47"/>
    <w:rsid w:val="00056B2C"/>
    <w:rsid w:val="00056D35"/>
    <w:rsid w:val="00062105"/>
    <w:rsid w:val="00065377"/>
    <w:rsid w:val="00065D69"/>
    <w:rsid w:val="0007052D"/>
    <w:rsid w:val="00072264"/>
    <w:rsid w:val="00073A1B"/>
    <w:rsid w:val="00075486"/>
    <w:rsid w:val="000774B1"/>
    <w:rsid w:val="00077FB2"/>
    <w:rsid w:val="00082B86"/>
    <w:rsid w:val="00083AE3"/>
    <w:rsid w:val="00083D92"/>
    <w:rsid w:val="00084FA8"/>
    <w:rsid w:val="00090012"/>
    <w:rsid w:val="00090254"/>
    <w:rsid w:val="00090714"/>
    <w:rsid w:val="000917A0"/>
    <w:rsid w:val="000951BA"/>
    <w:rsid w:val="00095A23"/>
    <w:rsid w:val="0009765C"/>
    <w:rsid w:val="000A0924"/>
    <w:rsid w:val="000A0E72"/>
    <w:rsid w:val="000A1677"/>
    <w:rsid w:val="000A1AE6"/>
    <w:rsid w:val="000A3542"/>
    <w:rsid w:val="000A3D2F"/>
    <w:rsid w:val="000A4879"/>
    <w:rsid w:val="000A4BDE"/>
    <w:rsid w:val="000A6590"/>
    <w:rsid w:val="000A72D2"/>
    <w:rsid w:val="000A76B4"/>
    <w:rsid w:val="000B530B"/>
    <w:rsid w:val="000B5E2F"/>
    <w:rsid w:val="000C1CA9"/>
    <w:rsid w:val="000C232D"/>
    <w:rsid w:val="000C4CBD"/>
    <w:rsid w:val="000C7FA0"/>
    <w:rsid w:val="000D0B8B"/>
    <w:rsid w:val="000D27CB"/>
    <w:rsid w:val="000D2A60"/>
    <w:rsid w:val="000D3A9C"/>
    <w:rsid w:val="000D5B37"/>
    <w:rsid w:val="000E19AC"/>
    <w:rsid w:val="000E1B07"/>
    <w:rsid w:val="000E24B1"/>
    <w:rsid w:val="000E262A"/>
    <w:rsid w:val="000E3EB6"/>
    <w:rsid w:val="000E4E78"/>
    <w:rsid w:val="000E4F39"/>
    <w:rsid w:val="000E5FF4"/>
    <w:rsid w:val="000E6FE1"/>
    <w:rsid w:val="000F0CCE"/>
    <w:rsid w:val="000F31F9"/>
    <w:rsid w:val="000F557C"/>
    <w:rsid w:val="000F7214"/>
    <w:rsid w:val="001009AB"/>
    <w:rsid w:val="00100D90"/>
    <w:rsid w:val="0010515B"/>
    <w:rsid w:val="001056C0"/>
    <w:rsid w:val="001057E9"/>
    <w:rsid w:val="0010632E"/>
    <w:rsid w:val="00107CC9"/>
    <w:rsid w:val="001117DA"/>
    <w:rsid w:val="0011327D"/>
    <w:rsid w:val="00113964"/>
    <w:rsid w:val="0011587C"/>
    <w:rsid w:val="00115EC9"/>
    <w:rsid w:val="001206EA"/>
    <w:rsid w:val="00120E53"/>
    <w:rsid w:val="0012124D"/>
    <w:rsid w:val="00121927"/>
    <w:rsid w:val="0012666C"/>
    <w:rsid w:val="00126E80"/>
    <w:rsid w:val="00130825"/>
    <w:rsid w:val="00130C82"/>
    <w:rsid w:val="00131498"/>
    <w:rsid w:val="00131883"/>
    <w:rsid w:val="001321CA"/>
    <w:rsid w:val="0013532E"/>
    <w:rsid w:val="00135550"/>
    <w:rsid w:val="00135CDB"/>
    <w:rsid w:val="00137D41"/>
    <w:rsid w:val="0014294E"/>
    <w:rsid w:val="0014456E"/>
    <w:rsid w:val="001452E6"/>
    <w:rsid w:val="001470EF"/>
    <w:rsid w:val="00147478"/>
    <w:rsid w:val="00151F1F"/>
    <w:rsid w:val="001529E4"/>
    <w:rsid w:val="00153419"/>
    <w:rsid w:val="00153E31"/>
    <w:rsid w:val="00157DED"/>
    <w:rsid w:val="00161381"/>
    <w:rsid w:val="001617B9"/>
    <w:rsid w:val="00161E2E"/>
    <w:rsid w:val="00163EE4"/>
    <w:rsid w:val="0017053F"/>
    <w:rsid w:val="00170AEC"/>
    <w:rsid w:val="00171B3F"/>
    <w:rsid w:val="0017261B"/>
    <w:rsid w:val="00173D04"/>
    <w:rsid w:val="00174940"/>
    <w:rsid w:val="00175530"/>
    <w:rsid w:val="00175895"/>
    <w:rsid w:val="00176932"/>
    <w:rsid w:val="001805B2"/>
    <w:rsid w:val="001810AA"/>
    <w:rsid w:val="001817BA"/>
    <w:rsid w:val="001827D5"/>
    <w:rsid w:val="0019078F"/>
    <w:rsid w:val="00192053"/>
    <w:rsid w:val="00192E2E"/>
    <w:rsid w:val="00192E44"/>
    <w:rsid w:val="00193C99"/>
    <w:rsid w:val="00195884"/>
    <w:rsid w:val="00197834"/>
    <w:rsid w:val="001A0EE0"/>
    <w:rsid w:val="001A0FF8"/>
    <w:rsid w:val="001A38E6"/>
    <w:rsid w:val="001B2F51"/>
    <w:rsid w:val="001B3CC2"/>
    <w:rsid w:val="001B774D"/>
    <w:rsid w:val="001C0F55"/>
    <w:rsid w:val="001C147D"/>
    <w:rsid w:val="001C1A5B"/>
    <w:rsid w:val="001C1ED6"/>
    <w:rsid w:val="001C2F7A"/>
    <w:rsid w:val="001C516B"/>
    <w:rsid w:val="001C5808"/>
    <w:rsid w:val="001C611C"/>
    <w:rsid w:val="001C67E4"/>
    <w:rsid w:val="001C6C80"/>
    <w:rsid w:val="001C6C8F"/>
    <w:rsid w:val="001C7145"/>
    <w:rsid w:val="001D10FA"/>
    <w:rsid w:val="001D15B3"/>
    <w:rsid w:val="001D224D"/>
    <w:rsid w:val="001D23F8"/>
    <w:rsid w:val="001D3A1D"/>
    <w:rsid w:val="001D5623"/>
    <w:rsid w:val="001D5EE0"/>
    <w:rsid w:val="001D6159"/>
    <w:rsid w:val="001D6452"/>
    <w:rsid w:val="001E303A"/>
    <w:rsid w:val="001E31B1"/>
    <w:rsid w:val="001F0154"/>
    <w:rsid w:val="001F40E8"/>
    <w:rsid w:val="001F4FB2"/>
    <w:rsid w:val="001F6241"/>
    <w:rsid w:val="001F62A8"/>
    <w:rsid w:val="001F7A11"/>
    <w:rsid w:val="00200357"/>
    <w:rsid w:val="00200C1E"/>
    <w:rsid w:val="00200D1F"/>
    <w:rsid w:val="00206058"/>
    <w:rsid w:val="002069FF"/>
    <w:rsid w:val="00206F5F"/>
    <w:rsid w:val="002101A0"/>
    <w:rsid w:val="002108D6"/>
    <w:rsid w:val="002138FF"/>
    <w:rsid w:val="002139A9"/>
    <w:rsid w:val="00215102"/>
    <w:rsid w:val="002156E3"/>
    <w:rsid w:val="00215B93"/>
    <w:rsid w:val="00215E50"/>
    <w:rsid w:val="0021600F"/>
    <w:rsid w:val="00216982"/>
    <w:rsid w:val="00217CF7"/>
    <w:rsid w:val="0022207B"/>
    <w:rsid w:val="0022370B"/>
    <w:rsid w:val="00225C29"/>
    <w:rsid w:val="002269E7"/>
    <w:rsid w:val="00226E5A"/>
    <w:rsid w:val="002271E4"/>
    <w:rsid w:val="002300A7"/>
    <w:rsid w:val="00230AA1"/>
    <w:rsid w:val="002312E4"/>
    <w:rsid w:val="0023135D"/>
    <w:rsid w:val="00233C8F"/>
    <w:rsid w:val="002351A1"/>
    <w:rsid w:val="0023766B"/>
    <w:rsid w:val="00237FE2"/>
    <w:rsid w:val="00242595"/>
    <w:rsid w:val="00242AD3"/>
    <w:rsid w:val="00242BCF"/>
    <w:rsid w:val="002431FC"/>
    <w:rsid w:val="00244C08"/>
    <w:rsid w:val="00244DC4"/>
    <w:rsid w:val="00245200"/>
    <w:rsid w:val="00245212"/>
    <w:rsid w:val="002467F3"/>
    <w:rsid w:val="002516D4"/>
    <w:rsid w:val="00252FD9"/>
    <w:rsid w:val="00253B17"/>
    <w:rsid w:val="00257665"/>
    <w:rsid w:val="002603D7"/>
    <w:rsid w:val="00260641"/>
    <w:rsid w:val="002606CB"/>
    <w:rsid w:val="00260F01"/>
    <w:rsid w:val="00263936"/>
    <w:rsid w:val="00267E76"/>
    <w:rsid w:val="0027268B"/>
    <w:rsid w:val="00275EFF"/>
    <w:rsid w:val="00276314"/>
    <w:rsid w:val="0027781A"/>
    <w:rsid w:val="0028009C"/>
    <w:rsid w:val="00280728"/>
    <w:rsid w:val="002809C7"/>
    <w:rsid w:val="002863BF"/>
    <w:rsid w:val="00290C80"/>
    <w:rsid w:val="002917C5"/>
    <w:rsid w:val="00291BB8"/>
    <w:rsid w:val="002930E5"/>
    <w:rsid w:val="0029353F"/>
    <w:rsid w:val="002961DB"/>
    <w:rsid w:val="002961E9"/>
    <w:rsid w:val="00297093"/>
    <w:rsid w:val="002973ED"/>
    <w:rsid w:val="00297F4A"/>
    <w:rsid w:val="002A61DF"/>
    <w:rsid w:val="002A6483"/>
    <w:rsid w:val="002A6A95"/>
    <w:rsid w:val="002B3D51"/>
    <w:rsid w:val="002B424C"/>
    <w:rsid w:val="002B44B3"/>
    <w:rsid w:val="002C2D1D"/>
    <w:rsid w:val="002C3655"/>
    <w:rsid w:val="002C3B7E"/>
    <w:rsid w:val="002C4476"/>
    <w:rsid w:val="002C4726"/>
    <w:rsid w:val="002C5674"/>
    <w:rsid w:val="002C6CD4"/>
    <w:rsid w:val="002C7541"/>
    <w:rsid w:val="002C7A6C"/>
    <w:rsid w:val="002D180B"/>
    <w:rsid w:val="002D2631"/>
    <w:rsid w:val="002D4135"/>
    <w:rsid w:val="002D43E6"/>
    <w:rsid w:val="002E0620"/>
    <w:rsid w:val="002E5798"/>
    <w:rsid w:val="002E604D"/>
    <w:rsid w:val="002E6069"/>
    <w:rsid w:val="002E620A"/>
    <w:rsid w:val="002E62D2"/>
    <w:rsid w:val="002F4AF9"/>
    <w:rsid w:val="002F4D5E"/>
    <w:rsid w:val="00300073"/>
    <w:rsid w:val="003025AB"/>
    <w:rsid w:val="003026AC"/>
    <w:rsid w:val="003030BF"/>
    <w:rsid w:val="00305969"/>
    <w:rsid w:val="00305D07"/>
    <w:rsid w:val="00305E59"/>
    <w:rsid w:val="00306D05"/>
    <w:rsid w:val="00307B2F"/>
    <w:rsid w:val="00307F1A"/>
    <w:rsid w:val="0031127D"/>
    <w:rsid w:val="00311D73"/>
    <w:rsid w:val="00311E05"/>
    <w:rsid w:val="003122F6"/>
    <w:rsid w:val="00313BCD"/>
    <w:rsid w:val="003144CB"/>
    <w:rsid w:val="00314594"/>
    <w:rsid w:val="00314A48"/>
    <w:rsid w:val="00315C72"/>
    <w:rsid w:val="00317596"/>
    <w:rsid w:val="00320E10"/>
    <w:rsid w:val="00320EAD"/>
    <w:rsid w:val="00321969"/>
    <w:rsid w:val="00322887"/>
    <w:rsid w:val="00322ABF"/>
    <w:rsid w:val="00322B6E"/>
    <w:rsid w:val="00322D94"/>
    <w:rsid w:val="00324E19"/>
    <w:rsid w:val="00332289"/>
    <w:rsid w:val="00333184"/>
    <w:rsid w:val="00333BB9"/>
    <w:rsid w:val="0033632B"/>
    <w:rsid w:val="00337965"/>
    <w:rsid w:val="00340FA3"/>
    <w:rsid w:val="00341B11"/>
    <w:rsid w:val="00342BD1"/>
    <w:rsid w:val="00343D4D"/>
    <w:rsid w:val="00347DCF"/>
    <w:rsid w:val="003505F6"/>
    <w:rsid w:val="003530B5"/>
    <w:rsid w:val="003542CC"/>
    <w:rsid w:val="003555A9"/>
    <w:rsid w:val="00355C01"/>
    <w:rsid w:val="00355C6A"/>
    <w:rsid w:val="003601B8"/>
    <w:rsid w:val="003603E9"/>
    <w:rsid w:val="0036314B"/>
    <w:rsid w:val="003632A4"/>
    <w:rsid w:val="00364FF6"/>
    <w:rsid w:val="003662ED"/>
    <w:rsid w:val="0036793D"/>
    <w:rsid w:val="00372938"/>
    <w:rsid w:val="003736B4"/>
    <w:rsid w:val="003739BE"/>
    <w:rsid w:val="00374777"/>
    <w:rsid w:val="003748F0"/>
    <w:rsid w:val="00376DFA"/>
    <w:rsid w:val="00376E65"/>
    <w:rsid w:val="00381B8C"/>
    <w:rsid w:val="00382D19"/>
    <w:rsid w:val="00384C81"/>
    <w:rsid w:val="00384D6D"/>
    <w:rsid w:val="0038513A"/>
    <w:rsid w:val="0038539D"/>
    <w:rsid w:val="003854EC"/>
    <w:rsid w:val="00386870"/>
    <w:rsid w:val="00390511"/>
    <w:rsid w:val="003909B4"/>
    <w:rsid w:val="0039688C"/>
    <w:rsid w:val="003A05AB"/>
    <w:rsid w:val="003A11C5"/>
    <w:rsid w:val="003A1492"/>
    <w:rsid w:val="003A37A6"/>
    <w:rsid w:val="003A5389"/>
    <w:rsid w:val="003B08B3"/>
    <w:rsid w:val="003B1DE0"/>
    <w:rsid w:val="003B1E9E"/>
    <w:rsid w:val="003C052E"/>
    <w:rsid w:val="003C1674"/>
    <w:rsid w:val="003C2BA7"/>
    <w:rsid w:val="003C3EDF"/>
    <w:rsid w:val="003C5B5C"/>
    <w:rsid w:val="003C743B"/>
    <w:rsid w:val="003D533B"/>
    <w:rsid w:val="003D6E7E"/>
    <w:rsid w:val="003D71C9"/>
    <w:rsid w:val="003D75E3"/>
    <w:rsid w:val="003D7781"/>
    <w:rsid w:val="003E0B88"/>
    <w:rsid w:val="003E20A6"/>
    <w:rsid w:val="003E36A7"/>
    <w:rsid w:val="003E557D"/>
    <w:rsid w:val="003E58B2"/>
    <w:rsid w:val="003E5A52"/>
    <w:rsid w:val="003E5E63"/>
    <w:rsid w:val="003E5F45"/>
    <w:rsid w:val="003E7376"/>
    <w:rsid w:val="003F207E"/>
    <w:rsid w:val="003F20D1"/>
    <w:rsid w:val="003F7A6A"/>
    <w:rsid w:val="004062D5"/>
    <w:rsid w:val="00406BF9"/>
    <w:rsid w:val="00410E57"/>
    <w:rsid w:val="004119E2"/>
    <w:rsid w:val="00412D1A"/>
    <w:rsid w:val="00415356"/>
    <w:rsid w:val="0041585E"/>
    <w:rsid w:val="004172D6"/>
    <w:rsid w:val="00417D7D"/>
    <w:rsid w:val="004200FC"/>
    <w:rsid w:val="00427AF7"/>
    <w:rsid w:val="00427DA6"/>
    <w:rsid w:val="004315B4"/>
    <w:rsid w:val="004335E0"/>
    <w:rsid w:val="00436204"/>
    <w:rsid w:val="004374DD"/>
    <w:rsid w:val="00437A14"/>
    <w:rsid w:val="00437DC7"/>
    <w:rsid w:val="00441142"/>
    <w:rsid w:val="0044327D"/>
    <w:rsid w:val="00443547"/>
    <w:rsid w:val="00443A27"/>
    <w:rsid w:val="00444036"/>
    <w:rsid w:val="00445F93"/>
    <w:rsid w:val="00446D1C"/>
    <w:rsid w:val="004502A9"/>
    <w:rsid w:val="0045061A"/>
    <w:rsid w:val="004515B3"/>
    <w:rsid w:val="0045292B"/>
    <w:rsid w:val="00452B91"/>
    <w:rsid w:val="004542A2"/>
    <w:rsid w:val="0045774A"/>
    <w:rsid w:val="004607CF"/>
    <w:rsid w:val="00460FB0"/>
    <w:rsid w:val="00466ED0"/>
    <w:rsid w:val="00467029"/>
    <w:rsid w:val="00467EBB"/>
    <w:rsid w:val="00470316"/>
    <w:rsid w:val="00473DBA"/>
    <w:rsid w:val="00474D65"/>
    <w:rsid w:val="0047584C"/>
    <w:rsid w:val="00476BA1"/>
    <w:rsid w:val="0047778E"/>
    <w:rsid w:val="004807F2"/>
    <w:rsid w:val="004825E2"/>
    <w:rsid w:val="00482DD2"/>
    <w:rsid w:val="00484E9A"/>
    <w:rsid w:val="0048527E"/>
    <w:rsid w:val="00485A6D"/>
    <w:rsid w:val="00485F44"/>
    <w:rsid w:val="0048751A"/>
    <w:rsid w:val="00492CB8"/>
    <w:rsid w:val="00493A0E"/>
    <w:rsid w:val="00493B8B"/>
    <w:rsid w:val="00494E76"/>
    <w:rsid w:val="0049554D"/>
    <w:rsid w:val="00496DD4"/>
    <w:rsid w:val="0049774A"/>
    <w:rsid w:val="00497AD8"/>
    <w:rsid w:val="004A058A"/>
    <w:rsid w:val="004A1BB8"/>
    <w:rsid w:val="004A1DD6"/>
    <w:rsid w:val="004A4DE3"/>
    <w:rsid w:val="004A61AF"/>
    <w:rsid w:val="004A6ECC"/>
    <w:rsid w:val="004A75CC"/>
    <w:rsid w:val="004A7E8D"/>
    <w:rsid w:val="004B0934"/>
    <w:rsid w:val="004B1038"/>
    <w:rsid w:val="004B1124"/>
    <w:rsid w:val="004B1166"/>
    <w:rsid w:val="004B25E1"/>
    <w:rsid w:val="004B27D9"/>
    <w:rsid w:val="004B2FA7"/>
    <w:rsid w:val="004B36B0"/>
    <w:rsid w:val="004B4B38"/>
    <w:rsid w:val="004B4CCF"/>
    <w:rsid w:val="004B5417"/>
    <w:rsid w:val="004B580A"/>
    <w:rsid w:val="004B5CF5"/>
    <w:rsid w:val="004B682B"/>
    <w:rsid w:val="004B7E9B"/>
    <w:rsid w:val="004C17FA"/>
    <w:rsid w:val="004C1C7F"/>
    <w:rsid w:val="004C4F7D"/>
    <w:rsid w:val="004C65AA"/>
    <w:rsid w:val="004C7E6F"/>
    <w:rsid w:val="004D1792"/>
    <w:rsid w:val="004D241F"/>
    <w:rsid w:val="004D315E"/>
    <w:rsid w:val="004D637F"/>
    <w:rsid w:val="004D7ED8"/>
    <w:rsid w:val="004E0CED"/>
    <w:rsid w:val="004E695C"/>
    <w:rsid w:val="004E787E"/>
    <w:rsid w:val="004F121A"/>
    <w:rsid w:val="004F2D6A"/>
    <w:rsid w:val="004F30E2"/>
    <w:rsid w:val="004F43CF"/>
    <w:rsid w:val="004F64CE"/>
    <w:rsid w:val="005000B1"/>
    <w:rsid w:val="0050088F"/>
    <w:rsid w:val="00500CAA"/>
    <w:rsid w:val="00501938"/>
    <w:rsid w:val="00503446"/>
    <w:rsid w:val="00503A9B"/>
    <w:rsid w:val="00504D8C"/>
    <w:rsid w:val="0050523B"/>
    <w:rsid w:val="00506209"/>
    <w:rsid w:val="00506A52"/>
    <w:rsid w:val="00506AE1"/>
    <w:rsid w:val="00507214"/>
    <w:rsid w:val="00511023"/>
    <w:rsid w:val="00511AF6"/>
    <w:rsid w:val="00512189"/>
    <w:rsid w:val="005127F4"/>
    <w:rsid w:val="00512C37"/>
    <w:rsid w:val="00513D85"/>
    <w:rsid w:val="0051404C"/>
    <w:rsid w:val="00515284"/>
    <w:rsid w:val="00517B11"/>
    <w:rsid w:val="0052120C"/>
    <w:rsid w:val="00521A9B"/>
    <w:rsid w:val="00523924"/>
    <w:rsid w:val="00523DEE"/>
    <w:rsid w:val="00524404"/>
    <w:rsid w:val="0052573F"/>
    <w:rsid w:val="00526B59"/>
    <w:rsid w:val="005347D7"/>
    <w:rsid w:val="00537B09"/>
    <w:rsid w:val="0054016F"/>
    <w:rsid w:val="0054055E"/>
    <w:rsid w:val="00541070"/>
    <w:rsid w:val="00541736"/>
    <w:rsid w:val="005425A6"/>
    <w:rsid w:val="0054421E"/>
    <w:rsid w:val="005455FB"/>
    <w:rsid w:val="005458EC"/>
    <w:rsid w:val="00546A50"/>
    <w:rsid w:val="005514F2"/>
    <w:rsid w:val="00553CF8"/>
    <w:rsid w:val="00554120"/>
    <w:rsid w:val="00554176"/>
    <w:rsid w:val="00555322"/>
    <w:rsid w:val="00556BF0"/>
    <w:rsid w:val="00561F28"/>
    <w:rsid w:val="0056214A"/>
    <w:rsid w:val="00562F52"/>
    <w:rsid w:val="00563B71"/>
    <w:rsid w:val="005678D4"/>
    <w:rsid w:val="00571DB1"/>
    <w:rsid w:val="00571E4B"/>
    <w:rsid w:val="00574269"/>
    <w:rsid w:val="00574FEE"/>
    <w:rsid w:val="005769C7"/>
    <w:rsid w:val="00576C15"/>
    <w:rsid w:val="005770CE"/>
    <w:rsid w:val="00577C48"/>
    <w:rsid w:val="00583261"/>
    <w:rsid w:val="005834FA"/>
    <w:rsid w:val="00585535"/>
    <w:rsid w:val="00585884"/>
    <w:rsid w:val="00587479"/>
    <w:rsid w:val="005905E6"/>
    <w:rsid w:val="00591C95"/>
    <w:rsid w:val="00592C0E"/>
    <w:rsid w:val="00594C9F"/>
    <w:rsid w:val="00595DAC"/>
    <w:rsid w:val="0059796B"/>
    <w:rsid w:val="005A024A"/>
    <w:rsid w:val="005A3823"/>
    <w:rsid w:val="005A4593"/>
    <w:rsid w:val="005A5501"/>
    <w:rsid w:val="005A5BE8"/>
    <w:rsid w:val="005A69D3"/>
    <w:rsid w:val="005A6AC2"/>
    <w:rsid w:val="005A6B05"/>
    <w:rsid w:val="005A70C2"/>
    <w:rsid w:val="005B041B"/>
    <w:rsid w:val="005B3142"/>
    <w:rsid w:val="005B3F94"/>
    <w:rsid w:val="005C1B29"/>
    <w:rsid w:val="005C7B7E"/>
    <w:rsid w:val="005D00C6"/>
    <w:rsid w:val="005D0BFB"/>
    <w:rsid w:val="005D1D88"/>
    <w:rsid w:val="005D1FA3"/>
    <w:rsid w:val="005D22A8"/>
    <w:rsid w:val="005D2E90"/>
    <w:rsid w:val="005D3DB2"/>
    <w:rsid w:val="005D50B2"/>
    <w:rsid w:val="005D6E08"/>
    <w:rsid w:val="005D7E9B"/>
    <w:rsid w:val="005E0F8E"/>
    <w:rsid w:val="005E0F91"/>
    <w:rsid w:val="005E1D03"/>
    <w:rsid w:val="005E1D23"/>
    <w:rsid w:val="005E1DF3"/>
    <w:rsid w:val="005E35ED"/>
    <w:rsid w:val="005E4D46"/>
    <w:rsid w:val="005E51E9"/>
    <w:rsid w:val="005E56EE"/>
    <w:rsid w:val="005E764A"/>
    <w:rsid w:val="005F0EA8"/>
    <w:rsid w:val="005F107F"/>
    <w:rsid w:val="005F249E"/>
    <w:rsid w:val="005F2A89"/>
    <w:rsid w:val="005F3874"/>
    <w:rsid w:val="005F424F"/>
    <w:rsid w:val="005F47BE"/>
    <w:rsid w:val="005F4BD8"/>
    <w:rsid w:val="005F77F7"/>
    <w:rsid w:val="005F7AF0"/>
    <w:rsid w:val="00603903"/>
    <w:rsid w:val="006051D7"/>
    <w:rsid w:val="006057E6"/>
    <w:rsid w:val="00605A58"/>
    <w:rsid w:val="006079E0"/>
    <w:rsid w:val="00607B1D"/>
    <w:rsid w:val="00610015"/>
    <w:rsid w:val="00610F87"/>
    <w:rsid w:val="00613E45"/>
    <w:rsid w:val="00614E4B"/>
    <w:rsid w:val="0061571C"/>
    <w:rsid w:val="0061615A"/>
    <w:rsid w:val="006204F1"/>
    <w:rsid w:val="00621DC6"/>
    <w:rsid w:val="00622891"/>
    <w:rsid w:val="00627563"/>
    <w:rsid w:val="00627DBC"/>
    <w:rsid w:val="00631C32"/>
    <w:rsid w:val="00631F8F"/>
    <w:rsid w:val="006321A1"/>
    <w:rsid w:val="00632D9C"/>
    <w:rsid w:val="00634B79"/>
    <w:rsid w:val="00635F06"/>
    <w:rsid w:val="006365A3"/>
    <w:rsid w:val="006369B8"/>
    <w:rsid w:val="00637328"/>
    <w:rsid w:val="00641BC2"/>
    <w:rsid w:val="0064295B"/>
    <w:rsid w:val="00643D90"/>
    <w:rsid w:val="006442F8"/>
    <w:rsid w:val="006454D4"/>
    <w:rsid w:val="006467F2"/>
    <w:rsid w:val="00647255"/>
    <w:rsid w:val="00650C61"/>
    <w:rsid w:val="00650D80"/>
    <w:rsid w:val="0065357D"/>
    <w:rsid w:val="00653C3B"/>
    <w:rsid w:val="00653CBE"/>
    <w:rsid w:val="006544A2"/>
    <w:rsid w:val="00654E79"/>
    <w:rsid w:val="00657A8E"/>
    <w:rsid w:val="006602FC"/>
    <w:rsid w:val="00663651"/>
    <w:rsid w:val="00664031"/>
    <w:rsid w:val="006645B1"/>
    <w:rsid w:val="00664955"/>
    <w:rsid w:val="006652F5"/>
    <w:rsid w:val="0066674E"/>
    <w:rsid w:val="00670B8F"/>
    <w:rsid w:val="00672E52"/>
    <w:rsid w:val="00674099"/>
    <w:rsid w:val="006743C5"/>
    <w:rsid w:val="00674897"/>
    <w:rsid w:val="0067680A"/>
    <w:rsid w:val="0067682B"/>
    <w:rsid w:val="00683A91"/>
    <w:rsid w:val="00683B29"/>
    <w:rsid w:val="00684514"/>
    <w:rsid w:val="0068493D"/>
    <w:rsid w:val="00684B8A"/>
    <w:rsid w:val="00684C4A"/>
    <w:rsid w:val="006901B3"/>
    <w:rsid w:val="0069348B"/>
    <w:rsid w:val="006A00FF"/>
    <w:rsid w:val="006A1171"/>
    <w:rsid w:val="006A1E5B"/>
    <w:rsid w:val="006A1FDF"/>
    <w:rsid w:val="006A233A"/>
    <w:rsid w:val="006A7C74"/>
    <w:rsid w:val="006B11AF"/>
    <w:rsid w:val="006B153C"/>
    <w:rsid w:val="006B3175"/>
    <w:rsid w:val="006B3FB6"/>
    <w:rsid w:val="006C239B"/>
    <w:rsid w:val="006C6CB8"/>
    <w:rsid w:val="006C7778"/>
    <w:rsid w:val="006D1577"/>
    <w:rsid w:val="006D7D6D"/>
    <w:rsid w:val="006E1EC2"/>
    <w:rsid w:val="006E229C"/>
    <w:rsid w:val="006E2340"/>
    <w:rsid w:val="006E2660"/>
    <w:rsid w:val="006E60EB"/>
    <w:rsid w:val="006E69DF"/>
    <w:rsid w:val="006F08DC"/>
    <w:rsid w:val="006F09E8"/>
    <w:rsid w:val="006F0CE4"/>
    <w:rsid w:val="006F244E"/>
    <w:rsid w:val="006F2975"/>
    <w:rsid w:val="006F30E9"/>
    <w:rsid w:val="006F386F"/>
    <w:rsid w:val="006F46F8"/>
    <w:rsid w:val="006F655C"/>
    <w:rsid w:val="006F6981"/>
    <w:rsid w:val="006F7258"/>
    <w:rsid w:val="00702036"/>
    <w:rsid w:val="00703054"/>
    <w:rsid w:val="007032F6"/>
    <w:rsid w:val="00703419"/>
    <w:rsid w:val="00710452"/>
    <w:rsid w:val="00710509"/>
    <w:rsid w:val="00711C08"/>
    <w:rsid w:val="00712C3B"/>
    <w:rsid w:val="00717F1F"/>
    <w:rsid w:val="00721866"/>
    <w:rsid w:val="00723049"/>
    <w:rsid w:val="00723B2F"/>
    <w:rsid w:val="007300EA"/>
    <w:rsid w:val="00731F11"/>
    <w:rsid w:val="00733E3E"/>
    <w:rsid w:val="00734C95"/>
    <w:rsid w:val="007360C5"/>
    <w:rsid w:val="00736AF5"/>
    <w:rsid w:val="00743A70"/>
    <w:rsid w:val="00747A56"/>
    <w:rsid w:val="007505AA"/>
    <w:rsid w:val="00750E98"/>
    <w:rsid w:val="00751069"/>
    <w:rsid w:val="00751F0C"/>
    <w:rsid w:val="0075201E"/>
    <w:rsid w:val="007555E2"/>
    <w:rsid w:val="007605E4"/>
    <w:rsid w:val="00762EBE"/>
    <w:rsid w:val="007639C4"/>
    <w:rsid w:val="00764E08"/>
    <w:rsid w:val="00766BCE"/>
    <w:rsid w:val="00767AA8"/>
    <w:rsid w:val="00771463"/>
    <w:rsid w:val="00772085"/>
    <w:rsid w:val="0077448F"/>
    <w:rsid w:val="00775D16"/>
    <w:rsid w:val="00775D58"/>
    <w:rsid w:val="007801AB"/>
    <w:rsid w:val="00781CB1"/>
    <w:rsid w:val="00782AC1"/>
    <w:rsid w:val="0078459A"/>
    <w:rsid w:val="007864EA"/>
    <w:rsid w:val="00786BC2"/>
    <w:rsid w:val="00787190"/>
    <w:rsid w:val="00787683"/>
    <w:rsid w:val="00791B2A"/>
    <w:rsid w:val="00795244"/>
    <w:rsid w:val="007A10A7"/>
    <w:rsid w:val="007A213F"/>
    <w:rsid w:val="007A4963"/>
    <w:rsid w:val="007B1180"/>
    <w:rsid w:val="007B5F41"/>
    <w:rsid w:val="007B6256"/>
    <w:rsid w:val="007B639C"/>
    <w:rsid w:val="007B6F52"/>
    <w:rsid w:val="007B729E"/>
    <w:rsid w:val="007C08B7"/>
    <w:rsid w:val="007C11B1"/>
    <w:rsid w:val="007C2800"/>
    <w:rsid w:val="007C294A"/>
    <w:rsid w:val="007C2BE4"/>
    <w:rsid w:val="007C35A1"/>
    <w:rsid w:val="007C40D8"/>
    <w:rsid w:val="007C6757"/>
    <w:rsid w:val="007D006A"/>
    <w:rsid w:val="007D20D4"/>
    <w:rsid w:val="007D383C"/>
    <w:rsid w:val="007D4642"/>
    <w:rsid w:val="007D7AAF"/>
    <w:rsid w:val="007E05E8"/>
    <w:rsid w:val="007E0E98"/>
    <w:rsid w:val="007E1FB8"/>
    <w:rsid w:val="007E393C"/>
    <w:rsid w:val="007E4994"/>
    <w:rsid w:val="007E4C56"/>
    <w:rsid w:val="007F0C5E"/>
    <w:rsid w:val="007F17D0"/>
    <w:rsid w:val="007F246D"/>
    <w:rsid w:val="007F6094"/>
    <w:rsid w:val="007F6C8F"/>
    <w:rsid w:val="007F7CF0"/>
    <w:rsid w:val="00802D77"/>
    <w:rsid w:val="0080349F"/>
    <w:rsid w:val="00803F40"/>
    <w:rsid w:val="008054FB"/>
    <w:rsid w:val="00806253"/>
    <w:rsid w:val="00806F87"/>
    <w:rsid w:val="008128D3"/>
    <w:rsid w:val="00813539"/>
    <w:rsid w:val="0081418E"/>
    <w:rsid w:val="00815386"/>
    <w:rsid w:val="00816B75"/>
    <w:rsid w:val="00817401"/>
    <w:rsid w:val="00820F2C"/>
    <w:rsid w:val="008214B5"/>
    <w:rsid w:val="00821EB8"/>
    <w:rsid w:val="008274C1"/>
    <w:rsid w:val="00827DBC"/>
    <w:rsid w:val="00831CDD"/>
    <w:rsid w:val="00831E99"/>
    <w:rsid w:val="008326F5"/>
    <w:rsid w:val="00832E97"/>
    <w:rsid w:val="00833278"/>
    <w:rsid w:val="00833995"/>
    <w:rsid w:val="008350FE"/>
    <w:rsid w:val="00835674"/>
    <w:rsid w:val="00841C4B"/>
    <w:rsid w:val="0084272C"/>
    <w:rsid w:val="008436E0"/>
    <w:rsid w:val="0084673C"/>
    <w:rsid w:val="0085191A"/>
    <w:rsid w:val="008526C4"/>
    <w:rsid w:val="00852C32"/>
    <w:rsid w:val="00852D1D"/>
    <w:rsid w:val="008531F3"/>
    <w:rsid w:val="00854EBD"/>
    <w:rsid w:val="00856BF7"/>
    <w:rsid w:val="0085772B"/>
    <w:rsid w:val="0085788A"/>
    <w:rsid w:val="008618F6"/>
    <w:rsid w:val="00862E43"/>
    <w:rsid w:val="00870E89"/>
    <w:rsid w:val="00871015"/>
    <w:rsid w:val="0087206E"/>
    <w:rsid w:val="00872A55"/>
    <w:rsid w:val="008737D4"/>
    <w:rsid w:val="00876121"/>
    <w:rsid w:val="00877AF1"/>
    <w:rsid w:val="00882CEF"/>
    <w:rsid w:val="00886276"/>
    <w:rsid w:val="00886DEE"/>
    <w:rsid w:val="00886E25"/>
    <w:rsid w:val="00886F73"/>
    <w:rsid w:val="00887310"/>
    <w:rsid w:val="008918FA"/>
    <w:rsid w:val="00893AFF"/>
    <w:rsid w:val="00893FB9"/>
    <w:rsid w:val="008961BF"/>
    <w:rsid w:val="008A1105"/>
    <w:rsid w:val="008A18FE"/>
    <w:rsid w:val="008A1D72"/>
    <w:rsid w:val="008A1FE1"/>
    <w:rsid w:val="008A305B"/>
    <w:rsid w:val="008A4139"/>
    <w:rsid w:val="008A62B0"/>
    <w:rsid w:val="008A7AB4"/>
    <w:rsid w:val="008B022A"/>
    <w:rsid w:val="008B0BAA"/>
    <w:rsid w:val="008B1D10"/>
    <w:rsid w:val="008B30C4"/>
    <w:rsid w:val="008B4D32"/>
    <w:rsid w:val="008B50BF"/>
    <w:rsid w:val="008B542E"/>
    <w:rsid w:val="008B7AC0"/>
    <w:rsid w:val="008C0B06"/>
    <w:rsid w:val="008C243D"/>
    <w:rsid w:val="008C294E"/>
    <w:rsid w:val="008C629E"/>
    <w:rsid w:val="008C6AEF"/>
    <w:rsid w:val="008C76CD"/>
    <w:rsid w:val="008D084B"/>
    <w:rsid w:val="008D1C53"/>
    <w:rsid w:val="008D29F8"/>
    <w:rsid w:val="008D39E3"/>
    <w:rsid w:val="008D54AD"/>
    <w:rsid w:val="008E383D"/>
    <w:rsid w:val="008E41BB"/>
    <w:rsid w:val="008E61F4"/>
    <w:rsid w:val="008F0023"/>
    <w:rsid w:val="008F01A3"/>
    <w:rsid w:val="008F0BD7"/>
    <w:rsid w:val="008F1211"/>
    <w:rsid w:val="008F370B"/>
    <w:rsid w:val="008F4823"/>
    <w:rsid w:val="008F4DD2"/>
    <w:rsid w:val="008F667C"/>
    <w:rsid w:val="008F7F4D"/>
    <w:rsid w:val="00905880"/>
    <w:rsid w:val="00905F3A"/>
    <w:rsid w:val="0090640E"/>
    <w:rsid w:val="0091029B"/>
    <w:rsid w:val="00910C2B"/>
    <w:rsid w:val="00913566"/>
    <w:rsid w:val="009138BA"/>
    <w:rsid w:val="00920899"/>
    <w:rsid w:val="009216A1"/>
    <w:rsid w:val="00922152"/>
    <w:rsid w:val="00923E83"/>
    <w:rsid w:val="00923EDE"/>
    <w:rsid w:val="009245B4"/>
    <w:rsid w:val="0092759B"/>
    <w:rsid w:val="00932F7C"/>
    <w:rsid w:val="00932FEA"/>
    <w:rsid w:val="00933BD1"/>
    <w:rsid w:val="0093441E"/>
    <w:rsid w:val="0093593B"/>
    <w:rsid w:val="00937E58"/>
    <w:rsid w:val="009411F2"/>
    <w:rsid w:val="009413BF"/>
    <w:rsid w:val="00941905"/>
    <w:rsid w:val="009427AD"/>
    <w:rsid w:val="00945A12"/>
    <w:rsid w:val="00945B2D"/>
    <w:rsid w:val="00945C46"/>
    <w:rsid w:val="00946EB1"/>
    <w:rsid w:val="0094749C"/>
    <w:rsid w:val="00951335"/>
    <w:rsid w:val="00951E1C"/>
    <w:rsid w:val="00952405"/>
    <w:rsid w:val="00952896"/>
    <w:rsid w:val="00953523"/>
    <w:rsid w:val="0095506B"/>
    <w:rsid w:val="009556C3"/>
    <w:rsid w:val="009559B0"/>
    <w:rsid w:val="00955CEA"/>
    <w:rsid w:val="00956082"/>
    <w:rsid w:val="00957C12"/>
    <w:rsid w:val="0096250B"/>
    <w:rsid w:val="00963B9C"/>
    <w:rsid w:val="00965545"/>
    <w:rsid w:val="009660DF"/>
    <w:rsid w:val="009667B7"/>
    <w:rsid w:val="00971FD2"/>
    <w:rsid w:val="00976B4E"/>
    <w:rsid w:val="00976CD1"/>
    <w:rsid w:val="00981804"/>
    <w:rsid w:val="00982463"/>
    <w:rsid w:val="00985EDD"/>
    <w:rsid w:val="00987321"/>
    <w:rsid w:val="00991A0C"/>
    <w:rsid w:val="0099246F"/>
    <w:rsid w:val="009952B5"/>
    <w:rsid w:val="0099633C"/>
    <w:rsid w:val="0099647A"/>
    <w:rsid w:val="009A34CC"/>
    <w:rsid w:val="009A3E8A"/>
    <w:rsid w:val="009A59D0"/>
    <w:rsid w:val="009A7178"/>
    <w:rsid w:val="009A729B"/>
    <w:rsid w:val="009B2240"/>
    <w:rsid w:val="009B3F42"/>
    <w:rsid w:val="009B511D"/>
    <w:rsid w:val="009C0D86"/>
    <w:rsid w:val="009C1B85"/>
    <w:rsid w:val="009C3DB8"/>
    <w:rsid w:val="009C3E86"/>
    <w:rsid w:val="009C55C4"/>
    <w:rsid w:val="009C5D03"/>
    <w:rsid w:val="009C6F34"/>
    <w:rsid w:val="009D1025"/>
    <w:rsid w:val="009D29E4"/>
    <w:rsid w:val="009D496F"/>
    <w:rsid w:val="009D4B4D"/>
    <w:rsid w:val="009D51DF"/>
    <w:rsid w:val="009D6A37"/>
    <w:rsid w:val="009D7516"/>
    <w:rsid w:val="009E1CF7"/>
    <w:rsid w:val="009E2E1B"/>
    <w:rsid w:val="009E32F0"/>
    <w:rsid w:val="009E5320"/>
    <w:rsid w:val="009E537E"/>
    <w:rsid w:val="009E5932"/>
    <w:rsid w:val="009E62E1"/>
    <w:rsid w:val="009E6DF5"/>
    <w:rsid w:val="009E6FB9"/>
    <w:rsid w:val="009F145A"/>
    <w:rsid w:val="009F3752"/>
    <w:rsid w:val="009F701C"/>
    <w:rsid w:val="00A004B4"/>
    <w:rsid w:val="00A03961"/>
    <w:rsid w:val="00A0441B"/>
    <w:rsid w:val="00A04617"/>
    <w:rsid w:val="00A065D7"/>
    <w:rsid w:val="00A06FDB"/>
    <w:rsid w:val="00A0755B"/>
    <w:rsid w:val="00A07724"/>
    <w:rsid w:val="00A11430"/>
    <w:rsid w:val="00A11D47"/>
    <w:rsid w:val="00A11FBB"/>
    <w:rsid w:val="00A120C8"/>
    <w:rsid w:val="00A1423D"/>
    <w:rsid w:val="00A143A0"/>
    <w:rsid w:val="00A17218"/>
    <w:rsid w:val="00A17C72"/>
    <w:rsid w:val="00A17D0B"/>
    <w:rsid w:val="00A21655"/>
    <w:rsid w:val="00A238FC"/>
    <w:rsid w:val="00A24E69"/>
    <w:rsid w:val="00A2552E"/>
    <w:rsid w:val="00A2658C"/>
    <w:rsid w:val="00A27A52"/>
    <w:rsid w:val="00A3091A"/>
    <w:rsid w:val="00A3284E"/>
    <w:rsid w:val="00A32ED6"/>
    <w:rsid w:val="00A348FA"/>
    <w:rsid w:val="00A34E8C"/>
    <w:rsid w:val="00A35231"/>
    <w:rsid w:val="00A364D2"/>
    <w:rsid w:val="00A3671F"/>
    <w:rsid w:val="00A37ADB"/>
    <w:rsid w:val="00A37B2C"/>
    <w:rsid w:val="00A37DF9"/>
    <w:rsid w:val="00A4299E"/>
    <w:rsid w:val="00A4301A"/>
    <w:rsid w:val="00A43472"/>
    <w:rsid w:val="00A43589"/>
    <w:rsid w:val="00A439B8"/>
    <w:rsid w:val="00A4544C"/>
    <w:rsid w:val="00A4644B"/>
    <w:rsid w:val="00A46AEA"/>
    <w:rsid w:val="00A51E8C"/>
    <w:rsid w:val="00A52A42"/>
    <w:rsid w:val="00A545DD"/>
    <w:rsid w:val="00A546D2"/>
    <w:rsid w:val="00A54F17"/>
    <w:rsid w:val="00A55562"/>
    <w:rsid w:val="00A56850"/>
    <w:rsid w:val="00A60750"/>
    <w:rsid w:val="00A61C1E"/>
    <w:rsid w:val="00A61D3B"/>
    <w:rsid w:val="00A63DFC"/>
    <w:rsid w:val="00A661C2"/>
    <w:rsid w:val="00A70519"/>
    <w:rsid w:val="00A7786F"/>
    <w:rsid w:val="00A81D4E"/>
    <w:rsid w:val="00A82BC1"/>
    <w:rsid w:val="00A83212"/>
    <w:rsid w:val="00A839B3"/>
    <w:rsid w:val="00A93898"/>
    <w:rsid w:val="00A93BD5"/>
    <w:rsid w:val="00A94458"/>
    <w:rsid w:val="00A968D0"/>
    <w:rsid w:val="00AA08B7"/>
    <w:rsid w:val="00AA267C"/>
    <w:rsid w:val="00AA2A0E"/>
    <w:rsid w:val="00AA2A89"/>
    <w:rsid w:val="00AA310C"/>
    <w:rsid w:val="00AA3337"/>
    <w:rsid w:val="00AA5885"/>
    <w:rsid w:val="00AA642B"/>
    <w:rsid w:val="00AB0BEC"/>
    <w:rsid w:val="00AB16A8"/>
    <w:rsid w:val="00AB29BE"/>
    <w:rsid w:val="00AB2C2A"/>
    <w:rsid w:val="00AB3A91"/>
    <w:rsid w:val="00AB3BE6"/>
    <w:rsid w:val="00AB43DA"/>
    <w:rsid w:val="00AB674E"/>
    <w:rsid w:val="00AB7E50"/>
    <w:rsid w:val="00AC09FF"/>
    <w:rsid w:val="00AC186E"/>
    <w:rsid w:val="00AC7C85"/>
    <w:rsid w:val="00AD0496"/>
    <w:rsid w:val="00AD2336"/>
    <w:rsid w:val="00AD2B6D"/>
    <w:rsid w:val="00AD301B"/>
    <w:rsid w:val="00AD45F2"/>
    <w:rsid w:val="00AD4B29"/>
    <w:rsid w:val="00AE0008"/>
    <w:rsid w:val="00AE087E"/>
    <w:rsid w:val="00AE170C"/>
    <w:rsid w:val="00AE2043"/>
    <w:rsid w:val="00AE22BB"/>
    <w:rsid w:val="00AE261B"/>
    <w:rsid w:val="00AE2E5C"/>
    <w:rsid w:val="00AE319A"/>
    <w:rsid w:val="00AE3E44"/>
    <w:rsid w:val="00AE4749"/>
    <w:rsid w:val="00AE66C2"/>
    <w:rsid w:val="00AE6CE3"/>
    <w:rsid w:val="00AE6D53"/>
    <w:rsid w:val="00AE7C12"/>
    <w:rsid w:val="00AF1673"/>
    <w:rsid w:val="00AF1F55"/>
    <w:rsid w:val="00AF25D4"/>
    <w:rsid w:val="00AF4617"/>
    <w:rsid w:val="00AF46FF"/>
    <w:rsid w:val="00AF48AC"/>
    <w:rsid w:val="00AF5221"/>
    <w:rsid w:val="00AF5F57"/>
    <w:rsid w:val="00AF6954"/>
    <w:rsid w:val="00AF6EA4"/>
    <w:rsid w:val="00AF710E"/>
    <w:rsid w:val="00AF75CD"/>
    <w:rsid w:val="00AF79B0"/>
    <w:rsid w:val="00B0179D"/>
    <w:rsid w:val="00B02B6D"/>
    <w:rsid w:val="00B04EB0"/>
    <w:rsid w:val="00B053DB"/>
    <w:rsid w:val="00B05818"/>
    <w:rsid w:val="00B10D6D"/>
    <w:rsid w:val="00B11755"/>
    <w:rsid w:val="00B11A68"/>
    <w:rsid w:val="00B12BF8"/>
    <w:rsid w:val="00B13919"/>
    <w:rsid w:val="00B1465E"/>
    <w:rsid w:val="00B15993"/>
    <w:rsid w:val="00B21B0A"/>
    <w:rsid w:val="00B2225B"/>
    <w:rsid w:val="00B23289"/>
    <w:rsid w:val="00B233C7"/>
    <w:rsid w:val="00B24864"/>
    <w:rsid w:val="00B2490F"/>
    <w:rsid w:val="00B25A3A"/>
    <w:rsid w:val="00B26366"/>
    <w:rsid w:val="00B313C3"/>
    <w:rsid w:val="00B3482E"/>
    <w:rsid w:val="00B37700"/>
    <w:rsid w:val="00B379A0"/>
    <w:rsid w:val="00B37B60"/>
    <w:rsid w:val="00B44AF3"/>
    <w:rsid w:val="00B4693C"/>
    <w:rsid w:val="00B47C58"/>
    <w:rsid w:val="00B50396"/>
    <w:rsid w:val="00B506E0"/>
    <w:rsid w:val="00B51407"/>
    <w:rsid w:val="00B51D40"/>
    <w:rsid w:val="00B5483A"/>
    <w:rsid w:val="00B55429"/>
    <w:rsid w:val="00B55936"/>
    <w:rsid w:val="00B5794B"/>
    <w:rsid w:val="00B579B7"/>
    <w:rsid w:val="00B57C4E"/>
    <w:rsid w:val="00B638D2"/>
    <w:rsid w:val="00B6401D"/>
    <w:rsid w:val="00B662C3"/>
    <w:rsid w:val="00B666D5"/>
    <w:rsid w:val="00B66B0F"/>
    <w:rsid w:val="00B70537"/>
    <w:rsid w:val="00B72784"/>
    <w:rsid w:val="00B72A67"/>
    <w:rsid w:val="00B72F69"/>
    <w:rsid w:val="00B76897"/>
    <w:rsid w:val="00B8036F"/>
    <w:rsid w:val="00B814E7"/>
    <w:rsid w:val="00B81E47"/>
    <w:rsid w:val="00B82965"/>
    <w:rsid w:val="00B8444D"/>
    <w:rsid w:val="00B84989"/>
    <w:rsid w:val="00B84CA5"/>
    <w:rsid w:val="00B868BB"/>
    <w:rsid w:val="00B86CD5"/>
    <w:rsid w:val="00B90DAE"/>
    <w:rsid w:val="00B920F8"/>
    <w:rsid w:val="00B9261F"/>
    <w:rsid w:val="00B926AE"/>
    <w:rsid w:val="00B94701"/>
    <w:rsid w:val="00B9543C"/>
    <w:rsid w:val="00BA14C9"/>
    <w:rsid w:val="00BA1B8F"/>
    <w:rsid w:val="00BA331C"/>
    <w:rsid w:val="00BA3737"/>
    <w:rsid w:val="00BA410B"/>
    <w:rsid w:val="00BA4F14"/>
    <w:rsid w:val="00BA5A29"/>
    <w:rsid w:val="00BA671C"/>
    <w:rsid w:val="00BB2058"/>
    <w:rsid w:val="00BB33E5"/>
    <w:rsid w:val="00BB3AE6"/>
    <w:rsid w:val="00BB3ED7"/>
    <w:rsid w:val="00BB4637"/>
    <w:rsid w:val="00BB61F5"/>
    <w:rsid w:val="00BB6489"/>
    <w:rsid w:val="00BC29FF"/>
    <w:rsid w:val="00BC2FF7"/>
    <w:rsid w:val="00BC3692"/>
    <w:rsid w:val="00BC5D51"/>
    <w:rsid w:val="00BC5F18"/>
    <w:rsid w:val="00BC7590"/>
    <w:rsid w:val="00BC798D"/>
    <w:rsid w:val="00BD1B90"/>
    <w:rsid w:val="00BD415F"/>
    <w:rsid w:val="00BD50E1"/>
    <w:rsid w:val="00BD5B67"/>
    <w:rsid w:val="00BD6F2D"/>
    <w:rsid w:val="00BD7AF1"/>
    <w:rsid w:val="00BE17FF"/>
    <w:rsid w:val="00BF1602"/>
    <w:rsid w:val="00BF4D11"/>
    <w:rsid w:val="00BF5528"/>
    <w:rsid w:val="00BF762E"/>
    <w:rsid w:val="00C01499"/>
    <w:rsid w:val="00C028D4"/>
    <w:rsid w:val="00C046C4"/>
    <w:rsid w:val="00C04967"/>
    <w:rsid w:val="00C069F6"/>
    <w:rsid w:val="00C1299F"/>
    <w:rsid w:val="00C13965"/>
    <w:rsid w:val="00C14AC3"/>
    <w:rsid w:val="00C15963"/>
    <w:rsid w:val="00C15B59"/>
    <w:rsid w:val="00C1638E"/>
    <w:rsid w:val="00C20BEF"/>
    <w:rsid w:val="00C20E8F"/>
    <w:rsid w:val="00C243EF"/>
    <w:rsid w:val="00C25321"/>
    <w:rsid w:val="00C3162C"/>
    <w:rsid w:val="00C31F91"/>
    <w:rsid w:val="00C32452"/>
    <w:rsid w:val="00C32555"/>
    <w:rsid w:val="00C32D13"/>
    <w:rsid w:val="00C32D35"/>
    <w:rsid w:val="00C34818"/>
    <w:rsid w:val="00C35E01"/>
    <w:rsid w:val="00C41BD1"/>
    <w:rsid w:val="00C46575"/>
    <w:rsid w:val="00C509A5"/>
    <w:rsid w:val="00C5206F"/>
    <w:rsid w:val="00C526C4"/>
    <w:rsid w:val="00C54426"/>
    <w:rsid w:val="00C5476A"/>
    <w:rsid w:val="00C5521C"/>
    <w:rsid w:val="00C55B1C"/>
    <w:rsid w:val="00C6017B"/>
    <w:rsid w:val="00C61F50"/>
    <w:rsid w:val="00C62BDC"/>
    <w:rsid w:val="00C63E5D"/>
    <w:rsid w:val="00C6481E"/>
    <w:rsid w:val="00C64980"/>
    <w:rsid w:val="00C64E83"/>
    <w:rsid w:val="00C66C54"/>
    <w:rsid w:val="00C70A7D"/>
    <w:rsid w:val="00C715FE"/>
    <w:rsid w:val="00C72809"/>
    <w:rsid w:val="00C74DA2"/>
    <w:rsid w:val="00C773F2"/>
    <w:rsid w:val="00C800B2"/>
    <w:rsid w:val="00C807A3"/>
    <w:rsid w:val="00C8348F"/>
    <w:rsid w:val="00C84337"/>
    <w:rsid w:val="00C86E15"/>
    <w:rsid w:val="00C90094"/>
    <w:rsid w:val="00C90417"/>
    <w:rsid w:val="00C940DA"/>
    <w:rsid w:val="00C95ECE"/>
    <w:rsid w:val="00C96C4E"/>
    <w:rsid w:val="00C977BB"/>
    <w:rsid w:val="00CA31A4"/>
    <w:rsid w:val="00CA4CED"/>
    <w:rsid w:val="00CA4E50"/>
    <w:rsid w:val="00CA55B8"/>
    <w:rsid w:val="00CA5A84"/>
    <w:rsid w:val="00CA6B59"/>
    <w:rsid w:val="00CB6404"/>
    <w:rsid w:val="00CB68B0"/>
    <w:rsid w:val="00CC14B7"/>
    <w:rsid w:val="00CC4FCA"/>
    <w:rsid w:val="00CC640F"/>
    <w:rsid w:val="00CC70A1"/>
    <w:rsid w:val="00CD3BCC"/>
    <w:rsid w:val="00CD536B"/>
    <w:rsid w:val="00CD6640"/>
    <w:rsid w:val="00CE22C9"/>
    <w:rsid w:val="00CE2EF6"/>
    <w:rsid w:val="00CE4046"/>
    <w:rsid w:val="00CF001D"/>
    <w:rsid w:val="00CF0FFC"/>
    <w:rsid w:val="00CF1229"/>
    <w:rsid w:val="00CF2DF2"/>
    <w:rsid w:val="00CF51C3"/>
    <w:rsid w:val="00CF55B5"/>
    <w:rsid w:val="00D01BC8"/>
    <w:rsid w:val="00D023BB"/>
    <w:rsid w:val="00D04607"/>
    <w:rsid w:val="00D06188"/>
    <w:rsid w:val="00D06EB8"/>
    <w:rsid w:val="00D104EF"/>
    <w:rsid w:val="00D11CF0"/>
    <w:rsid w:val="00D13B60"/>
    <w:rsid w:val="00D14253"/>
    <w:rsid w:val="00D153AE"/>
    <w:rsid w:val="00D172AB"/>
    <w:rsid w:val="00D20252"/>
    <w:rsid w:val="00D20446"/>
    <w:rsid w:val="00D219BC"/>
    <w:rsid w:val="00D26823"/>
    <w:rsid w:val="00D26834"/>
    <w:rsid w:val="00D26B73"/>
    <w:rsid w:val="00D27493"/>
    <w:rsid w:val="00D27FA2"/>
    <w:rsid w:val="00D326E8"/>
    <w:rsid w:val="00D331F0"/>
    <w:rsid w:val="00D33B48"/>
    <w:rsid w:val="00D34AA8"/>
    <w:rsid w:val="00D35A18"/>
    <w:rsid w:val="00D37679"/>
    <w:rsid w:val="00D402B1"/>
    <w:rsid w:val="00D40ED4"/>
    <w:rsid w:val="00D4147F"/>
    <w:rsid w:val="00D42924"/>
    <w:rsid w:val="00D4395C"/>
    <w:rsid w:val="00D45852"/>
    <w:rsid w:val="00D535A2"/>
    <w:rsid w:val="00D535C2"/>
    <w:rsid w:val="00D5774D"/>
    <w:rsid w:val="00D60862"/>
    <w:rsid w:val="00D60B8A"/>
    <w:rsid w:val="00D622E2"/>
    <w:rsid w:val="00D62399"/>
    <w:rsid w:val="00D63145"/>
    <w:rsid w:val="00D6712B"/>
    <w:rsid w:val="00D67A95"/>
    <w:rsid w:val="00D72BCB"/>
    <w:rsid w:val="00D734DE"/>
    <w:rsid w:val="00D74062"/>
    <w:rsid w:val="00D74079"/>
    <w:rsid w:val="00D749CF"/>
    <w:rsid w:val="00D74CA1"/>
    <w:rsid w:val="00D75C19"/>
    <w:rsid w:val="00D80582"/>
    <w:rsid w:val="00D81E12"/>
    <w:rsid w:val="00D82340"/>
    <w:rsid w:val="00D8303C"/>
    <w:rsid w:val="00D83752"/>
    <w:rsid w:val="00D83F1E"/>
    <w:rsid w:val="00D85810"/>
    <w:rsid w:val="00D858EE"/>
    <w:rsid w:val="00D86C19"/>
    <w:rsid w:val="00D91B95"/>
    <w:rsid w:val="00D9273E"/>
    <w:rsid w:val="00D92D7F"/>
    <w:rsid w:val="00D96ECB"/>
    <w:rsid w:val="00D97FC0"/>
    <w:rsid w:val="00D97FC5"/>
    <w:rsid w:val="00DA1E6B"/>
    <w:rsid w:val="00DA206B"/>
    <w:rsid w:val="00DA3440"/>
    <w:rsid w:val="00DA45D3"/>
    <w:rsid w:val="00DA6C87"/>
    <w:rsid w:val="00DA75D8"/>
    <w:rsid w:val="00DB2241"/>
    <w:rsid w:val="00DB7D62"/>
    <w:rsid w:val="00DC3AD4"/>
    <w:rsid w:val="00DC54D4"/>
    <w:rsid w:val="00DC56CE"/>
    <w:rsid w:val="00DC6193"/>
    <w:rsid w:val="00DC74AB"/>
    <w:rsid w:val="00DC7DF9"/>
    <w:rsid w:val="00DD1FF6"/>
    <w:rsid w:val="00DD37BB"/>
    <w:rsid w:val="00DD4165"/>
    <w:rsid w:val="00DD451A"/>
    <w:rsid w:val="00DD7D56"/>
    <w:rsid w:val="00DE09D2"/>
    <w:rsid w:val="00DE0FB6"/>
    <w:rsid w:val="00DE1CA8"/>
    <w:rsid w:val="00DE3E96"/>
    <w:rsid w:val="00DE4381"/>
    <w:rsid w:val="00DE68D4"/>
    <w:rsid w:val="00DE69F1"/>
    <w:rsid w:val="00DF121C"/>
    <w:rsid w:val="00DF25D7"/>
    <w:rsid w:val="00DF3825"/>
    <w:rsid w:val="00DF4BFF"/>
    <w:rsid w:val="00DF5442"/>
    <w:rsid w:val="00DF6058"/>
    <w:rsid w:val="00DF647A"/>
    <w:rsid w:val="00DF7472"/>
    <w:rsid w:val="00E01A26"/>
    <w:rsid w:val="00E01F2F"/>
    <w:rsid w:val="00E02633"/>
    <w:rsid w:val="00E027EF"/>
    <w:rsid w:val="00E04002"/>
    <w:rsid w:val="00E043F1"/>
    <w:rsid w:val="00E058AF"/>
    <w:rsid w:val="00E13214"/>
    <w:rsid w:val="00E15247"/>
    <w:rsid w:val="00E15E90"/>
    <w:rsid w:val="00E17D0F"/>
    <w:rsid w:val="00E21947"/>
    <w:rsid w:val="00E22549"/>
    <w:rsid w:val="00E24BA3"/>
    <w:rsid w:val="00E250BF"/>
    <w:rsid w:val="00E26BEE"/>
    <w:rsid w:val="00E26DAA"/>
    <w:rsid w:val="00E271E6"/>
    <w:rsid w:val="00E2720D"/>
    <w:rsid w:val="00E27BB7"/>
    <w:rsid w:val="00E33C93"/>
    <w:rsid w:val="00E34BD0"/>
    <w:rsid w:val="00E3777F"/>
    <w:rsid w:val="00E4032A"/>
    <w:rsid w:val="00E40853"/>
    <w:rsid w:val="00E409DF"/>
    <w:rsid w:val="00E40A7D"/>
    <w:rsid w:val="00E40BA8"/>
    <w:rsid w:val="00E41379"/>
    <w:rsid w:val="00E41F68"/>
    <w:rsid w:val="00E42367"/>
    <w:rsid w:val="00E42E5B"/>
    <w:rsid w:val="00E45807"/>
    <w:rsid w:val="00E46ECD"/>
    <w:rsid w:val="00E47AB1"/>
    <w:rsid w:val="00E515A7"/>
    <w:rsid w:val="00E519B2"/>
    <w:rsid w:val="00E533CE"/>
    <w:rsid w:val="00E569B5"/>
    <w:rsid w:val="00E61A56"/>
    <w:rsid w:val="00E62825"/>
    <w:rsid w:val="00E632AA"/>
    <w:rsid w:val="00E632CF"/>
    <w:rsid w:val="00E64203"/>
    <w:rsid w:val="00E6470D"/>
    <w:rsid w:val="00E65961"/>
    <w:rsid w:val="00E66280"/>
    <w:rsid w:val="00E663E3"/>
    <w:rsid w:val="00E67544"/>
    <w:rsid w:val="00E7020D"/>
    <w:rsid w:val="00E7421F"/>
    <w:rsid w:val="00E75322"/>
    <w:rsid w:val="00E754D4"/>
    <w:rsid w:val="00E75A15"/>
    <w:rsid w:val="00E76E7A"/>
    <w:rsid w:val="00E81283"/>
    <w:rsid w:val="00E8281D"/>
    <w:rsid w:val="00E82954"/>
    <w:rsid w:val="00E8396D"/>
    <w:rsid w:val="00E83B92"/>
    <w:rsid w:val="00E8480F"/>
    <w:rsid w:val="00E85EB4"/>
    <w:rsid w:val="00E8755F"/>
    <w:rsid w:val="00E9041B"/>
    <w:rsid w:val="00E92B24"/>
    <w:rsid w:val="00E976AA"/>
    <w:rsid w:val="00EA54FC"/>
    <w:rsid w:val="00EA5D2C"/>
    <w:rsid w:val="00EA624F"/>
    <w:rsid w:val="00EA7114"/>
    <w:rsid w:val="00EB0DA7"/>
    <w:rsid w:val="00EB169F"/>
    <w:rsid w:val="00EB3831"/>
    <w:rsid w:val="00EB3EC9"/>
    <w:rsid w:val="00EB5835"/>
    <w:rsid w:val="00EB5993"/>
    <w:rsid w:val="00EB66AA"/>
    <w:rsid w:val="00EC12A1"/>
    <w:rsid w:val="00EC2726"/>
    <w:rsid w:val="00EC399E"/>
    <w:rsid w:val="00EC39A2"/>
    <w:rsid w:val="00EC3BEA"/>
    <w:rsid w:val="00EC549B"/>
    <w:rsid w:val="00EC5A9B"/>
    <w:rsid w:val="00EC7A59"/>
    <w:rsid w:val="00ED22C8"/>
    <w:rsid w:val="00ED237D"/>
    <w:rsid w:val="00ED2868"/>
    <w:rsid w:val="00ED505F"/>
    <w:rsid w:val="00ED53A0"/>
    <w:rsid w:val="00ED541E"/>
    <w:rsid w:val="00ED5498"/>
    <w:rsid w:val="00ED5915"/>
    <w:rsid w:val="00ED6415"/>
    <w:rsid w:val="00ED6570"/>
    <w:rsid w:val="00ED6B39"/>
    <w:rsid w:val="00ED715A"/>
    <w:rsid w:val="00ED7E5C"/>
    <w:rsid w:val="00EE057A"/>
    <w:rsid w:val="00EE186A"/>
    <w:rsid w:val="00EE1EA1"/>
    <w:rsid w:val="00EE2A13"/>
    <w:rsid w:val="00EE2C74"/>
    <w:rsid w:val="00EE7464"/>
    <w:rsid w:val="00EE7E05"/>
    <w:rsid w:val="00EE7EB6"/>
    <w:rsid w:val="00EF104B"/>
    <w:rsid w:val="00EF5B49"/>
    <w:rsid w:val="00EF670A"/>
    <w:rsid w:val="00EF78DE"/>
    <w:rsid w:val="00F01C73"/>
    <w:rsid w:val="00F036AE"/>
    <w:rsid w:val="00F041C5"/>
    <w:rsid w:val="00F06309"/>
    <w:rsid w:val="00F10C3A"/>
    <w:rsid w:val="00F11C06"/>
    <w:rsid w:val="00F11E3F"/>
    <w:rsid w:val="00F12845"/>
    <w:rsid w:val="00F1375E"/>
    <w:rsid w:val="00F1498A"/>
    <w:rsid w:val="00F14F71"/>
    <w:rsid w:val="00F216A8"/>
    <w:rsid w:val="00F22C76"/>
    <w:rsid w:val="00F23A17"/>
    <w:rsid w:val="00F261FC"/>
    <w:rsid w:val="00F30952"/>
    <w:rsid w:val="00F311C2"/>
    <w:rsid w:val="00F32658"/>
    <w:rsid w:val="00F33F84"/>
    <w:rsid w:val="00F35CE6"/>
    <w:rsid w:val="00F371D4"/>
    <w:rsid w:val="00F3775B"/>
    <w:rsid w:val="00F412F8"/>
    <w:rsid w:val="00F42149"/>
    <w:rsid w:val="00F426A7"/>
    <w:rsid w:val="00F42E63"/>
    <w:rsid w:val="00F45205"/>
    <w:rsid w:val="00F473D5"/>
    <w:rsid w:val="00F50CC0"/>
    <w:rsid w:val="00F52C3B"/>
    <w:rsid w:val="00F53A0F"/>
    <w:rsid w:val="00F53EAB"/>
    <w:rsid w:val="00F569F6"/>
    <w:rsid w:val="00F62506"/>
    <w:rsid w:val="00F63416"/>
    <w:rsid w:val="00F63B1C"/>
    <w:rsid w:val="00F63F5A"/>
    <w:rsid w:val="00F643A0"/>
    <w:rsid w:val="00F67897"/>
    <w:rsid w:val="00F700DD"/>
    <w:rsid w:val="00F70B5E"/>
    <w:rsid w:val="00F71CD6"/>
    <w:rsid w:val="00F73463"/>
    <w:rsid w:val="00F73CC4"/>
    <w:rsid w:val="00F740C9"/>
    <w:rsid w:val="00F740D4"/>
    <w:rsid w:val="00F744D8"/>
    <w:rsid w:val="00F7474F"/>
    <w:rsid w:val="00F76571"/>
    <w:rsid w:val="00F76F46"/>
    <w:rsid w:val="00F801C0"/>
    <w:rsid w:val="00F80C1C"/>
    <w:rsid w:val="00F82007"/>
    <w:rsid w:val="00F828AD"/>
    <w:rsid w:val="00F83C2D"/>
    <w:rsid w:val="00F83CBA"/>
    <w:rsid w:val="00F86A3D"/>
    <w:rsid w:val="00F86A82"/>
    <w:rsid w:val="00F87FA0"/>
    <w:rsid w:val="00F903C9"/>
    <w:rsid w:val="00F93CF8"/>
    <w:rsid w:val="00F944BA"/>
    <w:rsid w:val="00F97EAC"/>
    <w:rsid w:val="00FA00ED"/>
    <w:rsid w:val="00FA0988"/>
    <w:rsid w:val="00FA2073"/>
    <w:rsid w:val="00FA2118"/>
    <w:rsid w:val="00FA3803"/>
    <w:rsid w:val="00FA619E"/>
    <w:rsid w:val="00FA700A"/>
    <w:rsid w:val="00FA729A"/>
    <w:rsid w:val="00FB1275"/>
    <w:rsid w:val="00FB1803"/>
    <w:rsid w:val="00FB1C00"/>
    <w:rsid w:val="00FB297A"/>
    <w:rsid w:val="00FB2B75"/>
    <w:rsid w:val="00FB3D28"/>
    <w:rsid w:val="00FB48BF"/>
    <w:rsid w:val="00FB67AF"/>
    <w:rsid w:val="00FB70CC"/>
    <w:rsid w:val="00FC12F6"/>
    <w:rsid w:val="00FC6749"/>
    <w:rsid w:val="00FC6A38"/>
    <w:rsid w:val="00FC6BDA"/>
    <w:rsid w:val="00FD22E8"/>
    <w:rsid w:val="00FD2D7D"/>
    <w:rsid w:val="00FD33E5"/>
    <w:rsid w:val="00FD4DD9"/>
    <w:rsid w:val="00FD559C"/>
    <w:rsid w:val="00FD6A17"/>
    <w:rsid w:val="00FD7E61"/>
    <w:rsid w:val="00FE3075"/>
    <w:rsid w:val="00FE3515"/>
    <w:rsid w:val="00FE4430"/>
    <w:rsid w:val="00FF0722"/>
    <w:rsid w:val="00FF0842"/>
    <w:rsid w:val="00FF0878"/>
    <w:rsid w:val="00FF0E8D"/>
    <w:rsid w:val="00FF11EE"/>
    <w:rsid w:val="00FF426C"/>
    <w:rsid w:val="00FF4E5D"/>
    <w:rsid w:val="00FF6974"/>
    <w:rsid w:val="00FF6BD2"/>
    <w:rsid w:val="00FF74A2"/>
    <w:rsid w:val="00FF7EFF"/>
    <w:rsid w:val="0161B5F8"/>
    <w:rsid w:val="01A9C58A"/>
    <w:rsid w:val="023786B8"/>
    <w:rsid w:val="02933A8F"/>
    <w:rsid w:val="03900B81"/>
    <w:rsid w:val="05DD379C"/>
    <w:rsid w:val="05F73A46"/>
    <w:rsid w:val="06506879"/>
    <w:rsid w:val="071799AB"/>
    <w:rsid w:val="078C0C20"/>
    <w:rsid w:val="096B26CA"/>
    <w:rsid w:val="09D08786"/>
    <w:rsid w:val="0AE7841F"/>
    <w:rsid w:val="0B10037C"/>
    <w:rsid w:val="0B5FEE00"/>
    <w:rsid w:val="0C1DD262"/>
    <w:rsid w:val="0C4F7A5F"/>
    <w:rsid w:val="0CAF468F"/>
    <w:rsid w:val="0D6591E1"/>
    <w:rsid w:val="0D75C1E4"/>
    <w:rsid w:val="0DC7CC11"/>
    <w:rsid w:val="0E2C8835"/>
    <w:rsid w:val="0EF96121"/>
    <w:rsid w:val="0F149B65"/>
    <w:rsid w:val="100E2707"/>
    <w:rsid w:val="10656926"/>
    <w:rsid w:val="109E5A79"/>
    <w:rsid w:val="10AA503B"/>
    <w:rsid w:val="114F1D6C"/>
    <w:rsid w:val="1411DBDB"/>
    <w:rsid w:val="141DC0DE"/>
    <w:rsid w:val="143CA01F"/>
    <w:rsid w:val="14EAB805"/>
    <w:rsid w:val="15BC3888"/>
    <w:rsid w:val="15C80E21"/>
    <w:rsid w:val="15DF6F07"/>
    <w:rsid w:val="16D48BBF"/>
    <w:rsid w:val="179C0251"/>
    <w:rsid w:val="1826B629"/>
    <w:rsid w:val="1889BB39"/>
    <w:rsid w:val="195B0716"/>
    <w:rsid w:val="19ACAA6D"/>
    <w:rsid w:val="1A532D47"/>
    <w:rsid w:val="1A6201B0"/>
    <w:rsid w:val="1A82443F"/>
    <w:rsid w:val="1A973027"/>
    <w:rsid w:val="1AEEF91B"/>
    <w:rsid w:val="1B1A3A33"/>
    <w:rsid w:val="1B3F82E1"/>
    <w:rsid w:val="1B59122A"/>
    <w:rsid w:val="1C2D380B"/>
    <w:rsid w:val="1C3A42F3"/>
    <w:rsid w:val="1DD13260"/>
    <w:rsid w:val="1E7F2983"/>
    <w:rsid w:val="1EB8F5A9"/>
    <w:rsid w:val="1F6577B3"/>
    <w:rsid w:val="200CA9C5"/>
    <w:rsid w:val="2019ACB9"/>
    <w:rsid w:val="20835FB9"/>
    <w:rsid w:val="212C6C19"/>
    <w:rsid w:val="217EDBB6"/>
    <w:rsid w:val="22CA48C8"/>
    <w:rsid w:val="2452338B"/>
    <w:rsid w:val="257732F8"/>
    <w:rsid w:val="26264B76"/>
    <w:rsid w:val="26D8A4B7"/>
    <w:rsid w:val="26DB259F"/>
    <w:rsid w:val="272EEB40"/>
    <w:rsid w:val="2770B6A1"/>
    <w:rsid w:val="2780846C"/>
    <w:rsid w:val="282A3914"/>
    <w:rsid w:val="2895D541"/>
    <w:rsid w:val="28B4E6C8"/>
    <w:rsid w:val="29753600"/>
    <w:rsid w:val="29F27114"/>
    <w:rsid w:val="2A42F68E"/>
    <w:rsid w:val="2A8B83EA"/>
    <w:rsid w:val="2AD0D7CC"/>
    <w:rsid w:val="2AE71714"/>
    <w:rsid w:val="2C233F75"/>
    <w:rsid w:val="2DC494B2"/>
    <w:rsid w:val="2E0052B7"/>
    <w:rsid w:val="2E189425"/>
    <w:rsid w:val="2E2E4557"/>
    <w:rsid w:val="2E4B506E"/>
    <w:rsid w:val="2ED82DC3"/>
    <w:rsid w:val="2F174F7A"/>
    <w:rsid w:val="2F17A139"/>
    <w:rsid w:val="304B002F"/>
    <w:rsid w:val="306DD706"/>
    <w:rsid w:val="308A5715"/>
    <w:rsid w:val="30A6B703"/>
    <w:rsid w:val="312A72CF"/>
    <w:rsid w:val="319B87C7"/>
    <w:rsid w:val="31D7376B"/>
    <w:rsid w:val="325DE377"/>
    <w:rsid w:val="32A7ED4C"/>
    <w:rsid w:val="32C7E443"/>
    <w:rsid w:val="332BFFEC"/>
    <w:rsid w:val="337EC750"/>
    <w:rsid w:val="33B16BF5"/>
    <w:rsid w:val="3492B905"/>
    <w:rsid w:val="354DB3A5"/>
    <w:rsid w:val="35F7B6B5"/>
    <w:rsid w:val="363D534B"/>
    <w:rsid w:val="36563130"/>
    <w:rsid w:val="36570C46"/>
    <w:rsid w:val="365D4BD7"/>
    <w:rsid w:val="366D9325"/>
    <w:rsid w:val="36B06782"/>
    <w:rsid w:val="36F84552"/>
    <w:rsid w:val="373902C9"/>
    <w:rsid w:val="374A96A0"/>
    <w:rsid w:val="374D2765"/>
    <w:rsid w:val="3866C49D"/>
    <w:rsid w:val="38AEC47F"/>
    <w:rsid w:val="38EF3E12"/>
    <w:rsid w:val="391D8528"/>
    <w:rsid w:val="392E5EEF"/>
    <w:rsid w:val="39B141A4"/>
    <w:rsid w:val="3B2DC71C"/>
    <w:rsid w:val="3BA0FF99"/>
    <w:rsid w:val="3CD850B9"/>
    <w:rsid w:val="3CF59549"/>
    <w:rsid w:val="3D90E0C3"/>
    <w:rsid w:val="3ED9027A"/>
    <w:rsid w:val="3EDD2B60"/>
    <w:rsid w:val="403E2CFE"/>
    <w:rsid w:val="4060E3AC"/>
    <w:rsid w:val="40977374"/>
    <w:rsid w:val="409D7431"/>
    <w:rsid w:val="40DB98EF"/>
    <w:rsid w:val="4255C169"/>
    <w:rsid w:val="4359FB7E"/>
    <w:rsid w:val="43E518FC"/>
    <w:rsid w:val="44368724"/>
    <w:rsid w:val="443E6878"/>
    <w:rsid w:val="447EB58B"/>
    <w:rsid w:val="448A22E3"/>
    <w:rsid w:val="44E7AEBE"/>
    <w:rsid w:val="455C4BF4"/>
    <w:rsid w:val="45914A97"/>
    <w:rsid w:val="474C4FCF"/>
    <w:rsid w:val="47612721"/>
    <w:rsid w:val="476D25E6"/>
    <w:rsid w:val="4773773F"/>
    <w:rsid w:val="48E2230A"/>
    <w:rsid w:val="48EEFA04"/>
    <w:rsid w:val="4931DA7A"/>
    <w:rsid w:val="49CBCAB6"/>
    <w:rsid w:val="4A3D3247"/>
    <w:rsid w:val="4A839CFD"/>
    <w:rsid w:val="4B489F30"/>
    <w:rsid w:val="4D358AEE"/>
    <w:rsid w:val="4D839954"/>
    <w:rsid w:val="4DA9D341"/>
    <w:rsid w:val="4DFA5B05"/>
    <w:rsid w:val="4E04A326"/>
    <w:rsid w:val="4E5B4F24"/>
    <w:rsid w:val="4ECE2E02"/>
    <w:rsid w:val="4F535935"/>
    <w:rsid w:val="4FDB2672"/>
    <w:rsid w:val="50BF3A29"/>
    <w:rsid w:val="5147E481"/>
    <w:rsid w:val="51524E1A"/>
    <w:rsid w:val="5158C1B2"/>
    <w:rsid w:val="521B13D9"/>
    <w:rsid w:val="53859C2D"/>
    <w:rsid w:val="539FDC0E"/>
    <w:rsid w:val="53A8DEAC"/>
    <w:rsid w:val="53EDDA14"/>
    <w:rsid w:val="545C2C85"/>
    <w:rsid w:val="5477327C"/>
    <w:rsid w:val="54BDC92F"/>
    <w:rsid w:val="54F13AB6"/>
    <w:rsid w:val="5544E55C"/>
    <w:rsid w:val="555F8B25"/>
    <w:rsid w:val="5589D43B"/>
    <w:rsid w:val="563848EA"/>
    <w:rsid w:val="56B973B1"/>
    <w:rsid w:val="576708B5"/>
    <w:rsid w:val="584088F1"/>
    <w:rsid w:val="5905D1EC"/>
    <w:rsid w:val="598A3441"/>
    <w:rsid w:val="59CF2148"/>
    <w:rsid w:val="5CA4853C"/>
    <w:rsid w:val="5D3A4A1B"/>
    <w:rsid w:val="5D73C7AF"/>
    <w:rsid w:val="5DD0FCE2"/>
    <w:rsid w:val="5E580290"/>
    <w:rsid w:val="5E6C3DF1"/>
    <w:rsid w:val="5E7E36E4"/>
    <w:rsid w:val="5EF8B3D1"/>
    <w:rsid w:val="5FEA074B"/>
    <w:rsid w:val="61630079"/>
    <w:rsid w:val="636402A4"/>
    <w:rsid w:val="63724D3B"/>
    <w:rsid w:val="63FD34B0"/>
    <w:rsid w:val="64167B40"/>
    <w:rsid w:val="64357B44"/>
    <w:rsid w:val="65E1A703"/>
    <w:rsid w:val="65FDC8E9"/>
    <w:rsid w:val="660E4B9B"/>
    <w:rsid w:val="662315B4"/>
    <w:rsid w:val="66E9CF92"/>
    <w:rsid w:val="6716E1ED"/>
    <w:rsid w:val="671B6B33"/>
    <w:rsid w:val="671BF0F9"/>
    <w:rsid w:val="6759762F"/>
    <w:rsid w:val="680C19A0"/>
    <w:rsid w:val="6811D880"/>
    <w:rsid w:val="681C0CC0"/>
    <w:rsid w:val="683B625A"/>
    <w:rsid w:val="69151379"/>
    <w:rsid w:val="6AF2A30E"/>
    <w:rsid w:val="6B009DEB"/>
    <w:rsid w:val="6B8D5254"/>
    <w:rsid w:val="6D2B8849"/>
    <w:rsid w:val="6E544648"/>
    <w:rsid w:val="6E8987DC"/>
    <w:rsid w:val="704F96BB"/>
    <w:rsid w:val="7061639E"/>
    <w:rsid w:val="708BA17D"/>
    <w:rsid w:val="70BDAD58"/>
    <w:rsid w:val="71B3414B"/>
    <w:rsid w:val="71C792AA"/>
    <w:rsid w:val="72B36E25"/>
    <w:rsid w:val="736445F1"/>
    <w:rsid w:val="7386846E"/>
    <w:rsid w:val="75D9054E"/>
    <w:rsid w:val="76719733"/>
    <w:rsid w:val="76959262"/>
    <w:rsid w:val="76D41127"/>
    <w:rsid w:val="7700893F"/>
    <w:rsid w:val="7742CFB5"/>
    <w:rsid w:val="77E90CD6"/>
    <w:rsid w:val="780095C6"/>
    <w:rsid w:val="78B238A4"/>
    <w:rsid w:val="78D4379D"/>
    <w:rsid w:val="795E7889"/>
    <w:rsid w:val="798BA3B0"/>
    <w:rsid w:val="79AFD48F"/>
    <w:rsid w:val="79CE5006"/>
    <w:rsid w:val="79F74A5F"/>
    <w:rsid w:val="7B0145DC"/>
    <w:rsid w:val="7BD80E31"/>
    <w:rsid w:val="7C5A35C7"/>
    <w:rsid w:val="7D04C9E8"/>
    <w:rsid w:val="7D2791AE"/>
    <w:rsid w:val="7D458C5B"/>
    <w:rsid w:val="7E18B862"/>
    <w:rsid w:val="7E1CDD01"/>
    <w:rsid w:val="7F1EC536"/>
    <w:rsid w:val="7F6F41AD"/>
    <w:rsid w:val="7F7709DE"/>
    <w:rsid w:val="7FAE21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13054"/>
  <w15:chartTrackingRefBased/>
  <w15:docId w15:val="{73213CE1-2883-436F-BADD-3BC252172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51C3"/>
    <w:rPr>
      <w:sz w:val="24"/>
      <w:lang w:val="en-US"/>
    </w:rPr>
  </w:style>
  <w:style w:type="paragraph" w:styleId="Heading1">
    <w:name w:val="heading 1"/>
    <w:basedOn w:val="Normal"/>
    <w:next w:val="Normal"/>
    <w:link w:val="Heading1Char"/>
    <w:uiPriority w:val="9"/>
    <w:qFormat/>
    <w:rsid w:val="003D533B"/>
    <w:pPr>
      <w:keepNext/>
      <w:keepLines/>
      <w:numPr>
        <w:numId w:val="27"/>
      </w:numPr>
      <w:spacing w:before="240" w:after="0"/>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B81E47"/>
    <w:pPr>
      <w:keepNext/>
      <w:keepLines/>
      <w:numPr>
        <w:ilvl w:val="1"/>
        <w:numId w:val="27"/>
      </w:numPr>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4B5CF5"/>
    <w:pPr>
      <w:keepNext/>
      <w:keepLines/>
      <w:numPr>
        <w:ilvl w:val="2"/>
        <w:numId w:val="27"/>
      </w:numPr>
      <w:spacing w:before="40" w:after="0"/>
      <w:outlineLvl w:val="2"/>
    </w:pPr>
    <w:rPr>
      <w:rFonts w:asciiTheme="majorHAnsi" w:eastAsiaTheme="majorEastAsia" w:hAnsiTheme="majorHAnsi" w:cstheme="majorBidi"/>
      <w:szCs w:val="24"/>
    </w:rPr>
  </w:style>
  <w:style w:type="paragraph" w:styleId="Heading4">
    <w:name w:val="heading 4"/>
    <w:basedOn w:val="Normal"/>
    <w:next w:val="Normal"/>
    <w:link w:val="Heading4Char"/>
    <w:uiPriority w:val="9"/>
    <w:unhideWhenUsed/>
    <w:qFormat/>
    <w:rsid w:val="00E22549"/>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2549"/>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22549"/>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22549"/>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22549"/>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22549"/>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B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BCC"/>
    <w:rPr>
      <w:sz w:val="24"/>
      <w:lang w:val="en-US"/>
    </w:rPr>
  </w:style>
  <w:style w:type="paragraph" w:styleId="Footer">
    <w:name w:val="footer"/>
    <w:basedOn w:val="Normal"/>
    <w:link w:val="FooterChar"/>
    <w:uiPriority w:val="99"/>
    <w:unhideWhenUsed/>
    <w:rsid w:val="00CD3B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BCC"/>
    <w:rPr>
      <w:sz w:val="24"/>
      <w:lang w:val="en-US"/>
    </w:rPr>
  </w:style>
  <w:style w:type="table" w:styleId="TableGrid">
    <w:name w:val="Table Grid"/>
    <w:basedOn w:val="TableNormal"/>
    <w:uiPriority w:val="59"/>
    <w:rsid w:val="00CD3B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D533B"/>
    <w:rPr>
      <w:rFonts w:asciiTheme="majorHAnsi" w:eastAsiaTheme="majorEastAsia" w:hAnsiTheme="majorHAnsi" w:cstheme="majorBidi"/>
      <w:sz w:val="28"/>
      <w:szCs w:val="28"/>
      <w:lang w:val="en-US"/>
    </w:rPr>
  </w:style>
  <w:style w:type="character" w:customStyle="1" w:styleId="Heading2Char">
    <w:name w:val="Heading 2 Char"/>
    <w:basedOn w:val="DefaultParagraphFont"/>
    <w:link w:val="Heading2"/>
    <w:uiPriority w:val="9"/>
    <w:rsid w:val="00B81E47"/>
    <w:rPr>
      <w:rFonts w:asciiTheme="majorHAnsi" w:eastAsiaTheme="majorEastAsia" w:hAnsiTheme="majorHAnsi" w:cstheme="majorBidi"/>
      <w:sz w:val="26"/>
      <w:szCs w:val="26"/>
      <w:lang w:val="en-US"/>
    </w:rPr>
  </w:style>
  <w:style w:type="character" w:customStyle="1" w:styleId="Heading3Char">
    <w:name w:val="Heading 3 Char"/>
    <w:basedOn w:val="DefaultParagraphFont"/>
    <w:link w:val="Heading3"/>
    <w:uiPriority w:val="9"/>
    <w:rsid w:val="004B5CF5"/>
    <w:rPr>
      <w:rFonts w:asciiTheme="majorHAnsi" w:eastAsiaTheme="majorEastAsia" w:hAnsiTheme="majorHAnsi" w:cstheme="majorBidi"/>
      <w:sz w:val="24"/>
      <w:szCs w:val="24"/>
      <w:lang w:val="en-US"/>
    </w:rPr>
  </w:style>
  <w:style w:type="paragraph" w:styleId="ListParagraph">
    <w:name w:val="List Paragraph"/>
    <w:basedOn w:val="Normal"/>
    <w:uiPriority w:val="34"/>
    <w:qFormat/>
    <w:rsid w:val="00056D35"/>
    <w:pPr>
      <w:ind w:left="720"/>
      <w:contextualSpacing/>
    </w:pPr>
  </w:style>
  <w:style w:type="paragraph" w:styleId="Caption">
    <w:name w:val="caption"/>
    <w:basedOn w:val="Normal"/>
    <w:next w:val="Normal"/>
    <w:uiPriority w:val="35"/>
    <w:unhideWhenUsed/>
    <w:qFormat/>
    <w:rsid w:val="004200FC"/>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F6954"/>
    <w:pPr>
      <w:outlineLvl w:val="9"/>
    </w:pPr>
    <w:rPr>
      <w:color w:val="2F5496" w:themeColor="accent1" w:themeShade="BF"/>
    </w:rPr>
  </w:style>
  <w:style w:type="paragraph" w:styleId="TOC1">
    <w:name w:val="toc 1"/>
    <w:basedOn w:val="Normal"/>
    <w:next w:val="Normal"/>
    <w:autoRedefine/>
    <w:uiPriority w:val="39"/>
    <w:unhideWhenUsed/>
    <w:rsid w:val="00A93BD5"/>
    <w:pPr>
      <w:tabs>
        <w:tab w:val="left" w:pos="660"/>
        <w:tab w:val="right" w:leader="dot" w:pos="9350"/>
      </w:tabs>
      <w:spacing w:after="100"/>
    </w:pPr>
  </w:style>
  <w:style w:type="paragraph" w:styleId="TOC2">
    <w:name w:val="toc 2"/>
    <w:basedOn w:val="Normal"/>
    <w:next w:val="Normal"/>
    <w:autoRedefine/>
    <w:uiPriority w:val="39"/>
    <w:unhideWhenUsed/>
    <w:rsid w:val="00AF6954"/>
    <w:pPr>
      <w:spacing w:after="100"/>
      <w:ind w:left="240"/>
    </w:pPr>
  </w:style>
  <w:style w:type="character" w:styleId="Hyperlink">
    <w:name w:val="Hyperlink"/>
    <w:basedOn w:val="DefaultParagraphFont"/>
    <w:uiPriority w:val="99"/>
    <w:unhideWhenUsed/>
    <w:rsid w:val="00AF6954"/>
    <w:rPr>
      <w:color w:val="0563C1" w:themeColor="hyperlink"/>
      <w:u w:val="single"/>
    </w:rPr>
  </w:style>
  <w:style w:type="paragraph" w:styleId="BalloonText">
    <w:name w:val="Balloon Text"/>
    <w:basedOn w:val="Normal"/>
    <w:link w:val="BalloonTextChar"/>
    <w:uiPriority w:val="99"/>
    <w:semiHidden/>
    <w:unhideWhenUsed/>
    <w:rsid w:val="00E42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E5B"/>
    <w:rPr>
      <w:rFonts w:ascii="Segoe UI" w:hAnsi="Segoe UI" w:cs="Segoe UI"/>
      <w:sz w:val="18"/>
      <w:szCs w:val="18"/>
      <w:lang w:val="en-US"/>
    </w:rPr>
  </w:style>
  <w:style w:type="table" w:styleId="GridTable1Light-Accent1">
    <w:name w:val="Grid Table 1 Light Accent 1"/>
    <w:basedOn w:val="TableNormal"/>
    <w:uiPriority w:val="46"/>
    <w:rsid w:val="0050193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501938"/>
    <w:pPr>
      <w:spacing w:after="0" w:line="240" w:lineRule="auto"/>
    </w:pPr>
    <w:rPr>
      <w:sz w:val="24"/>
      <w:lang w:val="en-US"/>
    </w:rPr>
  </w:style>
  <w:style w:type="character" w:styleId="CommentReference">
    <w:name w:val="annotation reference"/>
    <w:basedOn w:val="DefaultParagraphFont"/>
    <w:uiPriority w:val="99"/>
    <w:semiHidden/>
    <w:unhideWhenUsed/>
    <w:rsid w:val="004119E2"/>
    <w:rPr>
      <w:sz w:val="16"/>
      <w:szCs w:val="16"/>
    </w:rPr>
  </w:style>
  <w:style w:type="paragraph" w:styleId="CommentText">
    <w:name w:val="annotation text"/>
    <w:basedOn w:val="Normal"/>
    <w:link w:val="CommentTextChar"/>
    <w:uiPriority w:val="99"/>
    <w:semiHidden/>
    <w:unhideWhenUsed/>
    <w:rsid w:val="004119E2"/>
    <w:pPr>
      <w:spacing w:line="240" w:lineRule="auto"/>
    </w:pPr>
    <w:rPr>
      <w:sz w:val="20"/>
      <w:szCs w:val="20"/>
    </w:rPr>
  </w:style>
  <w:style w:type="character" w:customStyle="1" w:styleId="CommentTextChar">
    <w:name w:val="Comment Text Char"/>
    <w:basedOn w:val="DefaultParagraphFont"/>
    <w:link w:val="CommentText"/>
    <w:uiPriority w:val="99"/>
    <w:semiHidden/>
    <w:rsid w:val="004119E2"/>
    <w:rPr>
      <w:sz w:val="20"/>
      <w:szCs w:val="20"/>
      <w:lang w:val="en-US"/>
    </w:rPr>
  </w:style>
  <w:style w:type="paragraph" w:styleId="CommentSubject">
    <w:name w:val="annotation subject"/>
    <w:basedOn w:val="CommentText"/>
    <w:next w:val="CommentText"/>
    <w:link w:val="CommentSubjectChar"/>
    <w:uiPriority w:val="99"/>
    <w:semiHidden/>
    <w:unhideWhenUsed/>
    <w:rsid w:val="004119E2"/>
    <w:rPr>
      <w:b/>
      <w:bCs/>
    </w:rPr>
  </w:style>
  <w:style w:type="character" w:customStyle="1" w:styleId="CommentSubjectChar">
    <w:name w:val="Comment Subject Char"/>
    <w:basedOn w:val="CommentTextChar"/>
    <w:link w:val="CommentSubject"/>
    <w:uiPriority w:val="99"/>
    <w:semiHidden/>
    <w:rsid w:val="004119E2"/>
    <w:rPr>
      <w:b/>
      <w:bCs/>
      <w:sz w:val="20"/>
      <w:szCs w:val="20"/>
      <w:lang w:val="en-US"/>
    </w:rPr>
  </w:style>
  <w:style w:type="character" w:customStyle="1" w:styleId="Heading4Char">
    <w:name w:val="Heading 4 Char"/>
    <w:basedOn w:val="DefaultParagraphFont"/>
    <w:link w:val="Heading4"/>
    <w:uiPriority w:val="9"/>
    <w:rsid w:val="00E22549"/>
    <w:rPr>
      <w:rFonts w:asciiTheme="majorHAnsi" w:eastAsiaTheme="majorEastAsia" w:hAnsiTheme="majorHAnsi" w:cstheme="majorBidi"/>
      <w:i/>
      <w:iCs/>
      <w:color w:val="2F5496" w:themeColor="accent1" w:themeShade="BF"/>
      <w:sz w:val="24"/>
      <w:lang w:val="en-US"/>
    </w:rPr>
  </w:style>
  <w:style w:type="character" w:customStyle="1" w:styleId="Heading5Char">
    <w:name w:val="Heading 5 Char"/>
    <w:basedOn w:val="DefaultParagraphFont"/>
    <w:link w:val="Heading5"/>
    <w:uiPriority w:val="9"/>
    <w:semiHidden/>
    <w:rsid w:val="00E22549"/>
    <w:rPr>
      <w:rFonts w:asciiTheme="majorHAnsi" w:eastAsiaTheme="majorEastAsia" w:hAnsiTheme="majorHAnsi" w:cstheme="majorBidi"/>
      <w:color w:val="2F5496" w:themeColor="accent1" w:themeShade="BF"/>
      <w:sz w:val="24"/>
      <w:lang w:val="en-US"/>
    </w:rPr>
  </w:style>
  <w:style w:type="character" w:customStyle="1" w:styleId="Heading6Char">
    <w:name w:val="Heading 6 Char"/>
    <w:basedOn w:val="DefaultParagraphFont"/>
    <w:link w:val="Heading6"/>
    <w:uiPriority w:val="9"/>
    <w:semiHidden/>
    <w:rsid w:val="00E22549"/>
    <w:rPr>
      <w:rFonts w:asciiTheme="majorHAnsi" w:eastAsiaTheme="majorEastAsia" w:hAnsiTheme="majorHAnsi" w:cstheme="majorBidi"/>
      <w:color w:val="1F3763" w:themeColor="accent1" w:themeShade="7F"/>
      <w:sz w:val="24"/>
      <w:lang w:val="en-US"/>
    </w:rPr>
  </w:style>
  <w:style w:type="character" w:customStyle="1" w:styleId="Heading7Char">
    <w:name w:val="Heading 7 Char"/>
    <w:basedOn w:val="DefaultParagraphFont"/>
    <w:link w:val="Heading7"/>
    <w:uiPriority w:val="9"/>
    <w:semiHidden/>
    <w:rsid w:val="00E22549"/>
    <w:rPr>
      <w:rFonts w:asciiTheme="majorHAnsi" w:eastAsiaTheme="majorEastAsia" w:hAnsiTheme="majorHAnsi" w:cstheme="majorBidi"/>
      <w:i/>
      <w:iCs/>
      <w:color w:val="1F3763" w:themeColor="accent1" w:themeShade="7F"/>
      <w:sz w:val="24"/>
      <w:lang w:val="en-US"/>
    </w:rPr>
  </w:style>
  <w:style w:type="character" w:customStyle="1" w:styleId="Heading8Char">
    <w:name w:val="Heading 8 Char"/>
    <w:basedOn w:val="DefaultParagraphFont"/>
    <w:link w:val="Heading8"/>
    <w:uiPriority w:val="9"/>
    <w:semiHidden/>
    <w:rsid w:val="00E22549"/>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E22549"/>
    <w:rPr>
      <w:rFonts w:asciiTheme="majorHAnsi" w:eastAsiaTheme="majorEastAsia" w:hAnsiTheme="majorHAnsi" w:cstheme="majorBidi"/>
      <w:i/>
      <w:iCs/>
      <w:color w:val="272727" w:themeColor="text1" w:themeTint="D8"/>
      <w:sz w:val="21"/>
      <w:szCs w:val="21"/>
      <w:lang w:val="en-US"/>
    </w:rPr>
  </w:style>
  <w:style w:type="paragraph" w:styleId="TOC3">
    <w:name w:val="toc 3"/>
    <w:basedOn w:val="Normal"/>
    <w:next w:val="Normal"/>
    <w:autoRedefine/>
    <w:uiPriority w:val="39"/>
    <w:unhideWhenUsed/>
    <w:rsid w:val="00E22549"/>
    <w:pPr>
      <w:spacing w:after="100"/>
      <w:ind w:left="480"/>
    </w:pPr>
  </w:style>
  <w:style w:type="table" w:styleId="GridTable1Light">
    <w:name w:val="Grid Table 1 Light"/>
    <w:basedOn w:val="TableNormal"/>
    <w:uiPriority w:val="46"/>
    <w:rsid w:val="0092089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94235">
      <w:bodyDiv w:val="1"/>
      <w:marLeft w:val="0"/>
      <w:marRight w:val="0"/>
      <w:marTop w:val="0"/>
      <w:marBottom w:val="0"/>
      <w:divBdr>
        <w:top w:val="none" w:sz="0" w:space="0" w:color="auto"/>
        <w:left w:val="none" w:sz="0" w:space="0" w:color="auto"/>
        <w:bottom w:val="none" w:sz="0" w:space="0" w:color="auto"/>
        <w:right w:val="none" w:sz="0" w:space="0" w:color="auto"/>
      </w:divBdr>
    </w:div>
    <w:div w:id="246311878">
      <w:bodyDiv w:val="1"/>
      <w:marLeft w:val="0"/>
      <w:marRight w:val="0"/>
      <w:marTop w:val="0"/>
      <w:marBottom w:val="0"/>
      <w:divBdr>
        <w:top w:val="none" w:sz="0" w:space="0" w:color="auto"/>
        <w:left w:val="none" w:sz="0" w:space="0" w:color="auto"/>
        <w:bottom w:val="none" w:sz="0" w:space="0" w:color="auto"/>
        <w:right w:val="none" w:sz="0" w:space="0" w:color="auto"/>
      </w:divBdr>
    </w:div>
    <w:div w:id="121654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estoga.desire2learn.com/d2l/home/18847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B3A273-56B9-478C-9FF5-113EF896124F}">
  <we:reference id="wa104380118"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C49E509-B6DD-4B15-93EB-FBB01025E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067</Words>
  <Characters>2318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kar Sharma</dc:creator>
  <cp:keywords/>
  <dc:description/>
  <cp:lastModifiedBy>Dinkar Sharma</cp:lastModifiedBy>
  <cp:revision>2</cp:revision>
  <cp:lastPrinted>2018-02-23T16:38:00Z</cp:lastPrinted>
  <dcterms:created xsi:type="dcterms:W3CDTF">2018-03-02T23:18:00Z</dcterms:created>
  <dcterms:modified xsi:type="dcterms:W3CDTF">2018-03-02T23:18:00Z</dcterms:modified>
</cp:coreProperties>
</file>